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541E" w:rsidRPr="00180F5B" w:rsidRDefault="00330AA5" w:rsidP="00796E8D">
      <w:pPr>
        <w:pStyle w:val="Heading1"/>
        <w:numPr>
          <w:ilvl w:val="0"/>
          <w:numId w:val="1"/>
        </w:numPr>
        <w:contextualSpacing/>
        <w:jc w:val="center"/>
        <w:rPr>
          <w:rFonts w:ascii="Times New Roman" w:hAnsi="Times New Roman" w:cs="Times New Roman" w:hint="cs"/>
          <w:i/>
          <w:sz w:val="72"/>
          <w:szCs w:val="72"/>
        </w:rPr>
      </w:pPr>
      <w:r w:rsidRPr="00180F5B">
        <w:rPr>
          <w:rFonts w:ascii="Times New Roman" w:hAnsi="Times New Roman" w:cs="Times New Roman" w:hint="cs"/>
          <w:i/>
          <w:sz w:val="72"/>
          <w:szCs w:val="72"/>
        </w:rPr>
        <w:t>Madica</w:t>
      </w:r>
    </w:p>
    <w:p w:rsidR="00796E8D" w:rsidRPr="00180F5B" w:rsidRDefault="00796E8D" w:rsidP="00796E8D">
      <w:pPr>
        <w:pStyle w:val="ParagraphX"/>
        <w:jc w:val="center"/>
        <w:rPr>
          <w:rFonts w:ascii="Times New Roman" w:hAnsi="Times New Roman" w:cs="Times New Roman" w:hint="cs"/>
          <w:sz w:val="24"/>
          <w:szCs w:val="24"/>
        </w:rPr>
      </w:pPr>
    </w:p>
    <w:p w:rsidR="00796E8D" w:rsidRPr="00180F5B" w:rsidRDefault="00796E8D" w:rsidP="00796E8D">
      <w:pPr>
        <w:pStyle w:val="ParagraphX"/>
        <w:jc w:val="center"/>
        <w:rPr>
          <w:rFonts w:ascii="Times New Roman" w:hAnsi="Times New Roman" w:cs="Times New Roman" w:hint="cs"/>
          <w:sz w:val="24"/>
          <w:szCs w:val="24"/>
        </w:rPr>
      </w:pPr>
    </w:p>
    <w:p w:rsidR="00796E8D" w:rsidRPr="00180F5B" w:rsidRDefault="00796E8D" w:rsidP="00796E8D">
      <w:pPr>
        <w:pStyle w:val="ParagraphX"/>
        <w:jc w:val="center"/>
        <w:rPr>
          <w:rFonts w:ascii="Times New Roman" w:hAnsi="Times New Roman" w:cs="Times New Roman" w:hint="cs"/>
          <w:sz w:val="40"/>
          <w:szCs w:val="40"/>
        </w:rPr>
      </w:pPr>
    </w:p>
    <w:p w:rsidR="00180F5B" w:rsidRPr="00180F5B" w:rsidRDefault="00330AA5" w:rsidP="00C71CFB">
      <w:pPr>
        <w:pStyle w:val="ParagraphX"/>
        <w:jc w:val="center"/>
        <w:rPr>
          <w:rFonts w:ascii="Times New Roman" w:hAnsi="Times New Roman" w:cs="Times New Roman" w:hint="cs"/>
          <w:sz w:val="40"/>
          <w:szCs w:val="40"/>
        </w:rPr>
      </w:pPr>
      <w:r w:rsidRPr="00180F5B">
        <w:rPr>
          <w:rFonts w:ascii="Times New Roman" w:hAnsi="Times New Roman" w:cs="Times New Roman" w:hint="cs"/>
          <w:sz w:val="40"/>
          <w:szCs w:val="40"/>
        </w:rPr>
        <w:t>by Greg Wilson</w:t>
      </w:r>
    </w:p>
    <w:p w:rsidR="00180F5B" w:rsidRPr="00180F5B" w:rsidRDefault="00180F5B" w:rsidP="00C71CFB">
      <w:pPr>
        <w:pStyle w:val="ParagraphX"/>
        <w:jc w:val="center"/>
        <w:rPr>
          <w:rFonts w:ascii="Times New Roman" w:hAnsi="Times New Roman" w:cs="Times New Roman" w:hint="cs"/>
          <w:sz w:val="40"/>
          <w:szCs w:val="40"/>
        </w:rPr>
      </w:pPr>
    </w:p>
    <w:p w:rsidR="00180F5B" w:rsidRPr="00180F5B" w:rsidRDefault="00180F5B" w:rsidP="00C71CFB">
      <w:pPr>
        <w:pStyle w:val="ParagraphX"/>
        <w:jc w:val="center"/>
        <w:rPr>
          <w:rFonts w:ascii="Times New Roman" w:hAnsi="Times New Roman" w:cs="Times New Roman" w:hint="cs"/>
          <w:sz w:val="40"/>
          <w:szCs w:val="40"/>
        </w:rPr>
      </w:pPr>
    </w:p>
    <w:p w:rsidR="002D541E" w:rsidRPr="00180F5B" w:rsidRDefault="00180F5B" w:rsidP="00C71CFB">
      <w:pPr>
        <w:pStyle w:val="ParagraphX"/>
        <w:jc w:val="center"/>
        <w:rPr>
          <w:rFonts w:ascii="Times New Roman" w:hAnsi="Times New Roman" w:cs="Times New Roman" w:hint="cs"/>
          <w:sz w:val="24"/>
          <w:szCs w:val="24"/>
        </w:rPr>
      </w:pPr>
      <w:r w:rsidRPr="00180F5B">
        <w:rPr>
          <w:rFonts w:ascii="Times New Roman" w:hAnsi="Times New Roman" w:cs="Times New Roman" w:hint="cs"/>
          <w:sz w:val="40"/>
          <w:szCs w:val="40"/>
        </w:rPr>
        <w:t>29,400 words</w:t>
      </w:r>
      <w:r w:rsidR="00330AA5" w:rsidRPr="00180F5B">
        <w:rPr>
          <w:rFonts w:ascii="Times New Roman" w:hAnsi="Times New Roman" w:cs="Times New Roman" w:hint="cs"/>
          <w:sz w:val="24"/>
          <w:szCs w:val="24"/>
        </w:rPr>
        <w:br w:type="page"/>
      </w:r>
    </w:p>
    <w:p w:rsidR="00180F5B" w:rsidRPr="00180F5B" w:rsidRDefault="00180F5B" w:rsidP="00180F5B">
      <w:pPr>
        <w:pStyle w:val="ParagraphX"/>
        <w:ind w:left="0"/>
        <w:rPr>
          <w:rFonts w:ascii="Times New Roman" w:hAnsi="Times New Roman" w:cs="Times New Roman" w:hint="cs"/>
          <w:sz w:val="24"/>
          <w:szCs w:val="24"/>
        </w:rPr>
        <w:sectPr w:rsidR="00180F5B" w:rsidRPr="00180F5B" w:rsidSect="002752CD">
          <w:headerReference w:type="default" r:id="rId7"/>
          <w:type w:val="continuous"/>
          <w:pgSz w:w="12240" w:h="15840" w:code="1"/>
          <w:pgMar w:top="1440" w:right="1440" w:bottom="1440" w:left="1440" w:header="504" w:footer="504" w:gutter="0"/>
          <w:pgNumType w:start="1"/>
          <w:cols w:space="720"/>
          <w:formProt w:val="0"/>
          <w:docGrid w:linePitch="360" w:charSpace="-2049"/>
        </w:sectPr>
      </w:pPr>
    </w:p>
    <w:p w:rsidR="002D541E" w:rsidRPr="00180F5B" w:rsidRDefault="00B11AE7" w:rsidP="00796E8D">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Chapter 1:</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Strange Sounds in the Night!</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Once upon a time, a fairy named Madica lived with her mom and dad in a little house on a quiet street in a hidden city not far from the South Pole. The house and the street were pretty normal by fairy standards: the </w:t>
      </w:r>
      <w:r w:rsidRPr="00180F5B">
        <w:rPr>
          <w:rFonts w:ascii="Times New Roman" w:hAnsi="Times New Roman" w:cs="Times New Roman" w:hint="cs"/>
          <w:sz w:val="24"/>
          <w:szCs w:val="24"/>
        </w:rPr>
        <w:t>house's windows were filled with panes of colored diamond instead of glass, and the streets were always full of cold, crisp snow that was perfect for sleigh rides. And the city</w:t>
      </w:r>
      <w:r w:rsidRPr="00180F5B">
        <w:rPr>
          <w:rFonts w:ascii="Times New Roman" w:eastAsia="PT Sans Narrow" w:hAnsi="Times New Roman" w:cs="Times New Roman" w:hint="cs"/>
          <w:sz w:val="24"/>
          <w:szCs w:val="24"/>
        </w:rPr>
        <w:t>—</w:t>
      </w:r>
      <w:r w:rsidRPr="00180F5B">
        <w:rPr>
          <w:rFonts w:ascii="Times New Roman" w:hAnsi="Times New Roman" w:cs="Times New Roman" w:hint="cs"/>
          <w:sz w:val="24"/>
          <w:szCs w:val="24"/>
        </w:rPr>
        <w:t>well, it was the only fairy city in the world, so it's hard to say if it was no</w:t>
      </w:r>
      <w:r w:rsidRPr="00180F5B">
        <w:rPr>
          <w:rFonts w:ascii="Times New Roman" w:hAnsi="Times New Roman" w:cs="Times New Roman" w:hint="cs"/>
          <w:sz w:val="24"/>
          <w:szCs w:val="24"/>
        </w:rPr>
        <w:t>rmal or not, but it sparkled in the summer-long sun and shone through the winter-long night and the fairies who lived there made very sure that humans never found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ne day, as Madica was skiing home from school, she saw a big black cat resting on the ne</w:t>
      </w:r>
      <w:r w:rsidRPr="00180F5B">
        <w:rPr>
          <w:rFonts w:ascii="Times New Roman" w:hAnsi="Times New Roman" w:cs="Times New Roman" w:hint="cs"/>
          <w:sz w:val="24"/>
          <w:szCs w:val="24"/>
        </w:rPr>
        <w:t>ighbor's gray stone steps. Its paws were tucked underneath it and its eyes were closed, and if it hadn't been for the occasional twitch of its tail, Madica might have thought it was a stuffed toy. She reached down to scratch it behind its ears</w:t>
      </w:r>
      <w:r w:rsidR="00BF17DA" w:rsidRPr="00180F5B">
        <w:rPr>
          <w:rFonts w:ascii="Times New Roman" w:hAnsi="Times New Roman" w:cs="Times New Roman" w:hint="cs"/>
          <w:sz w:val="24"/>
          <w:szCs w:val="24"/>
        </w:rPr>
        <w:t xml:space="preserve"> </w:t>
      </w:r>
      <w:r w:rsidRPr="00180F5B">
        <w:rPr>
          <w:rFonts w:ascii="Times New Roman" w:hAnsi="Times New Roman" w:cs="Times New Roman" w:hint="cs"/>
          <w:sz w:val="24"/>
          <w:szCs w:val="24"/>
        </w:rPr>
        <w:t>but stopped</w:t>
      </w:r>
      <w:r w:rsidRPr="00180F5B">
        <w:rPr>
          <w:rFonts w:ascii="Times New Roman" w:hAnsi="Times New Roman" w:cs="Times New Roman" w:hint="cs"/>
          <w:sz w:val="24"/>
          <w:szCs w:val="24"/>
        </w:rPr>
        <w:t xml:space="preserve"> herself at the last moment. The cat looked so happy just lying there that she didn't want to wake it, even for something as nice as a good ear-scratch.</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en she straightened up, she noticed another cat asleep under a snow-covered bush in the garden across</w:t>
      </w:r>
      <w:r w:rsidRPr="00180F5B">
        <w:rPr>
          <w:rFonts w:ascii="Times New Roman" w:hAnsi="Times New Roman" w:cs="Times New Roman" w:hint="cs"/>
          <w:sz w:val="24"/>
          <w:szCs w:val="24"/>
        </w:rPr>
        <w:t xml:space="preserve"> the street. And then another one on the porch of the house next to that one. It was asleep too, and so was the one on the seat of the neighbor's sleigh.</w:t>
      </w:r>
    </w:p>
    <w:p w:rsidR="002D541E" w:rsidRPr="00180F5B" w:rsidRDefault="00B11AE7">
      <w:pPr>
        <w:jc w:val="both"/>
        <w:rPr>
          <w:rFonts w:ascii="Times New Roman" w:hAnsi="Times New Roman" w:cs="Times New Roman" w:hint="cs"/>
          <w:sz w:val="24"/>
          <w:szCs w:val="24"/>
        </w:rPr>
        <w:sectPr w:rsidR="002D541E" w:rsidRPr="00180F5B" w:rsidSect="002752CD">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504" w:footer="504" w:gutter="0"/>
          <w:pgNumType w:start="1"/>
          <w:cols w:space="720"/>
          <w:formProt w:val="0"/>
          <w:titlePg/>
          <w:docGrid w:linePitch="360" w:charSpace="-2049"/>
        </w:sectPr>
      </w:pPr>
      <w:r w:rsidRPr="00180F5B">
        <w:rPr>
          <w:rFonts w:ascii="Times New Roman" w:hAnsi="Times New Roman" w:cs="Times New Roman" w:hint="cs"/>
          <w:sz w:val="24"/>
          <w:szCs w:val="24"/>
        </w:rPr>
        <w:t xml:space="preserve">In fact, when she thought about it, Madica realized that most cats seemed to spend most of their time sleeping. </w:t>
      </w:r>
      <w:r w:rsidRPr="00180F5B">
        <w:rPr>
          <w:rFonts w:ascii="Times New Roman" w:hAnsi="Times New Roman" w:cs="Times New Roman" w:hint="cs"/>
          <w:i/>
          <w:sz w:val="24"/>
          <w:szCs w:val="24"/>
        </w:rPr>
        <w:t>Why is that?</w:t>
      </w:r>
      <w:r w:rsidRPr="00180F5B">
        <w:rPr>
          <w:rFonts w:ascii="Times New Roman" w:hAnsi="Times New Roman" w:cs="Times New Roman" w:hint="cs"/>
          <w:sz w:val="24"/>
          <w:szCs w:val="24"/>
        </w:rPr>
        <w:t xml:space="preserve"> she wondered. Then her face brightened. She had been trying all week to think of a good project for science class—maybe she could d</w:t>
      </w:r>
      <w:r w:rsidRPr="00180F5B">
        <w:rPr>
          <w:rFonts w:ascii="Times New Roman" w:hAnsi="Times New Roman" w:cs="Times New Roman" w:hint="cs"/>
          <w:sz w:val="24"/>
          <w:szCs w:val="24"/>
        </w:rPr>
        <w:t>o this! Or maybe Mr. Poudell, her teacher, would let her and her best friend Laurellen work on it together. She was sure the two of them could figure it ou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he skied the rest of the way home and then forgot about the cat for a few hours while she:</w:t>
      </w:r>
    </w:p>
    <w:p w:rsidR="002D541E" w:rsidRPr="00180F5B" w:rsidRDefault="00B11AE7">
      <w:pPr>
        <w:pStyle w:val="Compact"/>
        <w:numPr>
          <w:ilvl w:val="0"/>
          <w:numId w:val="2"/>
        </w:numPr>
        <w:ind w:left="269" w:hanging="180"/>
        <w:jc w:val="both"/>
        <w:rPr>
          <w:rFonts w:ascii="Times New Roman" w:hAnsi="Times New Roman" w:cs="Times New Roman" w:hint="cs"/>
          <w:sz w:val="24"/>
          <w:szCs w:val="24"/>
        </w:rPr>
      </w:pPr>
      <w:r w:rsidRPr="00180F5B">
        <w:rPr>
          <w:rFonts w:ascii="Times New Roman" w:hAnsi="Times New Roman" w:cs="Times New Roman" w:hint="cs"/>
          <w:sz w:val="24"/>
          <w:szCs w:val="24"/>
        </w:rPr>
        <w:t>took h</w:t>
      </w:r>
      <w:r w:rsidRPr="00180F5B">
        <w:rPr>
          <w:rFonts w:ascii="Times New Roman" w:hAnsi="Times New Roman" w:cs="Times New Roman" w:hint="cs"/>
          <w:sz w:val="24"/>
          <w:szCs w:val="24"/>
        </w:rPr>
        <w:t>er art homework out of her bag to show her mother,</w:t>
      </w:r>
    </w:p>
    <w:p w:rsidR="002D541E" w:rsidRPr="00180F5B" w:rsidRDefault="00B11AE7">
      <w:pPr>
        <w:pStyle w:val="Compact"/>
        <w:numPr>
          <w:ilvl w:val="0"/>
          <w:numId w:val="2"/>
        </w:numPr>
        <w:ind w:left="269" w:hanging="180"/>
        <w:jc w:val="both"/>
        <w:rPr>
          <w:rFonts w:ascii="Times New Roman" w:hAnsi="Times New Roman" w:cs="Times New Roman" w:hint="cs"/>
          <w:sz w:val="24"/>
          <w:szCs w:val="24"/>
        </w:rPr>
      </w:pPr>
      <w:r w:rsidRPr="00180F5B">
        <w:rPr>
          <w:rFonts w:ascii="Times New Roman" w:hAnsi="Times New Roman" w:cs="Times New Roman" w:hint="cs"/>
          <w:sz w:val="24"/>
          <w:szCs w:val="24"/>
        </w:rPr>
        <w:t>got a glass of juice and some raisins,</w:t>
      </w:r>
    </w:p>
    <w:p w:rsidR="002D541E" w:rsidRPr="00180F5B" w:rsidRDefault="00B11AE7">
      <w:pPr>
        <w:pStyle w:val="Compact"/>
        <w:numPr>
          <w:ilvl w:val="0"/>
          <w:numId w:val="2"/>
        </w:numPr>
        <w:ind w:left="269" w:hanging="180"/>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read a chapter of </w:t>
      </w:r>
      <w:r w:rsidRPr="00180F5B">
        <w:rPr>
          <w:rFonts w:ascii="Times New Roman" w:hAnsi="Times New Roman" w:cs="Times New Roman" w:hint="cs"/>
          <w:i/>
          <w:iCs/>
          <w:sz w:val="24"/>
          <w:szCs w:val="24"/>
        </w:rPr>
        <w:t>Helga the Happiness Human</w:t>
      </w:r>
      <w:r w:rsidRPr="00180F5B">
        <w:rPr>
          <w:rFonts w:ascii="Times New Roman" w:hAnsi="Times New Roman" w:cs="Times New Roman" w:hint="cs"/>
          <w:sz w:val="24"/>
          <w:szCs w:val="24"/>
        </w:rPr>
        <w:t>,</w:t>
      </w:r>
    </w:p>
    <w:p w:rsidR="002D541E" w:rsidRPr="00180F5B" w:rsidRDefault="00B11AE7">
      <w:pPr>
        <w:pStyle w:val="Compact"/>
        <w:numPr>
          <w:ilvl w:val="0"/>
          <w:numId w:val="2"/>
        </w:numPr>
        <w:ind w:left="269" w:hanging="180"/>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ook the cushions off the couch to find the raisins she had dropped when the alligator snuck up on Helga and </w:t>
      </w:r>
      <w:r w:rsidRPr="00180F5B">
        <w:rPr>
          <w:rFonts w:ascii="Times New Roman" w:hAnsi="Times New Roman" w:cs="Times New Roman" w:hint="cs"/>
          <w:i/>
          <w:sz w:val="24"/>
          <w:szCs w:val="24"/>
        </w:rPr>
        <w:t>almost</w:t>
      </w:r>
      <w:r w:rsidRPr="00180F5B">
        <w:rPr>
          <w:rFonts w:ascii="Times New Roman" w:hAnsi="Times New Roman" w:cs="Times New Roman" w:hint="cs"/>
          <w:sz w:val="24"/>
          <w:szCs w:val="24"/>
        </w:rPr>
        <w:t xml:space="preserve"> caugh</w:t>
      </w:r>
      <w:r w:rsidRPr="00180F5B">
        <w:rPr>
          <w:rFonts w:ascii="Times New Roman" w:hAnsi="Times New Roman" w:cs="Times New Roman" w:hint="cs"/>
          <w:sz w:val="24"/>
          <w:szCs w:val="24"/>
        </w:rPr>
        <w:t>t her,</w:t>
      </w:r>
    </w:p>
    <w:p w:rsidR="002D541E" w:rsidRPr="00180F5B" w:rsidRDefault="00B11AE7">
      <w:pPr>
        <w:pStyle w:val="Compact"/>
        <w:numPr>
          <w:ilvl w:val="0"/>
          <w:numId w:val="2"/>
        </w:numPr>
        <w:ind w:left="269" w:hanging="180"/>
        <w:jc w:val="both"/>
        <w:rPr>
          <w:rFonts w:ascii="Times New Roman" w:hAnsi="Times New Roman" w:cs="Times New Roman" w:hint="cs"/>
          <w:sz w:val="24"/>
          <w:szCs w:val="24"/>
        </w:rPr>
      </w:pPr>
      <w:r w:rsidRPr="00180F5B">
        <w:rPr>
          <w:rFonts w:ascii="Times New Roman" w:hAnsi="Times New Roman" w:cs="Times New Roman" w:hint="cs"/>
          <w:sz w:val="24"/>
          <w:szCs w:val="24"/>
        </w:rPr>
        <w:t>set the table for dinner,</w:t>
      </w:r>
    </w:p>
    <w:p w:rsidR="002D541E" w:rsidRPr="00180F5B" w:rsidRDefault="00B11AE7">
      <w:pPr>
        <w:pStyle w:val="Compact"/>
        <w:numPr>
          <w:ilvl w:val="0"/>
          <w:numId w:val="2"/>
        </w:numPr>
        <w:ind w:left="269" w:hanging="180"/>
        <w:jc w:val="both"/>
        <w:rPr>
          <w:rFonts w:ascii="Times New Roman" w:hAnsi="Times New Roman" w:cs="Times New Roman" w:hint="cs"/>
          <w:sz w:val="24"/>
          <w:szCs w:val="24"/>
        </w:rPr>
      </w:pPr>
      <w:r w:rsidRPr="00180F5B">
        <w:rPr>
          <w:rFonts w:ascii="Times New Roman" w:hAnsi="Times New Roman" w:cs="Times New Roman" w:hint="cs"/>
          <w:sz w:val="24"/>
          <w:szCs w:val="24"/>
        </w:rPr>
        <w:t>went upstairs to wash her hands,</w:t>
      </w:r>
    </w:p>
    <w:p w:rsidR="002D541E" w:rsidRPr="00180F5B" w:rsidRDefault="00B11AE7">
      <w:pPr>
        <w:pStyle w:val="Compact"/>
        <w:numPr>
          <w:ilvl w:val="0"/>
          <w:numId w:val="2"/>
        </w:numPr>
        <w:ind w:left="269" w:hanging="180"/>
        <w:jc w:val="both"/>
        <w:rPr>
          <w:rFonts w:ascii="Times New Roman" w:hAnsi="Times New Roman" w:cs="Times New Roman" w:hint="cs"/>
          <w:sz w:val="24"/>
          <w:szCs w:val="24"/>
        </w:rPr>
      </w:pPr>
      <w:r w:rsidRPr="00180F5B">
        <w:rPr>
          <w:rFonts w:ascii="Times New Roman" w:hAnsi="Times New Roman" w:cs="Times New Roman" w:hint="cs"/>
          <w:sz w:val="24"/>
          <w:szCs w:val="24"/>
        </w:rPr>
        <w:t>went back in the living room to put the cushions on the couch,</w:t>
      </w:r>
    </w:p>
    <w:p w:rsidR="002D541E" w:rsidRPr="00180F5B" w:rsidRDefault="00B11AE7">
      <w:pPr>
        <w:pStyle w:val="Compact"/>
        <w:numPr>
          <w:ilvl w:val="0"/>
          <w:numId w:val="2"/>
        </w:numPr>
        <w:ind w:left="269" w:hanging="180"/>
        <w:jc w:val="both"/>
        <w:rPr>
          <w:rFonts w:ascii="Times New Roman" w:hAnsi="Times New Roman" w:cs="Times New Roman" w:hint="cs"/>
          <w:sz w:val="24"/>
          <w:szCs w:val="24"/>
        </w:rPr>
      </w:pPr>
      <w:r w:rsidRPr="00180F5B">
        <w:rPr>
          <w:rFonts w:ascii="Times New Roman" w:hAnsi="Times New Roman" w:cs="Times New Roman" w:hint="cs"/>
          <w:sz w:val="24"/>
          <w:szCs w:val="24"/>
        </w:rPr>
        <w:t>ate dinner,</w:t>
      </w:r>
    </w:p>
    <w:p w:rsidR="002D541E" w:rsidRPr="00180F5B" w:rsidRDefault="00B11AE7">
      <w:pPr>
        <w:pStyle w:val="Compact"/>
        <w:numPr>
          <w:ilvl w:val="0"/>
          <w:numId w:val="2"/>
        </w:numPr>
        <w:ind w:left="269" w:hanging="180"/>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ashed her hands </w:t>
      </w:r>
      <w:r w:rsidRPr="00180F5B">
        <w:rPr>
          <w:rFonts w:ascii="Times New Roman" w:hAnsi="Times New Roman" w:cs="Times New Roman" w:hint="cs"/>
          <w:i/>
          <w:sz w:val="24"/>
          <w:szCs w:val="24"/>
        </w:rPr>
        <w:t>again</w:t>
      </w:r>
      <w:r w:rsidRPr="00180F5B">
        <w:rPr>
          <w:rFonts w:ascii="Times New Roman" w:hAnsi="Times New Roman" w:cs="Times New Roman" w:hint="cs"/>
          <w:sz w:val="24"/>
          <w:szCs w:val="24"/>
        </w:rPr>
        <w:t>,</w:t>
      </w:r>
    </w:p>
    <w:p w:rsidR="002D541E" w:rsidRPr="00180F5B" w:rsidRDefault="00B11AE7">
      <w:pPr>
        <w:pStyle w:val="Compact"/>
        <w:numPr>
          <w:ilvl w:val="0"/>
          <w:numId w:val="2"/>
        </w:numPr>
        <w:ind w:left="269" w:hanging="180"/>
        <w:jc w:val="both"/>
        <w:rPr>
          <w:rFonts w:ascii="Times New Roman" w:hAnsi="Times New Roman" w:cs="Times New Roman" w:hint="cs"/>
          <w:sz w:val="24"/>
          <w:szCs w:val="24"/>
        </w:rPr>
      </w:pPr>
      <w:r w:rsidRPr="00180F5B">
        <w:rPr>
          <w:rFonts w:ascii="Times New Roman" w:hAnsi="Times New Roman" w:cs="Times New Roman" w:hint="cs"/>
          <w:sz w:val="24"/>
          <w:szCs w:val="24"/>
        </w:rPr>
        <w:t>did ten minutes of piano practice,</w:t>
      </w:r>
    </w:p>
    <w:p w:rsidR="002D541E" w:rsidRPr="00180F5B" w:rsidRDefault="00B11AE7">
      <w:pPr>
        <w:pStyle w:val="Compact"/>
        <w:numPr>
          <w:ilvl w:val="0"/>
          <w:numId w:val="2"/>
        </w:numPr>
        <w:ind w:left="269" w:hanging="180"/>
        <w:jc w:val="both"/>
        <w:rPr>
          <w:rFonts w:ascii="Times New Roman" w:hAnsi="Times New Roman" w:cs="Times New Roman" w:hint="cs"/>
          <w:sz w:val="24"/>
          <w:szCs w:val="24"/>
        </w:rPr>
      </w:pPr>
      <w:r w:rsidRPr="00180F5B">
        <w:rPr>
          <w:rFonts w:ascii="Times New Roman" w:hAnsi="Times New Roman" w:cs="Times New Roman" w:hint="cs"/>
          <w:sz w:val="24"/>
          <w:szCs w:val="24"/>
        </w:rPr>
        <w:t>had a grape popsicle,</w:t>
      </w:r>
    </w:p>
    <w:p w:rsidR="002D541E" w:rsidRPr="00180F5B" w:rsidRDefault="00B11AE7">
      <w:pPr>
        <w:pStyle w:val="Compact"/>
        <w:numPr>
          <w:ilvl w:val="0"/>
          <w:numId w:val="2"/>
        </w:numPr>
        <w:ind w:left="269" w:hanging="180"/>
        <w:jc w:val="both"/>
        <w:rPr>
          <w:rFonts w:ascii="Times New Roman" w:hAnsi="Times New Roman" w:cs="Times New Roman" w:hint="cs"/>
          <w:sz w:val="24"/>
          <w:szCs w:val="24"/>
        </w:rPr>
      </w:pPr>
      <w:r w:rsidRPr="00180F5B">
        <w:rPr>
          <w:rFonts w:ascii="Times New Roman" w:hAnsi="Times New Roman" w:cs="Times New Roman" w:hint="cs"/>
          <w:sz w:val="24"/>
          <w:szCs w:val="24"/>
        </w:rPr>
        <w:t>played a game of checkers with her</w:t>
      </w:r>
      <w:r w:rsidRPr="00180F5B">
        <w:rPr>
          <w:rFonts w:ascii="Times New Roman" w:hAnsi="Times New Roman" w:cs="Times New Roman" w:hint="cs"/>
          <w:sz w:val="24"/>
          <w:szCs w:val="24"/>
        </w:rPr>
        <w:t xml:space="preserve"> dad,</w:t>
      </w:r>
    </w:p>
    <w:p w:rsidR="002D541E" w:rsidRPr="00180F5B" w:rsidRDefault="00B11AE7">
      <w:pPr>
        <w:pStyle w:val="Compact"/>
        <w:numPr>
          <w:ilvl w:val="0"/>
          <w:numId w:val="2"/>
        </w:numPr>
        <w:ind w:left="269" w:hanging="180"/>
        <w:jc w:val="both"/>
        <w:rPr>
          <w:rFonts w:ascii="Times New Roman" w:hAnsi="Times New Roman" w:cs="Times New Roman" w:hint="cs"/>
          <w:sz w:val="24"/>
          <w:szCs w:val="24"/>
        </w:rPr>
      </w:pPr>
      <w:r w:rsidRPr="00180F5B">
        <w:rPr>
          <w:rFonts w:ascii="Times New Roman" w:hAnsi="Times New Roman" w:cs="Times New Roman" w:hint="cs"/>
          <w:sz w:val="24"/>
          <w:szCs w:val="24"/>
        </w:rPr>
        <w:t>went upstairs to brush her teeth and wings and get into her pajamas,</w:t>
      </w:r>
    </w:p>
    <w:p w:rsidR="002D541E" w:rsidRPr="00180F5B" w:rsidRDefault="00B11AE7">
      <w:pPr>
        <w:pStyle w:val="Compact"/>
        <w:numPr>
          <w:ilvl w:val="0"/>
          <w:numId w:val="2"/>
        </w:numPr>
        <w:ind w:left="269" w:hanging="180"/>
        <w:jc w:val="both"/>
        <w:rPr>
          <w:rFonts w:ascii="Times New Roman" w:hAnsi="Times New Roman" w:cs="Times New Roman" w:hint="cs"/>
          <w:sz w:val="24"/>
          <w:szCs w:val="24"/>
        </w:rPr>
      </w:pPr>
      <w:r w:rsidRPr="00180F5B">
        <w:rPr>
          <w:rFonts w:ascii="Times New Roman" w:hAnsi="Times New Roman" w:cs="Times New Roman" w:hint="cs"/>
          <w:sz w:val="24"/>
          <w:szCs w:val="24"/>
        </w:rPr>
        <w:t>kissed her mom and dad good night, and then</w:t>
      </w:r>
    </w:p>
    <w:p w:rsidR="002D541E" w:rsidRPr="00180F5B" w:rsidRDefault="00B11AE7">
      <w:pPr>
        <w:pStyle w:val="Compact"/>
        <w:numPr>
          <w:ilvl w:val="0"/>
          <w:numId w:val="2"/>
        </w:numPr>
        <w:ind w:left="269" w:hanging="180"/>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pulled the covers over her head and waited for Santa Claws to kidnap her and turn her into an elf and make her work in his factory foreve</w:t>
      </w:r>
      <w:r w:rsidRPr="00180F5B">
        <w:rPr>
          <w:rFonts w:ascii="Times New Roman" w:hAnsi="Times New Roman" w:cs="Times New Roman" w:hint="cs"/>
          <w:sz w:val="24"/>
          <w:szCs w:val="24"/>
        </w:rPr>
        <w:t>r and ev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he knew it was silly. Santa Claws hadn't kidnapped any fairies in years, but night after night she lay awake listening for the sound of him squirming down a chimney with an empty sack in his hand and a wicked gleam in his ey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he was still aw</w:t>
      </w:r>
      <w:r w:rsidRPr="00180F5B">
        <w:rPr>
          <w:rFonts w:ascii="Times New Roman" w:hAnsi="Times New Roman" w:cs="Times New Roman" w:hint="cs"/>
          <w:sz w:val="24"/>
          <w:szCs w:val="24"/>
        </w:rPr>
        <w:t>ake when her dad came in to pull the covers down and kiss her forehead like he always did. She pretended she was asleep, because if he realized she was awake, he'd ask why, and if she told him, he'd give her a big hug and explain why it was silly to be sca</w:t>
      </w:r>
      <w:r w:rsidRPr="00180F5B">
        <w:rPr>
          <w:rFonts w:ascii="Times New Roman" w:hAnsi="Times New Roman" w:cs="Times New Roman" w:hint="cs"/>
          <w:sz w:val="24"/>
          <w:szCs w:val="24"/>
        </w:rPr>
        <w:t>red. The hug would be nice, but she already knew that she was being silly, and it was embarrassing to have a grown-up point it out. After all, she wasn't a baby—she was seven years ol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She was </w:t>
      </w:r>
      <w:r w:rsidRPr="00180F5B">
        <w:rPr>
          <w:rFonts w:ascii="Times New Roman" w:hAnsi="Times New Roman" w:cs="Times New Roman" w:hint="cs"/>
          <w:i/>
          <w:sz w:val="24"/>
          <w:szCs w:val="24"/>
        </w:rPr>
        <w:t>still</w:t>
      </w:r>
      <w:r w:rsidRPr="00180F5B">
        <w:rPr>
          <w:rFonts w:ascii="Times New Roman" w:hAnsi="Times New Roman" w:cs="Times New Roman" w:hint="cs"/>
          <w:sz w:val="24"/>
          <w:szCs w:val="24"/>
        </w:rPr>
        <w:t xml:space="preserve"> awake an hour later when her mom and dad went to bed. Sh</w:t>
      </w:r>
      <w:r w:rsidRPr="00180F5B">
        <w:rPr>
          <w:rFonts w:ascii="Times New Roman" w:hAnsi="Times New Roman" w:cs="Times New Roman" w:hint="cs"/>
          <w:sz w:val="24"/>
          <w:szCs w:val="24"/>
        </w:rPr>
        <w:t>e listened in the dark as they talked for a bit, then yawned, then started to snore. They both snored: her mom went, "Snrrrrrk</w:t>
      </w:r>
      <w:r w:rsidRPr="00180F5B">
        <w:rPr>
          <w:rFonts w:ascii="Times New Roman" w:eastAsia="PT Sans Narrow" w:hAnsi="Times New Roman" w:cs="Times New Roman" w:hint="cs"/>
          <w:sz w:val="24"/>
          <w:szCs w:val="24"/>
        </w:rPr>
        <w:t>…</w:t>
      </w:r>
      <w:r w:rsidRPr="00180F5B">
        <w:rPr>
          <w:rFonts w:ascii="Times New Roman" w:hAnsi="Times New Roman" w:cs="Times New Roman" w:hint="cs"/>
          <w:sz w:val="24"/>
          <w:szCs w:val="24"/>
        </w:rPr>
        <w:t xml:space="preserve"> phew… snrrrrrk… phew…." and her dad went, "…rrrRRRrrr… …rrrRRRrrr…" It was almost like a lullaby: "Snrrrrrk… phew… …rrrRRRrrr…" </w:t>
      </w:r>
      <w:r w:rsidRPr="00180F5B">
        <w:rPr>
          <w:rFonts w:ascii="Times New Roman" w:hAnsi="Times New Roman" w:cs="Times New Roman" w:hint="cs"/>
          <w:sz w:val="24"/>
          <w:szCs w:val="24"/>
        </w:rPr>
        <w:t>over and over aga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nd then, without warning, </w:t>
      </w:r>
      <w:r w:rsidRPr="00180F5B">
        <w:rPr>
          <w:rFonts w:ascii="Times New Roman" w:hAnsi="Times New Roman" w:cs="Times New Roman" w:hint="cs"/>
          <w:i/>
          <w:sz w:val="24"/>
          <w:szCs w:val="24"/>
        </w:rPr>
        <w:t>zzzZZZing!</w:t>
      </w:r>
      <w:r w:rsidRPr="00180F5B">
        <w:rPr>
          <w:rFonts w:ascii="Times New Roman" w:hAnsi="Times New Roman" w:cs="Times New Roman" w:hint="cs"/>
          <w:sz w:val="24"/>
          <w:szCs w:val="24"/>
        </w:rPr>
        <w:t xml:space="preserve"> A brilliant white light streaked across the sky outside her bedroom windo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sat up with a start. </w:t>
      </w:r>
      <w:r w:rsidRPr="00180F5B">
        <w:rPr>
          <w:rFonts w:ascii="Times New Roman" w:hAnsi="Times New Roman" w:cs="Times New Roman" w:hint="cs"/>
          <w:i/>
          <w:sz w:val="24"/>
          <w:szCs w:val="24"/>
        </w:rPr>
        <w:t>zzzZZZing! zzzZZZing!</w:t>
      </w:r>
      <w:r w:rsidRPr="00180F5B">
        <w:rPr>
          <w:rFonts w:ascii="Times New Roman" w:hAnsi="Times New Roman" w:cs="Times New Roman" w:hint="cs"/>
          <w:sz w:val="24"/>
          <w:szCs w:val="24"/>
        </w:rPr>
        <w:t xml:space="preserve"> Two more lights shot by chasing the first. She pulled off her covers, t</w:t>
      </w:r>
      <w:r w:rsidRPr="00180F5B">
        <w:rPr>
          <w:rFonts w:ascii="Times New Roman" w:hAnsi="Times New Roman" w:cs="Times New Roman" w:hint="cs"/>
          <w:sz w:val="24"/>
          <w:szCs w:val="24"/>
        </w:rPr>
        <w:t>iptoed over to her window, and pushed the lace curtain asid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Everything seemed normal. There was nothing in her backyard except her swing and the snowbox where she and Laurellen were building a castle and the big old inner tube propped up against the </w:t>
      </w:r>
      <w:r w:rsidRPr="00180F5B">
        <w:rPr>
          <w:rFonts w:ascii="Times New Roman" w:hAnsi="Times New Roman" w:cs="Times New Roman" w:hint="cs"/>
          <w:sz w:val="24"/>
          <w:szCs w:val="24"/>
        </w:rPr>
        <w:t>garage that they took sledding sometimes and</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zzzZZZing!</w:t>
      </w:r>
      <w:r w:rsidRPr="00180F5B">
        <w:rPr>
          <w:rFonts w:ascii="Times New Roman" w:hAnsi="Times New Roman" w:cs="Times New Roman" w:hint="cs"/>
          <w:sz w:val="24"/>
          <w:szCs w:val="24"/>
        </w:rPr>
        <w:t xml:space="preserve"> There it was again! The light shot along the rooftops, dipped into the alley, and dodged nimbly around a phone pole. And there came the other two lights, blue-green instead of pure white like the one in front, swerving clumsily from side to side as they t</w:t>
      </w:r>
      <w:r w:rsidRPr="00180F5B">
        <w:rPr>
          <w:rFonts w:ascii="Times New Roman" w:hAnsi="Times New Roman" w:cs="Times New Roman" w:hint="cs"/>
          <w:sz w:val="24"/>
          <w:szCs w:val="24"/>
        </w:rPr>
        <w:t>ried to keep u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tiny gossamer wings on Madica's back trembled. She opened her mouth to call for her parents, but just as she did so, something moved on the roof of the house on the other side of street. No, not moved: </w:t>
      </w:r>
      <w:r w:rsidRPr="00180F5B">
        <w:rPr>
          <w:rFonts w:ascii="Times New Roman" w:hAnsi="Times New Roman" w:cs="Times New Roman" w:hint="cs"/>
          <w:i/>
          <w:sz w:val="24"/>
          <w:szCs w:val="24"/>
        </w:rPr>
        <w:t>poured</w:t>
      </w:r>
      <w:r w:rsidRPr="00180F5B">
        <w:rPr>
          <w:rFonts w:ascii="Times New Roman" w:hAnsi="Times New Roman" w:cs="Times New Roman" w:hint="cs"/>
          <w:sz w:val="24"/>
          <w:szCs w:val="24"/>
        </w:rPr>
        <w:t>, like spilled black ink ru</w:t>
      </w:r>
      <w:r w:rsidRPr="00180F5B">
        <w:rPr>
          <w:rFonts w:ascii="Times New Roman" w:hAnsi="Times New Roman" w:cs="Times New Roman" w:hint="cs"/>
          <w:sz w:val="24"/>
          <w:szCs w:val="24"/>
        </w:rPr>
        <w:t>nning down a white sheet of paper. One, two, three, four black cats slunk across the roof single file, nose to tai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hen the first one reached the edge it bunched its legs and leaped forward, body stretched, then did a somersault and landed with all four </w:t>
      </w:r>
      <w:r w:rsidRPr="00180F5B">
        <w:rPr>
          <w:rFonts w:ascii="Times New Roman" w:hAnsi="Times New Roman" w:cs="Times New Roman" w:hint="cs"/>
          <w:sz w:val="24"/>
          <w:szCs w:val="24"/>
        </w:rPr>
        <w:t>feet clutching a phone pole. It scrambled up the pole and ran along the wire as if it was the most normal thing in the worl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second cat did the same thing, then the third, and then the fourth. Except the fourth paused after it landed to turn its head </w:t>
      </w:r>
      <w:r w:rsidRPr="00180F5B">
        <w:rPr>
          <w:rFonts w:ascii="Times New Roman" w:hAnsi="Times New Roman" w:cs="Times New Roman" w:hint="cs"/>
          <w:sz w:val="24"/>
          <w:szCs w:val="24"/>
        </w:rPr>
        <w:t>toward Madica for a moment. Just for a moment, but somehow, Madica knew it had looked straight at h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rubbed her eyes. She had never seen anything like it. She had never even </w:t>
      </w:r>
      <w:r w:rsidRPr="00180F5B">
        <w:rPr>
          <w:rFonts w:ascii="Times New Roman" w:hAnsi="Times New Roman" w:cs="Times New Roman" w:hint="cs"/>
          <w:i/>
          <w:sz w:val="24"/>
          <w:szCs w:val="24"/>
        </w:rPr>
        <w:t>heard</w:t>
      </w:r>
      <w:r w:rsidRPr="00180F5B">
        <w:rPr>
          <w:rFonts w:ascii="Times New Roman" w:hAnsi="Times New Roman" w:cs="Times New Roman" w:hint="cs"/>
          <w:sz w:val="24"/>
          <w:szCs w:val="24"/>
        </w:rPr>
        <w:t xml:space="preserve"> of anything like it, and fairy children heard a lot of stories. She</w:t>
      </w:r>
      <w:r w:rsidRPr="00180F5B">
        <w:rPr>
          <w:rFonts w:ascii="Times New Roman" w:hAnsi="Times New Roman" w:cs="Times New Roman" w:hint="cs"/>
          <w:sz w:val="24"/>
          <w:szCs w:val="24"/>
        </w:rPr>
        <w:t xml:space="preserve"> watched another few moments, but nothing else happened, so she slipped back into bed and pulled the blankets over her head once again. She'd tell Laurellen tomorrow. And she would </w:t>
      </w:r>
      <w:r w:rsidRPr="00180F5B">
        <w:rPr>
          <w:rFonts w:ascii="Times New Roman" w:hAnsi="Times New Roman" w:cs="Times New Roman" w:hint="cs"/>
          <w:i/>
          <w:sz w:val="24"/>
          <w:szCs w:val="24"/>
        </w:rPr>
        <w:t>definitely</w:t>
      </w:r>
      <w:r w:rsidRPr="00180F5B">
        <w:rPr>
          <w:rFonts w:ascii="Times New Roman" w:hAnsi="Times New Roman" w:cs="Times New Roman" w:hint="cs"/>
          <w:sz w:val="24"/>
          <w:szCs w:val="24"/>
        </w:rPr>
        <w:t xml:space="preserve"> do something about cats for her science project.</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0" w:name="chapter-2-crash"/>
      <w:bookmarkEnd w:id="0"/>
      <w:r w:rsidRPr="00180F5B">
        <w:rPr>
          <w:rFonts w:ascii="Times New Roman" w:hAnsi="Times New Roman" w:cs="Times New Roman" w:hint="cs"/>
          <w:sz w:val="24"/>
          <w:szCs w:val="24"/>
        </w:rPr>
        <w:lastRenderedPageBreak/>
        <w:t>Chapter 2:</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Cr</w:t>
      </w:r>
      <w:r w:rsidRPr="00180F5B">
        <w:rPr>
          <w:rFonts w:ascii="Times New Roman" w:hAnsi="Times New Roman" w:cs="Times New Roman" w:hint="cs"/>
          <w:sz w:val="24"/>
          <w:szCs w:val="24"/>
        </w:rPr>
        <w:t>ash!</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woke up like normal the next morning. First her mom came and shook her gently and told her it was time for breakfast. When that didn't work, her dad came and tickled her ear, saying, "Rise and shine, rise and shine," until she batted his hand </w:t>
      </w:r>
      <w:r w:rsidRPr="00180F5B">
        <w:rPr>
          <w:rFonts w:ascii="Times New Roman" w:hAnsi="Times New Roman" w:cs="Times New Roman" w:hint="cs"/>
          <w:sz w:val="24"/>
          <w:szCs w:val="24"/>
        </w:rPr>
        <w:t>away. And finally her mom came back and pulled off the covers Madica had wrapped around herself and said, "Come on, sweetie, we really have to get go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Laurellen was waiting for her at the corner as usual. They said hi and skied uphill to school, puffin</w:t>
      </w:r>
      <w:r w:rsidRPr="00180F5B">
        <w:rPr>
          <w:rFonts w:ascii="Times New Roman" w:hAnsi="Times New Roman" w:cs="Times New Roman" w:hint="cs"/>
          <w:sz w:val="24"/>
          <w:szCs w:val="24"/>
        </w:rPr>
        <w:t>g clouds of steam as they went. Madica didn't tell her about the strange lights or the strange cats—with a warm breakfast inside her, she wasn't sure she hadn't been dream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chool was school, which is to say, they did math and science and fencing and im</w:t>
      </w:r>
      <w:r w:rsidRPr="00180F5B">
        <w:rPr>
          <w:rFonts w:ascii="Times New Roman" w:hAnsi="Times New Roman" w:cs="Times New Roman" w:hint="cs"/>
          <w:sz w:val="24"/>
          <w:szCs w:val="24"/>
        </w:rPr>
        <w:t>agination and had a snowball fight in gym class because Miss Ziggle was the best teacher ever and then had music and human studies (which Laurellen thought was boring, but Madica loved), and passed notes back and forth and ignored the boys making farting n</w:t>
      </w:r>
      <w:r w:rsidRPr="00180F5B">
        <w:rPr>
          <w:rFonts w:ascii="Times New Roman" w:hAnsi="Times New Roman" w:cs="Times New Roman" w:hint="cs"/>
          <w:sz w:val="24"/>
          <w:szCs w:val="24"/>
        </w:rPr>
        <w:t>oises in the back of the clas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t was Laurellen's turn to come to Madica's house after class. She and Laurellen ate the raisins and smoked salmon their mom had left them, then went into the back yar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t took them a couple of minutes to untie the piece of</w:t>
      </w:r>
      <w:r w:rsidRPr="00180F5B">
        <w:rPr>
          <w:rFonts w:ascii="Times New Roman" w:hAnsi="Times New Roman" w:cs="Times New Roman" w:hint="cs"/>
          <w:sz w:val="24"/>
          <w:szCs w:val="24"/>
        </w:rPr>
        <w:t xml:space="preserve"> twine that held a big blue tarp on top of Madica's snowbox. The castle inside was their best yet: its tallest tower came up to their waists, and they had even figured out how they could make a drawbridge, sort of.</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oday's goal was to finish off the walls.</w:t>
      </w:r>
      <w:r w:rsidRPr="00180F5B">
        <w:rPr>
          <w:rFonts w:ascii="Times New Roman" w:hAnsi="Times New Roman" w:cs="Times New Roman" w:hint="cs"/>
          <w:sz w:val="24"/>
          <w:szCs w:val="24"/>
        </w:rPr>
        <w:t xml:space="preserve"> They stood two pieces of cardboard rescued from the recycling upright and started piling snow between them. Scoop, plop, scoop, plop… </w:t>
      </w:r>
      <w:r w:rsidRPr="00180F5B">
        <w:rPr>
          <w:rFonts w:ascii="Times New Roman" w:hAnsi="Times New Roman" w:cs="Times New Roman" w:hint="cs"/>
          <w:i/>
          <w:sz w:val="24"/>
          <w:szCs w:val="24"/>
        </w:rPr>
        <w:t>zzzZZZ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looked up, startled. "Did you hear that?" she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ear what?" Laurellen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zzzZZZing! zzzZZZing</w:t>
      </w:r>
      <w:r w:rsidRPr="00180F5B">
        <w:rPr>
          <w:rFonts w:ascii="Times New Roman" w:hAnsi="Times New Roman" w:cs="Times New Roman" w:hint="cs"/>
          <w:i/>
          <w:sz w:val="24"/>
          <w:szCs w:val="24"/>
        </w:rPr>
        <w:t>!</w:t>
      </w:r>
      <w:r w:rsidRPr="00180F5B">
        <w:rPr>
          <w:rFonts w:ascii="Times New Roman" w:hAnsi="Times New Roman" w:cs="Times New Roman" w:hint="cs"/>
          <w:sz w:val="24"/>
          <w:szCs w:val="24"/>
        </w:rPr>
        <w:t xml:space="preserve"> Two bright lights shot past just below the clouds that had gathered while they were work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girls jumped to their feet. Laurellen shaded her eyes. "What are the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 don't know," Madica replied, "But</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efore she could finish her sentence, the f</w:t>
      </w:r>
      <w:r w:rsidRPr="00180F5B">
        <w:rPr>
          <w:rFonts w:ascii="Times New Roman" w:hAnsi="Times New Roman" w:cs="Times New Roman" w:hint="cs"/>
          <w:sz w:val="24"/>
          <w:szCs w:val="24"/>
        </w:rPr>
        <w:t xml:space="preserve">irst light reappeared, only this time it wasn't going </w:t>
      </w:r>
      <w:r w:rsidRPr="00180F5B">
        <w:rPr>
          <w:rFonts w:ascii="Times New Roman" w:hAnsi="Times New Roman" w:cs="Times New Roman" w:hint="cs"/>
          <w:i/>
          <w:sz w:val="24"/>
          <w:szCs w:val="24"/>
        </w:rPr>
        <w:t>zzzZZZing!</w:t>
      </w:r>
      <w:r w:rsidRPr="00180F5B">
        <w:rPr>
          <w:rFonts w:ascii="Times New Roman" w:hAnsi="Times New Roman" w:cs="Times New Roman" w:hint="cs"/>
          <w:sz w:val="24"/>
          <w:szCs w:val="24"/>
        </w:rPr>
        <w:t xml:space="preserve"> It was going </w:t>
      </w:r>
      <w:r w:rsidRPr="00180F5B">
        <w:rPr>
          <w:rFonts w:ascii="Times New Roman" w:hAnsi="Times New Roman" w:cs="Times New Roman" w:hint="cs"/>
          <w:i/>
          <w:sz w:val="24"/>
          <w:szCs w:val="24"/>
        </w:rPr>
        <w:t>zzz…</w:t>
      </w:r>
      <w:r w:rsidRPr="00180F5B">
        <w:rPr>
          <w:rFonts w:ascii="Times New Roman" w:hAnsi="Times New Roman" w:cs="Times New Roman" w:hint="cs"/>
          <w:sz w:val="24"/>
          <w:szCs w:val="24"/>
        </w:rPr>
        <w:t xml:space="preserve"> </w:t>
      </w:r>
      <w:r w:rsidRPr="00180F5B">
        <w:rPr>
          <w:rFonts w:ascii="Times New Roman" w:hAnsi="Times New Roman" w:cs="Times New Roman" w:hint="cs"/>
          <w:i/>
          <w:sz w:val="24"/>
          <w:szCs w:val="24"/>
        </w:rPr>
        <w:t>zzz…</w:t>
      </w:r>
      <w:r w:rsidRPr="00180F5B">
        <w:rPr>
          <w:rFonts w:ascii="Times New Roman" w:hAnsi="Times New Roman" w:cs="Times New Roman" w:hint="cs"/>
          <w:sz w:val="24"/>
          <w:szCs w:val="24"/>
        </w:rPr>
        <w:t xml:space="preserve"> </w:t>
      </w:r>
      <w:r w:rsidRPr="00180F5B">
        <w:rPr>
          <w:rFonts w:ascii="Times New Roman" w:hAnsi="Times New Roman" w:cs="Times New Roman" w:hint="cs"/>
          <w:i/>
          <w:sz w:val="24"/>
          <w:szCs w:val="24"/>
        </w:rPr>
        <w:t>zzz…</w:t>
      </w:r>
      <w:r w:rsidRPr="00180F5B">
        <w:rPr>
          <w:rFonts w:ascii="Times New Roman" w:hAnsi="Times New Roman" w:cs="Times New Roman" w:hint="cs"/>
          <w:sz w:val="24"/>
          <w:szCs w:val="24"/>
        </w:rPr>
        <w:t xml:space="preserve"> and wobbling from side to side, and it was headed straight for the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and Laurellen jumped out of the snowbox just in time. </w:t>
      </w:r>
      <w:r w:rsidRPr="00180F5B">
        <w:rPr>
          <w:rFonts w:ascii="Times New Roman" w:hAnsi="Times New Roman" w:cs="Times New Roman" w:hint="cs"/>
          <w:i/>
          <w:sz w:val="24"/>
          <w:szCs w:val="24"/>
        </w:rPr>
        <w:t>Whump!</w:t>
      </w:r>
      <w:r w:rsidRPr="00180F5B">
        <w:rPr>
          <w:rFonts w:ascii="Times New Roman" w:hAnsi="Times New Roman" w:cs="Times New Roman" w:hint="cs"/>
          <w:sz w:val="24"/>
          <w:szCs w:val="24"/>
        </w:rPr>
        <w:t xml:space="preserve"> Snow splattered in every d</w:t>
      </w:r>
      <w:r w:rsidRPr="00180F5B">
        <w:rPr>
          <w:rFonts w:ascii="Times New Roman" w:hAnsi="Times New Roman" w:cs="Times New Roman" w:hint="cs"/>
          <w:sz w:val="24"/>
          <w:szCs w:val="24"/>
        </w:rPr>
        <w:t>irectio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ck! Ptooie!" Madica spluttered, spitting snow out of her mouth. It was all over her glasses too—she couldn't see a thing. She wiped the wet gunk off the lenses with her finger, then wiped her face on her sleeve and put her glasses back o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nd </w:t>
      </w:r>
      <w:r w:rsidRPr="00180F5B">
        <w:rPr>
          <w:rFonts w:ascii="Times New Roman" w:hAnsi="Times New Roman" w:cs="Times New Roman" w:hint="cs"/>
          <w:sz w:val="24"/>
          <w:szCs w:val="24"/>
        </w:rPr>
        <w:t>gasped. There in her snowbox was a flying saucer just a few feet across. It was as shiny as a mirror</w:t>
      </w:r>
      <w:r w:rsidRPr="00180F5B">
        <w:rPr>
          <w:rFonts w:ascii="Times New Roman" w:hAnsi="Times New Roman" w:cs="Times New Roman" w:hint="cs"/>
          <w:sz w:val="24"/>
          <w:szCs w:val="24"/>
        </w:rPr>
        <w:t xml:space="preserve"> and shaped like two fat frisbees stuck together with a shallow dome on top. Madica could feel heat coming off it, as if it was an oven door too hot to tou</w:t>
      </w:r>
      <w:r w:rsidRPr="00180F5B">
        <w:rPr>
          <w:rFonts w:ascii="Times New Roman" w:hAnsi="Times New Roman" w:cs="Times New Roman" w:hint="cs"/>
          <w:sz w:val="24"/>
          <w:szCs w:val="24"/>
        </w:rPr>
        <w:t>ch. And it had landed right on top of</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Our castle!" Laurellen shrieked. It was squished! It was squashed! And what was left of it was melting under the sauc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Click!</w:t>
      </w:r>
      <w:r w:rsidRPr="00180F5B">
        <w:rPr>
          <w:rFonts w:ascii="Times New Roman" w:hAnsi="Times New Roman" w:cs="Times New Roman" w:hint="cs"/>
          <w:sz w:val="24"/>
          <w:szCs w:val="24"/>
        </w:rPr>
        <w:t xml:space="preserve"> The dome on top of the saucer opened like a lid. Madica and Laurellen grabbed each ot</w:t>
      </w:r>
      <w:r w:rsidRPr="00180F5B">
        <w:rPr>
          <w:rFonts w:ascii="Times New Roman" w:hAnsi="Times New Roman" w:cs="Times New Roman" w:hint="cs"/>
          <w:sz w:val="24"/>
          <w:szCs w:val="24"/>
        </w:rPr>
        <w:t xml:space="preserve">her in fright. </w:t>
      </w:r>
      <w:r w:rsidRPr="00180F5B">
        <w:rPr>
          <w:rFonts w:ascii="Times New Roman" w:hAnsi="Times New Roman" w:cs="Times New Roman" w:hint="cs"/>
          <w:i/>
          <w:sz w:val="24"/>
          <w:szCs w:val="24"/>
        </w:rPr>
        <w:t>Tikka</w:t>
      </w:r>
      <w:r w:rsidRPr="00180F5B">
        <w:rPr>
          <w:rFonts w:ascii="Times New Roman" w:hAnsi="Times New Roman" w:cs="Times New Roman" w:hint="cs"/>
          <w:sz w:val="24"/>
          <w:szCs w:val="24"/>
        </w:rPr>
        <w:t xml:space="preserve">, </w:t>
      </w:r>
      <w:r w:rsidRPr="00180F5B">
        <w:rPr>
          <w:rFonts w:ascii="Times New Roman" w:hAnsi="Times New Roman" w:cs="Times New Roman" w:hint="cs"/>
          <w:i/>
          <w:sz w:val="24"/>
          <w:szCs w:val="24"/>
        </w:rPr>
        <w:t>tikka</w:t>
      </w:r>
      <w:r w:rsidRPr="00180F5B">
        <w:rPr>
          <w:rFonts w:ascii="Times New Roman" w:hAnsi="Times New Roman" w:cs="Times New Roman" w:hint="cs"/>
          <w:sz w:val="24"/>
          <w:szCs w:val="24"/>
        </w:rPr>
        <w:t xml:space="preserve">, </w:t>
      </w:r>
      <w:r w:rsidRPr="00180F5B">
        <w:rPr>
          <w:rFonts w:ascii="Times New Roman" w:hAnsi="Times New Roman" w:cs="Times New Roman" w:hint="cs"/>
          <w:i/>
          <w:sz w:val="24"/>
          <w:szCs w:val="24"/>
        </w:rPr>
        <w:t>tikka</w:t>
      </w:r>
      <w:r w:rsidRPr="00180F5B">
        <w:rPr>
          <w:rFonts w:ascii="Times New Roman" w:hAnsi="Times New Roman" w:cs="Times New Roman" w:hint="cs"/>
          <w:sz w:val="24"/>
          <w:szCs w:val="24"/>
        </w:rPr>
        <w:t>… The dome ratcheted back jerkily. The girls gasped again. There in the saucer sat a small silvery figure with a bubble for a head. It stood up, then wobbled and nearly toppled ov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ithout thinking, Madica reached out to</w:t>
      </w:r>
      <w:r w:rsidRPr="00180F5B">
        <w:rPr>
          <w:rFonts w:ascii="Times New Roman" w:hAnsi="Times New Roman" w:cs="Times New Roman" w:hint="cs"/>
          <w:sz w:val="24"/>
          <w:szCs w:val="24"/>
        </w:rPr>
        <w:t xml:space="preserve"> stop it from falling, but the little figure batted her hand away. "I'm all right!" said a tinny, echoey voice. "Now quick, hide me in the castl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stle?" Madica repeat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Yes, the big thing with walls and towers?" the little figure said </w:t>
      </w:r>
      <w:r w:rsidRPr="00180F5B">
        <w:rPr>
          <w:rFonts w:ascii="Times New Roman" w:hAnsi="Times New Roman" w:cs="Times New Roman" w:hint="cs"/>
          <w:sz w:val="24"/>
          <w:szCs w:val="24"/>
        </w:rPr>
        <w:t>impatiently. "I need to hide, and it's bound to have secret passages and stuff."</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You, um, you landed on the castle," Laurellen explained. Then she frowned and put her hands on her hips. "And you ruined it, too! And we spent a whole </w:t>
      </w:r>
      <w:r w:rsidRPr="00180F5B">
        <w:rPr>
          <w:rFonts w:ascii="Times New Roman" w:hAnsi="Times New Roman" w:cs="Times New Roman" w:hint="cs"/>
          <w:i/>
          <w:sz w:val="24"/>
          <w:szCs w:val="24"/>
        </w:rPr>
        <w:t>week</w:t>
      </w:r>
      <w:r w:rsidRPr="00180F5B">
        <w:rPr>
          <w:rFonts w:ascii="Times New Roman" w:hAnsi="Times New Roman" w:cs="Times New Roman" w:hint="cs"/>
          <w:sz w:val="24"/>
          <w:szCs w:val="24"/>
        </w:rPr>
        <w:t xml:space="preserve"> working on it!" Wh</w:t>
      </w:r>
      <w:r w:rsidRPr="00180F5B">
        <w:rPr>
          <w:rFonts w:ascii="Times New Roman" w:hAnsi="Times New Roman" w:cs="Times New Roman" w:hint="cs"/>
          <w:sz w:val="24"/>
          <w:szCs w:val="24"/>
        </w:rPr>
        <w:t>ich wasn't really true—they had only started on Saturday—but Madica put her hands on her own hips and frowned too.</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 </w:t>
      </w:r>
      <w:r w:rsidRPr="00180F5B">
        <w:rPr>
          <w:rFonts w:ascii="Times New Roman" w:hAnsi="Times New Roman" w:cs="Times New Roman" w:hint="cs"/>
          <w:i/>
          <w:sz w:val="24"/>
          <w:szCs w:val="24"/>
        </w:rPr>
        <w:t>ruined</w:t>
      </w:r>
      <w:r w:rsidRPr="00180F5B">
        <w:rPr>
          <w:rFonts w:ascii="Times New Roman" w:hAnsi="Times New Roman" w:cs="Times New Roman" w:hint="cs"/>
          <w:sz w:val="24"/>
          <w:szCs w:val="24"/>
        </w:rPr>
        <w:t xml:space="preserve"> it?" The little silver figure slid down the saucer on its backside and surveyed the damage. "Huh. Not a very good castle, then, was</w:t>
      </w:r>
      <w:r w:rsidRPr="00180F5B">
        <w:rPr>
          <w:rFonts w:ascii="Times New Roman" w:hAnsi="Times New Roman" w:cs="Times New Roman" w:hint="cs"/>
          <w:sz w:val="24"/>
          <w:szCs w:val="24"/>
        </w:rPr>
        <w:t xml:space="preserve">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Laurellen bristled. "It was a </w:t>
      </w:r>
      <w:r w:rsidRPr="00180F5B">
        <w:rPr>
          <w:rFonts w:ascii="Times New Roman" w:hAnsi="Times New Roman" w:cs="Times New Roman" w:hint="cs"/>
          <w:i/>
          <w:sz w:val="24"/>
          <w:szCs w:val="24"/>
        </w:rPr>
        <w:t>fine</w:t>
      </w:r>
      <w:r w:rsidRPr="00180F5B">
        <w:rPr>
          <w:rFonts w:ascii="Times New Roman" w:hAnsi="Times New Roman" w:cs="Times New Roman" w:hint="cs"/>
          <w:sz w:val="24"/>
          <w:szCs w:val="24"/>
        </w:rPr>
        <w:t xml:space="preserve"> castle 'til you ruined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little figure waved a hand dismissively. "Sure. I bet it didn't even have any secret passages, did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f course not! It wasn't real! Why did you think it was rea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ell, it </w:t>
      </w:r>
      <w:r w:rsidRPr="00180F5B">
        <w:rPr>
          <w:rFonts w:ascii="Times New Roman" w:hAnsi="Times New Roman" w:cs="Times New Roman" w:hint="cs"/>
          <w:i/>
          <w:sz w:val="24"/>
          <w:szCs w:val="24"/>
        </w:rPr>
        <w:t>looke</w:t>
      </w:r>
      <w:r w:rsidRPr="00180F5B">
        <w:rPr>
          <w:rFonts w:ascii="Times New Roman" w:hAnsi="Times New Roman" w:cs="Times New Roman" w:hint="cs"/>
          <w:i/>
          <w:sz w:val="24"/>
          <w:szCs w:val="24"/>
        </w:rPr>
        <w:t>d</w:t>
      </w:r>
      <w:r w:rsidRPr="00180F5B">
        <w:rPr>
          <w:rFonts w:ascii="Times New Roman" w:hAnsi="Times New Roman" w:cs="Times New Roman" w:hint="cs"/>
          <w:sz w:val="24"/>
          <w:szCs w:val="24"/>
        </w:rPr>
        <w:t xml:space="preserve"> real through my bigoscope. And I </w:t>
      </w:r>
      <w:r w:rsidRPr="00180F5B">
        <w:rPr>
          <w:rFonts w:ascii="Times New Roman" w:hAnsi="Times New Roman" w:cs="Times New Roman" w:hint="cs"/>
          <w:i/>
          <w:sz w:val="24"/>
          <w:szCs w:val="24"/>
        </w:rPr>
        <w:t>was</w:t>
      </w:r>
      <w:r w:rsidRPr="00180F5B">
        <w:rPr>
          <w:rFonts w:ascii="Times New Roman" w:hAnsi="Times New Roman" w:cs="Times New Roman" w:hint="cs"/>
          <w:sz w:val="24"/>
          <w:szCs w:val="24"/>
        </w:rPr>
        <w:t xml:space="preserve"> a bit distracted, </w:t>
      </w:r>
      <w:r w:rsidRPr="00180F5B">
        <w:rPr>
          <w:rFonts w:ascii="Times New Roman" w:hAnsi="Times New Roman" w:cs="Times New Roman" w:hint="cs"/>
          <w:i/>
          <w:sz w:val="24"/>
          <w:szCs w:val="24"/>
        </w:rPr>
        <w:t>if</w:t>
      </w:r>
      <w:r w:rsidRPr="00180F5B">
        <w:rPr>
          <w:rFonts w:ascii="Times New Roman" w:hAnsi="Times New Roman" w:cs="Times New Roman" w:hint="cs"/>
          <w:sz w:val="24"/>
          <w:szCs w:val="24"/>
        </w:rPr>
        <w:t xml:space="preserve"> you hadn't noticed. Speaking of which…" It pointed its right arm at the saucer and pressed some buttons on its wrist with its other hand. With a </w:t>
      </w:r>
      <w:r w:rsidRPr="00180F5B">
        <w:rPr>
          <w:rFonts w:ascii="Times New Roman" w:hAnsi="Times New Roman" w:cs="Times New Roman" w:hint="cs"/>
          <w:i/>
          <w:sz w:val="24"/>
          <w:szCs w:val="24"/>
        </w:rPr>
        <w:t>pling pling pling</w:t>
      </w:r>
      <w:r w:rsidRPr="00180F5B">
        <w:rPr>
          <w:rFonts w:ascii="Times New Roman" w:hAnsi="Times New Roman" w:cs="Times New Roman" w:hint="cs"/>
          <w:sz w:val="24"/>
          <w:szCs w:val="24"/>
        </w:rPr>
        <w:t xml:space="preserve"> sound, the saucer sparkled and tu</w:t>
      </w:r>
      <w:r w:rsidRPr="00180F5B">
        <w:rPr>
          <w:rFonts w:ascii="Times New Roman" w:hAnsi="Times New Roman" w:cs="Times New Roman" w:hint="cs"/>
          <w:sz w:val="24"/>
          <w:szCs w:val="24"/>
        </w:rPr>
        <w:t>rned invisibl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w quick," it said. "They'll be coming back soon, so I really do need to hide." It started toward the back door of the hous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es, but—hang on!" Madica took three quick steps and stood in its way. "Who are you? And why are those other th</w:t>
      </w:r>
      <w:r w:rsidRPr="00180F5B">
        <w:rPr>
          <w:rFonts w:ascii="Times New Roman" w:hAnsi="Times New Roman" w:cs="Times New Roman" w:hint="cs"/>
          <w:sz w:val="24"/>
          <w:szCs w:val="24"/>
        </w:rPr>
        <w:t>ings chasing you?"</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little creature sighed and pointed at its head. </w:t>
      </w:r>
      <w:r w:rsidRPr="00180F5B">
        <w:rPr>
          <w:rFonts w:ascii="Times New Roman" w:hAnsi="Times New Roman" w:cs="Times New Roman" w:hint="cs"/>
          <w:i/>
          <w:sz w:val="24"/>
          <w:szCs w:val="24"/>
        </w:rPr>
        <w:t>Ping!</w:t>
      </w:r>
      <w:r w:rsidRPr="00180F5B">
        <w:rPr>
          <w:rFonts w:ascii="Times New Roman" w:hAnsi="Times New Roman" w:cs="Times New Roman" w:hint="cs"/>
          <w:sz w:val="24"/>
          <w:szCs w:val="24"/>
        </w:rPr>
        <w:t xml:space="preserve"> The bubble on its head sparkled and turned transparent. "Is that bett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two girls gasped once more. "You're—you're a dinosaur!" Madica said.</w:t>
      </w:r>
    </w:p>
    <w:p w:rsidR="002D541E" w:rsidRPr="00180F5B" w:rsidRDefault="00B11AE7">
      <w:pPr>
        <w:pStyle w:val="Heading2"/>
        <w:numPr>
          <w:ilvl w:val="1"/>
          <w:numId w:val="1"/>
        </w:numPr>
        <w:jc w:val="both"/>
        <w:rPr>
          <w:rFonts w:ascii="Times New Roman" w:hAnsi="Times New Roman" w:cs="Times New Roman" w:hint="cs"/>
          <w:sz w:val="24"/>
          <w:szCs w:val="24"/>
        </w:rPr>
      </w:pPr>
      <w:bookmarkStart w:id="1" w:name="chapter-3-lasers"/>
      <w:bookmarkEnd w:id="1"/>
      <w:r w:rsidRPr="00180F5B">
        <w:rPr>
          <w:rFonts w:ascii="Times New Roman" w:hAnsi="Times New Roman" w:cs="Times New Roman" w:hint="cs"/>
          <w:sz w:val="24"/>
          <w:szCs w:val="24"/>
        </w:rPr>
        <w:t>Chapter 3:</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Lasers!</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 snarkasau</w:t>
      </w:r>
      <w:r w:rsidRPr="00180F5B">
        <w:rPr>
          <w:rFonts w:ascii="Times New Roman" w:hAnsi="Times New Roman" w:cs="Times New Roman" w:hint="cs"/>
          <w:sz w:val="24"/>
          <w:szCs w:val="24"/>
        </w:rPr>
        <w:t xml:space="preserve">rus, actually," the little creature replied with a sniff. "Now can we please get inside before—uh oh." It dove into the snowbox and pulled Madica's bucket on top of itself. A second later Madica heard the now-familiar </w:t>
      </w:r>
      <w:r w:rsidRPr="00180F5B">
        <w:rPr>
          <w:rFonts w:ascii="Times New Roman" w:hAnsi="Times New Roman" w:cs="Times New Roman" w:hint="cs"/>
          <w:i/>
          <w:sz w:val="24"/>
          <w:szCs w:val="24"/>
        </w:rPr>
        <w:t>zzzZZZing! zzzZZZ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Quick!" said a </w:t>
      </w:r>
      <w:r w:rsidRPr="00180F5B">
        <w:rPr>
          <w:rFonts w:ascii="Times New Roman" w:hAnsi="Times New Roman" w:cs="Times New Roman" w:hint="cs"/>
          <w:sz w:val="24"/>
          <w:szCs w:val="24"/>
        </w:rPr>
        <w:t>muffled, tinny voice. "Look bus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 xml:space="preserve">Not knowing what else to do, Madica bent down to pick up her shovel. </w:t>
      </w:r>
      <w:r w:rsidRPr="00180F5B">
        <w:rPr>
          <w:rFonts w:ascii="Times New Roman" w:hAnsi="Times New Roman" w:cs="Times New Roman" w:hint="cs"/>
          <w:i/>
          <w:sz w:val="24"/>
          <w:szCs w:val="24"/>
        </w:rPr>
        <w:t>Bang!</w:t>
      </w:r>
      <w:r w:rsidRPr="00180F5B">
        <w:rPr>
          <w:rFonts w:ascii="Times New Roman" w:hAnsi="Times New Roman" w:cs="Times New Roman" w:hint="cs"/>
          <w:sz w:val="24"/>
          <w:szCs w:val="24"/>
        </w:rPr>
        <w:t xml:space="preserve"> "Ow!" she exclaimed, rubbing her nose. She had forgotten about the invisible flying sauc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Laurellen knelt down beside her and started scooping s</w:t>
      </w:r>
      <w:r w:rsidRPr="00180F5B">
        <w:rPr>
          <w:rFonts w:ascii="Times New Roman" w:hAnsi="Times New Roman" w:cs="Times New Roman" w:hint="cs"/>
          <w:sz w:val="24"/>
          <w:szCs w:val="24"/>
        </w:rPr>
        <w:t>now into a big, messy pile. "Who are they?" she whispered loudly. "And why are they after you?"</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y probably want their saucer back," the little voice replied. "Now shush! If they point a listenator this way, they'll hear you!"</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two girls busied thems</w:t>
      </w:r>
      <w:r w:rsidRPr="00180F5B">
        <w:rPr>
          <w:rFonts w:ascii="Times New Roman" w:hAnsi="Times New Roman" w:cs="Times New Roman" w:hint="cs"/>
          <w:sz w:val="24"/>
          <w:szCs w:val="24"/>
        </w:rPr>
        <w:t xml:space="preserve">elves shovelling. From the look on Laurellen's face, Madica could tell they were thinking the same thing. </w:t>
      </w:r>
      <w:r w:rsidRPr="00180F5B">
        <w:rPr>
          <w:rFonts w:ascii="Times New Roman" w:hAnsi="Times New Roman" w:cs="Times New Roman" w:hint="cs"/>
          <w:i/>
          <w:sz w:val="24"/>
          <w:szCs w:val="24"/>
        </w:rPr>
        <w:t>Their</w:t>
      </w:r>
      <w:r w:rsidRPr="00180F5B">
        <w:rPr>
          <w:rFonts w:ascii="Times New Roman" w:hAnsi="Times New Roman" w:cs="Times New Roman" w:hint="cs"/>
          <w:sz w:val="24"/>
          <w:szCs w:val="24"/>
        </w:rPr>
        <w:t xml:space="preserve"> saucer? Had the little dinosaur stolen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re you a thief?" Laurellen whisper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hat? No!" the little voice said. "I'm a </w:t>
      </w:r>
      <w:r w:rsidRPr="00180F5B">
        <w:rPr>
          <w:rFonts w:ascii="Times New Roman" w:hAnsi="Times New Roman" w:cs="Times New Roman" w:hint="cs"/>
          <w:i/>
          <w:sz w:val="24"/>
          <w:szCs w:val="24"/>
        </w:rPr>
        <w:t>pirate</w:t>
      </w:r>
      <w:r w:rsidRPr="00180F5B">
        <w:rPr>
          <w:rFonts w:ascii="Times New Roman" w:hAnsi="Times New Roman" w:cs="Times New Roman" w:hint="cs"/>
          <w:sz w:val="24"/>
          <w:szCs w:val="24"/>
        </w:rPr>
        <w:t>." The bucket</w:t>
      </w:r>
      <w:r w:rsidRPr="00180F5B">
        <w:rPr>
          <w:rFonts w:ascii="Times New Roman" w:hAnsi="Times New Roman" w:cs="Times New Roman" w:hint="cs"/>
          <w:sz w:val="24"/>
          <w:szCs w:val="24"/>
        </w:rPr>
        <w:t xml:space="preserve"> tilted back cautiously. "Now can we </w:t>
      </w:r>
      <w:r w:rsidRPr="00180F5B">
        <w:rPr>
          <w:rFonts w:ascii="Times New Roman" w:hAnsi="Times New Roman" w:cs="Times New Roman" w:hint="cs"/>
          <w:i/>
          <w:sz w:val="24"/>
          <w:szCs w:val="24"/>
        </w:rPr>
        <w:t>please</w:t>
      </w:r>
      <w:r w:rsidRPr="00180F5B">
        <w:rPr>
          <w:rFonts w:ascii="Times New Roman" w:hAnsi="Times New Roman" w:cs="Times New Roman" w:hint="cs"/>
          <w:sz w:val="24"/>
          <w:szCs w:val="24"/>
        </w:rPr>
        <w:t xml:space="preserve"> get me inside? The saucer's invisibilator won't fool them forev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exchanged another look with Laurellen. Talking to a tiny dinosaur pirate from outer space in her back yard was one thing. Sneaking one in</w:t>
      </w:r>
      <w:r w:rsidRPr="00180F5B">
        <w:rPr>
          <w:rFonts w:ascii="Times New Roman" w:hAnsi="Times New Roman" w:cs="Times New Roman" w:hint="cs"/>
          <w:sz w:val="24"/>
          <w:szCs w:val="24"/>
        </w:rPr>
        <w:t>to her house was completely another. If her dad found out</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aadicaaa! Laureeellen! Time to come 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Clang!</w:t>
      </w:r>
      <w:r w:rsidRPr="00180F5B">
        <w:rPr>
          <w:rFonts w:ascii="Times New Roman" w:hAnsi="Times New Roman" w:cs="Times New Roman" w:hint="cs"/>
          <w:sz w:val="24"/>
          <w:szCs w:val="24"/>
        </w:rPr>
        <w:t xml:space="preserve"> The bucket toppled backward. The little dinosaur pointed its right arm wildly one way and then another. "What was th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t's just my dad!" M</w:t>
      </w:r>
      <w:r w:rsidRPr="00180F5B">
        <w:rPr>
          <w:rFonts w:ascii="Times New Roman" w:hAnsi="Times New Roman" w:cs="Times New Roman" w:hint="cs"/>
          <w:sz w:val="24"/>
          <w:szCs w:val="24"/>
        </w:rPr>
        <w:t>adica hissed. She didn't know what the blinking red light on the dinosaur's wrist was, but she had the feeling it wasn't goo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Come on, girl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Coming, dad!" Madica hollered back. She thought furiously for a moment. "Can you make yourself </w:t>
      </w:r>
      <w:r w:rsidRPr="00180F5B">
        <w:rPr>
          <w:rFonts w:ascii="Times New Roman" w:hAnsi="Times New Roman" w:cs="Times New Roman" w:hint="cs"/>
          <w:sz w:val="24"/>
          <w:szCs w:val="24"/>
        </w:rPr>
        <w:t>invisible?" she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f course not," the dinosaur snapped. "If I did that, how would I ever find the switch to make myself visible aga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and Laurellen looked at each other. Madica took a deep breath. "All right, then here's what we're </w:t>
      </w:r>
      <w:r w:rsidRPr="00180F5B">
        <w:rPr>
          <w:rFonts w:ascii="Times New Roman" w:hAnsi="Times New Roman" w:cs="Times New Roman" w:hint="cs"/>
          <w:sz w:val="24"/>
          <w:szCs w:val="24"/>
        </w:rPr>
        <w:t>going to do."</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opened the back door a few seconds later. Her dad was already chopping vegetables for dinn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i, dad," she said as casually as she coul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i, squidge. Hi, Loolee." Her dad glanced at what she was carrying. "Is that ne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Um, this?"</w:t>
      </w:r>
      <w:r w:rsidRPr="00180F5B">
        <w:rPr>
          <w:rFonts w:ascii="Times New Roman" w:hAnsi="Times New Roman" w:cs="Times New Roman" w:hint="cs"/>
          <w:sz w:val="24"/>
          <w:szCs w:val="24"/>
        </w:rPr>
        <w:t xml:space="preserve"> Madica said, holding up the silver spaceman hanging limply in her hand. "It's, um, it's Zizzy's? We borrowed it so we can have a tea party with Mrs. Mop and Frankenprinces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Cool. Have fun." Her dad was already back to his carrots and broccoli.</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h</w:t>
      </w:r>
      <w:r w:rsidRPr="00180F5B">
        <w:rPr>
          <w:rFonts w:ascii="Times New Roman" w:hAnsi="Times New Roman" w:cs="Times New Roman" w:hint="cs"/>
          <w:sz w:val="24"/>
          <w:szCs w:val="24"/>
        </w:rPr>
        <w:t>eaved a silent sigh of relief and hurried down the hall with Laurellen right behind her. "Who's Zizzy?" Laurellen whisper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 made it up," Madica whispered back. "He can't ever keep my friends' name straigh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s they reached the bottom of the stairs, sh</w:t>
      </w:r>
      <w:r w:rsidRPr="00180F5B">
        <w:rPr>
          <w:rFonts w:ascii="Times New Roman" w:hAnsi="Times New Roman" w:cs="Times New Roman" w:hint="cs"/>
          <w:sz w:val="24"/>
          <w:szCs w:val="24"/>
        </w:rPr>
        <w:t xml:space="preserve">e glanced out the living room window and stopped so fast that Laurellen bumped into her. There, sitting in a neat row, were three black cats. And judging from the way their ears were laid flat on their heads, they were </w:t>
      </w:r>
      <w:r w:rsidRPr="00180F5B">
        <w:rPr>
          <w:rFonts w:ascii="Times New Roman" w:hAnsi="Times New Roman" w:cs="Times New Roman" w:hint="cs"/>
          <w:i/>
          <w:sz w:val="24"/>
          <w:szCs w:val="24"/>
        </w:rPr>
        <w:t>not</w:t>
      </w:r>
      <w:r w:rsidRPr="00180F5B">
        <w:rPr>
          <w:rFonts w:ascii="Times New Roman" w:hAnsi="Times New Roman" w:cs="Times New Roman" w:hint="cs"/>
          <w:sz w:val="24"/>
          <w:szCs w:val="24"/>
        </w:rPr>
        <w:t xml:space="preserve"> pleas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Hsst!" the dinosaur whi</w:t>
      </w:r>
      <w:r w:rsidRPr="00180F5B">
        <w:rPr>
          <w:rFonts w:ascii="Times New Roman" w:hAnsi="Times New Roman" w:cs="Times New Roman" w:hint="cs"/>
          <w:sz w:val="24"/>
          <w:szCs w:val="24"/>
        </w:rPr>
        <w:t>spered. "What's happening?" Its back was to the window, so it wouldn't see the cat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thing," Madica whispered back, shushing Laurellen's question with her hand. One thing at a time—they needed to hide the dinosaur in her room before her mom got home. He</w:t>
      </w:r>
      <w:r w:rsidRPr="00180F5B">
        <w:rPr>
          <w:rFonts w:ascii="Times New Roman" w:hAnsi="Times New Roman" w:cs="Times New Roman" w:hint="cs"/>
          <w:sz w:val="24"/>
          <w:szCs w:val="24"/>
        </w:rPr>
        <w:t>r dad might not wonder where who Zizzy was, or where this new toy had come from, but getting anything past her mom was a different stor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s room was exactly as she had left it that morning: dolls and stuffed animals tangled in the blanket on her bed</w:t>
      </w:r>
      <w:r w:rsidRPr="00180F5B">
        <w:rPr>
          <w:rFonts w:ascii="Times New Roman" w:hAnsi="Times New Roman" w:cs="Times New Roman" w:hint="cs"/>
          <w:sz w:val="24"/>
          <w:szCs w:val="24"/>
        </w:rPr>
        <w:t>, clothes she had decided not to wear lying on the floor, a stack of library books that hadn't quite tipped over yet, and in the corner, four doll-sized chairs, a table to match, and the tea set Grandma had given her for her fifth birthday. She let out a w</w:t>
      </w:r>
      <w:r w:rsidRPr="00180F5B">
        <w:rPr>
          <w:rFonts w:ascii="Times New Roman" w:hAnsi="Times New Roman" w:cs="Times New Roman" w:hint="cs"/>
          <w:sz w:val="24"/>
          <w:szCs w:val="24"/>
        </w:rPr>
        <w:t>hoosh.</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e made it," she said, setting the dinosaur down on its fee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bout time," the dinosaur grumbled. "Much more of that and my arm would have come out of its socket." </w:t>
      </w:r>
      <w:r w:rsidRPr="00180F5B">
        <w:rPr>
          <w:rFonts w:ascii="Times New Roman" w:hAnsi="Times New Roman" w:cs="Times New Roman" w:hint="cs"/>
          <w:i/>
          <w:sz w:val="24"/>
          <w:szCs w:val="24"/>
        </w:rPr>
        <w:t>Ping!</w:t>
      </w:r>
      <w:r w:rsidRPr="00180F5B">
        <w:rPr>
          <w:rFonts w:ascii="Times New Roman" w:hAnsi="Times New Roman" w:cs="Times New Roman" w:hint="cs"/>
          <w:sz w:val="24"/>
          <w:szCs w:val="24"/>
        </w:rPr>
        <w:t xml:space="preserve"> It made its bubble helmet transparent again and looked around the roo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ell</w:t>
      </w:r>
      <w:r w:rsidRPr="00180F5B">
        <w:rPr>
          <w:rFonts w:ascii="Times New Roman" w:hAnsi="Times New Roman" w:cs="Times New Roman" w:hint="cs"/>
          <w:sz w:val="24"/>
          <w:szCs w:val="24"/>
        </w:rPr>
        <w:t xml:space="preserve"> excuse </w:t>
      </w:r>
      <w:r w:rsidRPr="00180F5B">
        <w:rPr>
          <w:rFonts w:ascii="Times New Roman" w:hAnsi="Times New Roman" w:cs="Times New Roman" w:hint="cs"/>
          <w:i/>
          <w:sz w:val="24"/>
          <w:szCs w:val="24"/>
        </w:rPr>
        <w:t>me</w:t>
      </w:r>
      <w:r w:rsidRPr="00180F5B">
        <w:rPr>
          <w:rFonts w:ascii="Times New Roman" w:hAnsi="Times New Roman" w:cs="Times New Roman" w:hint="cs"/>
          <w:sz w:val="24"/>
          <w:szCs w:val="24"/>
        </w:rPr>
        <w:t>," Madica muttered under her breath. "Don't they have manners on your planet?" She pulled her two favorite dolls off her bed and plunked them down at the toy tabl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is is Mrs. Mop, and this is Frankenprincess. I'll put them in these seats. If </w:t>
      </w:r>
      <w:r w:rsidRPr="00180F5B">
        <w:rPr>
          <w:rFonts w:ascii="Times New Roman" w:hAnsi="Times New Roman" w:cs="Times New Roman" w:hint="cs"/>
          <w:sz w:val="24"/>
          <w:szCs w:val="24"/>
        </w:rPr>
        <w:t>anyone comes upstairs, you sit in this one and don't mov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dinosaur nodded sharply, then held out its paw to Mrs. Mop. "Greetings, Earth comrad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 moment passed. It lowered its paw (or hand). "Hmph. Don't </w:t>
      </w:r>
      <w:r w:rsidRPr="00180F5B">
        <w:rPr>
          <w:rFonts w:ascii="Times New Roman" w:hAnsi="Times New Roman" w:cs="Times New Roman" w:hint="cs"/>
          <w:i/>
          <w:sz w:val="24"/>
          <w:szCs w:val="24"/>
        </w:rPr>
        <w:t>you</w:t>
      </w:r>
      <w:r w:rsidRPr="00180F5B">
        <w:rPr>
          <w:rFonts w:ascii="Times New Roman" w:hAnsi="Times New Roman" w:cs="Times New Roman" w:hint="cs"/>
          <w:sz w:val="24"/>
          <w:szCs w:val="24"/>
        </w:rPr>
        <w:t xml:space="preserve"> have manners on </w:t>
      </w:r>
      <w:r w:rsidRPr="00180F5B">
        <w:rPr>
          <w:rFonts w:ascii="Times New Roman" w:hAnsi="Times New Roman" w:cs="Times New Roman" w:hint="cs"/>
          <w:i/>
          <w:sz w:val="24"/>
          <w:szCs w:val="24"/>
        </w:rPr>
        <w:t>your</w:t>
      </w:r>
      <w:r w:rsidRPr="00180F5B">
        <w:rPr>
          <w:rFonts w:ascii="Times New Roman" w:hAnsi="Times New Roman" w:cs="Times New Roman" w:hint="cs"/>
          <w:sz w:val="24"/>
          <w:szCs w:val="24"/>
        </w:rPr>
        <w:t xml:space="preserve"> plane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y're j</w:t>
      </w:r>
      <w:r w:rsidRPr="00180F5B">
        <w:rPr>
          <w:rFonts w:ascii="Times New Roman" w:hAnsi="Times New Roman" w:cs="Times New Roman" w:hint="cs"/>
          <w:sz w:val="24"/>
          <w:szCs w:val="24"/>
        </w:rPr>
        <w:t>ust dolls," Madica explained, feeling slightly embarrass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ell, obviously." The little dinosaur sounded impatient. "But are they </w:t>
      </w:r>
      <w:r w:rsidRPr="00180F5B">
        <w:rPr>
          <w:rFonts w:ascii="Times New Roman" w:hAnsi="Times New Roman" w:cs="Times New Roman" w:hint="cs"/>
          <w:i/>
          <w:sz w:val="24"/>
          <w:szCs w:val="24"/>
        </w:rPr>
        <w:t>brave</w:t>
      </w:r>
      <w:r w:rsidRPr="00180F5B">
        <w:rPr>
          <w:rFonts w:ascii="Times New Roman" w:hAnsi="Times New Roman" w:cs="Times New Roman" w:hint="cs"/>
          <w:sz w:val="24"/>
          <w:szCs w:val="24"/>
        </w:rPr>
        <w:t xml:space="preserve"> dolls? Will they defend the house when the attack start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ttack?" Laurellen crossed her arms. "What attack? Who's g</w:t>
      </w:r>
      <w:r w:rsidRPr="00180F5B">
        <w:rPr>
          <w:rFonts w:ascii="Times New Roman" w:hAnsi="Times New Roman" w:cs="Times New Roman" w:hint="cs"/>
          <w:sz w:val="24"/>
          <w:szCs w:val="24"/>
        </w:rPr>
        <w:t>oing to attack u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other dinosaurs," the dinosaur explained patiently. "The real ones. They're not just going to hyperzoom away and leave me here, are the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sat down on the edge of her bed, her head whirling! She opened her mouth without even</w:t>
      </w:r>
      <w:r w:rsidRPr="00180F5B">
        <w:rPr>
          <w:rFonts w:ascii="Times New Roman" w:hAnsi="Times New Roman" w:cs="Times New Roman" w:hint="cs"/>
          <w:sz w:val="24"/>
          <w:szCs w:val="24"/>
        </w:rPr>
        <w:t xml:space="preserve"> knowing which question was going to spill out of it when the dinosaur suddenly barked, "Look out—a ninja!" It jumped up from its seat at the tea party table and pointed its right arm at the windo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re, with its feet tucked underneath it, was a single b</w:t>
      </w:r>
      <w:r w:rsidRPr="00180F5B">
        <w:rPr>
          <w:rFonts w:ascii="Times New Roman" w:hAnsi="Times New Roman" w:cs="Times New Roman" w:hint="cs"/>
          <w:sz w:val="24"/>
          <w:szCs w:val="24"/>
        </w:rPr>
        <w:t>lack cat, and it was looking straight at the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at's not a ninja," Madica said scornfully. "That's just a c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Before Madica could answer, a now-familiar </w:t>
      </w:r>
      <w:r w:rsidRPr="00180F5B">
        <w:rPr>
          <w:rFonts w:ascii="Times New Roman" w:hAnsi="Times New Roman" w:cs="Times New Roman" w:hint="cs"/>
          <w:i/>
          <w:sz w:val="24"/>
          <w:szCs w:val="24"/>
        </w:rPr>
        <w:t>zzzZZZing!</w:t>
      </w:r>
      <w:r w:rsidRPr="00180F5B">
        <w:rPr>
          <w:rFonts w:ascii="Times New Roman" w:hAnsi="Times New Roman" w:cs="Times New Roman" w:hint="cs"/>
          <w:sz w:val="24"/>
          <w:szCs w:val="24"/>
        </w:rPr>
        <w:t xml:space="preserve"> filled the air. The cat leaped out of sight as a silver saucer sank down in front of the</w:t>
      </w:r>
      <w:r w:rsidRPr="00180F5B">
        <w:rPr>
          <w:rFonts w:ascii="Times New Roman" w:hAnsi="Times New Roman" w:cs="Times New Roman" w:hint="cs"/>
          <w:sz w:val="24"/>
          <w:szCs w:val="24"/>
        </w:rPr>
        <w:t xml:space="preserve"> window as lightly as a balloon. The little dinosaur threw itself under the bed. An instant later, a bright red beam of light shot through the window and blew Mrs. Mop's head into a thousand smoldering pieces.</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2" w:name="chapter-4-mom-comes-home"/>
      <w:bookmarkEnd w:id="2"/>
      <w:r w:rsidRPr="00180F5B">
        <w:rPr>
          <w:rFonts w:ascii="Times New Roman" w:hAnsi="Times New Roman" w:cs="Times New Roman" w:hint="cs"/>
          <w:sz w:val="24"/>
          <w:szCs w:val="24"/>
        </w:rPr>
        <w:lastRenderedPageBreak/>
        <w:t>Chapter 4:</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Mom Comes Home!</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w:t>
      </w:r>
      <w:r w:rsidRPr="00180F5B">
        <w:rPr>
          <w:rFonts w:ascii="Times New Roman" w:hAnsi="Times New Roman" w:cs="Times New Roman" w:hint="cs"/>
          <w:sz w:val="24"/>
          <w:szCs w:val="24"/>
        </w:rPr>
        <w:t>shrieked. The saucer tilted forward to give its bubble-headed pilot a better view of her bedroom. "Look out!" Laurellen grabbed Madica's arm and pulled her out of the way as the red beam zapped through the window again, blowing Frankenprincess out of her c</w:t>
      </w:r>
      <w:r w:rsidRPr="00180F5B">
        <w:rPr>
          <w:rFonts w:ascii="Times New Roman" w:hAnsi="Times New Roman" w:cs="Times New Roman" w:hint="cs"/>
          <w:sz w:val="24"/>
          <w:szCs w:val="24"/>
        </w:rPr>
        <w:t>hai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two girls fell to the floor in a heap. The little saucer tilted forward again, took aim, tilted back to fire once more</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 and the black cat landed on it with a </w:t>
      </w:r>
      <w:r w:rsidRPr="00180F5B">
        <w:rPr>
          <w:rFonts w:ascii="Times New Roman" w:hAnsi="Times New Roman" w:cs="Times New Roman" w:hint="cs"/>
          <w:i/>
          <w:sz w:val="24"/>
          <w:szCs w:val="24"/>
        </w:rPr>
        <w:t>thump!</w:t>
      </w:r>
      <w:r w:rsidRPr="00180F5B">
        <w:rPr>
          <w:rFonts w:ascii="Times New Roman" w:hAnsi="Times New Roman" w:cs="Times New Roman" w:hint="cs"/>
          <w:sz w:val="24"/>
          <w:szCs w:val="24"/>
        </w:rPr>
        <w:t xml:space="preserve"> The saucer tipped wildly from side to side, trying to shake it off, but th</w:t>
      </w:r>
      <w:r w:rsidRPr="00180F5B">
        <w:rPr>
          <w:rFonts w:ascii="Times New Roman" w:hAnsi="Times New Roman" w:cs="Times New Roman" w:hint="cs"/>
          <w:sz w:val="24"/>
          <w:szCs w:val="24"/>
        </w:rPr>
        <w:t>e cat swayed back and forth. Once, twice, a third time: it hooked the saucer's edge with its paws and flipped it over, leaping off in the same motio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Zzzooorrrnnng—clank! clank! crash!</w:t>
      </w:r>
      <w:r w:rsidRPr="00180F5B">
        <w:rPr>
          <w:rFonts w:ascii="Times New Roman" w:hAnsi="Times New Roman" w:cs="Times New Roman" w:hint="cs"/>
          <w:sz w:val="24"/>
          <w:szCs w:val="24"/>
        </w:rPr>
        <w:t xml:space="preserve"> A moment later a very dented saucer wobbled up past Madica's window and flew awa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aadicaaa! What are you doing up ther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Nothing, dad!" she yelled back. "I just narble flarble moo!" She held her breath. Nonsense words never worked with her mom, but </w:t>
      </w:r>
      <w:r w:rsidRPr="00180F5B">
        <w:rPr>
          <w:rFonts w:ascii="Times New Roman" w:hAnsi="Times New Roman" w:cs="Times New Roman" w:hint="cs"/>
          <w:sz w:val="24"/>
          <w:szCs w:val="24"/>
        </w:rPr>
        <w:t>if her dad was still chopping vegetable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kay, but you promise you'll clean up before you come downstair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 promise!" She whooshed out the breath she had been holding and sat up. "Are you all right?" she asked Laurelle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 think so," her friend said </w:t>
      </w:r>
      <w:r w:rsidRPr="00180F5B">
        <w:rPr>
          <w:rFonts w:ascii="Times New Roman" w:hAnsi="Times New Roman" w:cs="Times New Roman" w:hint="cs"/>
          <w:sz w:val="24"/>
          <w:szCs w:val="24"/>
        </w:rPr>
        <w:t>shakily. "What—what just happened? And where's the dinosau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yanked the covers out of the way and peered under the bed. Sure enough, the little dinosaur had disappeared. She scrambled to her feet, dashed over to the window, threw it open, and stuck</w:t>
      </w:r>
      <w:r w:rsidRPr="00180F5B">
        <w:rPr>
          <w:rFonts w:ascii="Times New Roman" w:hAnsi="Times New Roman" w:cs="Times New Roman" w:hint="cs"/>
          <w:sz w:val="24"/>
          <w:szCs w:val="24"/>
        </w:rPr>
        <w:t xml:space="preserve"> out her head. The black cat was gone too—all she could see were a few pawprints in the sno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She pulled her head back inside and slammed the window down. "All right!" she said loudly. "I know you're in here somewhere. If you don't come out right now, I'm </w:t>
      </w:r>
      <w:r w:rsidRPr="00180F5B">
        <w:rPr>
          <w:rFonts w:ascii="Times New Roman" w:hAnsi="Times New Roman" w:cs="Times New Roman" w:hint="cs"/>
          <w:sz w:val="24"/>
          <w:szCs w:val="24"/>
        </w:rPr>
        <w:t>going to be very, very cros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e too!" Laurellen echoed, brushing herself off and folding her arms to match Madica'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 moment passed, and another, and then a cheery voice downstairs said, "Hello the hous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s hand flew to her mouth. Laurellen loo</w:t>
      </w:r>
      <w:r w:rsidRPr="00180F5B">
        <w:rPr>
          <w:rFonts w:ascii="Times New Roman" w:hAnsi="Times New Roman" w:cs="Times New Roman" w:hint="cs"/>
          <w:sz w:val="24"/>
          <w:szCs w:val="24"/>
        </w:rPr>
        <w:t>ked at her wide-eyed. Madica's mom was home! And from the sound of her footsteps, she was coming upstair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ithout a word, the girls shoved the partly-disintegrated dolls under the bed. Laurellen grabbed a box of crayons and a pad of paper from Madica's dr</w:t>
      </w:r>
      <w:r w:rsidRPr="00180F5B">
        <w:rPr>
          <w:rFonts w:ascii="Times New Roman" w:hAnsi="Times New Roman" w:cs="Times New Roman" w:hint="cs"/>
          <w:sz w:val="24"/>
          <w:szCs w:val="24"/>
        </w:rPr>
        <w:t>esser and started drawing penguins. Madica threw herself onto the bed beside her and picked up the nearest book just as her mom knocked opened her bedroom doo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ello, love," Madica's mom said, bending down to kiss the top of her head. She frowned and sni</w:t>
      </w:r>
      <w:r w:rsidRPr="00180F5B">
        <w:rPr>
          <w:rFonts w:ascii="Times New Roman" w:hAnsi="Times New Roman" w:cs="Times New Roman" w:hint="cs"/>
          <w:sz w:val="24"/>
          <w:szCs w:val="24"/>
        </w:rPr>
        <w:t>ffed. "What's that smel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i." "What smell?" Laurellen and Madica said at the same ti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s mom sniffed the air again. "It smells like something's burn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t's dad's night to cook, remember?" Madica sai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Ah." Her mom smiled and tousled her mou</w:t>
      </w:r>
      <w:r w:rsidRPr="00180F5B">
        <w:rPr>
          <w:rFonts w:ascii="Times New Roman" w:hAnsi="Times New Roman" w:cs="Times New Roman" w:hint="cs"/>
          <w:sz w:val="24"/>
          <w:szCs w:val="24"/>
        </w:rPr>
        <w:t>sy hair. "Well, I'd best go give him a hand then. You two wash up before you come dow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e will," they said in unison. As soon as the door closed behind her, they let out huge sigh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at was close," Madica sai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oo close," Laurellen agreed. She tosse</w:t>
      </w:r>
      <w:r w:rsidRPr="00180F5B">
        <w:rPr>
          <w:rFonts w:ascii="Times New Roman" w:hAnsi="Times New Roman" w:cs="Times New Roman" w:hint="cs"/>
          <w:sz w:val="24"/>
          <w:szCs w:val="24"/>
        </w:rPr>
        <w:t>d the pad of paper across the room and flopped back on the bed. "I'm sorry about Mrs. Mo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t's okay," Madica said, her nose still in her book. "I hardly played with her any more anyway. Or—or Frankenprincess." Laurellen reached up and squeezed her </w:t>
      </w:r>
      <w:r w:rsidRPr="00180F5B">
        <w:rPr>
          <w:rFonts w:ascii="Times New Roman" w:hAnsi="Times New Roman" w:cs="Times New Roman" w:hint="cs"/>
          <w:sz w:val="24"/>
          <w:szCs w:val="24"/>
        </w:rPr>
        <w:t>hand</w:t>
      </w:r>
      <w:r w:rsidRPr="00180F5B">
        <w:rPr>
          <w:rFonts w:ascii="Times New Roman" w:hAnsi="Times New Roman" w:cs="Times New Roman" w:hint="cs"/>
          <w:sz w:val="24"/>
          <w:szCs w:val="24"/>
        </w:rPr>
        <w:t xml:space="preserve"> but let the lie pas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rest of the evening was as normal as the previous hour hadn't been. Madica's mom told them about an old lady who had come into the library that day to return a book she'd checked out forty years ago, and about a boy—"I think</w:t>
      </w:r>
      <w:r w:rsidRPr="00180F5B">
        <w:rPr>
          <w:rFonts w:ascii="Times New Roman" w:hAnsi="Times New Roman" w:cs="Times New Roman" w:hint="cs"/>
          <w:sz w:val="24"/>
          <w:szCs w:val="24"/>
        </w:rPr>
        <w:t xml:space="preserve"> he's in your class, love"—who had taken out every single one of the dozen books that the library had about asteroids and meteors. Madica and Laurellen looked at each other and rolled their eye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Did he have a flumpy wing?" Madica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her fat</w:t>
      </w:r>
      <w:r w:rsidRPr="00180F5B">
        <w:rPr>
          <w:rFonts w:ascii="Times New Roman" w:hAnsi="Times New Roman" w:cs="Times New Roman" w:hint="cs"/>
          <w:sz w:val="24"/>
          <w:szCs w:val="24"/>
        </w:rPr>
        <w:t>her said reprovingly. "That's not a nice thing to sa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Sorry," she muttered. "Did he have an </w:t>
      </w:r>
      <w:r w:rsidRPr="00180F5B">
        <w:rPr>
          <w:rFonts w:ascii="Times New Roman" w:hAnsi="Times New Roman" w:cs="Times New Roman" w:hint="cs"/>
          <w:i/>
          <w:sz w:val="24"/>
          <w:szCs w:val="24"/>
        </w:rPr>
        <w:t>unusual</w:t>
      </w:r>
      <w:r w:rsidRPr="00180F5B">
        <w:rPr>
          <w:rFonts w:ascii="Times New Roman" w:hAnsi="Times New Roman" w:cs="Times New Roman" w:hint="cs"/>
          <w:sz w:val="24"/>
          <w:szCs w:val="24"/>
        </w:rPr>
        <w:t xml:space="preserve"> wing?" But she knew what her mother's answer would be before she said 'yes'. There was only one boy in her class who would take out a dozen books at once</w:t>
      </w:r>
      <w:r w:rsidRPr="00180F5B">
        <w:rPr>
          <w:rFonts w:ascii="Times New Roman" w:hAnsi="Times New Roman" w:cs="Times New Roman" w:hint="cs"/>
          <w:sz w:val="24"/>
          <w:szCs w:val="24"/>
        </w:rPr>
        <w:t xml:space="preserve"> about anyth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Her dad talked about an email message he'd received from some fairies they had known years ago, while Madica and Laurellen ate their spaghetti carbonara and their apple pie, drank their carrot juice, cleared the table, and </w:t>
      </w:r>
      <w:r w:rsidRPr="00180F5B">
        <w:rPr>
          <w:rFonts w:ascii="Times New Roman" w:hAnsi="Times New Roman" w:cs="Times New Roman" w:hint="cs"/>
          <w:i/>
          <w:sz w:val="24"/>
          <w:szCs w:val="24"/>
        </w:rPr>
        <w:t>didn't</w:t>
      </w:r>
      <w:r w:rsidRPr="00180F5B">
        <w:rPr>
          <w:rFonts w:ascii="Times New Roman" w:hAnsi="Times New Roman" w:cs="Times New Roman" w:hint="cs"/>
          <w:sz w:val="24"/>
          <w:szCs w:val="24"/>
        </w:rPr>
        <w:t xml:space="preserve"> say, "A l</w:t>
      </w:r>
      <w:r w:rsidRPr="00180F5B">
        <w:rPr>
          <w:rFonts w:ascii="Times New Roman" w:hAnsi="Times New Roman" w:cs="Times New Roman" w:hint="cs"/>
          <w:sz w:val="24"/>
          <w:szCs w:val="24"/>
        </w:rPr>
        <w:t>ittle invisible dinosaur from outer space is hiding upstairs." After the table was cleared they voted on what game to play, as they always did, and the two girls chose "Escape", as they did every wee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w, do I have to be Santa Claws again?" Madica's dad </w:t>
      </w:r>
      <w:r w:rsidRPr="00180F5B">
        <w:rPr>
          <w:rFonts w:ascii="Times New Roman" w:hAnsi="Times New Roman" w:cs="Times New Roman" w:hint="cs"/>
          <w:sz w:val="24"/>
          <w:szCs w:val="24"/>
        </w:rPr>
        <w:t>complained, grinning, but the girls were already setting up the boar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next half hour flew by. Madica, her mom, and Laurellen moved their little wooden fairies from one hiding place to another, slowly gathering the treasures they needed to escape from </w:t>
      </w:r>
      <w:r w:rsidRPr="00180F5B">
        <w:rPr>
          <w:rFonts w:ascii="Times New Roman" w:hAnsi="Times New Roman" w:cs="Times New Roman" w:hint="cs"/>
          <w:sz w:val="24"/>
          <w:szCs w:val="24"/>
        </w:rPr>
        <w:t>Santa's factory at the North Pole. Her father ho-ho-ho'd every time his chubby red Santa came close to them. "I'm gonna get you!" he growled. "I'm gonna get you and turn you into an elf!"</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sh," Madica's mom said, putting her hand on his arm. "Let's not gi</w:t>
      </w:r>
      <w:r w:rsidRPr="00180F5B">
        <w:rPr>
          <w:rFonts w:ascii="Times New Roman" w:hAnsi="Times New Roman" w:cs="Times New Roman" w:hint="cs"/>
          <w:sz w:val="24"/>
          <w:szCs w:val="24"/>
        </w:rPr>
        <w:t>ve them nightmare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t's okay, mom," Madica said. She turned over the Secret Door card she had just drawn, stuck out her tongue at her dad, and said, "Ho ho ho yourself." They all laugh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n the end, only the two girls made it to the sleigh and got away</w:t>
      </w:r>
      <w:r w:rsidRPr="00180F5B">
        <w:rPr>
          <w:rFonts w:ascii="Times New Roman" w:hAnsi="Times New Roman" w:cs="Times New Roman" w:hint="cs"/>
          <w:sz w:val="24"/>
          <w:szCs w:val="24"/>
        </w:rPr>
        <w:t>. Madica's mom sighed theatrically. "I guess I'm washing dishes," she sai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ll help," said her dad. "You girls pack this up—it'll be time for Laurellen to go soo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alf an hour later, having hugged her friend goodbye and done her piano practice and bru</w:t>
      </w:r>
      <w:r w:rsidRPr="00180F5B">
        <w:rPr>
          <w:rFonts w:ascii="Times New Roman" w:hAnsi="Times New Roman" w:cs="Times New Roman" w:hint="cs"/>
          <w:sz w:val="24"/>
          <w:szCs w:val="24"/>
        </w:rPr>
        <w:t xml:space="preserve">shed her teeth, Madica was back in her room with her light out and the covers pulled over her head once again. This time, though, she wasn't waiting for Santa Claws to come and kidnap her. Instead, she was wondering where the little dinosaur had gone, and </w:t>
      </w:r>
      <w:r w:rsidRPr="00180F5B">
        <w:rPr>
          <w:rFonts w:ascii="Times New Roman" w:hAnsi="Times New Roman" w:cs="Times New Roman" w:hint="cs"/>
          <w:sz w:val="24"/>
          <w:szCs w:val="24"/>
        </w:rPr>
        <w:t xml:space="preserve">who had been flying the saucer, and how the black cats fit into it all. She was still wondering when sleep found her, not knowing that a small, </w:t>
      </w:r>
      <w:r w:rsidRPr="00180F5B">
        <w:rPr>
          <w:rFonts w:ascii="Times New Roman" w:hAnsi="Times New Roman" w:cs="Times New Roman" w:hint="cs"/>
          <w:sz w:val="24"/>
          <w:szCs w:val="24"/>
        </w:rPr>
        <w:lastRenderedPageBreak/>
        <w:t>furry shape was curled up on the roof above her, its paws tucked under its body to stay warm, keeping watch thro</w:t>
      </w:r>
      <w:r w:rsidRPr="00180F5B">
        <w:rPr>
          <w:rFonts w:ascii="Times New Roman" w:hAnsi="Times New Roman" w:cs="Times New Roman" w:hint="cs"/>
          <w:sz w:val="24"/>
          <w:szCs w:val="24"/>
        </w:rPr>
        <w:t>ugh the night.</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3" w:name="chapter-5-taken"/>
      <w:bookmarkEnd w:id="3"/>
      <w:r w:rsidRPr="00180F5B">
        <w:rPr>
          <w:rFonts w:ascii="Times New Roman" w:hAnsi="Times New Roman" w:cs="Times New Roman" w:hint="cs"/>
          <w:sz w:val="24"/>
          <w:szCs w:val="24"/>
        </w:rPr>
        <w:lastRenderedPageBreak/>
        <w:t>Chapter 5:</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Taken!</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y was her mom was shaking her shoulder, telling her it was time to get up? She buried her head under her pillow, but it was no use: it really was morn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She ate breakfast in a quiet daze, got dressed, brushed her </w:t>
      </w:r>
      <w:r w:rsidRPr="00180F5B">
        <w:rPr>
          <w:rFonts w:ascii="Times New Roman" w:hAnsi="Times New Roman" w:cs="Times New Roman" w:hint="cs"/>
          <w:sz w:val="24"/>
          <w:szCs w:val="24"/>
        </w:rPr>
        <w:t>teeth, straightened her wings, kissed her mom and dad goodbye, and skied up to the corner where Laurellen was waiting for her, just like it was a normal day. She stopped short partway when she saw a fat orange cat ambling across a neighbor's garden, but it</w:t>
      </w:r>
      <w:r w:rsidRPr="00180F5B">
        <w:rPr>
          <w:rFonts w:ascii="Times New Roman" w:hAnsi="Times New Roman" w:cs="Times New Roman" w:hint="cs"/>
          <w:sz w:val="24"/>
          <w:szCs w:val="24"/>
        </w:rPr>
        <w:t xml:space="preserve"> didn't pay her any attentio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ke was under the big tree by the gate when she and Laurellen got to the playground. "Hsst!" He was practically bouncing up and down with excitement. "Did you two see them last night?" he asked in a loud whisp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s hea</w:t>
      </w:r>
      <w:r w:rsidRPr="00180F5B">
        <w:rPr>
          <w:rFonts w:ascii="Times New Roman" w:hAnsi="Times New Roman" w:cs="Times New Roman" w:hint="cs"/>
          <w:sz w:val="24"/>
          <w:szCs w:val="24"/>
        </w:rPr>
        <w:t>rt leaped into her throat. "Um, them?" she asked. "What 'the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ke dug into his backpack. It was the biggest backpack in their class, and full to bursting with unmatched mittens, bits of plastic he was going to use to build a submarine (or maybe a unicyc</w:t>
      </w:r>
      <w:r w:rsidRPr="00180F5B">
        <w:rPr>
          <w:rFonts w:ascii="Times New Roman" w:hAnsi="Times New Roman" w:cs="Times New Roman" w:hint="cs"/>
          <w:sz w:val="24"/>
          <w:szCs w:val="24"/>
        </w:rPr>
        <w:t xml:space="preserve">le), crayon sketches of giant robots battling each other—definitely battling, not dancing, no matter what Erin and Chloe said—and plastic lunch containers that even he didn't dare open any longer. He pulled out a couple of books and waved them in front of </w:t>
      </w:r>
      <w:r w:rsidRPr="00180F5B">
        <w:rPr>
          <w:rFonts w:ascii="Times New Roman" w:hAnsi="Times New Roman" w:cs="Times New Roman" w:hint="cs"/>
          <w:sz w:val="24"/>
          <w:szCs w:val="24"/>
        </w:rPr>
        <w:t>h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meteors!" he said in the same loud whisper. "There were meteors in the sky last night! And I think more are com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girls looked sidelong at each other. "Meteor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ke nodded so fast that his glasses bounced up and down on his nose. "I saw o</w:t>
      </w:r>
      <w:r w:rsidRPr="00180F5B">
        <w:rPr>
          <w:rFonts w:ascii="Times New Roman" w:hAnsi="Times New Roman" w:cs="Times New Roman" w:hint="cs"/>
          <w:sz w:val="24"/>
          <w:szCs w:val="24"/>
        </w:rPr>
        <w:t>ne a couple of nights ago, so I went and got some books to find out more about them. Then I saw them again last night! What if it's like the dinosaurs all over aga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girls looked sidelong at each other again. "D-dinosaur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ke pulled another book fr</w:t>
      </w:r>
      <w:r w:rsidRPr="00180F5B">
        <w:rPr>
          <w:rFonts w:ascii="Times New Roman" w:hAnsi="Times New Roman" w:cs="Times New Roman" w:hint="cs"/>
          <w:sz w:val="24"/>
          <w:szCs w:val="24"/>
        </w:rPr>
        <w:t>om his backpack. "Like this!" He had put a sticky note in it to mark his place. Opened, it revealed a two-page picture of an enormous fireball hurtling toward the earth. A T. rex and a stegosaurus looked up at it, while in the distance a pair of pteranodon</w:t>
      </w:r>
      <w:r w:rsidRPr="00180F5B">
        <w:rPr>
          <w:rFonts w:ascii="Times New Roman" w:hAnsi="Times New Roman" w:cs="Times New Roman" w:hint="cs"/>
          <w:sz w:val="24"/>
          <w:szCs w:val="24"/>
        </w:rPr>
        <w:t>s flew away as fast as they coul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ixty-five million years ago, an asteroid hit the earth near what is now Mexico," Ike read aloud. "The impact threw so much dust into the air that the whole world was shrooded</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Shrouded," Madica corrected </w:t>
      </w:r>
      <w:r w:rsidRPr="00180F5B">
        <w:rPr>
          <w:rFonts w:ascii="Times New Roman" w:hAnsi="Times New Roman" w:cs="Times New Roman" w:hint="cs"/>
          <w:sz w:val="24"/>
          <w:szCs w:val="24"/>
        </w:rPr>
        <w:t>automatical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hrouded in darkness for years. This ended the Age of Dinosaurs." Ike pointed at the little inset box at the bottom of the page. "Scientists believe that asteroids have hit the earth many times in the past. Will another one hit us in the f</w:t>
      </w:r>
      <w:r w:rsidRPr="00180F5B">
        <w:rPr>
          <w:rFonts w:ascii="Times New Roman" w:hAnsi="Times New Roman" w:cs="Times New Roman" w:hint="cs"/>
          <w:sz w:val="24"/>
          <w:szCs w:val="24"/>
        </w:rPr>
        <w:t>uture? Nobody know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ctually, we </w:t>
      </w:r>
      <w:r w:rsidRPr="00180F5B">
        <w:rPr>
          <w:rFonts w:ascii="Times New Roman" w:hAnsi="Times New Roman" w:cs="Times New Roman" w:hint="cs"/>
          <w:i/>
          <w:sz w:val="24"/>
          <w:szCs w:val="24"/>
        </w:rPr>
        <w:t>do</w:t>
      </w:r>
      <w:r w:rsidRPr="00180F5B">
        <w:rPr>
          <w:rFonts w:ascii="Times New Roman" w:hAnsi="Times New Roman" w:cs="Times New Roman" w:hint="cs"/>
          <w:sz w:val="24"/>
          <w:szCs w:val="24"/>
        </w:rPr>
        <w:t xml:space="preserve"> know," said a tiny voice in Madica's ear. "It's due tomorro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shrieked so loudly that one of the older kids nearby turned to look and caught a snowball with his ear as a result. Ike jumped, startled, then said</w:t>
      </w:r>
      <w:r w:rsidRPr="00180F5B">
        <w:rPr>
          <w:rFonts w:ascii="Times New Roman" w:hAnsi="Times New Roman" w:cs="Times New Roman" w:hint="cs"/>
          <w:sz w:val="24"/>
          <w:szCs w:val="24"/>
        </w:rPr>
        <w:t>, "Yeah, it scared me too." He shivered dramatical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Eww, it scared me too," the dinosaur mimic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h, be quiet!" Madica snapped without think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ke's face fell. He was the smallest kid in her year. One of his wings hadn't grown out straight, and he </w:t>
      </w:r>
      <w:r w:rsidRPr="00180F5B">
        <w:rPr>
          <w:rFonts w:ascii="Times New Roman" w:hAnsi="Times New Roman" w:cs="Times New Roman" w:hint="cs"/>
          <w:sz w:val="24"/>
          <w:szCs w:val="24"/>
        </w:rPr>
        <w:t xml:space="preserve">needed thick glasses to see properly. He was always going on about lasers or whether whales could talk or </w:t>
      </w:r>
      <w:r w:rsidRPr="00180F5B">
        <w:rPr>
          <w:rFonts w:ascii="Times New Roman" w:hAnsi="Times New Roman" w:cs="Times New Roman" w:hint="cs"/>
          <w:i/>
          <w:sz w:val="24"/>
          <w:szCs w:val="24"/>
        </w:rPr>
        <w:t>something</w:t>
      </w:r>
      <w:r w:rsidRPr="00180F5B">
        <w:rPr>
          <w:rFonts w:ascii="Times New Roman" w:hAnsi="Times New Roman" w:cs="Times New Roman" w:hint="cs"/>
          <w:sz w:val="24"/>
          <w:szCs w:val="24"/>
        </w:rPr>
        <w:t>, and, well, it just got on people's nerves. As a result, he spent a lot of lunch hours sitting under the big tree by the gate, paging throug</w:t>
      </w:r>
      <w:r w:rsidRPr="00180F5B">
        <w:rPr>
          <w:rFonts w:ascii="Times New Roman" w:hAnsi="Times New Roman" w:cs="Times New Roman" w:hint="cs"/>
          <w:sz w:val="24"/>
          <w:szCs w:val="24"/>
        </w:rPr>
        <w:t>h library books by himself and pretending he wasn't lone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orry," he muttered. "I just thought it was… Never mind." He stuffed the books back in his ba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Laurellen nudged her friend. "That wasn't nic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felt her face burning. She opened</w:t>
      </w:r>
      <w:r w:rsidRPr="00180F5B">
        <w:rPr>
          <w:rFonts w:ascii="Times New Roman" w:hAnsi="Times New Roman" w:cs="Times New Roman" w:hint="cs"/>
          <w:sz w:val="24"/>
          <w:szCs w:val="24"/>
        </w:rPr>
        <w:t xml:space="preserve"> her mouth to say that she had been speaking to the dinosaur, not to Ike, but just at that moment the school bell rang to call children away from their games and gossi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he waited for the ringing to stop, then jerked her head at her backpack to get Laurel</w:t>
      </w:r>
      <w:r w:rsidRPr="00180F5B">
        <w:rPr>
          <w:rFonts w:ascii="Times New Roman" w:hAnsi="Times New Roman" w:cs="Times New Roman" w:hint="cs"/>
          <w:sz w:val="24"/>
          <w:szCs w:val="24"/>
        </w:rPr>
        <w:t>len's attention, and hissed, "Hey! What are you doing in ther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iding, of course!" the dinosaur hissed back. Laurellen's eyes widened as she realized who it must be. "Now quick, follow your herd before someone gets suspiciou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 why are you hiding i</w:t>
      </w:r>
      <w:r w:rsidRPr="00180F5B">
        <w:rPr>
          <w:rFonts w:ascii="Times New Roman" w:hAnsi="Times New Roman" w:cs="Times New Roman" w:hint="cs"/>
          <w:sz w:val="24"/>
          <w:szCs w:val="24"/>
        </w:rPr>
        <w:t>n my backpack?" Madica started toward the door as Mr. Poudell ("pronounced poo-DELL", he told every single class, to no effect) beckoned to h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ell, I could hardly stay in your house, could I?" the dinosaur whispered back. "That's the first place the ni</w:t>
      </w:r>
      <w:r w:rsidRPr="00180F5B">
        <w:rPr>
          <w:rFonts w:ascii="Times New Roman" w:hAnsi="Times New Roman" w:cs="Times New Roman" w:hint="cs"/>
          <w:sz w:val="24"/>
          <w:szCs w:val="24"/>
        </w:rPr>
        <w:t>njas will loo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injas? What ninjas?" Madica demanded. "And what do you mean, tomorrow?" But by then she was at the door, surrounded by other children, and the dinosaur didn't answ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s classroom was on the second floor. It had six big windows and</w:t>
      </w:r>
      <w:r w:rsidRPr="00180F5B">
        <w:rPr>
          <w:rFonts w:ascii="Times New Roman" w:hAnsi="Times New Roman" w:cs="Times New Roman" w:hint="cs"/>
          <w:sz w:val="24"/>
          <w:szCs w:val="24"/>
        </w:rPr>
        <w:t xml:space="preserve"> twenty-four desks, not counting Mr. Poudell's at the front or the visitor's desk at the back where parents and other teachers sometimes sat to watch the backs of the children's head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he said 'hi' to Zella and Abed and stowed her backpack under her desk.</w:t>
      </w:r>
      <w:r w:rsidRPr="00180F5B">
        <w:rPr>
          <w:rFonts w:ascii="Times New Roman" w:hAnsi="Times New Roman" w:cs="Times New Roman" w:hint="cs"/>
          <w:sz w:val="24"/>
          <w:szCs w:val="24"/>
        </w:rPr>
        <w:t xml:space="preserve"> As she did so, she felt it jerk in her hands. "Don't move!" she whispered loudly, then smiled weakly at Zella's curious loo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orry," the dinosaur whispered back. Madica pulled out her math homework, set it on her desk, and looked straight ahead while Mr</w:t>
      </w:r>
      <w:r w:rsidRPr="00180F5B">
        <w:rPr>
          <w:rFonts w:ascii="Times New Roman" w:hAnsi="Times New Roman" w:cs="Times New Roman" w:hint="cs"/>
          <w:sz w:val="24"/>
          <w:szCs w:val="24"/>
        </w:rPr>
        <w:t>. Poudell hobbled from desk to desk to give each student their work for the morn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s always, she wondered how old he really was. "A hundred," some kids said. "A thousand," others claimed. Madica knew that he had been a teacher when her mom and dad were </w:t>
      </w:r>
      <w:r w:rsidRPr="00180F5B">
        <w:rPr>
          <w:rFonts w:ascii="Times New Roman" w:hAnsi="Times New Roman" w:cs="Times New Roman" w:hint="cs"/>
          <w:sz w:val="24"/>
          <w:szCs w:val="24"/>
        </w:rPr>
        <w:t>in school, and had been old even then. "Some people just keep going," her dad said with a shrug when Madica asked. "Or maybe hanging around kids helps keep him young." And then he tickled her and she forgot about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he had only been looking at her geogra</w:t>
      </w:r>
      <w:r w:rsidRPr="00180F5B">
        <w:rPr>
          <w:rFonts w:ascii="Times New Roman" w:hAnsi="Times New Roman" w:cs="Times New Roman" w:hint="cs"/>
          <w:sz w:val="24"/>
          <w:szCs w:val="24"/>
        </w:rPr>
        <w:t>phy for a couple of minutes when her bag rustled. "What's going on out there?" the dinosaur whisper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Zella glanced over. Madica smiled weakly again and nudged her backpack with her foot. "Ssh!"</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kay, okay," the dinosaur grumbled. This time Zella and Abe</w:t>
      </w:r>
      <w:r w:rsidRPr="00180F5B">
        <w:rPr>
          <w:rFonts w:ascii="Times New Roman" w:hAnsi="Times New Roman" w:cs="Times New Roman" w:hint="cs"/>
          <w:sz w:val="24"/>
          <w:szCs w:val="24"/>
        </w:rPr>
        <w:t>d both looked over. Madica bent over the map she was supposed to be draw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 xml:space="preserve">The next hour and a half were the longest of Madica's life. Every few minutes the dinosaur wriggled, or yawned really loudly, or muttered, "But I'm </w:t>
      </w:r>
      <w:r w:rsidRPr="00180F5B">
        <w:rPr>
          <w:rFonts w:ascii="Times New Roman" w:hAnsi="Times New Roman" w:cs="Times New Roman" w:hint="cs"/>
          <w:i/>
          <w:sz w:val="24"/>
          <w:szCs w:val="24"/>
        </w:rPr>
        <w:t>bored!</w:t>
      </w:r>
      <w:r w:rsidRPr="00180F5B">
        <w:rPr>
          <w:rFonts w:ascii="Times New Roman" w:hAnsi="Times New Roman" w:cs="Times New Roman" w:hint="cs"/>
          <w:sz w:val="24"/>
          <w:szCs w:val="24"/>
        </w:rPr>
        <w:t xml:space="preserve">" Each time the children </w:t>
      </w:r>
      <w:r w:rsidRPr="00180F5B">
        <w:rPr>
          <w:rFonts w:ascii="Times New Roman" w:hAnsi="Times New Roman" w:cs="Times New Roman" w:hint="cs"/>
          <w:sz w:val="24"/>
          <w:szCs w:val="24"/>
        </w:rPr>
        <w:t>around Madica looked around to see who was talking. Madica looked around too the first couple of times, as if she had no idea where the noise was coming from either, but nobody was fool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Especially not Mr. Poudell. When the bell rang for recess he put as</w:t>
      </w:r>
      <w:r w:rsidRPr="00180F5B">
        <w:rPr>
          <w:rFonts w:ascii="Times New Roman" w:hAnsi="Times New Roman" w:cs="Times New Roman" w:hint="cs"/>
          <w:sz w:val="24"/>
          <w:szCs w:val="24"/>
        </w:rPr>
        <w:t>ide the papers he had been folding for their origami lesson and said, "Madica, could I please talk to you for a moment?" in his creaky, gravelly voic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es, Mr. Poudell," she said. Her mind raced. There was no way the dinosaur would stay quiet while Mr. P</w:t>
      </w:r>
      <w:r w:rsidRPr="00180F5B">
        <w:rPr>
          <w:rFonts w:ascii="Times New Roman" w:hAnsi="Times New Roman" w:cs="Times New Roman" w:hint="cs"/>
          <w:sz w:val="24"/>
          <w:szCs w:val="24"/>
        </w:rPr>
        <w:t>oudell talked to h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 as she walked to the front, Ike tried to squeeze past her, his eyes downcast. "Hey!" she said, grabbing her backpack and thrusting it at him. "How about you take this, and I'll come find you over by the tree in a couple of minutes</w:t>
      </w:r>
      <w:r w:rsidRPr="00180F5B">
        <w:rPr>
          <w:rFonts w:ascii="Times New Roman" w:hAnsi="Times New Roman" w:cs="Times New Roman" w:hint="cs"/>
          <w:sz w:val="24"/>
          <w:szCs w:val="24"/>
        </w:rPr>
        <w:t>, okay? We can eat our snacks together and look at your books the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ke brightened. "Okay!" He slung the backpack over his shoulder and practically bounced out of the classroo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walked hesitantly over to Mr. Poudell's desk. He didn't look up right </w:t>
      </w:r>
      <w:r w:rsidRPr="00180F5B">
        <w:rPr>
          <w:rFonts w:ascii="Times New Roman" w:hAnsi="Times New Roman" w:cs="Times New Roman" w:hint="cs"/>
          <w:sz w:val="24"/>
          <w:szCs w:val="24"/>
        </w:rPr>
        <w:t xml:space="preserve">away. Instead, he muttered, "Busy, busy, busy, </w:t>
      </w:r>
      <w:r w:rsidRPr="00180F5B">
        <w:rPr>
          <w:rFonts w:ascii="Times New Roman" w:hAnsi="Times New Roman" w:cs="Times New Roman" w:hint="cs"/>
          <w:i/>
          <w:sz w:val="24"/>
          <w:szCs w:val="24"/>
        </w:rPr>
        <w:t>quite</w:t>
      </w:r>
      <w:r w:rsidRPr="00180F5B">
        <w:rPr>
          <w:rFonts w:ascii="Times New Roman" w:hAnsi="Times New Roman" w:cs="Times New Roman" w:hint="cs"/>
          <w:sz w:val="24"/>
          <w:szCs w:val="24"/>
        </w:rPr>
        <w:t xml:space="preserve"> busy thank you, no time for details like this," under his breath as his infamous red pen danced across the papers on his desk. They practically whooshed from one pile to another, each one decorated with </w:t>
      </w:r>
      <w:r w:rsidRPr="00180F5B">
        <w:rPr>
          <w:rFonts w:ascii="Times New Roman" w:hAnsi="Times New Roman" w:cs="Times New Roman" w:hint="cs"/>
          <w:sz w:val="24"/>
          <w:szCs w:val="24"/>
        </w:rPr>
        <w:t>a few lines of commentary and a big A or D in a circle at the top. Those were the only grades he gave, and he didn't give very many A'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t only took him a minute to finish, though it seemed like an hour. He neatened the pile of graded papers and </w:t>
      </w:r>
      <w:r w:rsidRPr="00180F5B">
        <w:rPr>
          <w:rFonts w:ascii="Times New Roman" w:hAnsi="Times New Roman" w:cs="Times New Roman" w:hint="cs"/>
          <w:sz w:val="24"/>
          <w:szCs w:val="24"/>
        </w:rPr>
        <w:t>looked up at Madica. "Now," he said in a patient, weary voice that every child in the school could imitate, "I don't mind you having fun in my classroom. In fact, I encourage it. But we do need to let other children concentrate on their work, don't w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w:t>
      </w:r>
      <w:r w:rsidRPr="00180F5B">
        <w:rPr>
          <w:rFonts w:ascii="Times New Roman" w:hAnsi="Times New Roman" w:cs="Times New Roman" w:hint="cs"/>
          <w:sz w:val="24"/>
          <w:szCs w:val="24"/>
        </w:rPr>
        <w:t>es, Mr. Poudell," she said obedient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nd we shouldn't—wait, what's that </w:t>
      </w:r>
      <w:r w:rsidRPr="00180F5B">
        <w:rPr>
          <w:rFonts w:ascii="Times New Roman" w:hAnsi="Times New Roman" w:cs="Times New Roman" w:hint="cs"/>
          <w:i/>
          <w:sz w:val="24"/>
          <w:szCs w:val="24"/>
        </w:rPr>
        <w:t>cat</w:t>
      </w:r>
      <w:r w:rsidRPr="00180F5B">
        <w:rPr>
          <w:rFonts w:ascii="Times New Roman" w:hAnsi="Times New Roman" w:cs="Times New Roman" w:hint="cs"/>
          <w:sz w:val="24"/>
          <w:szCs w:val="24"/>
        </w:rPr>
        <w:t xml:space="preserve"> doing ther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glanced out the window and gulped. There, on a branch of the cottonwood tree that sheltered the playground, sat a single black cat. And it was </w:t>
      </w:r>
      <w:r w:rsidRPr="00180F5B">
        <w:rPr>
          <w:rFonts w:ascii="Times New Roman" w:hAnsi="Times New Roman" w:cs="Times New Roman" w:hint="cs"/>
          <w:sz w:val="24"/>
          <w:szCs w:val="24"/>
        </w:rPr>
        <w:t>staring right at h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omething inside Madica snapped. She pointed her finger accusingly at the cat. "You!" she said, not caring if it could hear her or not. "You say right there! I want to have a word with you!"</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 said Mr. Poudell, rising from his c</w:t>
      </w:r>
      <w:r w:rsidRPr="00180F5B">
        <w:rPr>
          <w:rFonts w:ascii="Times New Roman" w:hAnsi="Times New Roman" w:cs="Times New Roman" w:hint="cs"/>
          <w:sz w:val="24"/>
          <w:szCs w:val="24"/>
        </w:rPr>
        <w:t>hair. "Who are you talking to? Are you talking to the c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didn't get a chance to answer, because right then, right at that very moment, the sky above them flickered. </w:t>
      </w:r>
      <w:r w:rsidRPr="00180F5B">
        <w:rPr>
          <w:rFonts w:ascii="Times New Roman" w:hAnsi="Times New Roman" w:cs="Times New Roman" w:hint="cs"/>
          <w:i/>
          <w:sz w:val="24"/>
          <w:szCs w:val="24"/>
        </w:rPr>
        <w:t>PLING PLING PLING!</w:t>
      </w:r>
      <w:r w:rsidRPr="00180F5B">
        <w:rPr>
          <w:rFonts w:ascii="Times New Roman" w:hAnsi="Times New Roman" w:cs="Times New Roman" w:hint="cs"/>
          <w:sz w:val="24"/>
          <w:szCs w:val="24"/>
        </w:rPr>
        <w:t xml:space="preserve"> and the bright blue of the Antarctic spring was gone, replaced</w:t>
      </w:r>
      <w:r w:rsidRPr="00180F5B">
        <w:rPr>
          <w:rFonts w:ascii="Times New Roman" w:hAnsi="Times New Roman" w:cs="Times New Roman" w:hint="cs"/>
          <w:sz w:val="24"/>
          <w:szCs w:val="24"/>
        </w:rPr>
        <w:t xml:space="preserve"> by the scarred silver underbelly of a flying saucer so big that its shadow covered the whole cit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s stomach went cold. She knew that saucer. Every fairy child did. It was Santa Claw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Oh no!" she whispered. He hadn't raided the fairies in years. </w:t>
      </w:r>
      <w:r w:rsidRPr="00180F5B">
        <w:rPr>
          <w:rFonts w:ascii="Times New Roman" w:hAnsi="Times New Roman" w:cs="Times New Roman" w:hint="cs"/>
          <w:sz w:val="24"/>
          <w:szCs w:val="24"/>
        </w:rPr>
        <w:t>It couldn't be a coincidence that he had showed up today—he must be after the dinosaur, and it was in her backpack in the playground with Laurellen and Ik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Madica! Where are you going? You have to hide!" She ignored Mr. Poudell's shout as she sprinted fo</w:t>
      </w:r>
      <w:r w:rsidRPr="00180F5B">
        <w:rPr>
          <w:rFonts w:ascii="Times New Roman" w:hAnsi="Times New Roman" w:cs="Times New Roman" w:hint="cs"/>
          <w:sz w:val="24"/>
          <w:szCs w:val="24"/>
        </w:rPr>
        <w:t>r the door and clattered down the stairs, only to find herself pushed back by a flood of frightened children rushing inside, shouting, "It's Santa Claws! It's Santa Claw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Laurellen!" she shouted. "Laurellen!" It was like trying to swim upstream—no matte</w:t>
      </w:r>
      <w:r w:rsidRPr="00180F5B">
        <w:rPr>
          <w:rFonts w:ascii="Times New Roman" w:hAnsi="Times New Roman" w:cs="Times New Roman" w:hint="cs"/>
          <w:sz w:val="24"/>
          <w:szCs w:val="24"/>
        </w:rPr>
        <w:t>r how hard she pushed and squeezed, she found herself being swept backward by the panicked crow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principal's voice rose above the frightened chatter. "Hurry, everyone! Get to the gym as quickly as you ca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re was a loud </w:t>
      </w:r>
      <w:r w:rsidRPr="00180F5B">
        <w:rPr>
          <w:rFonts w:ascii="Times New Roman" w:hAnsi="Times New Roman" w:cs="Times New Roman" w:hint="cs"/>
          <w:i/>
          <w:sz w:val="24"/>
          <w:szCs w:val="24"/>
        </w:rPr>
        <w:t>bzzZORP!</w:t>
      </w:r>
      <w:r w:rsidRPr="00180F5B">
        <w:rPr>
          <w:rFonts w:ascii="Times New Roman" w:hAnsi="Times New Roman" w:cs="Times New Roman" w:hint="cs"/>
          <w:sz w:val="24"/>
          <w:szCs w:val="24"/>
        </w:rPr>
        <w:t xml:space="preserve">, then another. </w:t>
      </w:r>
      <w:r w:rsidRPr="00180F5B">
        <w:rPr>
          <w:rFonts w:ascii="Times New Roman" w:hAnsi="Times New Roman" w:cs="Times New Roman" w:hint="cs"/>
          <w:i/>
          <w:sz w:val="24"/>
          <w:szCs w:val="24"/>
        </w:rPr>
        <w:t>PLI</w:t>
      </w:r>
      <w:r w:rsidRPr="00180F5B">
        <w:rPr>
          <w:rFonts w:ascii="Times New Roman" w:hAnsi="Times New Roman" w:cs="Times New Roman" w:hint="cs"/>
          <w:i/>
          <w:sz w:val="24"/>
          <w:szCs w:val="24"/>
        </w:rPr>
        <w:t>NG PLING PLING!</w:t>
      </w:r>
      <w:r w:rsidRPr="00180F5B">
        <w:rPr>
          <w:rFonts w:ascii="Times New Roman" w:hAnsi="Times New Roman" w:cs="Times New Roman" w:hint="cs"/>
          <w:sz w:val="24"/>
          <w:szCs w:val="24"/>
        </w:rPr>
        <w:t xml:space="preserve"> Madica's heart sank. The saucer must have turned invisible again. It would only do that if it had what it had come for: her friend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hurning mob turned into a churning stream as children and teachers headed for the gym. It took ten min</w:t>
      </w:r>
      <w:r w:rsidRPr="00180F5B">
        <w:rPr>
          <w:rFonts w:ascii="Times New Roman" w:hAnsi="Times New Roman" w:cs="Times New Roman" w:hint="cs"/>
          <w:sz w:val="24"/>
          <w:szCs w:val="24"/>
        </w:rPr>
        <w:t>utes to get everyone there, and another ten to confirm the bad news, but Madica knew what the principal were going to say long before she said it: Laurellen and Ike were missing. "They were over by the gate," said a little boy, crying. "They—they were figh</w:t>
      </w:r>
      <w:r w:rsidRPr="00180F5B">
        <w:rPr>
          <w:rFonts w:ascii="Times New Roman" w:hAnsi="Times New Roman" w:cs="Times New Roman" w:hint="cs"/>
          <w:sz w:val="24"/>
          <w:szCs w:val="24"/>
        </w:rPr>
        <w:t>ting over a backpack, and the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rest was tears, and not just from him. All around the gym, children had started to cry. Teachers put their heads together to mutter. Why had Santa Claws come back after all these years? And why in daylight? He'd only ev</w:t>
      </w:r>
      <w:r w:rsidRPr="00180F5B">
        <w:rPr>
          <w:rFonts w:ascii="Times New Roman" w:hAnsi="Times New Roman" w:cs="Times New Roman" w:hint="cs"/>
          <w:sz w:val="24"/>
          <w:szCs w:val="24"/>
        </w:rPr>
        <w:t>er come at night before. And those poor children—and their poor parent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felt light-headed through it all. "It's my fault," she whisper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 beg your pardon?" Mr. Poudell had stayed near her throughout the roll call, talking to other teachers and c</w:t>
      </w:r>
      <w:r w:rsidRPr="00180F5B">
        <w:rPr>
          <w:rFonts w:ascii="Times New Roman" w:hAnsi="Times New Roman" w:cs="Times New Roman" w:hint="cs"/>
          <w:sz w:val="24"/>
          <w:szCs w:val="24"/>
        </w:rPr>
        <w:t>hildren but always keeping his eyes on her. "What do you mean, it's your faul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t's my fault," she repeated wretchedly. "If I hadn't given Ike my backpac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our backpack?" Mr. Poudell asked. "What does your backpack have to do with thi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gulpe</w:t>
      </w:r>
      <w:r w:rsidRPr="00180F5B">
        <w:rPr>
          <w:rFonts w:ascii="Times New Roman" w:hAnsi="Times New Roman" w:cs="Times New Roman" w:hint="cs"/>
          <w:sz w:val="24"/>
          <w:szCs w:val="24"/>
        </w:rPr>
        <w:t>d, suddenly conscious of how closely Mr. Poudell was looking at her. "I… I don't know," she lied. "I just… I gave it to Ike, and then…" She didn't have to force herself to burst into tears aga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r. Poudell leaned toward her, so close that she could smell</w:t>
      </w:r>
      <w:r w:rsidRPr="00180F5B">
        <w:rPr>
          <w:rFonts w:ascii="Times New Roman" w:hAnsi="Times New Roman" w:cs="Times New Roman" w:hint="cs"/>
          <w:sz w:val="24"/>
          <w:szCs w:val="24"/>
        </w:rPr>
        <w:t xml:space="preserve"> warm talc and old coffee. "Do you think this might have something to do with that cat you were talking to? They're devious creatures, cats, and definitely not to be trusted. But you can trust 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t exactly that moment, Madica's dad showed up. He hugged </w:t>
      </w:r>
      <w:r w:rsidRPr="00180F5B">
        <w:rPr>
          <w:rFonts w:ascii="Times New Roman" w:hAnsi="Times New Roman" w:cs="Times New Roman" w:hint="cs"/>
          <w:sz w:val="24"/>
          <w:szCs w:val="24"/>
        </w:rPr>
        <w:t xml:space="preserve">her close, his head on her shoulder, as if he was the one who had been scared. Her mom burst into tears when she arrived a few moments later, and she </w:t>
      </w:r>
      <w:r w:rsidRPr="00180F5B">
        <w:rPr>
          <w:rFonts w:ascii="Times New Roman" w:hAnsi="Times New Roman" w:cs="Times New Roman" w:hint="cs"/>
          <w:i/>
          <w:sz w:val="24"/>
          <w:szCs w:val="24"/>
        </w:rPr>
        <w:t>never</w:t>
      </w:r>
      <w:r w:rsidRPr="00180F5B">
        <w:rPr>
          <w:rFonts w:ascii="Times New Roman" w:hAnsi="Times New Roman" w:cs="Times New Roman" w:hint="cs"/>
          <w:sz w:val="24"/>
          <w:szCs w:val="24"/>
        </w:rPr>
        <w:t xml:space="preserve"> got upset. They all walked home together holding hands, just like they had when Madica was little, t</w:t>
      </w:r>
      <w:r w:rsidRPr="00180F5B">
        <w:rPr>
          <w:rFonts w:ascii="Times New Roman" w:hAnsi="Times New Roman" w:cs="Times New Roman" w:hint="cs"/>
          <w:sz w:val="24"/>
          <w:szCs w:val="24"/>
        </w:rPr>
        <w:t>hen had hot chocolate and tried to think of things to sa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 am I going to say to Laurellen's mom and dad?" Madica finally asked miserab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er father squeezed her shoulder. "There's not a lot you can sa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he nodded. "Is it okay if I go outside for a</w:t>
      </w:r>
      <w:r w:rsidRPr="00180F5B">
        <w:rPr>
          <w:rFonts w:ascii="Times New Roman" w:hAnsi="Times New Roman" w:cs="Times New Roman" w:hint="cs"/>
          <w:sz w:val="24"/>
          <w:szCs w:val="24"/>
        </w:rPr>
        <w:t xml:space="preserve"> while? I want…" She gulped back another round of tears. "I want to fix up the castle we were build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er mom and dad exchanged looks. "Sure," her mom said. "I'll make us all hot chocolate when you come back 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Madica bundled herself up and went out t</w:t>
      </w:r>
      <w:r w:rsidRPr="00180F5B">
        <w:rPr>
          <w:rFonts w:ascii="Times New Roman" w:hAnsi="Times New Roman" w:cs="Times New Roman" w:hint="cs"/>
          <w:sz w:val="24"/>
          <w:szCs w:val="24"/>
        </w:rPr>
        <w:t xml:space="preserve">hrough the back door. </w:t>
      </w:r>
      <w:r w:rsidRPr="00180F5B">
        <w:rPr>
          <w:rFonts w:ascii="Times New Roman" w:hAnsi="Times New Roman" w:cs="Times New Roman" w:hint="cs"/>
          <w:i/>
          <w:sz w:val="24"/>
          <w:szCs w:val="24"/>
        </w:rPr>
        <w:t>Thud!</w:t>
      </w:r>
      <w:r w:rsidRPr="00180F5B">
        <w:rPr>
          <w:rFonts w:ascii="Times New Roman" w:hAnsi="Times New Roman" w:cs="Times New Roman" w:hint="cs"/>
          <w:sz w:val="24"/>
          <w:szCs w:val="24"/>
        </w:rPr>
        <w:t xml:space="preserve"> Her foot bounced off the side of the invisible saucer when she kicked it. If only the stupid dinosaur hadn't hidden in her backpack. If only it hadn't landed in her yard! She kicked the saucer again, hard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nd froze, as still </w:t>
      </w:r>
      <w:r w:rsidRPr="00180F5B">
        <w:rPr>
          <w:rFonts w:ascii="Times New Roman" w:hAnsi="Times New Roman" w:cs="Times New Roman" w:hint="cs"/>
          <w:sz w:val="24"/>
          <w:szCs w:val="24"/>
        </w:rPr>
        <w:t>as a snowman, when a quiet voice behind her said, "Please do have a care with that. We shall need it if we're to retrieve your friend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he turned around slowly. There, in the open gate, sat a familiar black cat.</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4" w:name="chapter-6-ninjas"/>
      <w:bookmarkEnd w:id="4"/>
      <w:r w:rsidRPr="00180F5B">
        <w:rPr>
          <w:rFonts w:ascii="Times New Roman" w:hAnsi="Times New Roman" w:cs="Times New Roman" w:hint="cs"/>
          <w:sz w:val="24"/>
          <w:szCs w:val="24"/>
        </w:rPr>
        <w:lastRenderedPageBreak/>
        <w:t>Chapter 6:</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Ninjas!</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e-hello?" she said uncertainly. "Did you just speak to 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 said the voice. A second black cat landed in the snow beside her, its paws crunching softly in the snow. "</w:t>
      </w:r>
      <w:r w:rsidRPr="00180F5B">
        <w:rPr>
          <w:rFonts w:ascii="Times New Roman" w:hAnsi="Times New Roman" w:cs="Times New Roman" w:hint="cs"/>
          <w:i/>
          <w:sz w:val="24"/>
          <w:szCs w:val="24"/>
        </w:rPr>
        <w:t>I</w:t>
      </w:r>
      <w:r w:rsidRPr="00180F5B">
        <w:rPr>
          <w:rFonts w:ascii="Times New Roman" w:hAnsi="Times New Roman" w:cs="Times New Roman" w:hint="cs"/>
          <w:sz w:val="24"/>
          <w:szCs w:val="24"/>
        </w:rPr>
        <w:t xml:space="preserve"> spoke with you. It's my job, you see, speaking with primates. Fairies, gorillas,</w:t>
      </w:r>
      <w:r w:rsidRPr="00180F5B">
        <w:rPr>
          <w:rFonts w:ascii="Times New Roman" w:hAnsi="Times New Roman" w:cs="Times New Roman" w:hint="cs"/>
          <w:sz w:val="24"/>
          <w:szCs w:val="24"/>
        </w:rPr>
        <w:t xml:space="preserve"> gibbons… I can even speak a bit of lemur," it added with a hint of prid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at's nice," Madica said weakly. "I didn't know </w:t>
      </w:r>
      <w:r w:rsidRPr="00180F5B">
        <w:rPr>
          <w:rFonts w:ascii="Times New Roman" w:hAnsi="Times New Roman" w:cs="Times New Roman" w:hint="cs"/>
          <w:i/>
          <w:sz w:val="24"/>
          <w:szCs w:val="24"/>
        </w:rPr>
        <w:t>any</w:t>
      </w:r>
      <w:r w:rsidRPr="00180F5B">
        <w:rPr>
          <w:rFonts w:ascii="Times New Roman" w:hAnsi="Times New Roman" w:cs="Times New Roman" w:hint="cs"/>
          <w:sz w:val="24"/>
          <w:szCs w:val="24"/>
        </w:rPr>
        <w:t xml:space="preserve"> cats could tal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Oh, all of us can. We just choose not to, most of us, especially where primates are concerned. </w:t>
      </w:r>
      <w:r w:rsidRPr="00180F5B">
        <w:rPr>
          <w:rFonts w:ascii="Times New Roman" w:hAnsi="Times New Roman" w:cs="Times New Roman" w:hint="cs"/>
          <w:sz w:val="24"/>
          <w:szCs w:val="24"/>
        </w:rPr>
        <w:t>'Thumbs make trouble', we say." It sighed. "But unfortunately, thumbs are precisely what we need at the present moment. Whole hands, as a matter of fact, if we're to rescue your friend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s heart leaped. "Rescue? Are you going to rescue Laurelle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cat cleared its throat. "Not as such, no. </w:t>
      </w:r>
      <w:r w:rsidRPr="00180F5B">
        <w:rPr>
          <w:rFonts w:ascii="Times New Roman" w:hAnsi="Times New Roman" w:cs="Times New Roman" w:hint="cs"/>
          <w:i/>
          <w:sz w:val="24"/>
          <w:szCs w:val="24"/>
        </w:rPr>
        <w:t>You</w:t>
      </w:r>
      <w:r w:rsidRPr="00180F5B">
        <w:rPr>
          <w:rFonts w:ascii="Times New Roman" w:hAnsi="Times New Roman" w:cs="Times New Roman" w:hint="cs"/>
          <w:sz w:val="24"/>
          <w:szCs w:val="24"/>
        </w:rPr>
        <w:t xml:space="preserve"> are going to rescue your friends. </w:t>
      </w:r>
      <w:r w:rsidRPr="00180F5B">
        <w:rPr>
          <w:rFonts w:ascii="Times New Roman" w:hAnsi="Times New Roman" w:cs="Times New Roman" w:hint="cs"/>
          <w:i/>
          <w:sz w:val="24"/>
          <w:szCs w:val="24"/>
        </w:rPr>
        <w:t>We</w:t>
      </w:r>
      <w:r w:rsidRPr="00180F5B">
        <w:rPr>
          <w:rFonts w:ascii="Times New Roman" w:hAnsi="Times New Roman" w:cs="Times New Roman" w:hint="cs"/>
          <w:sz w:val="24"/>
          <w:szCs w:val="24"/>
        </w:rPr>
        <w:t xml:space="preserve"> are going to</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 It stopped itself, then resumed. "We are going to rescue the pilot of this wee saucer so that we can save the world from an asteroid that's about to pr</w:t>
      </w:r>
      <w:r w:rsidRPr="00180F5B">
        <w:rPr>
          <w:rFonts w:ascii="Times New Roman" w:hAnsi="Times New Roman" w:cs="Times New Roman" w:hint="cs"/>
          <w:sz w:val="24"/>
          <w:szCs w:val="24"/>
        </w:rPr>
        <w:t>ang it rather har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little dinosaur? You're going to rescue the little dinosau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Yes, the—the little dinosaur," it said quickly. "But the controls require thumbs, don't you see, so we find ourselves in need of a primate." It stretched, padded over </w:t>
      </w:r>
      <w:r w:rsidRPr="00180F5B">
        <w:rPr>
          <w:rFonts w:ascii="Times New Roman" w:hAnsi="Times New Roman" w:cs="Times New Roman" w:hint="cs"/>
          <w:sz w:val="24"/>
          <w:szCs w:val="24"/>
        </w:rPr>
        <w:t>to the snowbox, and jumped onto the invisible saucer so that it appeared to be sitting suspended in the air. After a moment it looked over its shoulder and said, "Well?</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 but I don't know how to fly," Madica said weak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at's quite all right—I do.</w:t>
      </w:r>
      <w:r w:rsidRPr="00180F5B">
        <w:rPr>
          <w:rFonts w:ascii="Times New Roman" w:hAnsi="Times New Roman" w:cs="Times New Roman" w:hint="cs"/>
          <w:sz w:val="24"/>
          <w:szCs w:val="24"/>
        </w:rPr>
        <w:t xml:space="preserve"> You just need to hold the controls. Now, come along, spit spo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 bu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Unless you don't care whether your friends are rescued or not," the cat purr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f course I care! But aren't there, I don't know, aren't there people who take care of this kind</w:t>
      </w:r>
      <w:r w:rsidRPr="00180F5B">
        <w:rPr>
          <w:rFonts w:ascii="Times New Roman" w:hAnsi="Times New Roman" w:cs="Times New Roman" w:hint="cs"/>
          <w:sz w:val="24"/>
          <w:szCs w:val="24"/>
        </w:rPr>
        <w:t xml:space="preserve"> of th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cat's tail bristled slightly. "There are </w:t>
      </w:r>
      <w:r w:rsidRPr="00180F5B">
        <w:rPr>
          <w:rFonts w:ascii="Times New Roman" w:hAnsi="Times New Roman" w:cs="Times New Roman" w:hint="cs"/>
          <w:i/>
          <w:sz w:val="24"/>
          <w:szCs w:val="24"/>
        </w:rPr>
        <w:t>ninjas</w:t>
      </w:r>
      <w:r w:rsidRPr="00180F5B">
        <w:rPr>
          <w:rFonts w:ascii="Times New Roman" w:hAnsi="Times New Roman" w:cs="Times New Roman" w:hint="cs"/>
          <w:sz w:val="24"/>
          <w:szCs w:val="24"/>
        </w:rPr>
        <w:t xml:space="preserve"> who take care of this kind of thing," it said sharply. "The Number Six Feline Ninja Danger Squad, in fac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laughed. She didn't mean to, it just burst out. "You're—you're ninjas? Where </w:t>
      </w:r>
      <w:r w:rsidRPr="00180F5B">
        <w:rPr>
          <w:rFonts w:ascii="Times New Roman" w:hAnsi="Times New Roman" w:cs="Times New Roman" w:hint="cs"/>
          <w:sz w:val="24"/>
          <w:szCs w:val="24"/>
        </w:rPr>
        <w:t>did you learn to be ninja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s ears flattened again, but this time they went all the way down. "In ninja school, of course. Where did you learn be rude, in rude school? Now, are we saving the world today or no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t was a tight fit. It was a </w:t>
      </w:r>
      <w:r w:rsidRPr="00180F5B">
        <w:rPr>
          <w:rFonts w:ascii="Times New Roman" w:hAnsi="Times New Roman" w:cs="Times New Roman" w:hint="cs"/>
          <w:i/>
          <w:sz w:val="24"/>
          <w:szCs w:val="24"/>
        </w:rPr>
        <w:t>very</w:t>
      </w:r>
      <w:r w:rsidRPr="00180F5B">
        <w:rPr>
          <w:rFonts w:ascii="Times New Roman" w:hAnsi="Times New Roman" w:cs="Times New Roman" w:hint="cs"/>
          <w:sz w:val="24"/>
          <w:szCs w:val="24"/>
        </w:rPr>
        <w:t xml:space="preserve"> t</w:t>
      </w:r>
      <w:r w:rsidRPr="00180F5B">
        <w:rPr>
          <w:rFonts w:ascii="Times New Roman" w:hAnsi="Times New Roman" w:cs="Times New Roman" w:hint="cs"/>
          <w:sz w:val="24"/>
          <w:szCs w:val="24"/>
        </w:rPr>
        <w:t>ight fit. It was so tight that it took Madica three tries to wriggle her legs into the cramped space where the dinosaur had sat. The fact that she couldn't see the space because the saucer was still invisible didn't help. Neither did the fact that the othe</w:t>
      </w:r>
      <w:r w:rsidRPr="00180F5B">
        <w:rPr>
          <w:rFonts w:ascii="Times New Roman" w:hAnsi="Times New Roman" w:cs="Times New Roman" w:hint="cs"/>
          <w:sz w:val="24"/>
          <w:szCs w:val="24"/>
        </w:rPr>
        <w:t>r three cats had hopped up on the saucer as well and were watching her with unblinking green eye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But finally she managed to wedge herself in, even if her right foot was tucked in behind her left knee, and her shoulders were in her ears. "Good show," the </w:t>
      </w:r>
      <w:r w:rsidRPr="00180F5B">
        <w:rPr>
          <w:rFonts w:ascii="Times New Roman" w:hAnsi="Times New Roman" w:cs="Times New Roman" w:hint="cs"/>
          <w:sz w:val="24"/>
          <w:szCs w:val="24"/>
        </w:rPr>
        <w:t>cat said. It touched noses with one of the other cats, then hopped into Madica's la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What happens now?" Madica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ou pull up your sleeves, please and thank you."</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ou pull… up… your… sleeves," the cat repeated patiently. "To the elbow, if y</w:t>
      </w:r>
      <w:r w:rsidRPr="00180F5B">
        <w:rPr>
          <w:rFonts w:ascii="Times New Roman" w:hAnsi="Times New Roman" w:cs="Times New Roman" w:hint="cs"/>
          <w:sz w:val="24"/>
          <w:szCs w:val="24"/>
        </w:rPr>
        <w:t>ou don't min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y do you want me to—oh, never mind." Grunting and grimacing, she managed to get the sleeves of her puffy winter jacket up to her elbows. "Now wha-aaah! Ouch! What are you doing!? Let go of 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s soon as Madica's sleeves were out of </w:t>
      </w:r>
      <w:r w:rsidRPr="00180F5B">
        <w:rPr>
          <w:rFonts w:ascii="Times New Roman" w:hAnsi="Times New Roman" w:cs="Times New Roman" w:hint="cs"/>
          <w:sz w:val="24"/>
          <w:szCs w:val="24"/>
        </w:rPr>
        <w:t>its way, the cat had put its paws on her wrists and extended its claws just enough to dig into her skin without breaking it. "And now like this," the cat said calmly. Its claws dug into Madica's right wrist just a little more, and without thinking she trie</w:t>
      </w:r>
      <w:r w:rsidRPr="00180F5B">
        <w:rPr>
          <w:rFonts w:ascii="Times New Roman" w:hAnsi="Times New Roman" w:cs="Times New Roman" w:hint="cs"/>
          <w:sz w:val="24"/>
          <w:szCs w:val="24"/>
        </w:rPr>
        <w:t>d to jerk her arm awa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ore smoothly, if you please," the cat ordered. "Like a leaf on wind. Again." It tugged on her left arm. This time Madica managed to move it instead of jerking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nd again." Tug, push, tug, push… Madica had to grit her teeth a c</w:t>
      </w:r>
      <w:r w:rsidRPr="00180F5B">
        <w:rPr>
          <w:rFonts w:ascii="Times New Roman" w:hAnsi="Times New Roman" w:cs="Times New Roman" w:hint="cs"/>
          <w:sz w:val="24"/>
          <w:szCs w:val="24"/>
        </w:rPr>
        <w:t>ouple of times before she got the hang of it, but the hang of it she eventually go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ell done," the cat said approvingly. "That was actually rather good, for a primate. Now…" One claw pricked her, making her turn her arm and reach forward. She felt her h</w:t>
      </w:r>
      <w:r w:rsidRPr="00180F5B">
        <w:rPr>
          <w:rFonts w:ascii="Times New Roman" w:hAnsi="Times New Roman" w:cs="Times New Roman" w:hint="cs"/>
          <w:sz w:val="24"/>
          <w:szCs w:val="24"/>
        </w:rPr>
        <w:t>and bump into a butto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Tikka tikka tikka…</w:t>
      </w:r>
      <w:r w:rsidRPr="00180F5B">
        <w:rPr>
          <w:rFonts w:ascii="Times New Roman" w:hAnsi="Times New Roman" w:cs="Times New Roman" w:hint="cs"/>
          <w:sz w:val="24"/>
          <w:szCs w:val="24"/>
        </w:rPr>
        <w:t xml:space="preserve"> The dome on the saucer ratcheted into place and closed with a loud </w:t>
      </w:r>
      <w:r w:rsidRPr="00180F5B">
        <w:rPr>
          <w:rFonts w:ascii="Times New Roman" w:hAnsi="Times New Roman" w:cs="Times New Roman" w:hint="cs"/>
          <w:i/>
          <w:sz w:val="24"/>
          <w:szCs w:val="24"/>
        </w:rPr>
        <w:t>clic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nd now…" the cat muttered. Both paws tugged, bringing Madica's hands together on what felt like a bicycle's handlebars. She grabbed onto </w:t>
      </w:r>
      <w:r w:rsidRPr="00180F5B">
        <w:rPr>
          <w:rFonts w:ascii="Times New Roman" w:hAnsi="Times New Roman" w:cs="Times New Roman" w:hint="cs"/>
          <w:sz w:val="24"/>
          <w:szCs w:val="24"/>
        </w:rPr>
        <w:t>it instinctively, and suddenly the saucer wasn't invisible any longer. She could see what she was sitting in! She could see</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hat is </w:t>
      </w:r>
      <w:r w:rsidRPr="00180F5B">
        <w:rPr>
          <w:rFonts w:ascii="Times New Roman" w:hAnsi="Times New Roman" w:cs="Times New Roman" w:hint="cs"/>
          <w:i/>
          <w:sz w:val="24"/>
          <w:szCs w:val="24"/>
        </w:rPr>
        <w:t>that</w:t>
      </w:r>
      <w:r w:rsidRPr="00180F5B">
        <w:rPr>
          <w:rFonts w:ascii="Times New Roman" w:hAnsi="Times New Roman" w:cs="Times New Roman" w:hint="cs"/>
          <w:sz w:val="24"/>
          <w:szCs w:val="24"/>
        </w:rPr>
        <w:t>?" she asked, looking up at the picture taped to the inside of the dome. But she already knew the answ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n aster</w:t>
      </w:r>
      <w:r w:rsidRPr="00180F5B">
        <w:rPr>
          <w:rFonts w:ascii="Times New Roman" w:hAnsi="Times New Roman" w:cs="Times New Roman" w:hint="cs"/>
          <w:sz w:val="24"/>
          <w:szCs w:val="24"/>
        </w:rPr>
        <w:t>oid," the cat said calmly. "</w:t>
      </w:r>
      <w:r w:rsidRPr="00180F5B">
        <w:rPr>
          <w:rFonts w:ascii="Times New Roman" w:hAnsi="Times New Roman" w:cs="Times New Roman" w:hint="cs"/>
          <w:i/>
          <w:sz w:val="24"/>
          <w:szCs w:val="24"/>
        </w:rPr>
        <w:t>The</w:t>
      </w:r>
      <w:r w:rsidRPr="00180F5B">
        <w:rPr>
          <w:rFonts w:ascii="Times New Roman" w:hAnsi="Times New Roman" w:cs="Times New Roman" w:hint="cs"/>
          <w:sz w:val="24"/>
          <w:szCs w:val="24"/>
        </w:rPr>
        <w:t xml:space="preserve"> asteroid, as it happens." It looked like a big gray potato covered with pockmarks. As she stared at it, she realized it was moving slowly against the stars behind it. "It will reach us some time tomorrow, if we don't do some</w:t>
      </w:r>
      <w:r w:rsidRPr="00180F5B">
        <w:rPr>
          <w:rFonts w:ascii="Times New Roman" w:hAnsi="Times New Roman" w:cs="Times New Roman" w:hint="cs"/>
          <w:sz w:val="24"/>
          <w:szCs w:val="24"/>
        </w:rPr>
        <w:t>thing about it, and it will be a jolly poor show all around when it doe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gulped. "I don't know if I can do this," she sai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 don't know if you can either," the cat said. "But we ninjas have been trained to do the best we can with the materials a</w:t>
      </w:r>
      <w:r w:rsidRPr="00180F5B">
        <w:rPr>
          <w:rFonts w:ascii="Times New Roman" w:hAnsi="Times New Roman" w:cs="Times New Roman" w:hint="cs"/>
          <w:sz w:val="24"/>
          <w:szCs w:val="24"/>
        </w:rPr>
        <w:t>vailable. Heeyah!" It dug its claws into her arms. She squeezed the handlebars, and with a whoosh that pushed her down into her seat, the saucer shot into the air.</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5" w:name="chapter-7-captured"/>
      <w:bookmarkEnd w:id="5"/>
      <w:r w:rsidRPr="00180F5B">
        <w:rPr>
          <w:rFonts w:ascii="Times New Roman" w:hAnsi="Times New Roman" w:cs="Times New Roman" w:hint="cs"/>
          <w:sz w:val="24"/>
          <w:szCs w:val="24"/>
        </w:rPr>
        <w:lastRenderedPageBreak/>
        <w:t>Chapter 7:</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Captured!</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Outer space is vast, empty, silent, and cold. A tiny flying </w:t>
      </w:r>
      <w:r w:rsidRPr="00180F5B">
        <w:rPr>
          <w:rFonts w:ascii="Times New Roman" w:hAnsi="Times New Roman" w:cs="Times New Roman" w:hint="cs"/>
          <w:sz w:val="24"/>
          <w:szCs w:val="24"/>
        </w:rPr>
        <w:t>saucer with a cat and a fairy crammed into it isn't any of those things, particularly not when the fairy is screaming at the top of her lungs because the saucer is upside dow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oth hands! Both hands! Use your thumbs, you two-legged idiot!" the cat yowled</w:t>
      </w:r>
      <w:r w:rsidRPr="00180F5B">
        <w:rPr>
          <w:rFonts w:ascii="Times New Roman" w:hAnsi="Times New Roman" w:cs="Times New Roman" w:hint="cs"/>
          <w:sz w:val="24"/>
          <w:szCs w:val="24"/>
        </w:rPr>
        <w:t>, sinking its claws into Madica's arms. She squeezed the handlebars. The saucer flipped over, then flipped aga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t that tight, blast it!" Madica obeyed. The saucer righted itself, only to start spinning around and around as the cat's tail tickled her n</w:t>
      </w:r>
      <w:r w:rsidRPr="00180F5B">
        <w:rPr>
          <w:rFonts w:ascii="Times New Roman" w:hAnsi="Times New Roman" w:cs="Times New Roman" w:hint="cs"/>
          <w:sz w:val="24"/>
          <w:szCs w:val="24"/>
        </w:rPr>
        <w:t>ose and made her sneez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Eventually—it was probably only a few seconds, but it felt long enough to be an "eventually"—the saucer was right side up and flying in a straight line. It was only then that Madica realized where they wer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e're in outer space…"</w:t>
      </w:r>
      <w:r w:rsidRPr="00180F5B">
        <w:rPr>
          <w:rFonts w:ascii="Times New Roman" w:hAnsi="Times New Roman" w:cs="Times New Roman" w:hint="cs"/>
          <w:sz w:val="24"/>
          <w:szCs w:val="24"/>
        </w:rPr>
        <w:t xml:space="preserve"> she breath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ardly," the cat drawled, "This is only the upper atmosphere." But its eyes were as wide as Madica's. "Look—d'you see the satellite up there?" A bright white dot in front of them grew in a heartbeat into an actual shape, then into a silver-</w:t>
      </w:r>
      <w:r w:rsidRPr="00180F5B">
        <w:rPr>
          <w:rFonts w:ascii="Times New Roman" w:hAnsi="Times New Roman" w:cs="Times New Roman" w:hint="cs"/>
          <w:sz w:val="24"/>
          <w:szCs w:val="24"/>
        </w:rPr>
        <w:t>blue drum with dark rectangular wings, and then</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e're going to hit it!" Madica pulled back on the controls, pulling the saucer to one side as they shot past the slowly-spinning satellit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s she let out a shaky breath, she realized the cat had started</w:t>
      </w:r>
      <w:r w:rsidRPr="00180F5B">
        <w:rPr>
          <w:rFonts w:ascii="Times New Roman" w:hAnsi="Times New Roman" w:cs="Times New Roman" w:hint="cs"/>
          <w:sz w:val="24"/>
          <w:szCs w:val="24"/>
        </w:rPr>
        <w:t xml:space="preserve"> licking one of its paws. "We could have crashed!" she said accusing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 we didn't," the cat replied calmly. "You're not an entirely awful flyer, considering your species. Now, tally ho!"</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frica rolled by underneath them, brown and green. A storm swirl</w:t>
      </w:r>
      <w:r w:rsidRPr="00180F5B">
        <w:rPr>
          <w:rFonts w:ascii="Times New Roman" w:hAnsi="Times New Roman" w:cs="Times New Roman" w:hint="cs"/>
          <w:sz w:val="24"/>
          <w:szCs w:val="24"/>
        </w:rPr>
        <w:t>ed over the Indian Ocean, its white clouds replaced a moment later by the brighter, sharper white of ice and snow on the Himalaya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frowned. "Hang on a second. Africa is west of the Himalayas. Why aren't we flying straight north?"</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flipped an</w:t>
      </w:r>
      <w:r w:rsidRPr="00180F5B">
        <w:rPr>
          <w:rFonts w:ascii="Times New Roman" w:hAnsi="Times New Roman" w:cs="Times New Roman" w:hint="cs"/>
          <w:sz w:val="24"/>
          <w:szCs w:val="24"/>
        </w:rPr>
        <w:t xml:space="preserve"> ear. "Oh, ninjas </w:t>
      </w:r>
      <w:r w:rsidRPr="00180F5B">
        <w:rPr>
          <w:rFonts w:ascii="Times New Roman" w:hAnsi="Times New Roman" w:cs="Times New Roman" w:hint="cs"/>
          <w:i/>
          <w:sz w:val="24"/>
          <w:szCs w:val="24"/>
        </w:rPr>
        <w:t>never</w:t>
      </w:r>
      <w:r w:rsidRPr="00180F5B">
        <w:rPr>
          <w:rFonts w:ascii="Times New Roman" w:hAnsi="Times New Roman" w:cs="Times New Roman" w:hint="cs"/>
          <w:sz w:val="24"/>
          <w:szCs w:val="24"/>
        </w:rPr>
        <w:t xml:space="preserve"> go straight—far too obvious. Also, we're not headed </w:t>
      </w:r>
      <w:r w:rsidRPr="00180F5B">
        <w:rPr>
          <w:rFonts w:ascii="Times New Roman" w:hAnsi="Times New Roman" w:cs="Times New Roman" w:hint="cs"/>
          <w:i/>
          <w:sz w:val="24"/>
          <w:szCs w:val="24"/>
        </w:rPr>
        <w:t>quite</w:t>
      </w:r>
      <w:r w:rsidRPr="00180F5B">
        <w:rPr>
          <w:rFonts w:ascii="Times New Roman" w:hAnsi="Times New Roman" w:cs="Times New Roman" w:hint="cs"/>
          <w:sz w:val="24"/>
          <w:szCs w:val="24"/>
        </w:rPr>
        <w:t xml:space="preserve"> for the North Pole, exact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t—wait, I thought we were going to Santa Claws' factor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Exactly. But the </w:t>
      </w:r>
      <w:r w:rsidRPr="00180F5B">
        <w:rPr>
          <w:rFonts w:ascii="Times New Roman" w:hAnsi="Times New Roman" w:cs="Times New Roman" w:hint="cs"/>
          <w:i/>
          <w:sz w:val="24"/>
          <w:szCs w:val="24"/>
        </w:rPr>
        <w:t>real</w:t>
      </w:r>
      <w:r w:rsidRPr="00180F5B">
        <w:rPr>
          <w:rFonts w:ascii="Times New Roman" w:hAnsi="Times New Roman" w:cs="Times New Roman" w:hint="cs"/>
          <w:sz w:val="24"/>
          <w:szCs w:val="24"/>
        </w:rPr>
        <w:t xml:space="preserve"> factory isn't </w:t>
      </w:r>
      <w:r w:rsidRPr="00180F5B">
        <w:rPr>
          <w:rFonts w:ascii="Times New Roman" w:hAnsi="Times New Roman" w:cs="Times New Roman" w:hint="cs"/>
          <w:i/>
          <w:sz w:val="24"/>
          <w:szCs w:val="24"/>
        </w:rPr>
        <w:t>actually</w:t>
      </w:r>
      <w:r w:rsidRPr="00180F5B">
        <w:rPr>
          <w:rFonts w:ascii="Times New Roman" w:hAnsi="Times New Roman" w:cs="Times New Roman" w:hint="cs"/>
          <w:sz w:val="24"/>
          <w:szCs w:val="24"/>
        </w:rPr>
        <w:t xml:space="preserve"> at the pole—that one is a dummy to confuse you primates. The </w:t>
      </w:r>
      <w:r w:rsidRPr="00180F5B">
        <w:rPr>
          <w:rFonts w:ascii="Times New Roman" w:hAnsi="Times New Roman" w:cs="Times New Roman" w:hint="cs"/>
          <w:i/>
          <w:sz w:val="24"/>
          <w:szCs w:val="24"/>
        </w:rPr>
        <w:t>real</w:t>
      </w:r>
      <w:r w:rsidRPr="00180F5B">
        <w:rPr>
          <w:rFonts w:ascii="Times New Roman" w:hAnsi="Times New Roman" w:cs="Times New Roman" w:hint="cs"/>
          <w:sz w:val="24"/>
          <w:szCs w:val="24"/>
        </w:rPr>
        <w:t xml:space="preserve"> factory is on a secret island in the Arctic Ocean. Quite carefully guarded," it added with satisfaction. "Lasers, missiles, combat elfs… It shall be </w:t>
      </w:r>
      <w:r w:rsidRPr="00180F5B">
        <w:rPr>
          <w:rFonts w:ascii="Times New Roman" w:hAnsi="Times New Roman" w:cs="Times New Roman" w:hint="cs"/>
          <w:i/>
          <w:sz w:val="24"/>
          <w:szCs w:val="24"/>
        </w:rPr>
        <w:t>quite</w:t>
      </w:r>
      <w:r w:rsidRPr="00180F5B">
        <w:rPr>
          <w:rFonts w:ascii="Times New Roman" w:hAnsi="Times New Roman" w:cs="Times New Roman" w:hint="cs"/>
          <w:sz w:val="24"/>
          <w:szCs w:val="24"/>
        </w:rPr>
        <w:t xml:space="preserve"> a challeng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Glad </w:t>
      </w:r>
      <w:r w:rsidRPr="00180F5B">
        <w:rPr>
          <w:rFonts w:ascii="Times New Roman" w:hAnsi="Times New Roman" w:cs="Times New Roman" w:hint="cs"/>
          <w:i/>
          <w:sz w:val="24"/>
          <w:szCs w:val="24"/>
        </w:rPr>
        <w:t>one</w:t>
      </w:r>
      <w:r w:rsidRPr="00180F5B">
        <w:rPr>
          <w:rFonts w:ascii="Times New Roman" w:hAnsi="Times New Roman" w:cs="Times New Roman" w:hint="cs"/>
          <w:sz w:val="24"/>
          <w:szCs w:val="24"/>
        </w:rPr>
        <w:t xml:space="preserve"> of us is h</w:t>
      </w:r>
      <w:r w:rsidRPr="00180F5B">
        <w:rPr>
          <w:rFonts w:ascii="Times New Roman" w:hAnsi="Times New Roman" w:cs="Times New Roman" w:hint="cs"/>
          <w:sz w:val="24"/>
          <w:szCs w:val="24"/>
        </w:rPr>
        <w:t>appy," Madica muttered under her breath.</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day turned to night below them as they put the Earth's shoulder between themselves and the sun. A handful of cities gleamed on the great plain of Asia below them like jewels scattered by a careless princess, the</w:t>
      </w:r>
      <w:r w:rsidRPr="00180F5B">
        <w:rPr>
          <w:rFonts w:ascii="Times New Roman" w:hAnsi="Times New Roman" w:cs="Times New Roman" w:hint="cs"/>
          <w:sz w:val="24"/>
          <w:szCs w:val="24"/>
        </w:rPr>
        <w:t>n were gon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stirred and stretched. "Ow," Madica complained. "My legs have gone to slee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Best to wake them now," the cat said, putting its paws back on her arms. "This bit coming up is rather dangerous, don't you know. Our changes of survival ar</w:t>
      </w:r>
      <w:r w:rsidRPr="00180F5B">
        <w:rPr>
          <w:rFonts w:ascii="Times New Roman" w:hAnsi="Times New Roman" w:cs="Times New Roman" w:hint="cs"/>
          <w:sz w:val="24"/>
          <w:szCs w:val="24"/>
        </w:rPr>
        <w:t>e actually very lo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goggled at it. "Are you </w:t>
      </w:r>
      <w:r w:rsidRPr="00180F5B">
        <w:rPr>
          <w:rFonts w:ascii="Times New Roman" w:hAnsi="Times New Roman" w:cs="Times New Roman" w:hint="cs"/>
          <w:i/>
          <w:sz w:val="24"/>
          <w:szCs w:val="24"/>
        </w:rPr>
        <w:t>purring</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flattened its ears. "No harm in enjoying one's work," it replied a bit defensive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uddenly the atmosphere was a faint haze around them, then thin streamers whistling off the edge of t</w:t>
      </w:r>
      <w:r w:rsidRPr="00180F5B">
        <w:rPr>
          <w:rFonts w:ascii="Times New Roman" w:hAnsi="Times New Roman" w:cs="Times New Roman" w:hint="cs"/>
          <w:sz w:val="24"/>
          <w:szCs w:val="24"/>
        </w:rPr>
        <w:t>he saucer, not whistling but roaring, and Madica felt the cat pressing down on her, heavier and heavier with each breath, but breathing was hard because her chest was heavy too, and the roaring was too loud for her to hear anything else, too loud for her t</w:t>
      </w:r>
      <w:r w:rsidRPr="00180F5B">
        <w:rPr>
          <w:rFonts w:ascii="Times New Roman" w:hAnsi="Times New Roman" w:cs="Times New Roman" w:hint="cs"/>
          <w:sz w:val="24"/>
          <w:szCs w:val="24"/>
        </w:rPr>
        <w:t xml:space="preserve">o think about anything except the delicate tugs and digs of the cat's claws on her arms as she struggled to keep the saucer upright, plunging belly-first into the sky below her because somehow she knew that if the saucer flipped or tumbled it would be the </w:t>
      </w:r>
      <w:r w:rsidRPr="00180F5B">
        <w:rPr>
          <w:rFonts w:ascii="Times New Roman" w:hAnsi="Times New Roman" w:cs="Times New Roman" w:hint="cs"/>
          <w:sz w:val="24"/>
          <w:szCs w:val="24"/>
        </w:rPr>
        <w:t>end of them, the end of Laurellen and Ike and the little dinosaur whose name she had never learned, the end of the whole world because the asteroid was up there somewhere, hurtling toward the Earth just like they were but a billion times larger, and she co</w:t>
      </w:r>
      <w:r w:rsidRPr="00180F5B">
        <w:rPr>
          <w:rFonts w:ascii="Times New Roman" w:hAnsi="Times New Roman" w:cs="Times New Roman" w:hint="cs"/>
          <w:sz w:val="24"/>
          <w:szCs w:val="24"/>
        </w:rPr>
        <w:t>uldn't do it, she couldn't keep the controls steady, they were going to crash, there was nothing she could do to stop it they were going to crash and she'd never see her mom and dad again and she hadn't even said goodby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nd then it was over. The roaring </w:t>
      </w:r>
      <w:r w:rsidRPr="00180F5B">
        <w:rPr>
          <w:rFonts w:ascii="Times New Roman" w:hAnsi="Times New Roman" w:cs="Times New Roman" w:hint="cs"/>
          <w:sz w:val="24"/>
          <w:szCs w:val="24"/>
        </w:rPr>
        <w:t>stopped. The weight lifted from her chest. The saucer stopped fighting her and flew straight and tru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whooped. "We made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mph." The cat shifted in her lap. "</w:t>
      </w:r>
      <w:r w:rsidRPr="00180F5B">
        <w:rPr>
          <w:rFonts w:ascii="Times New Roman" w:hAnsi="Times New Roman" w:cs="Times New Roman" w:hint="cs"/>
          <w:i/>
          <w:sz w:val="24"/>
          <w:szCs w:val="24"/>
        </w:rPr>
        <w:t>That</w:t>
      </w:r>
      <w:r w:rsidRPr="00180F5B">
        <w:rPr>
          <w:rFonts w:ascii="Times New Roman" w:hAnsi="Times New Roman" w:cs="Times New Roman" w:hint="cs"/>
          <w:sz w:val="24"/>
          <w:szCs w:val="24"/>
        </w:rPr>
        <w:t xml:space="preserve"> was the easy part. Matters should get </w:t>
      </w:r>
      <w:r w:rsidRPr="00180F5B">
        <w:rPr>
          <w:rFonts w:ascii="Times New Roman" w:hAnsi="Times New Roman" w:cs="Times New Roman" w:hint="cs"/>
          <w:i/>
          <w:sz w:val="24"/>
          <w:szCs w:val="24"/>
        </w:rPr>
        <w:t>rather</w:t>
      </w:r>
      <w:r w:rsidRPr="00180F5B">
        <w:rPr>
          <w:rFonts w:ascii="Times New Roman" w:hAnsi="Times New Roman" w:cs="Times New Roman" w:hint="cs"/>
          <w:sz w:val="24"/>
          <w:szCs w:val="24"/>
        </w:rPr>
        <w:t xml:space="preserve"> more interesting now." Without no mo</w:t>
      </w:r>
      <w:r w:rsidRPr="00180F5B">
        <w:rPr>
          <w:rFonts w:ascii="Times New Roman" w:hAnsi="Times New Roman" w:cs="Times New Roman" w:hint="cs"/>
          <w:sz w:val="24"/>
          <w:szCs w:val="24"/>
        </w:rPr>
        <w:t>re warning than that, it sank its claws into her right ar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s flinch flipped the saucer upside down just as a beam of red light lanced through the sky where they had been. "What was that?" she squaw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Laser," the cat muttered. "Now please don't i</w:t>
      </w:r>
      <w:r w:rsidRPr="00180F5B">
        <w:rPr>
          <w:rFonts w:ascii="Times New Roman" w:hAnsi="Times New Roman" w:cs="Times New Roman" w:hint="cs"/>
          <w:sz w:val="24"/>
          <w:szCs w:val="24"/>
        </w:rPr>
        <w:t>nterrupt. I need… to concentrate…" Its tail bristled. "There!" It flexed its claws again. The saucer swerved left then right around two more ruby beams, then flipped on its edge</w:t>
      </w:r>
      <w:r w:rsidRPr="00180F5B">
        <w:rPr>
          <w:rFonts w:ascii="Times New Roman" w:hAnsi="Times New Roman" w:cs="Times New Roman" w:hint="cs"/>
          <w:sz w:val="24"/>
          <w:szCs w:val="24"/>
        </w:rPr>
        <w:t xml:space="preserve"> as if it was rolling through the air instead of flying</w:t>
      </w:r>
      <w:r w:rsidRPr="00180F5B">
        <w:rPr>
          <w:rFonts w:ascii="Times New Roman" w:hAnsi="Times New Roman" w:cs="Times New Roman" w:hint="cs"/>
          <w:sz w:val="24"/>
          <w:szCs w:val="24"/>
        </w:rPr>
        <w:t xml:space="preserve"> and shot between a pa</w:t>
      </w:r>
      <w:r w:rsidRPr="00180F5B">
        <w:rPr>
          <w:rFonts w:ascii="Times New Roman" w:hAnsi="Times New Roman" w:cs="Times New Roman" w:hint="cs"/>
          <w:sz w:val="24"/>
          <w:szCs w:val="24"/>
        </w:rPr>
        <w:t>ir of parallel beam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relaxed and pulled in its claws. Using just the weight of its paws, it pushed Madica's hands down gently. The saucer dipped toward the groun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s—it is over?" Madica asked hesitantly. Her heart was pounding, and she was tryin</w:t>
      </w:r>
      <w:r w:rsidRPr="00180F5B">
        <w:rPr>
          <w:rFonts w:ascii="Times New Roman" w:hAnsi="Times New Roman" w:cs="Times New Roman" w:hint="cs"/>
          <w:sz w:val="24"/>
          <w:szCs w:val="24"/>
        </w:rPr>
        <w:t>g really hard not to be sick—not in the tiny cockpit of the saucer, and especially not all over the c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mph," the cat grunted again. "</w:t>
      </w:r>
      <w:r w:rsidRPr="00180F5B">
        <w:rPr>
          <w:rFonts w:ascii="Times New Roman" w:hAnsi="Times New Roman" w:cs="Times New Roman" w:hint="cs"/>
          <w:i/>
          <w:sz w:val="24"/>
          <w:szCs w:val="24"/>
        </w:rPr>
        <w:t>That</w:t>
      </w:r>
      <w:r w:rsidRPr="00180F5B">
        <w:rPr>
          <w:rFonts w:ascii="Times New Roman" w:hAnsi="Times New Roman" w:cs="Times New Roman" w:hint="cs"/>
          <w:sz w:val="24"/>
          <w:szCs w:val="24"/>
        </w:rPr>
        <w:t xml:space="preserve"> was actually the easy part. Matters should get </w:t>
      </w:r>
      <w:r w:rsidRPr="00180F5B">
        <w:rPr>
          <w:rFonts w:ascii="Times New Roman" w:hAnsi="Times New Roman" w:cs="Times New Roman" w:hint="cs"/>
          <w:i/>
          <w:sz w:val="24"/>
          <w:szCs w:val="24"/>
        </w:rPr>
        <w:t>quite a bit</w:t>
      </w:r>
      <w:r w:rsidRPr="00180F5B">
        <w:rPr>
          <w:rFonts w:ascii="Times New Roman" w:hAnsi="Times New Roman" w:cs="Times New Roman" w:hint="cs"/>
          <w:sz w:val="24"/>
          <w:szCs w:val="24"/>
        </w:rPr>
        <w:t xml:space="preserve"> more interesting now. Here's my pla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saucer lande</w:t>
      </w:r>
      <w:r w:rsidRPr="00180F5B">
        <w:rPr>
          <w:rFonts w:ascii="Times New Roman" w:hAnsi="Times New Roman" w:cs="Times New Roman" w:hint="cs"/>
          <w:sz w:val="24"/>
          <w:szCs w:val="24"/>
        </w:rPr>
        <w:t xml:space="preserve">d a few minutes later on a patch of snow no different from any other next to a stony hill capped with a single stunted pine tree. </w:t>
      </w:r>
      <w:r w:rsidRPr="00180F5B">
        <w:rPr>
          <w:rFonts w:ascii="Times New Roman" w:hAnsi="Times New Roman" w:cs="Times New Roman" w:hint="cs"/>
          <w:i/>
          <w:sz w:val="24"/>
          <w:szCs w:val="24"/>
        </w:rPr>
        <w:t>Click!</w:t>
      </w:r>
      <w:r w:rsidRPr="00180F5B">
        <w:rPr>
          <w:rFonts w:ascii="Times New Roman" w:hAnsi="Times New Roman" w:cs="Times New Roman" w:hint="cs"/>
          <w:sz w:val="24"/>
          <w:szCs w:val="24"/>
        </w:rPr>
        <w:t xml:space="preserve"> The dome on top of the saucer opened. </w:t>
      </w:r>
      <w:r w:rsidRPr="00180F5B">
        <w:rPr>
          <w:rFonts w:ascii="Times New Roman" w:hAnsi="Times New Roman" w:cs="Times New Roman" w:hint="cs"/>
          <w:i/>
          <w:sz w:val="24"/>
          <w:szCs w:val="24"/>
        </w:rPr>
        <w:t>Tikka</w:t>
      </w:r>
      <w:r w:rsidRPr="00180F5B">
        <w:rPr>
          <w:rFonts w:ascii="Times New Roman" w:hAnsi="Times New Roman" w:cs="Times New Roman" w:hint="cs"/>
          <w:sz w:val="24"/>
          <w:szCs w:val="24"/>
        </w:rPr>
        <w:t xml:space="preserve">, </w:t>
      </w:r>
      <w:r w:rsidRPr="00180F5B">
        <w:rPr>
          <w:rFonts w:ascii="Times New Roman" w:hAnsi="Times New Roman" w:cs="Times New Roman" w:hint="cs"/>
          <w:i/>
          <w:sz w:val="24"/>
          <w:szCs w:val="24"/>
        </w:rPr>
        <w:t>tikka</w:t>
      </w:r>
      <w:r w:rsidRPr="00180F5B">
        <w:rPr>
          <w:rFonts w:ascii="Times New Roman" w:hAnsi="Times New Roman" w:cs="Times New Roman" w:hint="cs"/>
          <w:sz w:val="24"/>
          <w:szCs w:val="24"/>
        </w:rPr>
        <w:t xml:space="preserve">, </w:t>
      </w:r>
      <w:r w:rsidRPr="00180F5B">
        <w:rPr>
          <w:rFonts w:ascii="Times New Roman" w:hAnsi="Times New Roman" w:cs="Times New Roman" w:hint="cs"/>
          <w:i/>
          <w:sz w:val="24"/>
          <w:szCs w:val="24"/>
        </w:rPr>
        <w:t>tikka</w:t>
      </w:r>
      <w:r w:rsidRPr="00180F5B">
        <w:rPr>
          <w:rFonts w:ascii="Times New Roman" w:hAnsi="Times New Roman" w:cs="Times New Roman" w:hint="cs"/>
          <w:sz w:val="24"/>
          <w:szCs w:val="24"/>
        </w:rPr>
        <w:t xml:space="preserve">… It ratcheted back jerkily to reveal a small fairy in a </w:t>
      </w:r>
      <w:r w:rsidRPr="00180F5B">
        <w:rPr>
          <w:rFonts w:ascii="Times New Roman" w:hAnsi="Times New Roman" w:cs="Times New Roman" w:hint="cs"/>
          <w:sz w:val="24"/>
          <w:szCs w:val="24"/>
        </w:rPr>
        <w:t>puffy winter jacket that had a thick fur collar around its neck. She stood up a little unsteadily, clambered out of the saucer, and hopped onto the sno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For a moment Madica just stood there, her eyes closed. "What's wrong?" the 'collar' around her neck hi</w:t>
      </w:r>
      <w:r w:rsidRPr="00180F5B">
        <w:rPr>
          <w:rFonts w:ascii="Times New Roman" w:hAnsi="Times New Roman" w:cs="Times New Roman" w:hint="cs"/>
          <w:sz w:val="24"/>
          <w:szCs w:val="24"/>
        </w:rPr>
        <w:t>ss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Nothing." She had never really appreciated solid ground before, she realized, not nearly as much as she should. Or just plain being alive. It was really quite remarkable, being alive… She took a deep breath and started walking up the hil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She only </w:t>
      </w:r>
      <w:r w:rsidRPr="00180F5B">
        <w:rPr>
          <w:rFonts w:ascii="Times New Roman" w:hAnsi="Times New Roman" w:cs="Times New Roman" w:hint="cs"/>
          <w:sz w:val="24"/>
          <w:szCs w:val="24"/>
        </w:rPr>
        <w:t>got three steps before a stern voice commanded, "Hal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he froze. "Whart's the parswud?" the voice demand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Excuse me?" she sai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rt's the parswud? Ye cairn't gae arp yen hill withart th' parswu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m sorry, I don't understand what you're say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 second voice chimed in. "He's asking you for the password, dea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 whart I sith," the first voice muttered. "Clar's th' day, I sith, whart's the parswu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es, dear, clear as day, except maybe she's a bit hard of hearing. Is that right, dear? Are yo</w:t>
      </w:r>
      <w:r w:rsidRPr="00180F5B">
        <w:rPr>
          <w:rFonts w:ascii="Times New Roman" w:hAnsi="Times New Roman" w:cs="Times New Roman" w:hint="cs"/>
          <w:sz w:val="24"/>
          <w:szCs w:val="24"/>
        </w:rPr>
        <w:t>u a bit hard of hear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wasn't, but she could certainly hear the warning in the second speaker's voice. "Um, yes," she agreed. "Quite a bit, actually. Sorry about th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r, nar thart's fer shame," the first voice said. "Bart ye still need th' pa</w:t>
      </w:r>
      <w:r w:rsidRPr="00180F5B">
        <w:rPr>
          <w:rFonts w:ascii="Times New Roman" w:hAnsi="Times New Roman" w:cs="Times New Roman" w:hint="cs"/>
          <w:sz w:val="24"/>
          <w:szCs w:val="24"/>
        </w:rPr>
        <w:t>rswud if ye want arp yen hill. Or we blarst ye fer smithereen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h, no blasting today, dear," the second voice said firmly. "It's Tuesday today, and we take prisoners on Tuesdays, rememb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Salways a flarpin' take prisoners day, seems like," the </w:t>
      </w:r>
      <w:r w:rsidRPr="00180F5B">
        <w:rPr>
          <w:rFonts w:ascii="Times New Roman" w:hAnsi="Times New Roman" w:cs="Times New Roman" w:hint="cs"/>
          <w:sz w:val="24"/>
          <w:szCs w:val="24"/>
        </w:rPr>
        <w:t>first speaker grumbled. "Aright. Harnds oop. Wa're takin' ye prisoner." And with that, two figures half Madica's height popped up out of the snow just a stone's throw awa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gasped. Her captors' ragged red coats and tasselled hats couldn't hide their</w:t>
      </w:r>
      <w:r w:rsidRPr="00180F5B">
        <w:rPr>
          <w:rFonts w:ascii="Times New Roman" w:hAnsi="Times New Roman" w:cs="Times New Roman" w:hint="cs"/>
          <w:sz w:val="24"/>
          <w:szCs w:val="24"/>
        </w:rPr>
        <w:t xml:space="preserve"> rust-stained steel bodies, and electric red eyes gleamed in their cheery painted faces. She had been captured by elfs!</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6" w:name="chapter-8-deskbots-and-tankbots"/>
      <w:bookmarkEnd w:id="6"/>
      <w:r w:rsidRPr="00180F5B">
        <w:rPr>
          <w:rFonts w:ascii="Times New Roman" w:hAnsi="Times New Roman" w:cs="Times New Roman" w:hint="cs"/>
          <w:sz w:val="24"/>
          <w:szCs w:val="24"/>
        </w:rPr>
        <w:lastRenderedPageBreak/>
        <w:t>Chapter 8:</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Deskbots and Tankbots!</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s heart skipped a beat. Every fairy child knew how Santa Claws made elfs. It was why so many</w:t>
      </w:r>
      <w:r w:rsidRPr="00180F5B">
        <w:rPr>
          <w:rFonts w:ascii="Times New Roman" w:hAnsi="Times New Roman" w:cs="Times New Roman" w:hint="cs"/>
          <w:sz w:val="24"/>
          <w:szCs w:val="24"/>
        </w:rPr>
        <w:t xml:space="preserve"> of them lay sleepless at night, listening for the sound of him squirming down the chimney with his sack in his hand to steal them away and put their brains in jars and then</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Do ye nae oonderstand wot harnds are?" The first voice belonged to the elf on</w:t>
      </w:r>
      <w:r w:rsidRPr="00180F5B">
        <w:rPr>
          <w:rFonts w:ascii="Times New Roman" w:hAnsi="Times New Roman" w:cs="Times New Roman" w:hint="cs"/>
          <w:sz w:val="24"/>
          <w:szCs w:val="24"/>
        </w:rPr>
        <w:t xml:space="preserve"> Madica's left, the one whose face was painted like a sad clown. "Or is it 'oop' that has ye carnfus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h. Sorry." Madica raised her hands gingerly. "Is this bett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ooch." And after a nudge from its companion, the elf grudgingly added, "Tharnk y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Yes, thank you," the other elf added sweetly. It had whiskers on its cheeks, which would have looked sweet if it didn't also have a pair of gleaming tusks stained with something Madica sincerely hoped was just rust. "Now, </w:t>
      </w:r>
      <w:r w:rsidRPr="00180F5B">
        <w:rPr>
          <w:rFonts w:ascii="Times New Roman" w:hAnsi="Times New Roman" w:cs="Times New Roman" w:hint="cs"/>
          <w:i/>
          <w:sz w:val="24"/>
          <w:szCs w:val="24"/>
        </w:rPr>
        <w:t>do</w:t>
      </w:r>
      <w:r w:rsidRPr="00180F5B">
        <w:rPr>
          <w:rFonts w:ascii="Times New Roman" w:hAnsi="Times New Roman" w:cs="Times New Roman" w:hint="cs"/>
          <w:sz w:val="24"/>
          <w:szCs w:val="24"/>
        </w:rPr>
        <w:t xml:space="preserve"> you know the passwor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 So</w:t>
      </w:r>
      <w:r w:rsidRPr="00180F5B">
        <w:rPr>
          <w:rFonts w:ascii="Times New Roman" w:hAnsi="Times New Roman" w:cs="Times New Roman" w:hint="cs"/>
          <w:sz w:val="24"/>
          <w:szCs w:val="24"/>
        </w:rPr>
        <w:t>rry, no, I don't," Madica confess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ippee! It's blarstin' time!" Clown Face burrowed into the snow and pulled out a bazooka as big as he wa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ell them 'presents'," the cat's voice hissed in her ear. "The password is 'present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ow do you know?" Mad</w:t>
      </w:r>
      <w:r w:rsidRPr="00180F5B">
        <w:rPr>
          <w:rFonts w:ascii="Times New Roman" w:hAnsi="Times New Roman" w:cs="Times New Roman" w:hint="cs"/>
          <w:sz w:val="24"/>
          <w:szCs w:val="24"/>
        </w:rPr>
        <w:t>ica whispered back out of the corner of her mouth.</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t's </w:t>
      </w:r>
      <w:r w:rsidRPr="00180F5B">
        <w:rPr>
          <w:rFonts w:ascii="Times New Roman" w:hAnsi="Times New Roman" w:cs="Times New Roman" w:hint="cs"/>
          <w:i/>
          <w:sz w:val="24"/>
          <w:szCs w:val="24"/>
        </w:rPr>
        <w:t>always</w:t>
      </w:r>
      <w:r w:rsidRPr="00180F5B">
        <w:rPr>
          <w:rFonts w:ascii="Times New Roman" w:hAnsi="Times New Roman" w:cs="Times New Roman" w:hint="cs"/>
          <w:sz w:val="24"/>
          <w:szCs w:val="24"/>
        </w:rPr>
        <w:t xml:space="preserve"> presents," the cat hissed back. "Hasn't changed in </w:t>
      </w:r>
      <w:r w:rsidRPr="00180F5B">
        <w:rPr>
          <w:rFonts w:ascii="Times New Roman" w:hAnsi="Times New Roman" w:cs="Times New Roman" w:hint="cs"/>
          <w:i/>
          <w:sz w:val="24"/>
          <w:szCs w:val="24"/>
        </w:rPr>
        <w:t>forever</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Presents!" Madica shouted. "The password! It's 'present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Clown Face froze at the word. "Socks!" it cursed, dropping the bazooka</w:t>
      </w:r>
      <w:r w:rsidRPr="00180F5B">
        <w:rPr>
          <w:rFonts w:ascii="Times New Roman" w:hAnsi="Times New Roman" w:cs="Times New Roman" w:hint="cs"/>
          <w:sz w:val="24"/>
          <w:szCs w:val="24"/>
        </w:rPr>
        <w:t xml:space="preserve"> into the snow and kicking it in frustration. "I </w:t>
      </w:r>
      <w:r w:rsidRPr="00180F5B">
        <w:rPr>
          <w:rFonts w:ascii="Times New Roman" w:hAnsi="Times New Roman" w:cs="Times New Roman" w:hint="cs"/>
          <w:i/>
          <w:sz w:val="24"/>
          <w:szCs w:val="24"/>
        </w:rPr>
        <w:t>never</w:t>
      </w:r>
      <w:r w:rsidRPr="00180F5B">
        <w:rPr>
          <w:rFonts w:ascii="Times New Roman" w:hAnsi="Times New Roman" w:cs="Times New Roman" w:hint="cs"/>
          <w:sz w:val="24"/>
          <w:szCs w:val="24"/>
        </w:rPr>
        <w:t xml:space="preserve"> get to blast </w:t>
      </w:r>
      <w:r w:rsidRPr="00180F5B">
        <w:rPr>
          <w:rFonts w:ascii="Times New Roman" w:hAnsi="Times New Roman" w:cs="Times New Roman" w:hint="cs"/>
          <w:i/>
          <w:sz w:val="24"/>
          <w:szCs w:val="24"/>
        </w:rPr>
        <w:t>anything</w:t>
      </w:r>
      <w:r w:rsidRPr="00180F5B">
        <w:rPr>
          <w:rFonts w:ascii="Times New Roman" w:hAnsi="Times New Roman" w:cs="Times New Roman" w:hint="cs"/>
          <w:sz w:val="24"/>
          <w:szCs w:val="24"/>
        </w:rPr>
        <w:t xml:space="preserve">! Socks socks </w:t>
      </w:r>
      <w:r w:rsidRPr="00180F5B">
        <w:rPr>
          <w:rFonts w:ascii="Times New Roman" w:hAnsi="Times New Roman" w:cs="Times New Roman" w:hint="cs"/>
          <w:i/>
          <w:sz w:val="24"/>
          <w:szCs w:val="24"/>
        </w:rPr>
        <w:t>socks</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His final kick must have hit the trigger, because with a sudden </w:t>
      </w:r>
      <w:r w:rsidRPr="00180F5B">
        <w:rPr>
          <w:rFonts w:ascii="Times New Roman" w:hAnsi="Times New Roman" w:cs="Times New Roman" w:hint="cs"/>
          <w:i/>
          <w:sz w:val="24"/>
          <w:szCs w:val="24"/>
        </w:rPr>
        <w:t>phwoosh!</w:t>
      </w:r>
      <w:r w:rsidRPr="00180F5B">
        <w:rPr>
          <w:rFonts w:ascii="Times New Roman" w:hAnsi="Times New Roman" w:cs="Times New Roman" w:hint="cs"/>
          <w:sz w:val="24"/>
          <w:szCs w:val="24"/>
        </w:rPr>
        <w:t xml:space="preserve"> the bazooka went off. The missile spiralled up the hill, trailing sparks and smoke be</w:t>
      </w:r>
      <w:r w:rsidRPr="00180F5B">
        <w:rPr>
          <w:rFonts w:ascii="Times New Roman" w:hAnsi="Times New Roman" w:cs="Times New Roman" w:hint="cs"/>
          <w:sz w:val="24"/>
          <w:szCs w:val="24"/>
        </w:rPr>
        <w:t xml:space="preserve">hind it, until </w:t>
      </w:r>
      <w:r w:rsidRPr="00180F5B">
        <w:rPr>
          <w:rFonts w:ascii="Times New Roman" w:hAnsi="Times New Roman" w:cs="Times New Roman" w:hint="cs"/>
          <w:i/>
          <w:sz w:val="24"/>
          <w:szCs w:val="24"/>
        </w:rPr>
        <w:t>blam!</w:t>
      </w:r>
      <w:r w:rsidRPr="00180F5B">
        <w:rPr>
          <w:rFonts w:ascii="Times New Roman" w:hAnsi="Times New Roman" w:cs="Times New Roman" w:hint="cs"/>
          <w:sz w:val="24"/>
          <w:szCs w:val="24"/>
        </w:rPr>
        <w:t xml:space="preserve"> It exploded in mid-ai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r not. Because a moment later, the air sparkled and fizzed, rippling with rainbow colors, and</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Oh…" Madica breathed. There, right in front of her, no longer invisible, was Santa's secret factory. It was </w:t>
      </w:r>
      <w:r w:rsidRPr="00180F5B">
        <w:rPr>
          <w:rFonts w:ascii="Times New Roman" w:hAnsi="Times New Roman" w:cs="Times New Roman" w:hint="cs"/>
          <w:sz w:val="24"/>
          <w:szCs w:val="24"/>
        </w:rPr>
        <w:t>bigger than any building Madica had ever seen—she could have stacked ten copies of her school on top of one another and still not reached its steeply-slanted roof. Turrets and towers, windows of all shapes and sizes, and</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 chill ran up her spine. A gia</w:t>
      </w:r>
      <w:r w:rsidRPr="00180F5B">
        <w:rPr>
          <w:rFonts w:ascii="Times New Roman" w:hAnsi="Times New Roman" w:cs="Times New Roman" w:hint="cs"/>
          <w:sz w:val="24"/>
          <w:szCs w:val="24"/>
        </w:rPr>
        <w:t>nt flying saucer was moored against the side of the factory, bobbing gently in the Arctic breeze. She recognized its scarred silver underbelly. It was the saucer that had taken Laurellen. ("And Ike," her conscience added a moment lat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poor reindeer</w:t>
      </w:r>
      <w:r w:rsidRPr="00180F5B">
        <w:rPr>
          <w:rFonts w:ascii="Times New Roman" w:hAnsi="Times New Roman" w:cs="Times New Roman" w:hint="cs"/>
          <w:sz w:val="24"/>
          <w:szCs w:val="24"/>
        </w:rPr>
        <w:t xml:space="preserve"> simply couldn't carry the load any longer," Whiskers said, following Madica's gaze to the enormous round gray disk. She (Madica decided it was definitely a 'she') looked at the other elf and sighed in a way that suggested that if she had eyebrows, she wou</w:t>
      </w:r>
      <w:r w:rsidRPr="00180F5B">
        <w:rPr>
          <w:rFonts w:ascii="Times New Roman" w:hAnsi="Times New Roman" w:cs="Times New Roman" w:hint="cs"/>
          <w:sz w:val="24"/>
          <w:szCs w:val="24"/>
        </w:rPr>
        <w:t>ld be raising the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t wasn't </w:t>
      </w:r>
      <w:r w:rsidRPr="00180F5B">
        <w:rPr>
          <w:rFonts w:ascii="Times New Roman" w:hAnsi="Times New Roman" w:cs="Times New Roman" w:hint="cs"/>
          <w:i/>
          <w:sz w:val="24"/>
          <w:szCs w:val="24"/>
        </w:rPr>
        <w:t>my</w:t>
      </w:r>
      <w:r w:rsidRPr="00180F5B">
        <w:rPr>
          <w:rFonts w:ascii="Times New Roman" w:hAnsi="Times New Roman" w:cs="Times New Roman" w:hint="cs"/>
          <w:sz w:val="24"/>
          <w:szCs w:val="24"/>
        </w:rPr>
        <w:t xml:space="preserve"> fault," Clown Face muttered defensively, not meeting his companion's eyes. "If she had just said the password when we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Well, let's hope Himself sees it that way," Whiskers replied. "Now, if you'll come along, dear.</w:t>
      </w:r>
      <w:r w:rsidRPr="00180F5B">
        <w:rPr>
          <w:rFonts w:ascii="Times New Roman" w:hAnsi="Times New Roman" w:cs="Times New Roman" w:hint="cs"/>
          <w:sz w:val="24"/>
          <w:szCs w:val="24"/>
        </w:rPr>
        <w:t xml:space="preserve"> Password or not, </w:t>
      </w:r>
      <w:r w:rsidRPr="00180F5B">
        <w:rPr>
          <w:rFonts w:ascii="Times New Roman" w:hAnsi="Times New Roman" w:cs="Times New Roman" w:hint="cs"/>
          <w:i/>
          <w:sz w:val="24"/>
          <w:szCs w:val="24"/>
        </w:rPr>
        <w:t>he</w:t>
      </w:r>
      <w:r w:rsidRPr="00180F5B">
        <w:rPr>
          <w:rFonts w:ascii="Times New Roman" w:hAnsi="Times New Roman" w:cs="Times New Roman" w:hint="cs"/>
          <w:sz w:val="24"/>
          <w:szCs w:val="24"/>
        </w:rPr>
        <w:t xml:space="preserve"> will be wanting to see you."</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gulped. "'He'?" But she knew the answer before Whiskers said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Yes, dear. Mr. Secretary." Whiskers glanced at Clown Face. "Perhaps it would be best if you stayed here and waited for the </w:t>
      </w:r>
      <w:r w:rsidRPr="00180F5B">
        <w:rPr>
          <w:rFonts w:ascii="Times New Roman" w:hAnsi="Times New Roman" w:cs="Times New Roman" w:hint="cs"/>
          <w:sz w:val="24"/>
          <w:szCs w:val="24"/>
        </w:rPr>
        <w:t>repair cre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tupid bazooka," Clown Face muttered again, scuffing the snow with the toe of his boo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nd perhaps we could put a bit more effort into staying in character?" Whiskers added with just a hint of steel in her voic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Clown Face's shoulders slu</w:t>
      </w:r>
      <w:r w:rsidRPr="00180F5B">
        <w:rPr>
          <w:rFonts w:ascii="Times New Roman" w:hAnsi="Times New Roman" w:cs="Times New Roman" w:hint="cs"/>
          <w:sz w:val="24"/>
          <w:szCs w:val="24"/>
        </w:rPr>
        <w:t>mped. "Starpid barzooka," he repeat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ank you. This way, dear." With the elf's steely hand on her elbow, Madica trudged toward a small gate that swung open as they near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inside of the factory was whiter than the snow outside. Everything had been </w:t>
      </w:r>
      <w:r w:rsidRPr="00180F5B">
        <w:rPr>
          <w:rFonts w:ascii="Times New Roman" w:hAnsi="Times New Roman" w:cs="Times New Roman" w:hint="cs"/>
          <w:sz w:val="24"/>
          <w:szCs w:val="24"/>
        </w:rPr>
        <w:t>scrubbed, polished, and scrubbed again: the square tiles on the floor, the paint on the walls, even the cobwebs and skeleton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y're not real, you know," Whiskers said, gesturing at a grinning pile of bones as they passed it. "Himself felt a castle ough</w:t>
      </w:r>
      <w:r w:rsidRPr="00180F5B">
        <w:rPr>
          <w:rFonts w:ascii="Times New Roman" w:hAnsi="Times New Roman" w:cs="Times New Roman" w:hint="cs"/>
          <w:sz w:val="24"/>
          <w:szCs w:val="24"/>
        </w:rPr>
        <w:t>t to have a dungeon, but the tundra just turns to mud when you dig into it, so He decided that the ground floor would be the dungeon and—whoops, watch your step, dear." Cold metal fingers tugged Madica aside as a pair of stainless steel rats scuttled acros</w:t>
      </w:r>
      <w:r w:rsidRPr="00180F5B">
        <w:rPr>
          <w:rFonts w:ascii="Times New Roman" w:hAnsi="Times New Roman" w:cs="Times New Roman" w:hint="cs"/>
          <w:sz w:val="24"/>
          <w:szCs w:val="24"/>
        </w:rPr>
        <w:t>s the floor, the windup keys on their backs going 'tick, tick, tick' in time with their step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t's… It's quite well done," Madica said weak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ank you, dear, that's so kind of you to say. But I'm sure it isn't nearly as dank as the ones the humans kee</w:t>
      </w:r>
      <w:r w:rsidRPr="00180F5B">
        <w:rPr>
          <w:rFonts w:ascii="Times New Roman" w:hAnsi="Times New Roman" w:cs="Times New Roman" w:hint="cs"/>
          <w:sz w:val="24"/>
          <w:szCs w:val="24"/>
        </w:rPr>
        <w:t>p you 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blinked. She was about to say, "The humans don't keep us in dungeons—they don't even know we exist," when the cat's claws dug ever so lightly into her sk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polished white hallway led to an escalator whose steps seemed to be carved ou</w:t>
      </w:r>
      <w:r w:rsidRPr="00180F5B">
        <w:rPr>
          <w:rFonts w:ascii="Times New Roman" w:hAnsi="Times New Roman" w:cs="Times New Roman" w:hint="cs"/>
          <w:sz w:val="24"/>
          <w:szCs w:val="24"/>
        </w:rPr>
        <w:t>t of ice. It took them to a room bigger than Madica's whole house. Round frosted lights dangled in clusters from its ceiling like glowing white cherries. On the far side was a desk twice Madica's height, and at the desk sat</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put her hand to her m</w:t>
      </w:r>
      <w:r w:rsidRPr="00180F5B">
        <w:rPr>
          <w:rFonts w:ascii="Times New Roman" w:hAnsi="Times New Roman" w:cs="Times New Roman" w:hint="cs"/>
          <w:sz w:val="24"/>
          <w:szCs w:val="24"/>
        </w:rPr>
        <w:t xml:space="preserve">outh. The elf wasn't </w:t>
      </w:r>
      <w:r w:rsidRPr="00180F5B">
        <w:rPr>
          <w:rFonts w:ascii="Times New Roman" w:hAnsi="Times New Roman" w:cs="Times New Roman" w:hint="cs"/>
          <w:i/>
          <w:sz w:val="24"/>
          <w:szCs w:val="24"/>
        </w:rPr>
        <w:t>sitting</w:t>
      </w:r>
      <w:r w:rsidRPr="00180F5B">
        <w:rPr>
          <w:rFonts w:ascii="Times New Roman" w:hAnsi="Times New Roman" w:cs="Times New Roman" w:hint="cs"/>
          <w:sz w:val="24"/>
          <w:szCs w:val="24"/>
        </w:rPr>
        <w:t xml:space="preserve"> at the desk—it </w:t>
      </w:r>
      <w:r w:rsidRPr="00180F5B">
        <w:rPr>
          <w:rFonts w:ascii="Times New Roman" w:hAnsi="Times New Roman" w:cs="Times New Roman" w:hint="cs"/>
          <w:i/>
          <w:sz w:val="24"/>
          <w:szCs w:val="24"/>
        </w:rPr>
        <w:t>was</w:t>
      </w:r>
      <w:r w:rsidRPr="00180F5B">
        <w:rPr>
          <w:rFonts w:ascii="Times New Roman" w:hAnsi="Times New Roman" w:cs="Times New Roman" w:hint="cs"/>
          <w:sz w:val="24"/>
          <w:szCs w:val="24"/>
        </w:rPr>
        <w:t xml:space="preserve"> the desk. Beneath its beaky face and four long arms, a squat body merged with the desk's cast-iron top. Every few seconds a little bell went </w:t>
      </w:r>
      <w:r w:rsidRPr="00180F5B">
        <w:rPr>
          <w:rFonts w:ascii="Times New Roman" w:hAnsi="Times New Roman" w:cs="Times New Roman" w:hint="cs"/>
          <w:i/>
          <w:sz w:val="24"/>
          <w:szCs w:val="24"/>
        </w:rPr>
        <w:t>ding!</w:t>
      </w:r>
      <w:r w:rsidRPr="00180F5B">
        <w:rPr>
          <w:rFonts w:ascii="Times New Roman" w:hAnsi="Times New Roman" w:cs="Times New Roman" w:hint="cs"/>
          <w:sz w:val="24"/>
          <w:szCs w:val="24"/>
        </w:rPr>
        <w:t xml:space="preserve"> and a sheet of paper popped up like toast out of a toaster. T</w:t>
      </w:r>
      <w:r w:rsidRPr="00180F5B">
        <w:rPr>
          <w:rFonts w:ascii="Times New Roman" w:hAnsi="Times New Roman" w:cs="Times New Roman" w:hint="cs"/>
          <w:sz w:val="24"/>
          <w:szCs w:val="24"/>
        </w:rPr>
        <w:t>he deskbot glanced at it, muttered, "Naughty," scribbled something on it in bright red ink, and fed it into a different slo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Yes?" the deskbot snapped without looking up as Madica and her captor neared. "How can I help you?" From the way it said 'help', </w:t>
      </w:r>
      <w:r w:rsidRPr="00180F5B">
        <w:rPr>
          <w:rFonts w:ascii="Times New Roman" w:hAnsi="Times New Roman" w:cs="Times New Roman" w:hint="cs"/>
          <w:sz w:val="24"/>
          <w:szCs w:val="24"/>
        </w:rPr>
        <w:t>Madica was pretty sure it wanted to do anything bu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iskers cleared her throat. "Number one six four, Mr. Secretary, sir, with a prisoner for Himself."</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Himself is busy," it said in a creaky, gravelly voice. "Busy, busy, busy, </w:t>
      </w:r>
      <w:r w:rsidRPr="00180F5B">
        <w:rPr>
          <w:rFonts w:ascii="Times New Roman" w:hAnsi="Times New Roman" w:cs="Times New Roman" w:hint="cs"/>
          <w:i/>
          <w:sz w:val="24"/>
          <w:szCs w:val="24"/>
        </w:rPr>
        <w:t>quite</w:t>
      </w:r>
      <w:r w:rsidRPr="00180F5B">
        <w:rPr>
          <w:rFonts w:ascii="Times New Roman" w:hAnsi="Times New Roman" w:cs="Times New Roman" w:hint="cs"/>
          <w:sz w:val="24"/>
          <w:szCs w:val="24"/>
        </w:rPr>
        <w:t xml:space="preserve"> busy thank you, no ti</w:t>
      </w:r>
      <w:r w:rsidRPr="00180F5B">
        <w:rPr>
          <w:rFonts w:ascii="Times New Roman" w:hAnsi="Times New Roman" w:cs="Times New Roman" w:hint="cs"/>
          <w:sz w:val="24"/>
          <w:szCs w:val="24"/>
        </w:rPr>
        <w:t>me for details like thi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 xml:space="preserve">"I said, Himself is </w:t>
      </w:r>
      <w:r w:rsidRPr="00180F5B">
        <w:rPr>
          <w:rFonts w:ascii="Times New Roman" w:hAnsi="Times New Roman" w:cs="Times New Roman" w:hint="cs"/>
          <w:i/>
          <w:sz w:val="24"/>
          <w:szCs w:val="24"/>
        </w:rPr>
        <w:t>busy</w:t>
      </w:r>
      <w:r w:rsidRPr="00180F5B">
        <w:rPr>
          <w:rFonts w:ascii="Times New Roman" w:hAnsi="Times New Roman" w:cs="Times New Roman" w:hint="cs"/>
          <w:sz w:val="24"/>
          <w:szCs w:val="24"/>
        </w:rPr>
        <w:t xml:space="preserve">, thank you." The deskbot's arms hadn't stopped—hadn't even slowed—as it spoke. </w:t>
      </w:r>
      <w:r w:rsidRPr="00180F5B">
        <w:rPr>
          <w:rFonts w:ascii="Times New Roman" w:hAnsi="Times New Roman" w:cs="Times New Roman" w:hint="cs"/>
          <w:i/>
          <w:sz w:val="24"/>
          <w:szCs w:val="24"/>
        </w:rPr>
        <w:t>Ding!</w:t>
      </w:r>
      <w:r w:rsidRPr="00180F5B">
        <w:rPr>
          <w:rFonts w:ascii="Times New Roman" w:hAnsi="Times New Roman" w:cs="Times New Roman" w:hint="cs"/>
          <w:sz w:val="24"/>
          <w:szCs w:val="24"/>
        </w:rPr>
        <w:t xml:space="preserve"> mutter scribble, over and over. "Put her in the fitting room with the other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es, Mr. Secretary." Whiskers</w:t>
      </w:r>
      <w:r w:rsidRPr="00180F5B">
        <w:rPr>
          <w:rFonts w:ascii="Times New Roman" w:hAnsi="Times New Roman" w:cs="Times New Roman" w:hint="cs"/>
          <w:sz w:val="24"/>
          <w:szCs w:val="24"/>
        </w:rPr>
        <w:t xml:space="preserve"> tugged at Madica's arm. "Come along," she whispered loudly. "He's very busy - we mustn't take up too much of his ti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shook off the elf's hand. "No. I'm not going anywhere until I get some answers. Where are my friends? And why did you take them?</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is isn't the Answers department," the deskbot snapped. </w:t>
      </w:r>
      <w:r w:rsidRPr="00180F5B">
        <w:rPr>
          <w:rFonts w:ascii="Times New Roman" w:hAnsi="Times New Roman" w:cs="Times New Roman" w:hint="cs"/>
          <w:i/>
          <w:sz w:val="24"/>
          <w:szCs w:val="24"/>
        </w:rPr>
        <w:t>Ding!</w:t>
      </w:r>
      <w:r w:rsidRPr="00180F5B">
        <w:rPr>
          <w:rFonts w:ascii="Times New Roman" w:hAnsi="Times New Roman" w:cs="Times New Roman" w:hint="cs"/>
          <w:sz w:val="24"/>
          <w:szCs w:val="24"/>
        </w:rPr>
        <w:t xml:space="preserve"> scribble. "Answers is down the main hall, third on your right, up the stairs, across the bridge, third on your left, past the furnace, second elevator, ninth floo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ell then, I'll go ther</w:t>
      </w:r>
      <w:r w:rsidRPr="00180F5B">
        <w:rPr>
          <w:rFonts w:ascii="Times New Roman" w:hAnsi="Times New Roman" w:cs="Times New Roman" w:hint="cs"/>
          <w:sz w:val="24"/>
          <w:szCs w:val="24"/>
        </w:rPr>
        <w:t>e!" Madica retorted, crossing her arm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Certainly." </w:t>
      </w:r>
      <w:r w:rsidRPr="00180F5B">
        <w:rPr>
          <w:rFonts w:ascii="Times New Roman" w:hAnsi="Times New Roman" w:cs="Times New Roman" w:hint="cs"/>
          <w:i/>
          <w:sz w:val="24"/>
          <w:szCs w:val="24"/>
        </w:rPr>
        <w:t>Ding!</w:t>
      </w:r>
      <w:r w:rsidRPr="00180F5B">
        <w:rPr>
          <w:rFonts w:ascii="Times New Roman" w:hAnsi="Times New Roman" w:cs="Times New Roman" w:hint="cs"/>
          <w:sz w:val="24"/>
          <w:szCs w:val="24"/>
        </w:rPr>
        <w:t xml:space="preserve"> mutter scribble. "But I doubt it's open right no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ell, when </w:t>
      </w:r>
      <w:r w:rsidRPr="00180F5B">
        <w:rPr>
          <w:rFonts w:ascii="Times New Roman" w:hAnsi="Times New Roman" w:cs="Times New Roman" w:hint="cs"/>
          <w:i/>
          <w:sz w:val="24"/>
          <w:szCs w:val="24"/>
        </w:rPr>
        <w:t>does</w:t>
      </w:r>
      <w:r w:rsidRPr="00180F5B">
        <w:rPr>
          <w:rFonts w:ascii="Times New Roman" w:hAnsi="Times New Roman" w:cs="Times New Roman" w:hint="cs"/>
          <w:sz w:val="24"/>
          <w:szCs w:val="24"/>
        </w:rPr>
        <w:t xml:space="preserve"> it ope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deskbot finally looked up at her. Madica caught her breath. Little streaks of rust ran down its beak like the trac</w:t>
      </w:r>
      <w:r w:rsidRPr="00180F5B">
        <w:rPr>
          <w:rFonts w:ascii="Times New Roman" w:hAnsi="Times New Roman" w:cs="Times New Roman" w:hint="cs"/>
          <w:sz w:val="24"/>
          <w:szCs w:val="24"/>
        </w:rPr>
        <w:t xml:space="preserve">ks of ancient tears. Above them, its eyes glowed red with malice. "The Answers Department is </w:t>
      </w:r>
      <w:r w:rsidRPr="00180F5B">
        <w:rPr>
          <w:rFonts w:ascii="Times New Roman" w:hAnsi="Times New Roman" w:cs="Times New Roman" w:hint="cs"/>
          <w:i/>
          <w:sz w:val="24"/>
          <w:szCs w:val="24"/>
        </w:rPr>
        <w:t>never</w:t>
      </w:r>
      <w:r w:rsidRPr="00180F5B">
        <w:rPr>
          <w:rFonts w:ascii="Times New Roman" w:hAnsi="Times New Roman" w:cs="Times New Roman" w:hint="cs"/>
          <w:sz w:val="24"/>
          <w:szCs w:val="24"/>
        </w:rPr>
        <w:t xml:space="preserve"> open. Now you, take her to the fitting room and—wait! What's that?" It pointed at the collar of Madica's coat with one hand. The other three continued their </w:t>
      </w:r>
      <w:r w:rsidRPr="00180F5B">
        <w:rPr>
          <w:rFonts w:ascii="Times New Roman" w:hAnsi="Times New Roman" w:cs="Times New Roman" w:hint="cs"/>
          <w:sz w:val="24"/>
          <w:szCs w:val="24"/>
        </w:rPr>
        <w:t xml:space="preserve">mad </w:t>
      </w:r>
      <w:r w:rsidRPr="00180F5B">
        <w:rPr>
          <w:rFonts w:ascii="Times New Roman" w:hAnsi="Times New Roman" w:cs="Times New Roman" w:hint="cs"/>
          <w:i/>
          <w:sz w:val="24"/>
          <w:szCs w:val="24"/>
        </w:rPr>
        <w:t>ding!</w:t>
      </w:r>
      <w:r w:rsidRPr="00180F5B">
        <w:rPr>
          <w:rFonts w:ascii="Times New Roman" w:hAnsi="Times New Roman" w:cs="Times New Roman" w:hint="cs"/>
          <w:sz w:val="24"/>
          <w:szCs w:val="24"/>
        </w:rPr>
        <w:t xml:space="preserve"> scribble rhyth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s what?" Madica asked innocently, her heart suddenly pound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deskbot slapped a big red button in the center of its desk. </w:t>
      </w:r>
      <w:r w:rsidRPr="00180F5B">
        <w:rPr>
          <w:rFonts w:ascii="Times New Roman" w:hAnsi="Times New Roman" w:cs="Times New Roman" w:hint="cs"/>
          <w:i/>
          <w:sz w:val="24"/>
          <w:szCs w:val="24"/>
        </w:rPr>
        <w:t>Blarnk! Blarnk! Blarnk! Blarnk!</w:t>
      </w:r>
      <w:r w:rsidRPr="00180F5B">
        <w:rPr>
          <w:rFonts w:ascii="Times New Roman" w:hAnsi="Times New Roman" w:cs="Times New Roman" w:hint="cs"/>
          <w:sz w:val="24"/>
          <w:szCs w:val="24"/>
        </w:rPr>
        <w:t xml:space="preserve"> An alarm start squawking like the world's angriest seagul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tip of the deskbot's finger flipped up. A tiny light at its end glowed exactly the same red as the lasers that had tried to shoot down the saucer just a few minutes before. "Put up your paws!</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 Madica raised her hands. "I don't have paw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m not talking to you," the deskbot snapped. "Very clever, </w:t>
      </w:r>
      <w:r w:rsidRPr="00180F5B">
        <w:rPr>
          <w:rFonts w:ascii="Times New Roman" w:hAnsi="Times New Roman" w:cs="Times New Roman" w:hint="cs"/>
          <w:i/>
          <w:sz w:val="24"/>
          <w:szCs w:val="24"/>
        </w:rPr>
        <w:t>ninja</w:t>
      </w:r>
      <w:r w:rsidRPr="00180F5B">
        <w:rPr>
          <w:rFonts w:ascii="Times New Roman" w:hAnsi="Times New Roman" w:cs="Times New Roman" w:hint="cs"/>
          <w:sz w:val="24"/>
          <w:szCs w:val="24"/>
        </w:rPr>
        <w:t>, sneaking in here disguised as a colla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Ninja!?" Whiskers gasped. "Oh my!" Her voice was lost in the </w:t>
      </w:r>
      <w:r w:rsidRPr="00180F5B">
        <w:rPr>
          <w:rFonts w:ascii="Times New Roman" w:hAnsi="Times New Roman" w:cs="Times New Roman" w:hint="cs"/>
          <w:i/>
          <w:sz w:val="24"/>
          <w:szCs w:val="24"/>
        </w:rPr>
        <w:t>stomp stomp stomp</w:t>
      </w:r>
      <w:r w:rsidRPr="00180F5B">
        <w:rPr>
          <w:rFonts w:ascii="Times New Roman" w:hAnsi="Times New Roman" w:cs="Times New Roman" w:hint="cs"/>
          <w:sz w:val="24"/>
          <w:szCs w:val="24"/>
        </w:rPr>
        <w:t xml:space="preserve"> of two dozen elfs pouring out of secret doors that had just opened in the walls all around them. </w:t>
      </w:r>
      <w:r w:rsidRPr="00180F5B">
        <w:rPr>
          <w:rFonts w:ascii="Times New Roman" w:hAnsi="Times New Roman" w:cs="Times New Roman" w:hint="cs"/>
          <w:i/>
          <w:sz w:val="24"/>
          <w:szCs w:val="24"/>
        </w:rPr>
        <w:t>Their</w:t>
      </w:r>
      <w:r w:rsidRPr="00180F5B">
        <w:rPr>
          <w:rFonts w:ascii="Times New Roman" w:hAnsi="Times New Roman" w:cs="Times New Roman" w:hint="cs"/>
          <w:sz w:val="24"/>
          <w:szCs w:val="24"/>
        </w:rPr>
        <w:t xml:space="preserve"> lasers were much bigger than fingers. In fact, they seemed bigger than so</w:t>
      </w:r>
      <w:r w:rsidRPr="00180F5B">
        <w:rPr>
          <w:rFonts w:ascii="Times New Roman" w:hAnsi="Times New Roman" w:cs="Times New Roman" w:hint="cs"/>
          <w:sz w:val="24"/>
          <w:szCs w:val="24"/>
        </w:rPr>
        <w:t>me of the elfs themselves, especially the ones pointed at Madica.</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m going to count to three," the deskbot hissed. "And if you aren't on the floor by then with your paws in the air, we will turn you into toast! On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ait!" Madica burst out. "What about</w:t>
      </w:r>
      <w:r w:rsidRPr="00180F5B">
        <w:rPr>
          <w:rFonts w:ascii="Times New Roman" w:hAnsi="Times New Roman" w:cs="Times New Roman" w:hint="cs"/>
          <w:sz w:val="24"/>
          <w:szCs w:val="24"/>
        </w:rPr>
        <w:t xml:space="preserve"> 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hat </w:t>
      </w:r>
      <w:r w:rsidRPr="00180F5B">
        <w:rPr>
          <w:rFonts w:ascii="Times New Roman" w:hAnsi="Times New Roman" w:cs="Times New Roman" w:hint="cs"/>
          <w:i/>
          <w:sz w:val="24"/>
          <w:szCs w:val="24"/>
        </w:rPr>
        <w:t>about</w:t>
      </w:r>
      <w:r w:rsidRPr="00180F5B">
        <w:rPr>
          <w:rFonts w:ascii="Times New Roman" w:hAnsi="Times New Roman" w:cs="Times New Roman" w:hint="cs"/>
          <w:sz w:val="24"/>
          <w:szCs w:val="24"/>
        </w:rPr>
        <w:t xml:space="preserve"> you? Two!"</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grabbed the zipper of her coat, pulled it down, shrugged her arms out of the coat, and threw it into the air. At precisely the same moment, the deskbot barked, "Three!" Two dozen red lasers sizzled. The coat and its coll</w:t>
      </w:r>
      <w:r w:rsidRPr="00180F5B">
        <w:rPr>
          <w:rFonts w:ascii="Times New Roman" w:hAnsi="Times New Roman" w:cs="Times New Roman" w:hint="cs"/>
          <w:sz w:val="24"/>
          <w:szCs w:val="24"/>
        </w:rPr>
        <w:t>ar burst into fla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coughed at the stink of burnt hair and melting plastic. "That was my </w:t>
      </w:r>
      <w:r w:rsidRPr="00180F5B">
        <w:rPr>
          <w:rFonts w:ascii="Times New Roman" w:hAnsi="Times New Roman" w:cs="Times New Roman" w:hint="cs"/>
          <w:i/>
          <w:sz w:val="24"/>
          <w:szCs w:val="24"/>
        </w:rPr>
        <w:t>coat</w:t>
      </w:r>
      <w:r w:rsidRPr="00180F5B">
        <w:rPr>
          <w:rFonts w:ascii="Times New Roman" w:hAnsi="Times New Roman" w:cs="Times New Roman" w:hint="cs"/>
          <w:sz w:val="24"/>
          <w:szCs w:val="24"/>
        </w:rPr>
        <w:t>!" she splutter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t… it appears that it </w:t>
      </w:r>
      <w:r w:rsidRPr="00180F5B">
        <w:rPr>
          <w:rFonts w:ascii="Times New Roman" w:hAnsi="Times New Roman" w:cs="Times New Roman" w:hint="cs"/>
          <w:i/>
          <w:sz w:val="24"/>
          <w:szCs w:val="24"/>
        </w:rPr>
        <w:t>was</w:t>
      </w:r>
      <w:r w:rsidRPr="00180F5B">
        <w:rPr>
          <w:rFonts w:ascii="Times New Roman" w:hAnsi="Times New Roman" w:cs="Times New Roman" w:hint="cs"/>
          <w:sz w:val="24"/>
          <w:szCs w:val="24"/>
        </w:rPr>
        <w:t xml:space="preserve"> just a coat, Mr. Secretary," Whiskers ventur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The deskbot hissed with disappointment. "Perhaps. But better</w:t>
      </w:r>
      <w:r w:rsidRPr="00180F5B">
        <w:rPr>
          <w:rFonts w:ascii="Times New Roman" w:hAnsi="Times New Roman" w:cs="Times New Roman" w:hint="cs"/>
          <w:sz w:val="24"/>
          <w:szCs w:val="24"/>
        </w:rPr>
        <w:t xml:space="preserve"> safe than sorry. You! Take care of thi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es sir!" One of the elf guards stomped forward on thick metal legs. It pointed its left arm at the smoldering remains of Madica's jacket. With a whir and a gurgle, wet white foam sprayed onto the flame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w, t</w:t>
      </w:r>
      <w:r w:rsidRPr="00180F5B">
        <w:rPr>
          <w:rFonts w:ascii="Times New Roman" w:hAnsi="Times New Roman" w:cs="Times New Roman" w:hint="cs"/>
          <w:sz w:val="24"/>
          <w:szCs w:val="24"/>
        </w:rPr>
        <w:t>ake her to the fitting room," the deskbot ordered. "Double escort, just in cas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 what about my coat?" Madica demanded. She wrapped her arms around herself, already starting to shiver. "My mom and dad gave me th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ou could file a replacement form,</w:t>
      </w:r>
      <w:r w:rsidRPr="00180F5B">
        <w:rPr>
          <w:rFonts w:ascii="Times New Roman" w:hAnsi="Times New Roman" w:cs="Times New Roman" w:hint="cs"/>
          <w:sz w:val="24"/>
          <w:szCs w:val="24"/>
        </w:rPr>
        <w:t>" Whiskers suggested sympathetically. Then her eyes widened and her hand flew to her face. "Oh dea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t the sound of the word 'form', the deskbot had looked up again. The malice that Madica had seen in its eyes moment earlier was nothing compared to the g</w:t>
      </w:r>
      <w:r w:rsidRPr="00180F5B">
        <w:rPr>
          <w:rFonts w:ascii="Times New Roman" w:hAnsi="Times New Roman" w:cs="Times New Roman" w:hint="cs"/>
          <w:sz w:val="24"/>
          <w:szCs w:val="24"/>
        </w:rPr>
        <w:t xml:space="preserve">lare of utter hatred it turned on the cringing elf beside her now. "Did you just say that?" it hissed. "Did you just tell her to </w:t>
      </w:r>
      <w:r w:rsidRPr="00180F5B">
        <w:rPr>
          <w:rFonts w:ascii="Times New Roman" w:hAnsi="Times New Roman" w:cs="Times New Roman" w:hint="cs"/>
          <w:i/>
          <w:sz w:val="24"/>
          <w:szCs w:val="24"/>
        </w:rPr>
        <w:t>file</w:t>
      </w:r>
      <w:r w:rsidRPr="00180F5B">
        <w:rPr>
          <w:rFonts w:ascii="Times New Roman" w:hAnsi="Times New Roman" w:cs="Times New Roman" w:hint="cs"/>
          <w:sz w:val="24"/>
          <w:szCs w:val="24"/>
        </w:rPr>
        <w:t xml:space="preserve"> a </w:t>
      </w:r>
      <w:r w:rsidRPr="00180F5B">
        <w:rPr>
          <w:rFonts w:ascii="Times New Roman" w:hAnsi="Times New Roman" w:cs="Times New Roman" w:hint="cs"/>
          <w:i/>
          <w:sz w:val="24"/>
          <w:szCs w:val="24"/>
        </w:rPr>
        <w:t>form</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m sorry, Mr. Secretary, I</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Do you know how many forms we already have? How many </w:t>
      </w:r>
      <w:r w:rsidRPr="00180F5B">
        <w:rPr>
          <w:rFonts w:ascii="Times New Roman" w:hAnsi="Times New Roman" w:cs="Times New Roman" w:hint="cs"/>
          <w:i/>
          <w:sz w:val="24"/>
          <w:szCs w:val="24"/>
        </w:rPr>
        <w:t>I</w:t>
      </w:r>
      <w:r w:rsidRPr="00180F5B">
        <w:rPr>
          <w:rFonts w:ascii="Times New Roman" w:hAnsi="Times New Roman" w:cs="Times New Roman" w:hint="cs"/>
          <w:sz w:val="24"/>
          <w:szCs w:val="24"/>
        </w:rPr>
        <w:t xml:space="preserve"> already have!?" Its voi</w:t>
      </w:r>
      <w:r w:rsidRPr="00180F5B">
        <w:rPr>
          <w:rFonts w:ascii="Times New Roman" w:hAnsi="Times New Roman" w:cs="Times New Roman" w:hint="cs"/>
          <w:sz w:val="24"/>
          <w:szCs w:val="24"/>
        </w:rPr>
        <w:t xml:space="preserve">ce had risen to a shout. "Look at them! Look at them all!" Even as it spoke, its arms were dancing, </w:t>
      </w:r>
      <w:r w:rsidRPr="00180F5B">
        <w:rPr>
          <w:rFonts w:ascii="Times New Roman" w:hAnsi="Times New Roman" w:cs="Times New Roman" w:hint="cs"/>
          <w:i/>
          <w:sz w:val="24"/>
          <w:szCs w:val="24"/>
        </w:rPr>
        <w:t>ding!</w:t>
      </w:r>
      <w:r w:rsidRPr="00180F5B">
        <w:rPr>
          <w:rFonts w:ascii="Times New Roman" w:hAnsi="Times New Roman" w:cs="Times New Roman" w:hint="cs"/>
          <w:sz w:val="24"/>
          <w:szCs w:val="24"/>
        </w:rPr>
        <w:t xml:space="preserve"> scribble, </w:t>
      </w:r>
      <w:r w:rsidRPr="00180F5B">
        <w:rPr>
          <w:rFonts w:ascii="Times New Roman" w:hAnsi="Times New Roman" w:cs="Times New Roman" w:hint="cs"/>
          <w:i/>
          <w:sz w:val="24"/>
          <w:szCs w:val="24"/>
        </w:rPr>
        <w:t>ding!</w:t>
      </w:r>
      <w:r w:rsidRPr="00180F5B">
        <w:rPr>
          <w:rFonts w:ascii="Times New Roman" w:hAnsi="Times New Roman" w:cs="Times New Roman" w:hint="cs"/>
          <w:sz w:val="24"/>
          <w:szCs w:val="24"/>
        </w:rPr>
        <w:t xml:space="preserve"> scribble, on and on without en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Guards!" the deskbot bellowed. "Take them </w:t>
      </w:r>
      <w:r w:rsidRPr="00180F5B">
        <w:rPr>
          <w:rFonts w:ascii="Times New Roman" w:hAnsi="Times New Roman" w:cs="Times New Roman" w:hint="cs"/>
          <w:i/>
          <w:sz w:val="24"/>
          <w:szCs w:val="24"/>
        </w:rPr>
        <w:t>both</w:t>
      </w:r>
      <w:r w:rsidRPr="00180F5B">
        <w:rPr>
          <w:rFonts w:ascii="Times New Roman" w:hAnsi="Times New Roman" w:cs="Times New Roman" w:hint="cs"/>
          <w:sz w:val="24"/>
          <w:szCs w:val="24"/>
        </w:rPr>
        <w:t xml:space="preserve"> to the fitting room! Double escort and double quick! </w:t>
      </w:r>
      <w:r w:rsidRPr="00180F5B">
        <w:rPr>
          <w:rFonts w:ascii="Times New Roman" w:hAnsi="Times New Roman" w:cs="Times New Roman" w:hint="cs"/>
          <w:sz w:val="24"/>
          <w:szCs w:val="24"/>
        </w:rPr>
        <w:t xml:space="preserve">Give the fairy the usual, and turn </w:t>
      </w:r>
      <w:r w:rsidRPr="00180F5B">
        <w:rPr>
          <w:rFonts w:ascii="Times New Roman" w:hAnsi="Times New Roman" w:cs="Times New Roman" w:hint="cs"/>
          <w:i/>
          <w:sz w:val="24"/>
          <w:szCs w:val="24"/>
        </w:rPr>
        <w:t>this</w:t>
      </w:r>
      <w:r w:rsidRPr="00180F5B">
        <w:rPr>
          <w:rFonts w:ascii="Times New Roman" w:hAnsi="Times New Roman" w:cs="Times New Roman" w:hint="cs"/>
          <w:sz w:val="24"/>
          <w:szCs w:val="24"/>
        </w:rPr>
        <w:t xml:space="preserve"> one into a photocopi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h no…" Whiskers moaned, "Not that. Please, Mr. Secretary, I didn't mean</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n unyielding metal hand closed around Madica's arm. Another clamped itself on Whiskers's shoulder. "Sorry 'bout</w:t>
      </w:r>
      <w:r w:rsidRPr="00180F5B">
        <w:rPr>
          <w:rFonts w:ascii="Times New Roman" w:hAnsi="Times New Roman" w:cs="Times New Roman" w:hint="cs"/>
          <w:sz w:val="24"/>
          <w:szCs w:val="24"/>
        </w:rPr>
        <w:t xml:space="preserve"> this," the guard holding the elf muttered, "But orders are orders." And with just enough of a shove to let her know that resistance would be futile, Madica was marched away beside the whimpering, whiskered elf.</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7" w:name="chapter-9-imprisoned"/>
      <w:bookmarkEnd w:id="7"/>
      <w:r w:rsidRPr="00180F5B">
        <w:rPr>
          <w:rFonts w:ascii="Times New Roman" w:hAnsi="Times New Roman" w:cs="Times New Roman" w:hint="cs"/>
          <w:sz w:val="24"/>
          <w:szCs w:val="24"/>
        </w:rPr>
        <w:lastRenderedPageBreak/>
        <w:t>Chapter 9:</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Imprisoned!</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rest of </w:t>
      </w:r>
      <w:r w:rsidRPr="00180F5B">
        <w:rPr>
          <w:rFonts w:ascii="Times New Roman" w:hAnsi="Times New Roman" w:cs="Times New Roman" w:hint="cs"/>
          <w:sz w:val="24"/>
          <w:szCs w:val="24"/>
        </w:rPr>
        <w:t>Santa's castle—at least, the bits that Madica got to see in the next few minutes—looked a lot more like a run-down factory than the gleaming marble entrance. The walls were gray bricks streaked with rust. The lights overhead flickered in time with the thun</w:t>
      </w:r>
      <w:r w:rsidRPr="00180F5B">
        <w:rPr>
          <w:rFonts w:ascii="Times New Roman" w:hAnsi="Times New Roman" w:cs="Times New Roman" w:hint="cs"/>
          <w:sz w:val="24"/>
          <w:szCs w:val="24"/>
        </w:rPr>
        <w:t>king and clanking of heavy machinery behind the wall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ne corridor led to another, which in turn led to a flight of stairs that went up and up until Madica was panting for breath. The whiskered elf trudged along miserably beside her, never once glancing l</w:t>
      </w:r>
      <w:r w:rsidRPr="00180F5B">
        <w:rPr>
          <w:rFonts w:ascii="Times New Roman" w:hAnsi="Times New Roman" w:cs="Times New Roman" w:hint="cs"/>
          <w:sz w:val="24"/>
          <w:szCs w:val="24"/>
        </w:rPr>
        <w:t>eft or righ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stopped at the top of the stairs. "I need to rest for a moment," she puff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 resting!" the guard beside her said curtly, shoving her forwar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Oh, be a dear, let her rest," Whiskers said. "She's not an elf yet, you know. She can't </w:t>
      </w:r>
      <w:r w:rsidRPr="00180F5B">
        <w:rPr>
          <w:rFonts w:ascii="Times New Roman" w:hAnsi="Times New Roman" w:cs="Times New Roman" w:hint="cs"/>
          <w:sz w:val="24"/>
          <w:szCs w:val="24"/>
        </w:rPr>
        <w:t>keep up with the likes of us 'til she's been to the—the fitting room." Her sentence finished in a sniffl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h-What's the f-fitting room?" Madica asked, shivering. She had been warm enough while she was walking, but as soon as she stopped, the arctic </w:t>
      </w:r>
      <w:r w:rsidRPr="00180F5B">
        <w:rPr>
          <w:rFonts w:ascii="Times New Roman" w:hAnsi="Times New Roman" w:cs="Times New Roman" w:hint="cs"/>
          <w:sz w:val="24"/>
          <w:szCs w:val="24"/>
        </w:rPr>
        <w:t>cold of the factory had seeped through her school sweat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 talking!" the guard ordered. It shoved her again, less gently than before. "Let's get mov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nother corridor, another flight of stairs, turn left, turn right… Madica gave up trying to keep t</w:t>
      </w:r>
      <w:r w:rsidRPr="00180F5B">
        <w:rPr>
          <w:rFonts w:ascii="Times New Roman" w:hAnsi="Times New Roman" w:cs="Times New Roman" w:hint="cs"/>
          <w:sz w:val="24"/>
          <w:szCs w:val="24"/>
        </w:rPr>
        <w:t>rack of the way they had come—she just couldn't keep it all straight in her head. And she was so cold now that her teeth were chattering. Tired as she was, she didn't dare ask to stop again—she might never be able to get going aga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 then they turned a</w:t>
      </w:r>
      <w:r w:rsidRPr="00180F5B">
        <w:rPr>
          <w:rFonts w:ascii="Times New Roman" w:hAnsi="Times New Roman" w:cs="Times New Roman" w:hint="cs"/>
          <w:sz w:val="24"/>
          <w:szCs w:val="24"/>
        </w:rPr>
        <w:t xml:space="preserve"> corner and opened a door that look no different from any other and it was warm, beautifully warm, warm like being snuggled under a blanket in bed early in the morning before her parents knew she was awake. "Aaah…" she sighed, not caring when the guards pu</w:t>
      </w:r>
      <w:r w:rsidRPr="00180F5B">
        <w:rPr>
          <w:rFonts w:ascii="Times New Roman" w:hAnsi="Times New Roman" w:cs="Times New Roman" w:hint="cs"/>
          <w:sz w:val="24"/>
          <w:szCs w:val="24"/>
        </w:rPr>
        <w:t>shed her forward again or that her nose had started to run as all the drips that had frozen in it began to tha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he turned to the whiskered elf to say, "Doesn't this feel wonderful?" but two of the guards were already marching her away. "Wait!" Madica sai</w:t>
      </w:r>
      <w:r w:rsidRPr="00180F5B">
        <w:rPr>
          <w:rFonts w:ascii="Times New Roman" w:hAnsi="Times New Roman" w:cs="Times New Roman" w:hint="cs"/>
          <w:sz w:val="24"/>
          <w:szCs w:val="24"/>
        </w:rPr>
        <w:t>d. "Where are you go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he's for the fitting room, isn't she?" the guard beside Madica said gruffly. "Mr. Secretary's orders and al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what's going to happen to h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guard shook his head. "Best worry what's going to happen to you. Now come a</w:t>
      </w:r>
      <w:r w:rsidRPr="00180F5B">
        <w:rPr>
          <w:rFonts w:ascii="Times New Roman" w:hAnsi="Times New Roman" w:cs="Times New Roman" w:hint="cs"/>
          <w:sz w:val="24"/>
          <w:szCs w:val="24"/>
        </w:rPr>
        <w:t>long, we're almost there." His shove was gentler this ti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warm corridor ended in a heavy-looking door with broad metal straps riveted across it. A small porthole lay in its center. One guard stood beside Madica while the other flipped open the portho</w:t>
      </w:r>
      <w:r w:rsidRPr="00180F5B">
        <w:rPr>
          <w:rFonts w:ascii="Times New Roman" w:hAnsi="Times New Roman" w:cs="Times New Roman" w:hint="cs"/>
          <w:sz w:val="24"/>
          <w:szCs w:val="24"/>
        </w:rPr>
        <w:t>le's cover, squinted through it, then snicked the porthole back into place and produced a large ke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Click!</w:t>
      </w:r>
      <w:r w:rsidRPr="00180F5B">
        <w:rPr>
          <w:rFonts w:ascii="Times New Roman" w:hAnsi="Times New Roman" w:cs="Times New Roman" w:hint="cs"/>
          <w:sz w:val="24"/>
          <w:szCs w:val="24"/>
        </w:rPr>
        <w:t xml:space="preserve"> </w:t>
      </w:r>
      <w:r w:rsidRPr="00180F5B">
        <w:rPr>
          <w:rFonts w:ascii="Times New Roman" w:hAnsi="Times New Roman" w:cs="Times New Roman" w:hint="cs"/>
          <w:i/>
          <w:sz w:val="24"/>
          <w:szCs w:val="24"/>
        </w:rPr>
        <w:t>Clang!</w:t>
      </w:r>
      <w:r w:rsidRPr="00180F5B">
        <w:rPr>
          <w:rFonts w:ascii="Times New Roman" w:hAnsi="Times New Roman" w:cs="Times New Roman" w:hint="cs"/>
          <w:sz w:val="24"/>
          <w:szCs w:val="24"/>
        </w:rPr>
        <w:t xml:space="preserve"> The guard unlocked the door and pulled it open. Madica took one hesitant step inside and</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Laurellen!" Madica rushed forward and fell into</w:t>
      </w:r>
      <w:r w:rsidRPr="00180F5B">
        <w:rPr>
          <w:rFonts w:ascii="Times New Roman" w:hAnsi="Times New Roman" w:cs="Times New Roman" w:hint="cs"/>
          <w:sz w:val="24"/>
          <w:szCs w:val="24"/>
        </w:rPr>
        <w:t xml:space="preserve"> a hug with her best friend in the whole world. Behind her, the door closed with a menacing </w:t>
      </w:r>
      <w:r w:rsidRPr="00180F5B">
        <w:rPr>
          <w:rFonts w:ascii="Times New Roman" w:hAnsi="Times New Roman" w:cs="Times New Roman" w:hint="cs"/>
          <w:i/>
          <w:sz w:val="24"/>
          <w:szCs w:val="24"/>
        </w:rPr>
        <w:t>click</w:t>
      </w:r>
      <w:r w:rsidRPr="00180F5B">
        <w:rPr>
          <w:rFonts w:ascii="Times New Roman" w:hAnsi="Times New Roman" w:cs="Times New Roman" w:hint="cs"/>
          <w:sz w:val="24"/>
          <w:szCs w:val="24"/>
        </w:rPr>
        <w:t>.</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8" w:name="chapter-10-elf"/>
      <w:bookmarkEnd w:id="8"/>
      <w:r w:rsidRPr="00180F5B">
        <w:rPr>
          <w:rFonts w:ascii="Times New Roman" w:hAnsi="Times New Roman" w:cs="Times New Roman" w:hint="cs"/>
          <w:sz w:val="24"/>
          <w:szCs w:val="24"/>
        </w:rPr>
        <w:lastRenderedPageBreak/>
        <w:t>Chapter 10:</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ELF!</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next few seconds were a noisy mix of, "Are you all right?" and, "I was so worried!" and, "How did you get here?" that quickly turned </w:t>
      </w:r>
      <w:r w:rsidRPr="00180F5B">
        <w:rPr>
          <w:rFonts w:ascii="Times New Roman" w:hAnsi="Times New Roman" w:cs="Times New Roman" w:hint="cs"/>
          <w:sz w:val="24"/>
          <w:szCs w:val="24"/>
        </w:rPr>
        <w:t xml:space="preserve">into, "The cat is a </w:t>
      </w:r>
      <w:r w:rsidRPr="00180F5B">
        <w:rPr>
          <w:rFonts w:ascii="Times New Roman" w:hAnsi="Times New Roman" w:cs="Times New Roman" w:hint="cs"/>
          <w:i/>
          <w:sz w:val="24"/>
          <w:szCs w:val="24"/>
        </w:rPr>
        <w:t>ninja</w:t>
      </w:r>
      <w:r w:rsidRPr="00180F5B">
        <w:rPr>
          <w:rFonts w:ascii="Times New Roman" w:hAnsi="Times New Roman" w:cs="Times New Roman" w:hint="cs"/>
          <w:sz w:val="24"/>
          <w:szCs w:val="24"/>
        </w:rPr>
        <w:t xml:space="preserve">!?" and, "Wait a second—you were kidnapped by </w:t>
      </w:r>
      <w:r w:rsidRPr="00180F5B">
        <w:rPr>
          <w:rFonts w:ascii="Times New Roman" w:hAnsi="Times New Roman" w:cs="Times New Roman" w:hint="cs"/>
          <w:i/>
          <w:sz w:val="24"/>
          <w:szCs w:val="24"/>
        </w:rPr>
        <w:t>dinosaurs</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ou go first," Laurellen said, wiping tears from her cheek. Madica wiped hers away too, then quickly explained what had happened since her friend had been taken from the s</w:t>
      </w:r>
      <w:r w:rsidRPr="00180F5B">
        <w:rPr>
          <w:rFonts w:ascii="Times New Roman" w:hAnsi="Times New Roman" w:cs="Times New Roman" w:hint="cs"/>
          <w:sz w:val="24"/>
          <w:szCs w:val="24"/>
        </w:rPr>
        <w:t>chool playgroun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y the time she was done, Laurellen was staring at her dumbfounded. "So what happened to the c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sh!" Madica glanced around. "They might be listening." She leaned closer to Laurellen to whisper. "The cat's going to sneak in while I di</w:t>
      </w:r>
      <w:r w:rsidRPr="00180F5B">
        <w:rPr>
          <w:rFonts w:ascii="Times New Roman" w:hAnsi="Times New Roman" w:cs="Times New Roman" w:hint="cs"/>
          <w:sz w:val="24"/>
          <w:szCs w:val="24"/>
        </w:rPr>
        <w:t>stract the elf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ow are you going to do that?" Laurellen whispered bac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hesitated. How </w:t>
      </w:r>
      <w:r w:rsidRPr="00180F5B">
        <w:rPr>
          <w:rFonts w:ascii="Times New Roman" w:hAnsi="Times New Roman" w:cs="Times New Roman" w:hint="cs"/>
          <w:i/>
          <w:sz w:val="24"/>
          <w:szCs w:val="24"/>
        </w:rPr>
        <w:t>was</w:t>
      </w:r>
      <w:r w:rsidRPr="00180F5B">
        <w:rPr>
          <w:rFonts w:ascii="Times New Roman" w:hAnsi="Times New Roman" w:cs="Times New Roman" w:hint="cs"/>
          <w:sz w:val="24"/>
          <w:szCs w:val="24"/>
        </w:rPr>
        <w:t xml:space="preserve"> she going to do that? The ninja cat hadn't explained that part. She looked at Laurellen, who looked away, embarrassed, as Madica suddenly realized that ma</w:t>
      </w:r>
      <w:r w:rsidRPr="00180F5B">
        <w:rPr>
          <w:rFonts w:ascii="Times New Roman" w:hAnsi="Times New Roman" w:cs="Times New Roman" w:hint="cs"/>
          <w:sz w:val="24"/>
          <w:szCs w:val="24"/>
        </w:rPr>
        <w:t>ybe all the cat had wanted was a pair of hands to fly the sauc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nyway," Laurellen said hurriedly, "Guess what I found out? It isn't Santa Claws who's been kidnapping fairies all these years. It's been the dinosaurs all along! Just like Snarky, but evil</w:t>
      </w:r>
      <w:r w:rsidRPr="00180F5B">
        <w:rPr>
          <w:rFonts w:ascii="Times New Roman" w:hAnsi="Times New Roman" w:cs="Times New Roman" w:hint="cs"/>
          <w:sz w:val="24"/>
          <w:szCs w:val="24"/>
        </w:rPr>
        <w:t>. That's what I call the snarkasaurus," she added as Madica opened her mouth to ask. "They're working for Santa Claws—or maybe he's working for them, I haven't figured that bit out yet. But after the flying saucer zapped us, we woke up here. At first</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 xml:space="preserve">" </w:t>
      </w:r>
      <w:r w:rsidRPr="00180F5B">
        <w:rPr>
          <w:rFonts w:ascii="Times New Roman" w:hAnsi="Times New Roman" w:cs="Times New Roman" w:hint="cs"/>
          <w:sz w:val="24"/>
          <w:szCs w:val="24"/>
        </w:rPr>
        <w:t>She had to stop for a moment to get control of her voice. "At first we thought we were still at school, but everyone was gone, and the door was locked, and nobody came when we banged on it. I was pretty scar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 bet I would have been even </w:t>
      </w:r>
      <w:r w:rsidRPr="00180F5B">
        <w:rPr>
          <w:rFonts w:ascii="Times New Roman" w:hAnsi="Times New Roman" w:cs="Times New Roman" w:hint="cs"/>
          <w:i/>
          <w:sz w:val="24"/>
          <w:szCs w:val="24"/>
        </w:rPr>
        <w:t>more</w:t>
      </w:r>
      <w:r w:rsidRPr="00180F5B">
        <w:rPr>
          <w:rFonts w:ascii="Times New Roman" w:hAnsi="Times New Roman" w:cs="Times New Roman" w:hint="cs"/>
          <w:sz w:val="24"/>
          <w:szCs w:val="24"/>
        </w:rPr>
        <w:t xml:space="preserve"> scared," </w:t>
      </w:r>
      <w:r w:rsidRPr="00180F5B">
        <w:rPr>
          <w:rFonts w:ascii="Times New Roman" w:hAnsi="Times New Roman" w:cs="Times New Roman" w:hint="cs"/>
          <w:sz w:val="24"/>
          <w:szCs w:val="24"/>
        </w:rPr>
        <w:t xml:space="preserve">Madica said loyally. "So where </w:t>
      </w:r>
      <w:r w:rsidRPr="00180F5B">
        <w:rPr>
          <w:rFonts w:ascii="Times New Roman" w:hAnsi="Times New Roman" w:cs="Times New Roman" w:hint="cs"/>
          <w:i/>
          <w:sz w:val="24"/>
          <w:szCs w:val="24"/>
        </w:rPr>
        <w:t>is</w:t>
      </w:r>
      <w:r w:rsidRPr="00180F5B">
        <w:rPr>
          <w:rFonts w:ascii="Times New Roman" w:hAnsi="Times New Roman" w:cs="Times New Roman" w:hint="cs"/>
          <w:sz w:val="24"/>
          <w:szCs w:val="24"/>
        </w:rPr>
        <w:t xml:space="preserve"> the—Snarky? And where's Ik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Laurellen sat on the fold-down cot by the wall. "They took him," she said in a small voice. "An elf dressed up like a doctor came in and poked and prodded us, and I thought that was going to b</w:t>
      </w:r>
      <w:r w:rsidRPr="00180F5B">
        <w:rPr>
          <w:rFonts w:ascii="Times New Roman" w:hAnsi="Times New Roman" w:cs="Times New Roman" w:hint="cs"/>
          <w:sz w:val="24"/>
          <w:szCs w:val="24"/>
        </w:rPr>
        <w:t>e it, but then they saw his flumpy wing and…" Once again she had to fight tears. "And then they took him awa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sat down beside her friend. "And what about the dinosau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Laurellen shrugged. "I don't know. Ike and I were fighting over your backpack </w:t>
      </w:r>
      <w:r w:rsidRPr="00180F5B">
        <w:rPr>
          <w:rFonts w:ascii="Times New Roman" w:hAnsi="Times New Roman" w:cs="Times New Roman" w:hint="cs"/>
          <w:sz w:val="24"/>
          <w:szCs w:val="24"/>
        </w:rPr>
        <w:t>when they zapped us—he said you gave it to him, but I didn't believe him, and then we woke up and it wasn't here. I don't know what happened to it. Or to Ik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girls' unhappy silence was interrupted a minute later by the </w:t>
      </w:r>
      <w:r w:rsidRPr="00180F5B">
        <w:rPr>
          <w:rFonts w:ascii="Times New Roman" w:hAnsi="Times New Roman" w:cs="Times New Roman" w:hint="cs"/>
          <w:i/>
          <w:sz w:val="24"/>
          <w:szCs w:val="24"/>
        </w:rPr>
        <w:t>tramp tramp tramp</w:t>
      </w:r>
      <w:r w:rsidRPr="00180F5B">
        <w:rPr>
          <w:rFonts w:ascii="Times New Roman" w:hAnsi="Times New Roman" w:cs="Times New Roman" w:hint="cs"/>
          <w:sz w:val="24"/>
          <w:szCs w:val="24"/>
        </w:rPr>
        <w:t xml:space="preserve"> of heavy feet</w:t>
      </w:r>
      <w:r w:rsidRPr="00180F5B">
        <w:rPr>
          <w:rFonts w:ascii="Times New Roman" w:hAnsi="Times New Roman" w:cs="Times New Roman" w:hint="cs"/>
          <w:sz w:val="24"/>
          <w:szCs w:val="24"/>
        </w:rPr>
        <w:t xml:space="preserve"> in the corridor. The marching feet stopped in front of the door. A key clanged in the lock, and the door swung open as the girls leaped to their fee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elfs in the corridor were the strangest Madica had seen yet. One balanced on a pogo stick </w:t>
      </w:r>
      <w:r w:rsidRPr="00180F5B">
        <w:rPr>
          <w:rFonts w:ascii="Times New Roman" w:hAnsi="Times New Roman" w:cs="Times New Roman" w:hint="cs"/>
          <w:sz w:val="24"/>
          <w:szCs w:val="24"/>
        </w:rPr>
        <w:t>instead of legs, another had a TV screen switching from channel to channel where its chest should have been, and a third looked like a jet that had grown leg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The elfbot with the screen in its chest pushed the one that looked like a jet into the room. "We</w:t>
      </w:r>
      <w:r w:rsidRPr="00180F5B">
        <w:rPr>
          <w:rFonts w:ascii="Times New Roman" w:hAnsi="Times New Roman" w:cs="Times New Roman" w:hint="cs"/>
          <w:sz w:val="24"/>
          <w:szCs w:val="24"/>
        </w:rPr>
        <w:t xml:space="preserve">'ll be back for the rest of you later," it said. The terror it clearly meant to inspire was spoiled a moment later when it tried to high-five the one with a pogo stick for legs and sent it toppling backward into the crowd behind it. </w:t>
      </w:r>
      <w:r w:rsidRPr="00180F5B">
        <w:rPr>
          <w:rFonts w:ascii="Times New Roman" w:hAnsi="Times New Roman" w:cs="Times New Roman" w:hint="cs"/>
          <w:i/>
          <w:sz w:val="24"/>
          <w:szCs w:val="24"/>
        </w:rPr>
        <w:t>Slam! Click!</w:t>
      </w:r>
      <w:r w:rsidRPr="00180F5B">
        <w:rPr>
          <w:rFonts w:ascii="Times New Roman" w:hAnsi="Times New Roman" w:cs="Times New Roman" w:hint="cs"/>
          <w:sz w:val="24"/>
          <w:szCs w:val="24"/>
        </w:rPr>
        <w:t xml:space="preserve"> went the d</w:t>
      </w:r>
      <w:r w:rsidRPr="00180F5B">
        <w:rPr>
          <w:rFonts w:ascii="Times New Roman" w:hAnsi="Times New Roman" w:cs="Times New Roman" w:hint="cs"/>
          <w:sz w:val="24"/>
          <w:szCs w:val="24"/>
        </w:rPr>
        <w:t>oo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jetbot took a step forward. "Stop right there!" Madica ordered as she and Laurellen backed against the wal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jetbot raised its armwings. "Hey! Wait! It's 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e who?" the girls asked in uniso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t's </w:t>
      </w:r>
      <w:r w:rsidRPr="00180F5B">
        <w:rPr>
          <w:rFonts w:ascii="Times New Roman" w:hAnsi="Times New Roman" w:cs="Times New Roman" w:hint="cs"/>
          <w:i/>
          <w:sz w:val="24"/>
          <w:szCs w:val="24"/>
        </w:rPr>
        <w:t>me</w:t>
      </w:r>
      <w:r w:rsidRPr="00180F5B">
        <w:rPr>
          <w:rFonts w:ascii="Times New Roman" w:hAnsi="Times New Roman" w:cs="Times New Roman" w:hint="cs"/>
          <w:sz w:val="24"/>
          <w:szCs w:val="24"/>
        </w:rPr>
        <w:t xml:space="preserve">! Ike!" The jetbot revved its engines. </w:t>
      </w:r>
      <w:r w:rsidRPr="00180F5B">
        <w:rPr>
          <w:rFonts w:ascii="Times New Roman" w:hAnsi="Times New Roman" w:cs="Times New Roman" w:hint="cs"/>
          <w:sz w:val="24"/>
          <w:szCs w:val="24"/>
        </w:rPr>
        <w:t>"They enhanced me! Do you like it? I think it's coo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s hand flew to her mouth. Beside her, Laurellen dropped the pillow she had snatched up off the cot. It the floor with an unnoticed thum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jetbot revved its engines again. "Do you like it?" h</w:t>
      </w:r>
      <w:r w:rsidRPr="00180F5B">
        <w:rPr>
          <w:rFonts w:ascii="Times New Roman" w:hAnsi="Times New Roman" w:cs="Times New Roman" w:hint="cs"/>
          <w:sz w:val="24"/>
          <w:szCs w:val="24"/>
        </w:rPr>
        <w:t>e asked again. It was a real question this time, and when she heard the uncertainty in the jetbot's voice, Madica knew it was really Ik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You're—they—Ike, what </w:t>
      </w:r>
      <w:r w:rsidRPr="00180F5B">
        <w:rPr>
          <w:rFonts w:ascii="Times New Roman" w:hAnsi="Times New Roman" w:cs="Times New Roman" w:hint="cs"/>
          <w:i/>
          <w:sz w:val="24"/>
          <w:szCs w:val="24"/>
        </w:rPr>
        <w:t>happened</w:t>
      </w:r>
      <w:r w:rsidRPr="00180F5B">
        <w:rPr>
          <w:rFonts w:ascii="Times New Roman" w:hAnsi="Times New Roman" w:cs="Times New Roman" w:hint="cs"/>
          <w:sz w:val="24"/>
          <w:szCs w:val="24"/>
        </w:rPr>
        <w:t xml:space="preserve">? What did they </w:t>
      </w:r>
      <w:r w:rsidRPr="00180F5B">
        <w:rPr>
          <w:rFonts w:ascii="Times New Roman" w:hAnsi="Times New Roman" w:cs="Times New Roman" w:hint="cs"/>
          <w:i/>
          <w:sz w:val="24"/>
          <w:szCs w:val="24"/>
        </w:rPr>
        <w:t>do</w:t>
      </w:r>
      <w:r w:rsidRPr="00180F5B">
        <w:rPr>
          <w:rFonts w:ascii="Times New Roman" w:hAnsi="Times New Roman" w:cs="Times New Roman" w:hint="cs"/>
          <w:sz w:val="24"/>
          <w:szCs w:val="24"/>
        </w:rPr>
        <w:t xml:space="preserve"> to you?"</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y enhanced me," he said. "That's what 'ELF' stands for:</w:t>
      </w:r>
      <w:r w:rsidRPr="00180F5B">
        <w:rPr>
          <w:rFonts w:ascii="Times New Roman" w:hAnsi="Times New Roman" w:cs="Times New Roman" w:hint="cs"/>
          <w:sz w:val="24"/>
          <w:szCs w:val="24"/>
        </w:rPr>
        <w:t xml:space="preserve"> Enhanced Life Form. It's an acronym—you take the first letter from each word, and</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 know what an acronym is!" Madica snapp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sh." Laurellen put her hand on Madica's shoulder and squeezed. "Ike, did it—did they hurt you?"</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 he exclaimed, excit</w:t>
      </w:r>
      <w:r w:rsidRPr="00180F5B">
        <w:rPr>
          <w:rFonts w:ascii="Times New Roman" w:hAnsi="Times New Roman" w:cs="Times New Roman" w:hint="cs"/>
          <w:sz w:val="24"/>
          <w:szCs w:val="24"/>
        </w:rPr>
        <w:t>ement back in his voice. "They took me to this room, kind of like a factory but more like a doctor's office, and there were all sorts of books with pictures of other ELFs, and I got to use this really cool computer program to design what I wanted to be, an</w:t>
      </w:r>
      <w:r w:rsidRPr="00180F5B">
        <w:rPr>
          <w:rFonts w:ascii="Times New Roman" w:hAnsi="Times New Roman" w:cs="Times New Roman" w:hint="cs"/>
          <w:sz w:val="24"/>
          <w:szCs w:val="24"/>
        </w:rPr>
        <w:t>d, and—do you like it?" He spun in a circle, waggling the flaps on his wings. "And the best part is, I can fly! I can really f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felt Laurellen's fingers dig into her shoulder. "Oh, Ike…" her friend whispered. Every other boy in their grade had th</w:t>
      </w:r>
      <w:r w:rsidRPr="00180F5B">
        <w:rPr>
          <w:rFonts w:ascii="Times New Roman" w:hAnsi="Times New Roman" w:cs="Times New Roman" w:hint="cs"/>
          <w:sz w:val="24"/>
          <w:szCs w:val="24"/>
        </w:rPr>
        <w:t>eir wings come in before Ike's. When his finally sprouted, and one of them turned out to be flumpy, Madica had teased him just like everyone else at school—everyone except Laurellen. One afternoon, when the two of them had been walking home after school, M</w:t>
      </w:r>
      <w:r w:rsidRPr="00180F5B">
        <w:rPr>
          <w:rFonts w:ascii="Times New Roman" w:hAnsi="Times New Roman" w:cs="Times New Roman" w:hint="cs"/>
          <w:sz w:val="24"/>
          <w:szCs w:val="24"/>
        </w:rPr>
        <w:t xml:space="preserve">adica had made another joke. She couldn't remember exactly what she'd said, but she would never forget what Laurellen had done. She had stopped dead on the sidewalk and said, in the same quiet voice Madica's mom saved for special occasions, "You take that </w:t>
      </w:r>
      <w:r w:rsidRPr="00180F5B">
        <w:rPr>
          <w:rFonts w:ascii="Times New Roman" w:hAnsi="Times New Roman" w:cs="Times New Roman" w:hint="cs"/>
          <w:sz w:val="24"/>
          <w:szCs w:val="24"/>
        </w:rPr>
        <w:t>bac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 Madica had asked. "I was just</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ou take that back, or you can find someone else to be your best friend, because I'm not going to be best friends with a bully." Ashamed, and a little bit frightened by the steel in her friend's voice, Mad</w:t>
      </w:r>
      <w:r w:rsidRPr="00180F5B">
        <w:rPr>
          <w:rFonts w:ascii="Times New Roman" w:hAnsi="Times New Roman" w:cs="Times New Roman" w:hint="cs"/>
          <w:sz w:val="24"/>
          <w:szCs w:val="24"/>
        </w:rPr>
        <w:t>ica had apologized for her joke. They had gone back to Laurellen's house and played Squids and Ladders as if nothing had happened, but she'd never teased Ike about his wing again. In the days that followed, other kids had stopped too, at least where Laurel</w:t>
      </w:r>
      <w:r w:rsidRPr="00180F5B">
        <w:rPr>
          <w:rFonts w:ascii="Times New Roman" w:hAnsi="Times New Roman" w:cs="Times New Roman" w:hint="cs"/>
          <w:sz w:val="24"/>
          <w:szCs w:val="24"/>
        </w:rPr>
        <w:t>len could hea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ll that passed through Madica's mind in an instant, followed immediately by, </w:t>
      </w:r>
      <w:r w:rsidRPr="00180F5B">
        <w:rPr>
          <w:rFonts w:ascii="Times New Roman" w:hAnsi="Times New Roman" w:cs="Times New Roman" w:hint="cs"/>
          <w:i/>
          <w:sz w:val="24"/>
          <w:szCs w:val="24"/>
        </w:rPr>
        <w:t>he can fly?</w:t>
      </w:r>
      <w:r w:rsidRPr="00180F5B">
        <w:rPr>
          <w:rFonts w:ascii="Times New Roman" w:hAnsi="Times New Roman" w:cs="Times New Roman" w:hint="cs"/>
          <w:sz w:val="24"/>
          <w:szCs w:val="24"/>
        </w:rPr>
        <w:t xml:space="preserve"> "You can fly?" she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ke nodded vigorously. "Yeah!" He hesitated. "At least, I think so. I don't know. Maybe. I haven't tried yet. I was just abo</w:t>
      </w:r>
      <w:r w:rsidRPr="00180F5B">
        <w:rPr>
          <w:rFonts w:ascii="Times New Roman" w:hAnsi="Times New Roman" w:cs="Times New Roman" w:hint="cs"/>
          <w:sz w:val="24"/>
          <w:szCs w:val="24"/>
        </w:rPr>
        <w:t xml:space="preserve">ut to, and then all the alarms went off because somebody was attacking us </w:t>
      </w:r>
      <w:r w:rsidRPr="00180F5B">
        <w:rPr>
          <w:rFonts w:ascii="Times New Roman" w:hAnsi="Times New Roman" w:cs="Times New Roman" w:hint="cs"/>
          <w:sz w:val="24"/>
          <w:szCs w:val="24"/>
        </w:rPr>
        <w:lastRenderedPageBreak/>
        <w:t>and nobody was allowed outside in case it was humans. It's just like at home—we're not supposed to let the humans know we're her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at attack—was it about half an hour ago?" Madic</w:t>
      </w:r>
      <w:r w:rsidRPr="00180F5B">
        <w:rPr>
          <w:rFonts w:ascii="Times New Roman" w:hAnsi="Times New Roman" w:cs="Times New Roman" w:hint="cs"/>
          <w:sz w:val="24"/>
          <w:szCs w:val="24"/>
        </w:rPr>
        <w:t>a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ke's wings clanked as he shrugged. "I gues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h." </w:t>
      </w:r>
      <w:r w:rsidRPr="00180F5B">
        <w:rPr>
          <w:rFonts w:ascii="Times New Roman" w:hAnsi="Times New Roman" w:cs="Times New Roman" w:hint="cs"/>
          <w:i/>
          <w:sz w:val="24"/>
          <w:szCs w:val="24"/>
        </w:rPr>
        <w:t>That was probably me,</w:t>
      </w:r>
      <w:r w:rsidRPr="00180F5B">
        <w:rPr>
          <w:rFonts w:ascii="Times New Roman" w:hAnsi="Times New Roman" w:cs="Times New Roman" w:hint="cs"/>
          <w:sz w:val="24"/>
          <w:szCs w:val="24"/>
        </w:rPr>
        <w:t xml:space="preserve"> Madica added in her hea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ke brightened again. "But anyway, I'm supposed to give you this." He opened a small hatch where his tummy would have been if he still had one and</w:t>
      </w:r>
      <w:r w:rsidRPr="00180F5B">
        <w:rPr>
          <w:rFonts w:ascii="Times New Roman" w:hAnsi="Times New Roman" w:cs="Times New Roman" w:hint="cs"/>
          <w:sz w:val="24"/>
          <w:szCs w:val="24"/>
        </w:rPr>
        <w:t xml:space="preserve"> took out something that looked like a fat magazin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 is it?" Laurellen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t's all the different enhancements you can get," he explained. "You can't always get exactly the ones you want, but they'll do their bes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Enhancements?" Laurellen and </w:t>
      </w:r>
      <w:r w:rsidRPr="00180F5B">
        <w:rPr>
          <w:rFonts w:ascii="Times New Roman" w:hAnsi="Times New Roman" w:cs="Times New Roman" w:hint="cs"/>
          <w:sz w:val="24"/>
          <w:szCs w:val="24"/>
        </w:rPr>
        <w:t>Madica looked at each other. "What do you mean, enhancement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Enhancements!" Ike repeated impatiently. "Like my wings and stuff. They're going to turn you into ELFs too."</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9" w:name="chapter-11-betrayed"/>
      <w:bookmarkEnd w:id="9"/>
      <w:r w:rsidRPr="00180F5B">
        <w:rPr>
          <w:rFonts w:ascii="Times New Roman" w:hAnsi="Times New Roman" w:cs="Times New Roman" w:hint="cs"/>
          <w:sz w:val="24"/>
          <w:szCs w:val="24"/>
        </w:rPr>
        <w:lastRenderedPageBreak/>
        <w:t>Chapter 11:</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Betrayed!</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next few minutes were a confused babble of, "But I don't want to be enhanced!" and, "Of course you do—you can get radar and lasers and all </w:t>
      </w:r>
      <w:r w:rsidRPr="00180F5B">
        <w:rPr>
          <w:rFonts w:ascii="Times New Roman" w:hAnsi="Times New Roman" w:cs="Times New Roman" w:hint="cs"/>
          <w:i/>
          <w:sz w:val="24"/>
          <w:szCs w:val="24"/>
        </w:rPr>
        <w:t>kinds</w:t>
      </w:r>
      <w:r w:rsidRPr="00180F5B">
        <w:rPr>
          <w:rFonts w:ascii="Times New Roman" w:hAnsi="Times New Roman" w:cs="Times New Roman" w:hint="cs"/>
          <w:sz w:val="24"/>
          <w:szCs w:val="24"/>
        </w:rPr>
        <w:t xml:space="preserve"> of things!" that only ended when Laurellen said, "But what about going ho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ke and Madica stopped talkin</w:t>
      </w:r>
      <w:r w:rsidRPr="00180F5B">
        <w:rPr>
          <w:rFonts w:ascii="Times New Roman" w:hAnsi="Times New Roman" w:cs="Times New Roman" w:hint="cs"/>
          <w:sz w:val="24"/>
          <w:szCs w:val="24"/>
        </w:rPr>
        <w:t>g then. "If we get enhanced, will the other ELFs let us go home?" she asked. "Or do we have to stay here forev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 think we have to stay here," Ike said, scuffing the floor with his landing gear. "So we don't tell anybody about, you know, the secret fac</w:t>
      </w:r>
      <w:r w:rsidRPr="00180F5B">
        <w:rPr>
          <w:rFonts w:ascii="Times New Roman" w:hAnsi="Times New Roman" w:cs="Times New Roman" w:hint="cs"/>
          <w:sz w:val="24"/>
          <w:szCs w:val="24"/>
        </w:rPr>
        <w:t>tory and everyth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crossed her arms. "But I don't </w:t>
      </w:r>
      <w:r w:rsidRPr="00180F5B">
        <w:rPr>
          <w:rFonts w:ascii="Times New Roman" w:hAnsi="Times New Roman" w:cs="Times New Roman" w:hint="cs"/>
          <w:i/>
          <w:sz w:val="24"/>
          <w:szCs w:val="24"/>
        </w:rPr>
        <w:t>want</w:t>
      </w:r>
      <w:r w:rsidRPr="00180F5B">
        <w:rPr>
          <w:rFonts w:ascii="Times New Roman" w:hAnsi="Times New Roman" w:cs="Times New Roman" w:hint="cs"/>
          <w:sz w:val="24"/>
          <w:szCs w:val="24"/>
        </w:rPr>
        <w:t xml:space="preserve"> to stay here! And anyway, we have to save the world, or there won't be any 'here' to stay in." Afer which, of course, she had to explain why the world needed sav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at's just like in the books I was reading!" Ike said excitedly when Madica and Laurell</w:t>
      </w:r>
      <w:r w:rsidRPr="00180F5B">
        <w:rPr>
          <w:rFonts w:ascii="Times New Roman" w:hAnsi="Times New Roman" w:cs="Times New Roman" w:hint="cs"/>
          <w:sz w:val="24"/>
          <w:szCs w:val="24"/>
        </w:rPr>
        <w:t>en were don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eah, it's wonderful, isn't it?" Madica replied sarcastically, then added, "What?" when Laurellen elbowed her in the rib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hat we need to </w:t>
      </w:r>
      <w:r w:rsidRPr="00180F5B">
        <w:rPr>
          <w:rFonts w:ascii="Times New Roman" w:hAnsi="Times New Roman" w:cs="Times New Roman" w:hint="cs"/>
          <w:i/>
          <w:sz w:val="24"/>
          <w:szCs w:val="24"/>
        </w:rPr>
        <w:t>do</w:t>
      </w:r>
      <w:r w:rsidRPr="00180F5B">
        <w:rPr>
          <w:rFonts w:ascii="Times New Roman" w:hAnsi="Times New Roman" w:cs="Times New Roman" w:hint="cs"/>
          <w:sz w:val="24"/>
          <w:szCs w:val="24"/>
        </w:rPr>
        <w:t xml:space="preserve">," Laurellen said, slowly and clearly, "Is </w:t>
      </w:r>
      <w:r w:rsidRPr="00180F5B">
        <w:rPr>
          <w:rFonts w:ascii="Times New Roman" w:hAnsi="Times New Roman" w:cs="Times New Roman" w:hint="cs"/>
          <w:i/>
          <w:sz w:val="24"/>
          <w:szCs w:val="24"/>
        </w:rPr>
        <w:t>work together</w:t>
      </w:r>
      <w:r w:rsidRPr="00180F5B">
        <w:rPr>
          <w:rFonts w:ascii="Times New Roman" w:hAnsi="Times New Roman" w:cs="Times New Roman" w:hint="cs"/>
          <w:sz w:val="24"/>
          <w:szCs w:val="24"/>
        </w:rPr>
        <w:t xml:space="preserve"> to get out of here and warn people about t</w:t>
      </w:r>
      <w:r w:rsidRPr="00180F5B">
        <w:rPr>
          <w:rFonts w:ascii="Times New Roman" w:hAnsi="Times New Roman" w:cs="Times New Roman" w:hint="cs"/>
          <w:sz w:val="24"/>
          <w:szCs w:val="24"/>
        </w:rPr>
        <w:t>he asteroid. Righ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nodded sharply. "I guess," Ike said reluctant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ank you. Now, how will we</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 know!" Ike put up a wing, just as if he was answering a question in class. "I know how to get us out! At least, I think so. I don't know. Mayb</w:t>
      </w:r>
      <w:r w:rsidRPr="00180F5B">
        <w:rPr>
          <w:rFonts w:ascii="Times New Roman" w:hAnsi="Times New Roman" w:cs="Times New Roman" w:hint="cs"/>
          <w:sz w:val="24"/>
          <w:szCs w:val="24"/>
        </w:rPr>
        <w:t>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He quickly explained his plan. When Madica rolled her eyes, Laurellen asked her if she had a better one. When she admitted that she didn't, Laurellen said, "Well, I think it's a really good plan, so let's give it a try." After which Madica had to roll </w:t>
      </w:r>
      <w:r w:rsidRPr="00180F5B">
        <w:rPr>
          <w:rFonts w:ascii="Times New Roman" w:hAnsi="Times New Roman" w:cs="Times New Roman" w:hint="cs"/>
          <w:sz w:val="24"/>
          <w:szCs w:val="24"/>
        </w:rPr>
        <w:t>her eyes again, because Ike looked so pleased at Laurellen's prais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Bang! Bang! Bang!</w:t>
      </w:r>
      <w:r w:rsidRPr="00180F5B">
        <w:rPr>
          <w:rFonts w:ascii="Times New Roman" w:hAnsi="Times New Roman" w:cs="Times New Roman" w:hint="cs"/>
          <w:sz w:val="24"/>
          <w:szCs w:val="24"/>
        </w:rPr>
        <w:t xml:space="preserve"> Ike's knock on the cell door was so loud that Madica had to cover her ears. "Guards!" Ike shouted. "I think they're read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 moment later, a key clanged in the lock onc</w:t>
      </w:r>
      <w:r w:rsidRPr="00180F5B">
        <w:rPr>
          <w:rFonts w:ascii="Times New Roman" w:hAnsi="Times New Roman" w:cs="Times New Roman" w:hint="cs"/>
          <w:sz w:val="24"/>
          <w:szCs w:val="24"/>
        </w:rPr>
        <w:t>e again and the door swung open. The ELF with a pogo stick instead of legs hopped into the room while the one with the screen in its chest stayed in the corridor. "Report!" the pogo ELF order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ke snapped a salute, then said, "Ow, that hurt," and rubbed </w:t>
      </w:r>
      <w:r w:rsidRPr="00180F5B">
        <w:rPr>
          <w:rFonts w:ascii="Times New Roman" w:hAnsi="Times New Roman" w:cs="Times New Roman" w:hint="cs"/>
          <w:sz w:val="24"/>
          <w:szCs w:val="24"/>
        </w:rPr>
        <w:t>the welt his wing had made on his forehead. "Um, sorry. That hurt, sir! Anyway, I think they're ready for enhancement, sir." He gestured at the two girls, who were sitting side by side on the cell's cot flipping through the magazine Ike had given the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s</w:t>
      </w:r>
      <w:r w:rsidRPr="00180F5B">
        <w:rPr>
          <w:rFonts w:ascii="Times New Roman" w:hAnsi="Times New Roman" w:cs="Times New Roman" w:hint="cs"/>
          <w:sz w:val="24"/>
          <w:szCs w:val="24"/>
        </w:rPr>
        <w:t xml:space="preserve"> that so?" the pogo ELF asked suspicious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h yes, definitely," Madica said, marking her place in the magazine with her finger and trying to look as sincere as she possibly could. "Some of th</w:t>
      </w:r>
      <w:r w:rsidR="00BF17DA" w:rsidRPr="00180F5B">
        <w:rPr>
          <w:rFonts w:ascii="Times New Roman" w:hAnsi="Times New Roman" w:cs="Times New Roman" w:hint="cs"/>
          <w:sz w:val="24"/>
          <w:szCs w:val="24"/>
        </w:rPr>
        <w:t>ese</w:t>
      </w:r>
      <w:r w:rsidRPr="00180F5B">
        <w:rPr>
          <w:rFonts w:ascii="Times New Roman" w:hAnsi="Times New Roman" w:cs="Times New Roman" w:hint="cs"/>
          <w:sz w:val="24"/>
          <w:szCs w:val="24"/>
        </w:rPr>
        <w:t xml:space="preserve"> enhancements are wonderfu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Definitely," Laurellen agreed.</w:t>
      </w:r>
      <w:r w:rsidRPr="00180F5B">
        <w:rPr>
          <w:rFonts w:ascii="Times New Roman" w:hAnsi="Times New Roman" w:cs="Times New Roman" w:hint="cs"/>
          <w:sz w:val="24"/>
          <w:szCs w:val="24"/>
        </w:rPr>
        <w:t xml:space="preserve"> "We can't wait to see what they look like for rea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m…" The pogo ELF rubbed his chin. "This wouldn't all be some kind of plot to try to escape, would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Escape? Why would we want to escape when we could have—could have</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could have a built-i</w:t>
      </w:r>
      <w:r w:rsidRPr="00180F5B">
        <w:rPr>
          <w:rFonts w:ascii="Times New Roman" w:hAnsi="Times New Roman" w:cs="Times New Roman" w:hint="cs"/>
          <w:sz w:val="24"/>
          <w:szCs w:val="24"/>
        </w:rPr>
        <w:t>n microwave oven so that we could warm up snacks for our friends any time, anywhere?" Laurellen finished, pulling the magazine out of Madica's hands and holding it up for the pogo ELF to se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His face lit up. "I was looking at that one too!" he exclaimed. </w:t>
      </w:r>
      <w:r w:rsidRPr="00180F5B">
        <w:rPr>
          <w:rFonts w:ascii="Times New Roman" w:hAnsi="Times New Roman" w:cs="Times New Roman" w:hint="cs"/>
          <w:sz w:val="24"/>
          <w:szCs w:val="24"/>
        </w:rPr>
        <w:t>"It'd be great when I'm out snowboard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at's just what I said," Ike chipped in. "But there are so many choices, they're having a hard time deciding, so I said they could go and have a look. If that's all right," he added hasti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pogo ELF glanced</w:t>
      </w:r>
      <w:r w:rsidRPr="00180F5B">
        <w:rPr>
          <w:rFonts w:ascii="Times New Roman" w:hAnsi="Times New Roman" w:cs="Times New Roman" w:hint="cs"/>
          <w:sz w:val="24"/>
          <w:szCs w:val="24"/>
        </w:rPr>
        <w:t xml:space="preserve"> at its partner. </w:t>
      </w:r>
      <w:r w:rsidRPr="00180F5B">
        <w:rPr>
          <w:rFonts w:ascii="Times New Roman" w:hAnsi="Times New Roman" w:cs="Times New Roman" w:hint="cs"/>
          <w:i/>
          <w:sz w:val="24"/>
          <w:szCs w:val="24"/>
        </w:rPr>
        <w:t>Why not?</w:t>
      </w:r>
      <w:r w:rsidRPr="00180F5B">
        <w:rPr>
          <w:rFonts w:ascii="Times New Roman" w:hAnsi="Times New Roman" w:cs="Times New Roman" w:hint="cs"/>
          <w:sz w:val="24"/>
          <w:szCs w:val="24"/>
        </w:rPr>
        <w:t xml:space="preserve"> flashed across the screen in the other ELF's chest. "Sure, why not?" the pogo ELF said. It stepped aside and waved the girls out of the cell. "Right this wa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Somehow Madica had forgotten how cold the factory was. Within moments </w:t>
      </w:r>
      <w:r w:rsidRPr="00180F5B">
        <w:rPr>
          <w:rFonts w:ascii="Times New Roman" w:hAnsi="Times New Roman" w:cs="Times New Roman" w:hint="cs"/>
          <w:sz w:val="24"/>
          <w:szCs w:val="24"/>
        </w:rPr>
        <w:t>she was shivering aga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Did they take away your coat?" Laurellen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N-Not exactly," Madica chatter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ere." Laurellen shrugged hers off and wrapped it around Madica's shoulders. "We'll take turn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two ELF guards led them through </w:t>
      </w:r>
      <w:r w:rsidRPr="00180F5B">
        <w:rPr>
          <w:rFonts w:ascii="Times New Roman" w:hAnsi="Times New Roman" w:cs="Times New Roman" w:hint="cs"/>
          <w:sz w:val="24"/>
          <w:szCs w:val="24"/>
        </w:rPr>
        <w:t>hallway after hallway, up one flight of stairs and down another, until finally they came to a set of doors three times taller than they were. "This is the place," Ike said excited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onderful!" Madica said as enthusiastically as she could. "I can't wait </w:t>
      </w:r>
      <w:r w:rsidRPr="00180F5B">
        <w:rPr>
          <w:rFonts w:ascii="Times New Roman" w:hAnsi="Times New Roman" w:cs="Times New Roman" w:hint="cs"/>
          <w:sz w:val="24"/>
          <w:szCs w:val="24"/>
        </w:rPr>
        <w:t>to try out all the different things they could enhance us with."</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e too!" Laurellen agreed brightly. "Can we go inside and look?" Because that had been Ike's plan—they would say they were going to try out some enhancements for flying or turning invisible </w:t>
      </w:r>
      <w:r w:rsidRPr="00180F5B">
        <w:rPr>
          <w:rFonts w:ascii="Times New Roman" w:hAnsi="Times New Roman" w:cs="Times New Roman" w:hint="cs"/>
          <w:sz w:val="24"/>
          <w:szCs w:val="24"/>
        </w:rPr>
        <w:t>or whatever seemed most likely to help them escape, then use them to get out of the factor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t least, they </w:t>
      </w:r>
      <w:r w:rsidRPr="00180F5B">
        <w:rPr>
          <w:rFonts w:ascii="Times New Roman" w:hAnsi="Times New Roman" w:cs="Times New Roman" w:hint="cs"/>
          <w:i/>
          <w:sz w:val="24"/>
          <w:szCs w:val="24"/>
        </w:rPr>
        <w:t>thought</w:t>
      </w:r>
      <w:r w:rsidRPr="00180F5B">
        <w:rPr>
          <w:rFonts w:ascii="Times New Roman" w:hAnsi="Times New Roman" w:cs="Times New Roman" w:hint="cs"/>
          <w:sz w:val="24"/>
          <w:szCs w:val="24"/>
        </w:rPr>
        <w:t xml:space="preserve"> that was Ike's plan, until he cleared his throat and said, "Actually, they don't keep any of the equipment here. You just look at it on a sc</w:t>
      </w:r>
      <w:r w:rsidRPr="00180F5B">
        <w:rPr>
          <w:rFonts w:ascii="Times New Roman" w:hAnsi="Times New Roman" w:cs="Times New Roman" w:hint="cs"/>
          <w:sz w:val="24"/>
          <w:szCs w:val="24"/>
        </w:rPr>
        <w:t>reen, and they bring it up once you've made your choice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 The two girls rounded on him. "But you said</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 know." He shuffled his landing gear awkwardly. "I shouldn't have fibbed. But you can't escape—there's nowhere to escape </w:t>
      </w:r>
      <w:r w:rsidRPr="00180F5B">
        <w:rPr>
          <w:rFonts w:ascii="Times New Roman" w:hAnsi="Times New Roman" w:cs="Times New Roman" w:hint="cs"/>
          <w:i/>
          <w:sz w:val="24"/>
          <w:szCs w:val="24"/>
        </w:rPr>
        <w:t>to</w:t>
      </w:r>
      <w:r w:rsidRPr="00180F5B">
        <w:rPr>
          <w:rFonts w:ascii="Times New Roman" w:hAnsi="Times New Roman" w:cs="Times New Roman" w:hint="cs"/>
          <w:sz w:val="24"/>
          <w:szCs w:val="24"/>
        </w:rPr>
        <w:t>—and anyway, y</w:t>
      </w:r>
      <w:r w:rsidRPr="00180F5B">
        <w:rPr>
          <w:rFonts w:ascii="Times New Roman" w:hAnsi="Times New Roman" w:cs="Times New Roman" w:hint="cs"/>
          <w:sz w:val="24"/>
          <w:szCs w:val="24"/>
        </w:rPr>
        <w:t>ou might have been hurt, and listen, you're going to like being enhanced, really." He revved his engines. "I mean, who wouldn't want to be able to fly like a jet or, or, or be a submarine or turn invisible or</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ke, how </w:t>
      </w:r>
      <w:r w:rsidRPr="00180F5B">
        <w:rPr>
          <w:rFonts w:ascii="Times New Roman" w:hAnsi="Times New Roman" w:cs="Times New Roman" w:hint="cs"/>
          <w:i/>
          <w:sz w:val="24"/>
          <w:szCs w:val="24"/>
        </w:rPr>
        <w:t>could</w:t>
      </w:r>
      <w:r w:rsidRPr="00180F5B">
        <w:rPr>
          <w:rFonts w:ascii="Times New Roman" w:hAnsi="Times New Roman" w:cs="Times New Roman" w:hint="cs"/>
          <w:sz w:val="24"/>
          <w:szCs w:val="24"/>
        </w:rPr>
        <w:t xml:space="preserve"> you?" The hurt in Laurelle</w:t>
      </w:r>
      <w:r w:rsidRPr="00180F5B">
        <w:rPr>
          <w:rFonts w:ascii="Times New Roman" w:hAnsi="Times New Roman" w:cs="Times New Roman" w:hint="cs"/>
          <w:sz w:val="24"/>
          <w:szCs w:val="24"/>
        </w:rPr>
        <w:t>n's voice was as cold as the air around them. "You said you'd hel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 </w:t>
      </w:r>
      <w:r w:rsidRPr="00180F5B">
        <w:rPr>
          <w:rFonts w:ascii="Times New Roman" w:hAnsi="Times New Roman" w:cs="Times New Roman" w:hint="cs"/>
          <w:i/>
          <w:sz w:val="24"/>
          <w:szCs w:val="24"/>
        </w:rPr>
        <w:t>am</w:t>
      </w:r>
      <w:r w:rsidRPr="00180F5B">
        <w:rPr>
          <w:rFonts w:ascii="Times New Roman" w:hAnsi="Times New Roman" w:cs="Times New Roman" w:hint="cs"/>
          <w:sz w:val="24"/>
          <w:szCs w:val="24"/>
        </w:rPr>
        <w:t xml:space="preserve"> helping," Ike protested. "I'm just—I'm just not helping like you thought I woul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w, don't be mad at him," the pogo ELF said sympathetically. "That's just the brain thingy talkin</w:t>
      </w:r>
      <w:r w:rsidRPr="00180F5B">
        <w:rPr>
          <w:rFonts w:ascii="Times New Roman" w:hAnsi="Times New Roman" w:cs="Times New Roman" w:hint="cs"/>
          <w:sz w:val="24"/>
          <w:szCs w:val="24"/>
        </w:rPr>
        <w:t>g, that i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The what?" Madica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brain thingy. They put a thingy in your brain when they enhance you so you'll do what you're told, an' he was told to get you down here without making a fuss. Isn't that right, ki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t's a chip," Ike explained.</w:t>
      </w:r>
      <w:r w:rsidRPr="00180F5B">
        <w:rPr>
          <w:rFonts w:ascii="Times New Roman" w:hAnsi="Times New Roman" w:cs="Times New Roman" w:hint="cs"/>
          <w:sz w:val="24"/>
          <w:szCs w:val="24"/>
        </w:rPr>
        <w:t xml:space="preserve"> "They'll give you one too, so you won't miss home at all, I promis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ever anyone might have said next was cut off by a sudden wail from inside the enhancement room. "Mummy! Daddy!" The doors swung open. A heavy, slow-moving ELF wheeled out a cart. On</w:t>
      </w:r>
      <w:r w:rsidRPr="00180F5B">
        <w:rPr>
          <w:rFonts w:ascii="Times New Roman" w:hAnsi="Times New Roman" w:cs="Times New Roman" w:hint="cs"/>
          <w:sz w:val="24"/>
          <w:szCs w:val="24"/>
        </w:rPr>
        <w:t xml:space="preserve"> it lay the whiskered ELF who had captured Madica outsid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r more precisely, on it lay her head, and next to it, the disassembled pieces of her body. "Mummy…" the head whimpered. "Daddy… Where are you? Help me, pleas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nd if you make Mr. </w:t>
      </w:r>
      <w:r w:rsidRPr="00180F5B">
        <w:rPr>
          <w:rFonts w:ascii="Times New Roman" w:hAnsi="Times New Roman" w:cs="Times New Roman" w:hint="cs"/>
          <w:sz w:val="24"/>
          <w:szCs w:val="24"/>
        </w:rPr>
        <w:t>Secretary mad," the pogo ELF added, "They take you apart, and take the brain chip out, and then you miss home more than you can possibly imagine." And with that, he pushed the two girls forward into the room.</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10" w:name="chapter-12-santasaurus-rex"/>
      <w:bookmarkEnd w:id="10"/>
      <w:r w:rsidRPr="00180F5B">
        <w:rPr>
          <w:rFonts w:ascii="Times New Roman" w:hAnsi="Times New Roman" w:cs="Times New Roman" w:hint="cs"/>
          <w:sz w:val="24"/>
          <w:szCs w:val="24"/>
        </w:rPr>
        <w:lastRenderedPageBreak/>
        <w:t>Chapter 12:</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Santasaurus Rex!</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fitting roo</w:t>
      </w:r>
      <w:r w:rsidRPr="00180F5B">
        <w:rPr>
          <w:rFonts w:ascii="Times New Roman" w:hAnsi="Times New Roman" w:cs="Times New Roman" w:hint="cs"/>
          <w:sz w:val="24"/>
          <w:szCs w:val="24"/>
        </w:rPr>
        <w:t>m was larger than it first seemed. Tables, shelves, racks, cupboards, and stacks of boxes made it a maze, so that no matter which way the girls and their three guards turned, the walls never seemed to get get any clos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nd it was definitely </w:t>
      </w:r>
      <w:r w:rsidRPr="00180F5B">
        <w:rPr>
          <w:rFonts w:ascii="Times New Roman" w:hAnsi="Times New Roman" w:cs="Times New Roman" w:hint="cs"/>
          <w:i/>
          <w:sz w:val="24"/>
          <w:szCs w:val="24"/>
        </w:rPr>
        <w:t>three</w:t>
      </w:r>
      <w:r w:rsidRPr="00180F5B">
        <w:rPr>
          <w:rFonts w:ascii="Times New Roman" w:hAnsi="Times New Roman" w:cs="Times New Roman" w:hint="cs"/>
          <w:sz w:val="24"/>
          <w:szCs w:val="24"/>
        </w:rPr>
        <w:t xml:space="preserve"> guards </w:t>
      </w:r>
      <w:r w:rsidRPr="00180F5B">
        <w:rPr>
          <w:rFonts w:ascii="Times New Roman" w:hAnsi="Times New Roman" w:cs="Times New Roman" w:hint="cs"/>
          <w:sz w:val="24"/>
          <w:szCs w:val="24"/>
        </w:rPr>
        <w:t>now, at least in Madica's mind. Ike kept chattering brightly about how cool it would be to have this searchlight mounted on your head, or how practical snowshoe feet would be, but Madica just glared at hi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nd Laurellen—well, Laurellen looked like someone</w:t>
      </w:r>
      <w:r w:rsidRPr="00180F5B">
        <w:rPr>
          <w:rFonts w:ascii="Times New Roman" w:hAnsi="Times New Roman" w:cs="Times New Roman" w:hint="cs"/>
          <w:sz w:val="24"/>
          <w:szCs w:val="24"/>
        </w:rPr>
        <w:t xml:space="preserve"> had just scribbled ink all over her favorite book on purpose. Madica took her friend's hand and squeezed it. Laurellen smiled weakly at her</w:t>
      </w:r>
      <w:r w:rsidRPr="00180F5B">
        <w:rPr>
          <w:rFonts w:ascii="Times New Roman" w:hAnsi="Times New Roman" w:cs="Times New Roman" w:hint="cs"/>
          <w:sz w:val="24"/>
          <w:szCs w:val="24"/>
        </w:rPr>
        <w:t xml:space="preserve"> but didn't say anyth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nd this," Ike said proudly, "This is the best… thing… ever!" They had reached a table c</w:t>
      </w:r>
      <w:r w:rsidRPr="00180F5B">
        <w:rPr>
          <w:rFonts w:ascii="Times New Roman" w:hAnsi="Times New Roman" w:cs="Times New Roman" w:hint="cs"/>
          <w:sz w:val="24"/>
          <w:szCs w:val="24"/>
        </w:rPr>
        <w:t>overed in propellors, jet engines, booster rockets, and something that looked like the lid of a very complicated garbage can that hummed slightly and seemed to be floating. "This is where they brought me. Look!" He held up a wing. "We could be twin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e </w:t>
      </w:r>
      <w:r w:rsidRPr="00180F5B">
        <w:rPr>
          <w:rFonts w:ascii="Times New Roman" w:hAnsi="Times New Roman" w:cs="Times New Roman" w:hint="cs"/>
          <w:sz w:val="24"/>
          <w:szCs w:val="24"/>
        </w:rPr>
        <w:t>don't want to be twins with you," Madica said bitterly. "</w:t>
      </w:r>
      <w:r w:rsidRPr="00180F5B">
        <w:rPr>
          <w:rFonts w:ascii="Times New Roman" w:hAnsi="Times New Roman" w:cs="Times New Roman" w:hint="cs"/>
          <w:i/>
          <w:sz w:val="24"/>
          <w:szCs w:val="24"/>
        </w:rPr>
        <w:t>We</w:t>
      </w:r>
      <w:r w:rsidRPr="00180F5B">
        <w:rPr>
          <w:rFonts w:ascii="Times New Roman" w:hAnsi="Times New Roman" w:cs="Times New Roman" w:hint="cs"/>
          <w:sz w:val="24"/>
          <w:szCs w:val="24"/>
        </w:rPr>
        <w:t xml:space="preserve"> just want to go ho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Crestfallen, Ike put the wing back on the table. "I understand," he mumbled. "But once they enhance you, you'll</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e don't want to be enhanced! Don't you get it? We </w:t>
      </w:r>
      <w:r w:rsidRPr="00180F5B">
        <w:rPr>
          <w:rFonts w:ascii="Times New Roman" w:hAnsi="Times New Roman" w:cs="Times New Roman" w:hint="cs"/>
          <w:sz w:val="24"/>
          <w:szCs w:val="24"/>
        </w:rPr>
        <w:t>want to stop the asteroid from smashing the whole planet and then go ho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ind there, no need to shout," the pogo ELF said, as "Rude! Rude!" flashed on the other ELF's chest. "Now, do you want to be a flyer like your friend here, or would you rather som</w:t>
      </w:r>
      <w:r w:rsidRPr="00180F5B">
        <w:rPr>
          <w:rFonts w:ascii="Times New Roman" w:hAnsi="Times New Roman" w:cs="Times New Roman" w:hint="cs"/>
          <w:sz w:val="24"/>
          <w:szCs w:val="24"/>
        </w:rPr>
        <w:t>ething els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was about to start shouting for real when a familiar voice whispered in her ear, "Be a dear and tell them you want the saucer thingy—the floaty on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he froze. "Go on," the cat whispered. "Before they decide you should be a stove or t</w:t>
      </w:r>
      <w:r w:rsidRPr="00180F5B">
        <w:rPr>
          <w:rFonts w:ascii="Times New Roman" w:hAnsi="Times New Roman" w:cs="Times New Roman" w:hint="cs"/>
          <w:sz w:val="24"/>
          <w:szCs w:val="24"/>
        </w:rPr>
        <w:t>he like. You'd not enjoy that, I wag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cleared her throat. "What about that one?" she asked, pointing at the humming hubca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saucer motivator? That's a great choice!" Ike enthused. "I almost picked that one too, but</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s there another one</w:t>
      </w:r>
      <w:r w:rsidRPr="00180F5B">
        <w:rPr>
          <w:rFonts w:ascii="Times New Roman" w:hAnsi="Times New Roman" w:cs="Times New Roman" w:hint="cs"/>
          <w:sz w:val="24"/>
          <w:szCs w:val="24"/>
        </w:rPr>
        <w:t xml:space="preserve"> for Laurellen?" Madica interrupted, speaking directly to the pogo ELF as if Ike wasn't there. "So that we can be twins with </w:t>
      </w:r>
      <w:r w:rsidRPr="00180F5B">
        <w:rPr>
          <w:rFonts w:ascii="Times New Roman" w:hAnsi="Times New Roman" w:cs="Times New Roman" w:hint="cs"/>
          <w:i/>
          <w:sz w:val="24"/>
          <w:szCs w:val="24"/>
        </w:rPr>
        <w:t>each other</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pogo ELF glanced at the screen ELF, which and started rummaging about. "Why not? There should be another—ah, there</w:t>
      </w:r>
      <w:r w:rsidRPr="00180F5B">
        <w:rPr>
          <w:rFonts w:ascii="Times New Roman" w:hAnsi="Times New Roman" w:cs="Times New Roman" w:hint="cs"/>
          <w:sz w:val="24"/>
          <w:szCs w:val="24"/>
        </w:rPr>
        <w:t xml:space="preserve"> you are." The screen ELF held up hubcap, then switched it on and let it go. It floated in the air, bobbing slightly, until the screen ELF nudged it over to Laurelle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Good enough?" the pogo ELF asked. "Right, then, let's go see if Himself is fre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at</w:t>
      </w:r>
      <w:r w:rsidRPr="00180F5B">
        <w:rPr>
          <w:rFonts w:ascii="Times New Roman" w:hAnsi="Times New Roman" w:cs="Times New Roman" w:hint="cs"/>
          <w:sz w:val="24"/>
          <w:szCs w:val="24"/>
        </w:rPr>
        <w:t xml:space="preserve">'s the best part," Ike whispered loudly to Laurellen. "You get to meet </w:t>
      </w:r>
      <w:r w:rsidRPr="00180F5B">
        <w:rPr>
          <w:rFonts w:ascii="Times New Roman" w:hAnsi="Times New Roman" w:cs="Times New Roman" w:hint="cs"/>
          <w:i/>
          <w:sz w:val="24"/>
          <w:szCs w:val="24"/>
        </w:rPr>
        <w:t>him</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im who?" Laurellen asked, ignoring Madica's "we're not talking to him" scow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t>
      </w:r>
      <w:r w:rsidRPr="00180F5B">
        <w:rPr>
          <w:rFonts w:ascii="Times New Roman" w:hAnsi="Times New Roman" w:cs="Times New Roman" w:hint="cs"/>
          <w:i/>
          <w:sz w:val="24"/>
          <w:szCs w:val="24"/>
        </w:rPr>
        <w:t>Him.</w:t>
      </w:r>
      <w:r w:rsidRPr="00180F5B">
        <w:rPr>
          <w:rFonts w:ascii="Times New Roman" w:hAnsi="Times New Roman" w:cs="Times New Roman" w:hint="cs"/>
          <w:sz w:val="24"/>
          <w:szCs w:val="24"/>
        </w:rPr>
        <w:t xml:space="preserve">" Ike fluttered his wing flaps. "Himself. </w:t>
      </w:r>
      <w:r w:rsidRPr="00180F5B">
        <w:rPr>
          <w:rFonts w:ascii="Times New Roman" w:hAnsi="Times New Roman" w:cs="Times New Roman" w:hint="cs"/>
          <w:i/>
          <w:sz w:val="24"/>
          <w:szCs w:val="24"/>
        </w:rPr>
        <w:t>Santa Claws</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 xml:space="preserve">The screen ELF opened the door. "Move </w:t>
      </w:r>
      <w:r w:rsidRPr="00180F5B">
        <w:rPr>
          <w:rFonts w:ascii="Times New Roman" w:hAnsi="Times New Roman" w:cs="Times New Roman" w:hint="cs"/>
          <w:sz w:val="24"/>
          <w:szCs w:val="24"/>
        </w:rPr>
        <w:t>along, move along, we haven't got all day," flashed impatiently on its ches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s Madica reached for the first saucer motivator, a whisker tickled her cheek. "Stay close together," the cat whispered in Madica's ear. She turned her head ever so slightly, try</w:t>
      </w:r>
      <w:r w:rsidRPr="00180F5B">
        <w:rPr>
          <w:rFonts w:ascii="Times New Roman" w:hAnsi="Times New Roman" w:cs="Times New Roman" w:hint="cs"/>
          <w:sz w:val="24"/>
          <w:szCs w:val="24"/>
        </w:rPr>
        <w:t>ing to catch a glimpse of it out of the corner of her eye, but all she could see was the pile of gears and pulleys on the table behind her. She nodded onc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Come on," she said to Laurellen, putting her arm through her friend's. "Everything's going to be a</w:t>
      </w:r>
      <w:r w:rsidRPr="00180F5B">
        <w:rPr>
          <w:rFonts w:ascii="Times New Roman" w:hAnsi="Times New Roman" w:cs="Times New Roman" w:hint="cs"/>
          <w:sz w:val="24"/>
          <w:szCs w:val="24"/>
        </w:rPr>
        <w:t>ll righ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orridor was even colder than it had been before, so cold that Madica and Laurellen tried sharing Laurellen's coat. It didn't work: try as they would, they couldn't get it closed in front and still walk, so they had to take turns once again.</w:t>
      </w:r>
      <w:r w:rsidRPr="00180F5B">
        <w:rPr>
          <w:rFonts w:ascii="Times New Roman" w:hAnsi="Times New Roman" w:cs="Times New Roman" w:hint="cs"/>
          <w:sz w:val="24"/>
          <w:szCs w:val="24"/>
        </w:rPr>
        <w:t xml:space="preserve"> Their breath steamed in the frigid arctic air as they followed the pogo ELF through hallway after hallway, up one flight of stairs and down anoth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Getting the saucer motivators up and down the stairs was a puzzle at first: for all their pushing and tugg</w:t>
      </w:r>
      <w:r w:rsidRPr="00180F5B">
        <w:rPr>
          <w:rFonts w:ascii="Times New Roman" w:hAnsi="Times New Roman" w:cs="Times New Roman" w:hint="cs"/>
          <w:sz w:val="24"/>
          <w:szCs w:val="24"/>
        </w:rPr>
        <w:t>ing, they couldn't get the silver disks to move up or down, just sideways. Ike offered to help, but backed away when Madica snapped, "We're okay, thank you very much." That's when the pogo ELF hopped back and showed them the buttons in the center of the mo</w:t>
      </w:r>
      <w:r w:rsidRPr="00180F5B">
        <w:rPr>
          <w:rFonts w:ascii="Times New Roman" w:hAnsi="Times New Roman" w:cs="Times New Roman" w:hint="cs"/>
          <w:sz w:val="24"/>
          <w:szCs w:val="24"/>
        </w:rPr>
        <w:t>tivators. Push the bottom one, and the motivator rose. Push the top one, and it san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fter that, there was just the tramp, tramp, tramp of their feet, the boing… boing… of the pogo ELF, and the occasional sniffle from Ike, who might well have been the onl</w:t>
      </w:r>
      <w:r w:rsidRPr="00180F5B">
        <w:rPr>
          <w:rFonts w:ascii="Times New Roman" w:hAnsi="Times New Roman" w:cs="Times New Roman" w:hint="cs"/>
          <w:sz w:val="24"/>
          <w:szCs w:val="24"/>
        </w:rPr>
        <w:t>y jet in history with a runny nos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fter what seemed like ages, but was probably only ten or fifteen miserable, freezing minutes, they turned a corner and found themselves at the top of an escalator whose steps seemed to be carved out of ice. Down they we</w:t>
      </w:r>
      <w:r w:rsidRPr="00180F5B">
        <w:rPr>
          <w:rFonts w:ascii="Times New Roman" w:hAnsi="Times New Roman" w:cs="Times New Roman" w:hint="cs"/>
          <w:sz w:val="24"/>
          <w:szCs w:val="24"/>
        </w:rPr>
        <w:t>nt, pushing the motivators' buttons every few seconds to bring them along, into a room bigger than Madica's whole house. Round frosted lights dangled in clusters from its ceiling like glowing white cherrie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gulped. There, on the far side, was a des</w:t>
      </w:r>
      <w:r w:rsidRPr="00180F5B">
        <w:rPr>
          <w:rFonts w:ascii="Times New Roman" w:hAnsi="Times New Roman" w:cs="Times New Roman" w:hint="cs"/>
          <w:sz w:val="24"/>
          <w:szCs w:val="24"/>
        </w:rPr>
        <w:t xml:space="preserve">k twice her height—a desk with a squat body spliced into its cast-iron top. Four long arms pulled sheets of paper out the slots in the desk's top every time a little bell went </w:t>
      </w:r>
      <w:r w:rsidRPr="00180F5B">
        <w:rPr>
          <w:rFonts w:ascii="Times New Roman" w:hAnsi="Times New Roman" w:cs="Times New Roman" w:hint="cs"/>
          <w:i/>
          <w:sz w:val="24"/>
          <w:szCs w:val="24"/>
        </w:rPr>
        <w:t>ding!</w:t>
      </w:r>
      <w:r w:rsidRPr="00180F5B">
        <w:rPr>
          <w:rFonts w:ascii="Times New Roman" w:hAnsi="Times New Roman" w:cs="Times New Roman" w:hint="cs"/>
          <w:sz w:val="24"/>
          <w:szCs w:val="24"/>
        </w:rPr>
        <w:t xml:space="preserve"> A beaky face scowled at them, muttered "Naughty," scribbled something on t</w:t>
      </w:r>
      <w:r w:rsidRPr="00180F5B">
        <w:rPr>
          <w:rFonts w:ascii="Times New Roman" w:hAnsi="Times New Roman" w:cs="Times New Roman" w:hint="cs"/>
          <w:sz w:val="24"/>
          <w:szCs w:val="24"/>
        </w:rPr>
        <w:t>hem, and fed them into other slot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 then she looked more closely and realized that this deskbot wasn't exactly the same as the one she'd seen earlier. Its beak was a different shape, and the streaks of rust running down it were thicker. Its arms squeak</w:t>
      </w:r>
      <w:r w:rsidRPr="00180F5B">
        <w:rPr>
          <w:rFonts w:ascii="Times New Roman" w:hAnsi="Times New Roman" w:cs="Times New Roman" w:hint="cs"/>
          <w:sz w:val="24"/>
          <w:szCs w:val="24"/>
        </w:rPr>
        <w:t>ed a bit as they moved, too, and it actually looked up when the pogo ELF cleared its thro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Volunteers for enhancement to be reviewed by Himself," it announced important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deskbot turned its glowing red eyes on Madica and Laurellen. "Hmph." One </w:t>
      </w:r>
      <w:r w:rsidRPr="00180F5B">
        <w:rPr>
          <w:rFonts w:ascii="Times New Roman" w:hAnsi="Times New Roman" w:cs="Times New Roman" w:hint="cs"/>
          <w:sz w:val="24"/>
          <w:szCs w:val="24"/>
        </w:rPr>
        <w:t>arm pulled a lever sticking out of the floor beside its desk while the other three continued their yanking and scribbl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double doors behind it swung open slowly and silently. "Go on," Ike whispered, "Go ahea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took a deep breath and let it o</w:t>
      </w:r>
      <w:r w:rsidRPr="00180F5B">
        <w:rPr>
          <w:rFonts w:ascii="Times New Roman" w:hAnsi="Times New Roman" w:cs="Times New Roman" w:hint="cs"/>
          <w:sz w:val="24"/>
          <w:szCs w:val="24"/>
        </w:rPr>
        <w:t>ut. This time it was Laurellen who took her hand to squeeze. "It's going to b-b-be all right, r-r-rememb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nodded. Together, pushing their saucer motivators ahead of them, she and Laurellen walked into the roo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And stopp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nd looked up—</w:t>
      </w:r>
      <w:r w:rsidRPr="00180F5B">
        <w:rPr>
          <w:rFonts w:ascii="Times New Roman" w:hAnsi="Times New Roman" w:cs="Times New Roman" w:hint="cs"/>
          <w:i/>
          <w:sz w:val="24"/>
          <w:szCs w:val="24"/>
        </w:rPr>
        <w:t>way</w:t>
      </w:r>
      <w:r w:rsidRPr="00180F5B">
        <w:rPr>
          <w:rFonts w:ascii="Times New Roman" w:hAnsi="Times New Roman" w:cs="Times New Roman" w:hint="cs"/>
          <w:sz w:val="24"/>
          <w:szCs w:val="24"/>
        </w:rPr>
        <w:t xml:space="preserve"> up—a</w:t>
      </w:r>
      <w:r w:rsidRPr="00180F5B">
        <w:rPr>
          <w:rFonts w:ascii="Times New Roman" w:hAnsi="Times New Roman" w:cs="Times New Roman" w:hint="cs"/>
          <w:sz w:val="24"/>
          <w:szCs w:val="24"/>
        </w:rPr>
        <w:t>t a rusty steel head that ten people could have sat on side by side, and rusty steel teeth as long as Madica's legs, and arms that weren't ridiculously little at all, not up close on a body built like a hungry missile on two piston legs. It was him. It was</w:t>
      </w:r>
      <w:r w:rsidRPr="00180F5B">
        <w:rPr>
          <w:rFonts w:ascii="Times New Roman" w:hAnsi="Times New Roman" w:cs="Times New Roman" w:hint="cs"/>
          <w:sz w:val="24"/>
          <w:szCs w:val="24"/>
        </w:rPr>
        <w:t xml:space="preserve"> Santa Claws, the one and only santasaurus rex, standing beneath a glass ceiling the size of a football fiel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He lowered his head slightly, turning it from side to side to look at them with each of his glowing red eyes in turn. "Mm…" he rumbled. "Are you </w:t>
      </w:r>
      <w:r w:rsidRPr="00180F5B">
        <w:rPr>
          <w:rFonts w:ascii="Times New Roman" w:hAnsi="Times New Roman" w:cs="Times New Roman" w:hint="cs"/>
          <w:sz w:val="24"/>
          <w:szCs w:val="24"/>
        </w:rPr>
        <w:t>my lunch?"</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11" w:name="chapter-13-lunch"/>
      <w:bookmarkEnd w:id="11"/>
      <w:r w:rsidRPr="00180F5B">
        <w:rPr>
          <w:rFonts w:ascii="Times New Roman" w:hAnsi="Times New Roman" w:cs="Times New Roman" w:hint="cs"/>
          <w:sz w:val="24"/>
          <w:szCs w:val="24"/>
        </w:rPr>
        <w:lastRenderedPageBreak/>
        <w:t>Chapter 13:</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Lunch!</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 sir," rasped a voice from behind the two girls. "They aren't your lunch. We're not having lunch toda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h." The glowing red light in Santa's eyes dimmed. "Pity. I haven't had lunch in… in quite a whil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at's right, sir." The voice sounded like metal scraping on stone. "You don't eat lunch any mor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h. Pity. I think I rather enjoyed it." Santa's eyes went dark. His body sagged slightly, as if the tension had gone out of whatever wires and cables were</w:t>
      </w:r>
      <w:r w:rsidRPr="00180F5B">
        <w:rPr>
          <w:rFonts w:ascii="Times New Roman" w:hAnsi="Times New Roman" w:cs="Times New Roman" w:hint="cs"/>
          <w:sz w:val="24"/>
          <w:szCs w:val="24"/>
        </w:rPr>
        <w:t xml:space="preserve"> holding it together. Madica let out the breath she hadn't realized she was holding and was finally able to turn and see who had been speak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t was the deskbot. It had rubber casters at the end of each of its four straight legs, and had rolled silently </w:t>
      </w:r>
      <w:r w:rsidRPr="00180F5B">
        <w:rPr>
          <w:rFonts w:ascii="Times New Roman" w:hAnsi="Times New Roman" w:cs="Times New Roman" w:hint="cs"/>
          <w:sz w:val="24"/>
          <w:szCs w:val="24"/>
        </w:rPr>
        <w:t>into the room behind them. Ike stood beside it, bouncing up and down with excitemen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asn't he great?" he burbled. "I mean, wow, Santa Claws—</w:t>
      </w:r>
      <w:r w:rsidRPr="00180F5B">
        <w:rPr>
          <w:rFonts w:ascii="Times New Roman" w:hAnsi="Times New Roman" w:cs="Times New Roman" w:hint="cs"/>
          <w:i/>
          <w:sz w:val="24"/>
          <w:szCs w:val="24"/>
        </w:rPr>
        <w:t>the</w:t>
      </w:r>
      <w:r w:rsidRPr="00180F5B">
        <w:rPr>
          <w:rFonts w:ascii="Times New Roman" w:hAnsi="Times New Roman" w:cs="Times New Roman" w:hint="cs"/>
          <w:sz w:val="24"/>
          <w:szCs w:val="24"/>
        </w:rPr>
        <w:t xml:space="preserve"> Santa Claws. And he talked to you and everyth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alk to us? He wanted to </w:t>
      </w:r>
      <w:r w:rsidRPr="00180F5B">
        <w:rPr>
          <w:rFonts w:ascii="Times New Roman" w:hAnsi="Times New Roman" w:cs="Times New Roman" w:hint="cs"/>
          <w:i/>
          <w:sz w:val="24"/>
          <w:szCs w:val="24"/>
        </w:rPr>
        <w:t>eat</w:t>
      </w:r>
      <w:r w:rsidRPr="00180F5B">
        <w:rPr>
          <w:rFonts w:ascii="Times New Roman" w:hAnsi="Times New Roman" w:cs="Times New Roman" w:hint="cs"/>
          <w:sz w:val="24"/>
          <w:szCs w:val="24"/>
        </w:rPr>
        <w:t xml:space="preserve"> us!" Madica said hotly. "And</w:t>
      </w:r>
      <w:r w:rsidRPr="00180F5B">
        <w:rPr>
          <w:rFonts w:ascii="Times New Roman" w:hAnsi="Times New Roman" w:cs="Times New Roman" w:hint="cs"/>
          <w:sz w:val="24"/>
          <w:szCs w:val="24"/>
        </w:rPr>
        <w:t xml:space="preserve"> don't say, yeah, but he didn't, or I'll—I'll</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is interview is over," the deskbot announced flatly. It spun around and started rolling back to its post outside the door. "You will be taken for enhancement no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nd if I—if </w:t>
      </w:r>
      <w:r w:rsidRPr="00180F5B">
        <w:rPr>
          <w:rFonts w:ascii="Times New Roman" w:hAnsi="Times New Roman" w:cs="Times New Roman" w:hint="cs"/>
          <w:i/>
          <w:sz w:val="24"/>
          <w:szCs w:val="24"/>
        </w:rPr>
        <w:t>we</w:t>
      </w:r>
      <w:r w:rsidRPr="00180F5B">
        <w:rPr>
          <w:rFonts w:ascii="Times New Roman" w:hAnsi="Times New Roman" w:cs="Times New Roman" w:hint="cs"/>
          <w:sz w:val="24"/>
          <w:szCs w:val="24"/>
        </w:rPr>
        <w:t xml:space="preserve"> say no?" Madica asked,</w:t>
      </w:r>
      <w:r w:rsidRPr="00180F5B">
        <w:rPr>
          <w:rFonts w:ascii="Times New Roman" w:hAnsi="Times New Roman" w:cs="Times New Roman" w:hint="cs"/>
          <w:sz w:val="24"/>
          <w:szCs w:val="24"/>
        </w:rPr>
        <w:t xml:space="preserve"> crossing her arm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deskbot never had a chance to answer. With a blood-curdling yowl, the ninja cat finally made its mov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Later, Madica would wonder where it had been hiding, and how a black cat, ninja or not, could possibly hide in a white corridor. </w:t>
      </w:r>
      <w:r w:rsidRPr="00180F5B">
        <w:rPr>
          <w:rFonts w:ascii="Times New Roman" w:hAnsi="Times New Roman" w:cs="Times New Roman" w:hint="cs"/>
          <w:sz w:val="24"/>
          <w:szCs w:val="24"/>
        </w:rPr>
        <w:t xml:space="preserve">Right then, all she could do was duck as the cat leaped over the screen ELF, rolled under the pogo ELF just as it was at the top of its endless bouncing, jumped up and ran </w:t>
      </w:r>
      <w:r w:rsidRPr="00180F5B">
        <w:rPr>
          <w:rFonts w:ascii="Times New Roman" w:hAnsi="Times New Roman" w:cs="Times New Roman" w:hint="cs"/>
          <w:i/>
          <w:sz w:val="24"/>
          <w:szCs w:val="24"/>
        </w:rPr>
        <w:t>across</w:t>
      </w:r>
      <w:r w:rsidRPr="00180F5B">
        <w:rPr>
          <w:rFonts w:ascii="Times New Roman" w:hAnsi="Times New Roman" w:cs="Times New Roman" w:hint="cs"/>
          <w:sz w:val="24"/>
          <w:szCs w:val="24"/>
        </w:rPr>
        <w:t xml:space="preserve"> the top of the deskbot, dodging its arms with a graceful backflip, and landed</w:t>
      </w:r>
      <w:r w:rsidRPr="00180F5B">
        <w:rPr>
          <w:rFonts w:ascii="Times New Roman" w:hAnsi="Times New Roman" w:cs="Times New Roman" w:hint="cs"/>
          <w:sz w:val="24"/>
          <w:szCs w:val="24"/>
        </w:rPr>
        <w:t xml:space="preserve"> on one of the saucer motivators. The motivator flew forward under the impact, right into Madica's middl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of!" she grunted. Before she could straighten up, the cat reached down under the motivator and hit the 'up' switch.</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motivator shot into the air</w:t>
      </w:r>
      <w:r w:rsidRPr="00180F5B">
        <w:rPr>
          <w:rFonts w:ascii="Times New Roman" w:hAnsi="Times New Roman" w:cs="Times New Roman" w:hint="cs"/>
          <w:sz w:val="24"/>
          <w:szCs w:val="24"/>
        </w:rPr>
        <w:t xml:space="preserve"> with Madica and the cat on top of it. At the last possible moment, the cat pounced—right onto Madica's bum. "Ow!" she exclaimed as its claws dug in. Off-balance, the motivator flipped onto its side. Madica flew off and landed right on Santa Claws' hea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w:t>
      </w:r>
      <w:r w:rsidRPr="00180F5B">
        <w:rPr>
          <w:rFonts w:ascii="Times New Roman" w:hAnsi="Times New Roman" w:cs="Times New Roman" w:hint="cs"/>
          <w:sz w:val="24"/>
          <w:szCs w:val="24"/>
        </w:rPr>
        <w:t>he cat landed beside her and snagged her arm before she could slide off. "Right," it said. "Now we need one of the blighter's eye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hat? What?" Madica's heart was pounding. "What were you </w:t>
      </w:r>
      <w:r w:rsidRPr="00180F5B">
        <w:rPr>
          <w:rFonts w:ascii="Times New Roman" w:hAnsi="Times New Roman" w:cs="Times New Roman" w:hint="cs"/>
          <w:i/>
          <w:sz w:val="24"/>
          <w:szCs w:val="24"/>
        </w:rPr>
        <w:t>thinking</w:t>
      </w:r>
      <w:r w:rsidRPr="00180F5B">
        <w:rPr>
          <w:rFonts w:ascii="Times New Roman" w:hAnsi="Times New Roman" w:cs="Times New Roman" w:hint="cs"/>
          <w:sz w:val="24"/>
          <w:szCs w:val="24"/>
        </w:rPr>
        <w:t>? I could have been kill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 xml:space="preserve">"I was thinking you wanted </w:t>
      </w:r>
      <w:r w:rsidRPr="00180F5B">
        <w:rPr>
          <w:rFonts w:ascii="Times New Roman" w:hAnsi="Times New Roman" w:cs="Times New Roman" w:hint="cs"/>
          <w:sz w:val="24"/>
          <w:szCs w:val="24"/>
        </w:rPr>
        <w:t>to help save the world," the cat snapped. "Now, if you don't mind, could you please unscrew one of its eyes before the guards—oh dear." The cat pounced again, this time onto Madica's head to push it down an instant before a ruby beam lanced through the air</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last," the cat cursed. "I was afraid of that." Down below, the deskbot had taken a laser pistol out of one of its drawers and was lining up a second shot. "You get the eye—I'll try to draw their fire. Oh, and best hurry—you don't want to be up here whe</w:t>
      </w:r>
      <w:r w:rsidRPr="00180F5B">
        <w:rPr>
          <w:rFonts w:ascii="Times New Roman" w:hAnsi="Times New Roman" w:cs="Times New Roman" w:hint="cs"/>
          <w:sz w:val="24"/>
          <w:szCs w:val="24"/>
        </w:rPr>
        <w:t>n Himself wakes u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Bzzzzap!</w:t>
      </w:r>
      <w:r w:rsidRPr="00180F5B">
        <w:rPr>
          <w:rFonts w:ascii="Times New Roman" w:hAnsi="Times New Roman" w:cs="Times New Roman" w:hint="cs"/>
          <w:sz w:val="24"/>
          <w:szCs w:val="24"/>
        </w:rPr>
        <w:t xml:space="preserve"> The air above Madica's head suddenly smelled like a hot frying pan. "Wakes up!? Why don't </w:t>
      </w:r>
      <w:r w:rsidRPr="00180F5B">
        <w:rPr>
          <w:rFonts w:ascii="Times New Roman" w:hAnsi="Times New Roman" w:cs="Times New Roman" w:hint="cs"/>
          <w:i/>
          <w:sz w:val="24"/>
          <w:szCs w:val="24"/>
        </w:rPr>
        <w:t>you</w:t>
      </w:r>
      <w:r w:rsidRPr="00180F5B">
        <w:rPr>
          <w:rFonts w:ascii="Times New Roman" w:hAnsi="Times New Roman" w:cs="Times New Roman" w:hint="cs"/>
          <w:sz w:val="24"/>
          <w:szCs w:val="24"/>
        </w:rPr>
        <w:t xml:space="preserve"> get the ey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 thumbs, remember?" The cat bunched its hindquarters and leaped into the air as if to catch the next ruby-red beam</w:t>
      </w:r>
      <w:r w:rsidRPr="00180F5B">
        <w:rPr>
          <w:rFonts w:ascii="Times New Roman" w:hAnsi="Times New Roman" w:cs="Times New Roman" w:hint="cs"/>
          <w:sz w:val="24"/>
          <w:szCs w:val="24"/>
        </w:rPr>
        <w:t xml:space="preserve"> that sizzled above it. It twisted as it landed and bounded back along the dino-bot's rusty metal spin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ith her heart in her throat, Madica slid her hand along Santa Claws's head and down to its eye. She tried twisting it, first one way and then the othe</w:t>
      </w:r>
      <w:r w:rsidRPr="00180F5B">
        <w:rPr>
          <w:rFonts w:ascii="Times New Roman" w:hAnsi="Times New Roman" w:cs="Times New Roman" w:hint="cs"/>
          <w:sz w:val="24"/>
          <w:szCs w:val="24"/>
        </w:rPr>
        <w:t>r. When nothing happened, she edged over to get some leverage and pull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Pop!</w:t>
      </w:r>
      <w:r w:rsidRPr="00180F5B">
        <w:rPr>
          <w:rFonts w:ascii="Times New Roman" w:hAnsi="Times New Roman" w:cs="Times New Roman" w:hint="cs"/>
          <w:sz w:val="24"/>
          <w:szCs w:val="24"/>
        </w:rPr>
        <w:t xml:space="preserve"> Trembling, she pulled her hand back up, waiting for a shout from the ELFs below or for the bright, final light of a laser beam. But the deskbot was still shooting at the cat, wh</w:t>
      </w:r>
      <w:r w:rsidRPr="00180F5B">
        <w:rPr>
          <w:rFonts w:ascii="Times New Roman" w:hAnsi="Times New Roman" w:cs="Times New Roman" w:hint="cs"/>
          <w:sz w:val="24"/>
          <w:szCs w:val="24"/>
        </w:rPr>
        <w:t>o was practically dancing along Santa's tail to keep its attentio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Now what do I do?</w:t>
      </w:r>
      <w:r w:rsidRPr="00180F5B">
        <w:rPr>
          <w:rFonts w:ascii="Times New Roman" w:hAnsi="Times New Roman" w:cs="Times New Roman" w:hint="cs"/>
          <w:sz w:val="24"/>
          <w:szCs w:val="24"/>
        </w:rPr>
        <w:t xml:space="preserve"> Madica thought wearily. She was pretty sure she knew what would happen if she held up the eye and shouted, "I have it!" She peeked over the side of the dinosaur's enormous head. Laurellen and Ike were still below, along with six—no, seven—no, eight—ELFs o</w:t>
      </w:r>
      <w:r w:rsidRPr="00180F5B">
        <w:rPr>
          <w:rFonts w:ascii="Times New Roman" w:hAnsi="Times New Roman" w:cs="Times New Roman" w:hint="cs"/>
          <w:sz w:val="24"/>
          <w:szCs w:val="24"/>
        </w:rPr>
        <w:t>f varying shapes, sizes, and armaments. Two of them even seemed to be taking a third apart in order to build what she really, really hoped wasn't a rocket launch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Luckily (although that might not actually be the best word), Santa Claws chose that moment </w:t>
      </w:r>
      <w:r w:rsidRPr="00180F5B">
        <w:rPr>
          <w:rFonts w:ascii="Times New Roman" w:hAnsi="Times New Roman" w:cs="Times New Roman" w:hint="cs"/>
          <w:sz w:val="24"/>
          <w:szCs w:val="24"/>
        </w:rPr>
        <w:t>to wake up. With a scraping grind and a gust of oil-stained breath, it opened its mouth in a yawn that Madica's entire class could have taken a one-way ride in. She yelped as it stretched its neck and took a couple of tentative, half-awake step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bit her lip to stop herself from shrieking as Santa Claws bent down and tilted its head to look at the ELFs with its remaining eye. "Are you my lunch?" it rumbl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omehow the ninja cat was back just in time to answer. "Oh yes," it said right into S</w:t>
      </w:r>
      <w:r w:rsidRPr="00180F5B">
        <w:rPr>
          <w:rFonts w:ascii="Times New Roman" w:hAnsi="Times New Roman" w:cs="Times New Roman" w:hint="cs"/>
          <w:sz w:val="24"/>
          <w:szCs w:val="24"/>
        </w:rPr>
        <w:t xml:space="preserve">anta's ear. "Yes </w:t>
      </w:r>
      <w:r w:rsidRPr="00180F5B">
        <w:rPr>
          <w:rFonts w:ascii="Times New Roman" w:hAnsi="Times New Roman" w:cs="Times New Roman" w:hint="cs"/>
          <w:i/>
          <w:sz w:val="24"/>
          <w:szCs w:val="24"/>
        </w:rPr>
        <w:t>sir</w:t>
      </w:r>
      <w:r w:rsidRPr="00180F5B">
        <w:rPr>
          <w:rFonts w:ascii="Times New Roman" w:hAnsi="Times New Roman" w:cs="Times New Roman" w:hint="cs"/>
          <w:sz w:val="24"/>
          <w:szCs w:val="24"/>
        </w:rPr>
        <w:t xml:space="preserve">! They are indeed your lunch. Bon appetit!" And as the world's only, and therefore hungriest, santasaurus rex leaned foward to gobble up the closest ELF, the cat dug its claws into Madica's arm and threw itself to the side. With a yelp </w:t>
      </w:r>
      <w:r w:rsidRPr="00180F5B">
        <w:rPr>
          <w:rFonts w:ascii="Times New Roman" w:hAnsi="Times New Roman" w:cs="Times New Roman" w:hint="cs"/>
          <w:sz w:val="24"/>
          <w:szCs w:val="24"/>
        </w:rPr>
        <w:t>and a tumble, she rolled clumsily past the rusty metal ear, slid down Santa's next, and landed splat on the floor on her backside.</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12" w:name="chapter-14-glue"/>
      <w:bookmarkEnd w:id="12"/>
      <w:r w:rsidRPr="00180F5B">
        <w:rPr>
          <w:rFonts w:ascii="Times New Roman" w:hAnsi="Times New Roman" w:cs="Times New Roman" w:hint="cs"/>
          <w:sz w:val="24"/>
          <w:szCs w:val="24"/>
        </w:rPr>
        <w:lastRenderedPageBreak/>
        <w:t>Chapter 14:</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Glue!</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next few moments were a symphony of yelling and clanking. Some of the ELFs ran for the door. Others </w:t>
      </w:r>
      <w:r w:rsidRPr="00180F5B">
        <w:rPr>
          <w:rFonts w:ascii="Times New Roman" w:hAnsi="Times New Roman" w:cs="Times New Roman" w:hint="cs"/>
          <w:sz w:val="24"/>
          <w:szCs w:val="24"/>
        </w:rPr>
        <w:t>started shooting at Santa Claws, who roared at the sting of their laser beam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scrambled to her feet a moment before she would have been stepped on by a clawed metal leg. She looked around wildly. Where was Laurellen? Where was her friend? Where had</w:t>
      </w:r>
      <w:r w:rsidRPr="00180F5B">
        <w:rPr>
          <w:rFonts w:ascii="Times New Roman" w:hAnsi="Times New Roman" w:cs="Times New Roman" w:hint="cs"/>
          <w:sz w:val="24"/>
          <w:szCs w:val="24"/>
        </w:rPr>
        <w:t xml:space="preserve"> she</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re! The deskbot had grabbed one of her arms and was pulling her with it as it rolled backward toward the door. Ike had grabbed her other arm and was trying to pull her free, but his landing gear couldn't get a grip on the floor, so he was being</w:t>
      </w:r>
      <w:r w:rsidRPr="00180F5B">
        <w:rPr>
          <w:rFonts w:ascii="Times New Roman" w:hAnsi="Times New Roman" w:cs="Times New Roman" w:hint="cs"/>
          <w:sz w:val="24"/>
          <w:szCs w:val="24"/>
        </w:rPr>
        <w:t xml:space="preserve"> dragged along with h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Laurellen!" Madica shouted. Santa Claws was swinging his enormous head back and forth, trying to focus his remaining eye on an ELF long enough to catch it. The floor shook with every step it took. How was she going to get past it?</w:t>
      </w:r>
      <w:r w:rsidRPr="00180F5B">
        <w:rPr>
          <w:rFonts w:ascii="Times New Roman" w:hAnsi="Times New Roman" w:cs="Times New Roman" w:hint="cs"/>
          <w:sz w:val="24"/>
          <w:szCs w:val="24"/>
        </w:rPr>
        <w:t xml:space="preserve"> And what we should do the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uddenly the cat was beside her again. "Excellent work," it panted. For the first time since Madica had met it, its fur wasn't perfectly groomed. "Now, let's see if we can</w:t>
      </w:r>
      <w:bookmarkStart w:id="13" w:name="_GoBack"/>
      <w:bookmarkEnd w:id="13"/>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m not doing </w:t>
      </w:r>
      <w:r w:rsidRPr="00180F5B">
        <w:rPr>
          <w:rFonts w:ascii="Times New Roman" w:hAnsi="Times New Roman" w:cs="Times New Roman" w:hint="cs"/>
          <w:i/>
          <w:sz w:val="24"/>
          <w:szCs w:val="24"/>
        </w:rPr>
        <w:t>anything</w:t>
      </w:r>
      <w:r w:rsidRPr="00180F5B">
        <w:rPr>
          <w:rFonts w:ascii="Times New Roman" w:hAnsi="Times New Roman" w:cs="Times New Roman" w:hint="cs"/>
          <w:sz w:val="24"/>
          <w:szCs w:val="24"/>
        </w:rPr>
        <w:t xml:space="preserve"> until we rescue Laurellen!</w:t>
      </w:r>
      <w:r w:rsidRPr="00180F5B">
        <w:rPr>
          <w:rFonts w:ascii="Times New Roman" w:hAnsi="Times New Roman" w:cs="Times New Roman" w:hint="cs"/>
          <w:sz w:val="24"/>
          <w:szCs w:val="24"/>
        </w:rPr>
        <w:t>" Madica snapp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cat huffed. "I was </w:t>
      </w:r>
      <w:r w:rsidRPr="00180F5B">
        <w:rPr>
          <w:rFonts w:ascii="Times New Roman" w:hAnsi="Times New Roman" w:cs="Times New Roman" w:hint="cs"/>
          <w:i/>
          <w:sz w:val="24"/>
          <w:szCs w:val="24"/>
        </w:rPr>
        <w:t>going</w:t>
      </w:r>
      <w:r w:rsidRPr="00180F5B">
        <w:rPr>
          <w:rFonts w:ascii="Times New Roman" w:hAnsi="Times New Roman" w:cs="Times New Roman" w:hint="cs"/>
          <w:sz w:val="24"/>
          <w:szCs w:val="24"/>
        </w:rPr>
        <w:t xml:space="preserve"> to say, let's see if we can collect your friends and get out of here, shall we? Because I do think we've overstayed our welcome. But mind you don't lose that—we'll need it lat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t took Madica a moment to re</w:t>
      </w:r>
      <w:r w:rsidRPr="00180F5B">
        <w:rPr>
          <w:rFonts w:ascii="Times New Roman" w:hAnsi="Times New Roman" w:cs="Times New Roman" w:hint="cs"/>
          <w:sz w:val="24"/>
          <w:szCs w:val="24"/>
        </w:rPr>
        <w:t>alize that the cat was talking about the dinosaur's eye. "Fine," she said curtly, stuffing it into her pocket. "Now wh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w you follow me." And off it went again, zigzagging through the dinosaur's legs, tripping one ELF and bounding up to plant all fou</w:t>
      </w:r>
      <w:r w:rsidRPr="00180F5B">
        <w:rPr>
          <w:rFonts w:ascii="Times New Roman" w:hAnsi="Times New Roman" w:cs="Times New Roman" w:hint="cs"/>
          <w:sz w:val="24"/>
          <w:szCs w:val="24"/>
        </w:rPr>
        <w:t>r feet on the chest of another to leap over a third. Madica didn't do any of that—she just ran straight for Laurelle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Chomp!</w:t>
      </w:r>
      <w:r w:rsidRPr="00180F5B">
        <w:rPr>
          <w:rFonts w:ascii="Times New Roman" w:hAnsi="Times New Roman" w:cs="Times New Roman" w:hint="cs"/>
          <w:sz w:val="24"/>
          <w:szCs w:val="24"/>
        </w:rPr>
        <w:t xml:space="preserve"> Ten steps behind her, the ELF that the cat had tripped wasn't quick enough getting to its feet. </w:t>
      </w:r>
      <w:r w:rsidRPr="00180F5B">
        <w:rPr>
          <w:rFonts w:ascii="Times New Roman" w:hAnsi="Times New Roman" w:cs="Times New Roman" w:hint="cs"/>
          <w:i/>
          <w:sz w:val="24"/>
          <w:szCs w:val="24"/>
        </w:rPr>
        <w:t>Bzzzzap!</w:t>
      </w:r>
      <w:r w:rsidRPr="00180F5B">
        <w:rPr>
          <w:rFonts w:ascii="Times New Roman" w:hAnsi="Times New Roman" w:cs="Times New Roman" w:hint="cs"/>
          <w:sz w:val="24"/>
          <w:szCs w:val="24"/>
        </w:rPr>
        <w:t xml:space="preserve"> The one it had leaped ove</w:t>
      </w:r>
      <w:r w:rsidRPr="00180F5B">
        <w:rPr>
          <w:rFonts w:ascii="Times New Roman" w:hAnsi="Times New Roman" w:cs="Times New Roman" w:hint="cs"/>
          <w:sz w:val="24"/>
          <w:szCs w:val="24"/>
        </w:rPr>
        <w:t>r fired its laser into the air. The cat wove between the legs of two other ELFs and launched itself at the deskbo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 the deskbot had been waiting for it. That was all Madica could think, afterward, when she had time to think. The deskbot had been firing</w:t>
      </w:r>
      <w:r w:rsidRPr="00180F5B">
        <w:rPr>
          <w:rFonts w:ascii="Times New Roman" w:hAnsi="Times New Roman" w:cs="Times New Roman" w:hint="cs"/>
          <w:sz w:val="24"/>
          <w:szCs w:val="24"/>
        </w:rPr>
        <w:t xml:space="preserve"> its laser at Santa Claws like all the other ELFs. It wasn't pointed anywhere near the cat, but at the very last moment, one of its other arms reached into another drawer and pulled out </w:t>
      </w:r>
      <w:r w:rsidRPr="00180F5B">
        <w:rPr>
          <w:rFonts w:ascii="Times New Roman" w:hAnsi="Times New Roman" w:cs="Times New Roman" w:hint="cs"/>
          <w:i/>
          <w:sz w:val="24"/>
          <w:szCs w:val="24"/>
        </w:rPr>
        <w:t>another</w:t>
      </w:r>
      <w:r w:rsidRPr="00180F5B">
        <w:rPr>
          <w:rFonts w:ascii="Times New Roman" w:hAnsi="Times New Roman" w:cs="Times New Roman" w:hint="cs"/>
          <w:sz w:val="24"/>
          <w:szCs w:val="24"/>
        </w:rPr>
        <w:t xml:space="preserve"> laser and fir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twisted mid-air in a desperate attemp</w:t>
      </w:r>
      <w:r w:rsidRPr="00180F5B">
        <w:rPr>
          <w:rFonts w:ascii="Times New Roman" w:hAnsi="Times New Roman" w:cs="Times New Roman" w:hint="cs"/>
          <w:sz w:val="24"/>
          <w:szCs w:val="24"/>
        </w:rPr>
        <w:t>t to avoid the shot, but it couldn't, not completely. With a flash and a sizzle, the red beam sliced the cat's tail clean off its body. The cat yowled in pain and rage. One kick knocked the second laser out of the deskbot's hand. Another, and the first las</w:t>
      </w:r>
      <w:r w:rsidRPr="00180F5B">
        <w:rPr>
          <w:rFonts w:ascii="Times New Roman" w:hAnsi="Times New Roman" w:cs="Times New Roman" w:hint="cs"/>
          <w:sz w:val="24"/>
          <w:szCs w:val="24"/>
        </w:rPr>
        <w:t>er was tumbling through the air as well. A well-aimed swipe of one front paw, and Laurellen stumbled away leaving stray shreds of her jacket in the deskbot's clutche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deskbot spun and raced away on its silent wheels with the remaining ELFs behind it a</w:t>
      </w:r>
      <w:r w:rsidRPr="00180F5B">
        <w:rPr>
          <w:rFonts w:ascii="Times New Roman" w:hAnsi="Times New Roman" w:cs="Times New Roman" w:hint="cs"/>
          <w:sz w:val="24"/>
          <w:szCs w:val="24"/>
        </w:rPr>
        <w:t>nd the rampaging santasaurus behind them. Madica rushed over to give Laurellen a quick hug, then turned to the cat. It was sitting on the floor, staring at the smoldering end of its lost tail. "Are—are you OK?" Madica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There was a long pause before t</w:t>
      </w:r>
      <w:r w:rsidRPr="00180F5B">
        <w:rPr>
          <w:rFonts w:ascii="Times New Roman" w:hAnsi="Times New Roman" w:cs="Times New Roman" w:hint="cs"/>
          <w:sz w:val="24"/>
          <w:szCs w:val="24"/>
        </w:rPr>
        <w:t>he cat blinked and shook its head. "There are always losses," it said quietly. It blinked again and looked up at Madica. "Do you still have the ey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Right here." She held it ou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s that… Gosh, is that </w:t>
      </w:r>
      <w:r w:rsidRPr="00180F5B">
        <w:rPr>
          <w:rFonts w:ascii="Times New Roman" w:hAnsi="Times New Roman" w:cs="Times New Roman" w:hint="cs"/>
          <w:i/>
          <w:sz w:val="24"/>
          <w:szCs w:val="24"/>
        </w:rPr>
        <w:t>Santa's</w:t>
      </w:r>
      <w:r w:rsidRPr="00180F5B">
        <w:rPr>
          <w:rFonts w:ascii="Times New Roman" w:hAnsi="Times New Roman" w:cs="Times New Roman" w:hint="cs"/>
          <w:sz w:val="24"/>
          <w:szCs w:val="24"/>
        </w:rPr>
        <w:t xml:space="preserve"> eye?" Ike hadn't fled with the other ELFs. </w:t>
      </w:r>
      <w:r w:rsidRPr="00180F5B">
        <w:rPr>
          <w:rFonts w:ascii="Times New Roman" w:hAnsi="Times New Roman" w:cs="Times New Roman" w:hint="cs"/>
          <w:sz w:val="24"/>
          <w:szCs w:val="24"/>
        </w:rPr>
        <w:t>Instead, he was standing next to Laurellen—or rather, sort of next to her, but not quite close enough to be 'next' to h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ignored him. "What do we do no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heaved a sigh. "Save the world, I suppose." With a lightning swipe of its paw, it ba</w:t>
      </w:r>
      <w:r w:rsidRPr="00180F5B">
        <w:rPr>
          <w:rFonts w:ascii="Times New Roman" w:hAnsi="Times New Roman" w:cs="Times New Roman" w:hint="cs"/>
          <w:sz w:val="24"/>
          <w:szCs w:val="24"/>
        </w:rPr>
        <w:t>tted its tail away across the floor. "And to do that, we'll need</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hatever the cat was going to say was cut off by the loud </w:t>
      </w:r>
      <w:r w:rsidRPr="00180F5B">
        <w:rPr>
          <w:rFonts w:ascii="Times New Roman" w:hAnsi="Times New Roman" w:cs="Times New Roman" w:hint="cs"/>
          <w:i/>
          <w:sz w:val="24"/>
          <w:szCs w:val="24"/>
        </w:rPr>
        <w:t>hrrrnk! hrrrnk!</w:t>
      </w:r>
      <w:r w:rsidRPr="00180F5B">
        <w:rPr>
          <w:rFonts w:ascii="Times New Roman" w:hAnsi="Times New Roman" w:cs="Times New Roman" w:hint="cs"/>
          <w:sz w:val="24"/>
          <w:szCs w:val="24"/>
        </w:rPr>
        <w:t xml:space="preserve"> of an alarm. Red lights began flashing on the walls around them and out in the corridor. "I see they've finally </w:t>
      </w:r>
      <w:r w:rsidRPr="00180F5B">
        <w:rPr>
          <w:rFonts w:ascii="Times New Roman" w:hAnsi="Times New Roman" w:cs="Times New Roman" w:hint="cs"/>
          <w:sz w:val="24"/>
          <w:szCs w:val="24"/>
        </w:rPr>
        <w:t>noticed that Himself is on the loose," the cat said loudly. "We'd best get moving before they</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Clang!</w:t>
      </w:r>
      <w:r w:rsidRPr="00180F5B">
        <w:rPr>
          <w:rFonts w:ascii="Times New Roman" w:hAnsi="Times New Roman" w:cs="Times New Roman" w:hint="cs"/>
          <w:sz w:val="24"/>
          <w:szCs w:val="24"/>
        </w:rPr>
        <w:t xml:space="preserve"> Madica jumped and shrieked as a pair of enormous metal doors slid sideways out of the wall and slammed together, blocking their exit. As they did so, </w:t>
      </w:r>
      <w:r w:rsidRPr="00180F5B">
        <w:rPr>
          <w:rFonts w:ascii="Times New Roman" w:hAnsi="Times New Roman" w:cs="Times New Roman" w:hint="cs"/>
          <w:sz w:val="24"/>
          <w:szCs w:val="24"/>
        </w:rPr>
        <w:t>hatches opened in the walls and transparent goo started gushing into the roo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w what!?" Laurellen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last." The stub of the cat's tail twitched. "It's emergency glue. We thought they'd taken that ou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nd the doors?" Madica demanded. "The </w:t>
      </w:r>
      <w:r w:rsidRPr="00180F5B">
        <w:rPr>
          <w:rFonts w:ascii="Times New Roman" w:hAnsi="Times New Roman" w:cs="Times New Roman" w:hint="cs"/>
          <w:sz w:val="24"/>
          <w:szCs w:val="24"/>
        </w:rPr>
        <w:t>big thick steel doors that we can't get through?"</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y must be new." The cat looked up at the two saucer motivators stuck against the glass ceiling high above their heads. "Pity we didn't hang onto thos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slumped. "So this is it? There's no way ou</w:t>
      </w:r>
      <w:r w:rsidRPr="00180F5B">
        <w:rPr>
          <w:rFonts w:ascii="Times New Roman" w:hAnsi="Times New Roman" w:cs="Times New Roman" w:hint="cs"/>
          <w:sz w:val="24"/>
          <w:szCs w:val="24"/>
        </w:rPr>
        <w:t>t? We've lost? The world is going to be destroyed, and we can't stop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ke cleared his throat. "I—I can help. I think." He shifted uncomfortably as Laurellen, Madica, and the cat turned their eyes on him. "I—I've got almost a full tank of fuel, so I </w:t>
      </w:r>
      <w:r w:rsidRPr="00180F5B">
        <w:rPr>
          <w:rFonts w:ascii="Times New Roman" w:hAnsi="Times New Roman" w:cs="Times New Roman" w:hint="cs"/>
          <w:sz w:val="24"/>
          <w:szCs w:val="24"/>
        </w:rPr>
        <w:t xml:space="preserve">could fly up their and maybe get those saucer things and bring them down here so you could at least get away from the glue and then maybe you'd want to be enhanced after all and stay here?" He was looking straight at Laurellen by the time he finished, his </w:t>
      </w:r>
      <w:r w:rsidRPr="00180F5B">
        <w:rPr>
          <w:rFonts w:ascii="Times New Roman" w:hAnsi="Times New Roman" w:cs="Times New Roman" w:hint="cs"/>
          <w:sz w:val="24"/>
          <w:szCs w:val="24"/>
        </w:rPr>
        <w:t>voice full of plead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Laurellen stepped forward and put her hand on Ike's wing. "I can't stay," she said gently. "There won't be a world to stay </w:t>
      </w:r>
      <w:r w:rsidRPr="00180F5B">
        <w:rPr>
          <w:rFonts w:ascii="Times New Roman" w:hAnsi="Times New Roman" w:cs="Times New Roman" w:hint="cs"/>
          <w:i/>
          <w:sz w:val="24"/>
          <w:szCs w:val="24"/>
        </w:rPr>
        <w:t>in</w:t>
      </w:r>
      <w:r w:rsidRPr="00180F5B">
        <w:rPr>
          <w:rFonts w:ascii="Times New Roman" w:hAnsi="Times New Roman" w:cs="Times New Roman" w:hint="cs"/>
          <w:sz w:val="24"/>
          <w:szCs w:val="24"/>
        </w:rPr>
        <w:t xml:space="preserve"> if the asteroid hits, and I…" She stopped to swallow. "I want to be with my parents when that happens. Don</w:t>
      </w:r>
      <w:r w:rsidRPr="00180F5B">
        <w:rPr>
          <w:rFonts w:ascii="Times New Roman" w:hAnsi="Times New Roman" w:cs="Times New Roman" w:hint="cs"/>
          <w:sz w:val="24"/>
          <w:szCs w:val="24"/>
        </w:rPr>
        <w:t>'t you want to be with yours? Don't you want to go ho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ke slumped. "This </w:t>
      </w:r>
      <w:r w:rsidRPr="00180F5B">
        <w:rPr>
          <w:rFonts w:ascii="Times New Roman" w:hAnsi="Times New Roman" w:cs="Times New Roman" w:hint="cs"/>
          <w:i/>
          <w:sz w:val="24"/>
          <w:szCs w:val="24"/>
        </w:rPr>
        <w:t>is</w:t>
      </w:r>
      <w:r w:rsidRPr="00180F5B">
        <w:rPr>
          <w:rFonts w:ascii="Times New Roman" w:hAnsi="Times New Roman" w:cs="Times New Roman" w:hint="cs"/>
          <w:sz w:val="24"/>
          <w:szCs w:val="24"/>
        </w:rPr>
        <w:t xml:space="preserve"> my home now." Then he straightened. "But I'll help you go back to yours if you want."</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14" w:name="chapter-15-escape"/>
      <w:bookmarkEnd w:id="14"/>
      <w:r w:rsidRPr="00180F5B">
        <w:rPr>
          <w:rFonts w:ascii="Times New Roman" w:hAnsi="Times New Roman" w:cs="Times New Roman" w:hint="cs"/>
          <w:sz w:val="24"/>
          <w:szCs w:val="24"/>
        </w:rPr>
        <w:lastRenderedPageBreak/>
        <w:t>Chapter 15:</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Escape!</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t turned out that jets weren't very good at climbing stairs. Ike's</w:t>
      </w:r>
      <w:r w:rsidRPr="00180F5B">
        <w:rPr>
          <w:rFonts w:ascii="Times New Roman" w:hAnsi="Times New Roman" w:cs="Times New Roman" w:hint="cs"/>
          <w:sz w:val="24"/>
          <w:szCs w:val="24"/>
        </w:rPr>
        <w:t xml:space="preserve"> wings kept banging against the handrail, so he had to turn sideways, but his landing gear didn't move from side to side, so every step was an awkward dance of tipping, tilting, and more-or-less falling up the next stai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Every tenth step, when he paused t</w:t>
      </w:r>
      <w:r w:rsidRPr="00180F5B">
        <w:rPr>
          <w:rFonts w:ascii="Times New Roman" w:hAnsi="Times New Roman" w:cs="Times New Roman" w:hint="cs"/>
          <w:sz w:val="24"/>
          <w:szCs w:val="24"/>
        </w:rPr>
        <w:t>o catch his breath, he offered to fly to the top and wait for them. The cat overruled him each time with mounting impatience. "We don't know how much fuel you have," it finally snapped. "And it would be rather awkward to run out at the wrong momen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y </w:t>
      </w:r>
      <w:r w:rsidRPr="00180F5B">
        <w:rPr>
          <w:rFonts w:ascii="Times New Roman" w:hAnsi="Times New Roman" w:cs="Times New Roman" w:hint="cs"/>
          <w:sz w:val="24"/>
          <w:szCs w:val="24"/>
        </w:rPr>
        <w:t>finally reached the upper walkway. Madica could feel the icy breeze coming through the holes the saucer motivators had made in the glass roof. Ice already rimed the glass where it curved down to meet the wall. She wrote a big 'M' in it with her fingertip a</w:t>
      </w:r>
      <w:r w:rsidRPr="00180F5B">
        <w:rPr>
          <w:rFonts w:ascii="Times New Roman" w:hAnsi="Times New Roman" w:cs="Times New Roman" w:hint="cs"/>
          <w:sz w:val="24"/>
          <w:szCs w:val="24"/>
        </w:rPr>
        <w:t>nd sigh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ke was lighter than he looked. Even so, once he lay down on the floor it was a struggle to lift his tail section to point at the glass. Madica braced herself against one of his wings. Laurellen braced herself against the other. The cat licked h</w:t>
      </w:r>
      <w:r w:rsidRPr="00180F5B">
        <w:rPr>
          <w:rFonts w:ascii="Times New Roman" w:hAnsi="Times New Roman" w:cs="Times New Roman" w:hint="cs"/>
          <w:sz w:val="24"/>
          <w:szCs w:val="24"/>
        </w:rPr>
        <w:t>is paw and used it to smooth down the fur on his ears. "Ready?" it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Ready," the two fairies sai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 guess so," Ike added in a muffled voic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Right, then. Fire it up!" the cat order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ke fired his jet. A cone of flame splashed against the metal b</w:t>
      </w:r>
      <w:r w:rsidRPr="00180F5B">
        <w:rPr>
          <w:rFonts w:ascii="Times New Roman" w:hAnsi="Times New Roman" w:cs="Times New Roman" w:hint="cs"/>
          <w:sz w:val="24"/>
          <w:szCs w:val="24"/>
        </w:rPr>
        <w:t>ars holding the windows in place, orange around the edges and blue within. It only took a few moments for them to turn dull red. As they brightened, glowing in the heat of the jet, an alarm started ringing belo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s that?" Ike shouted over the roar of</w:t>
      </w:r>
      <w:r w:rsidRPr="00180F5B">
        <w:rPr>
          <w:rFonts w:ascii="Times New Roman" w:hAnsi="Times New Roman" w:cs="Times New Roman" w:hint="cs"/>
          <w:sz w:val="24"/>
          <w:szCs w:val="24"/>
        </w:rPr>
        <w:t xml:space="preserve"> his own je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t for worry!" the cat shouted back. "They're just finally getting around to opening the doo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ke turned up his jet. "I… can't… hold… him…" Madica grunted, pushing back against the jet's thrust with all her might. She glanced at Laurellen</w:t>
      </w:r>
      <w:r w:rsidRPr="00180F5B">
        <w:rPr>
          <w:rFonts w:ascii="Times New Roman" w:hAnsi="Times New Roman" w:cs="Times New Roman" w:hint="cs"/>
          <w:sz w:val="24"/>
          <w:szCs w:val="24"/>
        </w:rPr>
        <w:t>. Her friend's eyes were closed, and her jaw clench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uddenly Madica felt her feet slip. "Ike!" she shrieked. "Turn it dow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 The cat's tail whipped from side to side. "Just more one minut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s feet slipped again. The bars were sagging, and </w:t>
      </w:r>
      <w:r w:rsidRPr="00180F5B">
        <w:rPr>
          <w:rFonts w:ascii="Times New Roman" w:hAnsi="Times New Roman" w:cs="Times New Roman" w:hint="cs"/>
          <w:sz w:val="24"/>
          <w:szCs w:val="24"/>
        </w:rPr>
        <w:t>the glass behind them dripping down like ice cream on a warm day, but she couldn't… hold… o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Clang!</w:t>
      </w:r>
      <w:r w:rsidRPr="00180F5B">
        <w:rPr>
          <w:rFonts w:ascii="Times New Roman" w:hAnsi="Times New Roman" w:cs="Times New Roman" w:hint="cs"/>
          <w:sz w:val="24"/>
          <w:szCs w:val="24"/>
        </w:rPr>
        <w:t xml:space="preserve"> The metal bars fell to the floor. </w:t>
      </w:r>
      <w:r w:rsidRPr="00180F5B">
        <w:rPr>
          <w:rFonts w:ascii="Times New Roman" w:hAnsi="Times New Roman" w:cs="Times New Roman" w:hint="cs"/>
          <w:i/>
          <w:sz w:val="24"/>
          <w:szCs w:val="24"/>
        </w:rPr>
        <w:t>Crash!</w:t>
      </w:r>
      <w:r w:rsidRPr="00180F5B">
        <w:rPr>
          <w:rFonts w:ascii="Times New Roman" w:hAnsi="Times New Roman" w:cs="Times New Roman" w:hint="cs"/>
          <w:sz w:val="24"/>
          <w:szCs w:val="24"/>
        </w:rPr>
        <w:t xml:space="preserve"> The half-melted window fell from its frame and shattered against the floo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Freezing arctic air gusted in. "Help!"</w:t>
      </w:r>
      <w:r w:rsidRPr="00180F5B">
        <w:rPr>
          <w:rFonts w:ascii="Times New Roman" w:hAnsi="Times New Roman" w:cs="Times New Roman" w:hint="cs"/>
          <w:sz w:val="24"/>
          <w:szCs w:val="24"/>
        </w:rPr>
        <w:t xml:space="preserve"> Ike squawked. "I can't get up!" The girls wrestled him back to his fee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Below them, the enormous door finally opened with a sound like the world's biggest boot being pulled out of the world's biggest mud puddle. Madica looked over the railing. The glue that had filled the room to second-story height was slowly flowing out the </w:t>
      </w:r>
      <w:r w:rsidRPr="00180F5B">
        <w:rPr>
          <w:rFonts w:ascii="Times New Roman" w:hAnsi="Times New Roman" w:cs="Times New Roman" w:hint="cs"/>
          <w:sz w:val="24"/>
          <w:szCs w:val="24"/>
        </w:rPr>
        <w:t xml:space="preserve">door. A pair of helicopter ELFs were circling above it, shining bright spotlights into the glue. </w:t>
      </w:r>
      <w:r w:rsidRPr="00180F5B">
        <w:rPr>
          <w:rFonts w:ascii="Times New Roman" w:hAnsi="Times New Roman" w:cs="Times New Roman" w:hint="cs"/>
          <w:i/>
          <w:sz w:val="24"/>
          <w:szCs w:val="24"/>
        </w:rPr>
        <w:t>They're looking for us,</w:t>
      </w:r>
      <w:r w:rsidRPr="00180F5B">
        <w:rPr>
          <w:rFonts w:ascii="Times New Roman" w:hAnsi="Times New Roman" w:cs="Times New Roman" w:hint="cs"/>
          <w:sz w:val="24"/>
          <w:szCs w:val="24"/>
        </w:rPr>
        <w:t xml:space="preserve"> she realiz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They think we're in the glue," Laurellen whispered to her loud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Best be gone before they realize their mistake," the </w:t>
      </w:r>
      <w:r w:rsidRPr="00180F5B">
        <w:rPr>
          <w:rFonts w:ascii="Times New Roman" w:hAnsi="Times New Roman" w:cs="Times New Roman" w:hint="cs"/>
          <w:sz w:val="24"/>
          <w:szCs w:val="24"/>
        </w:rPr>
        <w:t>cat whispered back, making them both jump. It nodded at Ike. "Come o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and Laurellen helped Ike tilt himself forward. "Whoa…" he gasped. Madica stuck her head out the window to look as well, then wished she hadn't. Ike was right: they were at least</w:t>
      </w:r>
      <w:r w:rsidRPr="00180F5B">
        <w:rPr>
          <w:rFonts w:ascii="Times New Roman" w:hAnsi="Times New Roman" w:cs="Times New Roman" w:hint="cs"/>
          <w:sz w:val="24"/>
          <w:szCs w:val="24"/>
        </w:rPr>
        <w:t xml:space="preserve"> a dozen floors up, looking out over a narrow valley edged with jagged rocks and icefall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re you sure this is a good idea?" she asked the cat. Before it could answer, a red laser beam went </w:t>
      </w:r>
      <w:r w:rsidRPr="00180F5B">
        <w:rPr>
          <w:rFonts w:ascii="Times New Roman" w:hAnsi="Times New Roman" w:cs="Times New Roman" w:hint="cs"/>
          <w:i/>
          <w:sz w:val="24"/>
          <w:szCs w:val="24"/>
        </w:rPr>
        <w:t>bzzzzap!</w:t>
      </w:r>
      <w:r w:rsidRPr="00180F5B">
        <w:rPr>
          <w:rFonts w:ascii="Times New Roman" w:hAnsi="Times New Roman" w:cs="Times New Roman" w:hint="cs"/>
          <w:sz w:val="24"/>
          <w:szCs w:val="24"/>
        </w:rPr>
        <w:t xml:space="preserve"> above their heads. The helicopter ELFs had found the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 think it's a </w:t>
      </w:r>
      <w:r w:rsidRPr="00180F5B">
        <w:rPr>
          <w:rFonts w:ascii="Times New Roman" w:hAnsi="Times New Roman" w:cs="Times New Roman" w:hint="cs"/>
          <w:i/>
          <w:sz w:val="24"/>
          <w:szCs w:val="24"/>
        </w:rPr>
        <w:t>splendid</w:t>
      </w:r>
      <w:r w:rsidRPr="00180F5B">
        <w:rPr>
          <w:rFonts w:ascii="Times New Roman" w:hAnsi="Times New Roman" w:cs="Times New Roman" w:hint="cs"/>
          <w:sz w:val="24"/>
          <w:szCs w:val="24"/>
        </w:rPr>
        <w:t xml:space="preserve"> idea," the cat said firmly. "Now go!" With one bound, it leaped up onto Ike's back. Laurellen got on behind him, leaning forward to hold onto the front edges of his wings as if they were the handlebars on a racing bike. Madica sat </w:t>
      </w:r>
      <w:r w:rsidRPr="00180F5B">
        <w:rPr>
          <w:rFonts w:ascii="Times New Roman" w:hAnsi="Times New Roman" w:cs="Times New Roman" w:hint="cs"/>
          <w:sz w:val="24"/>
          <w:szCs w:val="24"/>
        </w:rPr>
        <w:t>behind her with her arms tight around her best friend's wais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ke's whole body rumbled as his jets ignited. "Hang on!" he shouted. They jerked forward—then stopped shor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y legs are caught!" he yelled. "I can't get them over the window sil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Lean forw</w:t>
      </w:r>
      <w:r w:rsidRPr="00180F5B">
        <w:rPr>
          <w:rFonts w:ascii="Times New Roman" w:hAnsi="Times New Roman" w:cs="Times New Roman" w:hint="cs"/>
          <w:sz w:val="24"/>
          <w:szCs w:val="24"/>
        </w:rPr>
        <w:t>ard!" the cat ordered. "No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e're already leaning!" Madica yelled bac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Bzzzzap!</w:t>
      </w:r>
      <w:r w:rsidRPr="00180F5B">
        <w:rPr>
          <w:rFonts w:ascii="Times New Roman" w:hAnsi="Times New Roman" w:cs="Times New Roman" w:hint="cs"/>
          <w:sz w:val="24"/>
          <w:szCs w:val="24"/>
        </w:rPr>
        <w:t xml:space="preserve"> Another laser beam sliced through the air right by Madica's ear, leaving a smoldering round hole in the wall. She screamed in terror and rolled off Ike's bac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ang on!" s</w:t>
      </w:r>
      <w:r w:rsidRPr="00180F5B">
        <w:rPr>
          <w:rFonts w:ascii="Times New Roman" w:hAnsi="Times New Roman" w:cs="Times New Roman" w:hint="cs"/>
          <w:sz w:val="24"/>
          <w:szCs w:val="24"/>
        </w:rPr>
        <w:t xml:space="preserve">he shouted. She braced her shoulder under Ike's tail and straightened her legs. Ike's landing-gear legs caught on the sill again, but then he tilted forward and started sliding and Madica shrieked, "Wait for me!" and somehow Laurellen grabbed her hand and </w:t>
      </w:r>
      <w:r w:rsidRPr="00180F5B">
        <w:rPr>
          <w:rFonts w:ascii="Times New Roman" w:hAnsi="Times New Roman" w:cs="Times New Roman" w:hint="cs"/>
          <w:sz w:val="24"/>
          <w:szCs w:val="24"/>
        </w:rPr>
        <w:t>dragged her with them as they fell forward into the freezing ai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ke and girls all screamed in terror as they fell straight down toward the valley floor. "Your jets! Your jets!" the cat yowled. Ike's jets roared to life. He levelled off just in time, </w:t>
      </w:r>
      <w:r w:rsidRPr="00180F5B">
        <w:rPr>
          <w:rFonts w:ascii="Times New Roman" w:hAnsi="Times New Roman" w:cs="Times New Roman" w:hint="cs"/>
          <w:sz w:val="24"/>
          <w:szCs w:val="24"/>
        </w:rPr>
        <w:t>blowing snow to either side as he shot along the valley floor dodging the laser blasts that chased them from the castle abov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elp!" Madica was still dangling from Laurellen's hand. "I can't hold o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twisted and jumped, landing on Ike's wing. "W</w:t>
      </w:r>
      <w:r w:rsidRPr="00180F5B">
        <w:rPr>
          <w:rFonts w:ascii="Times New Roman" w:hAnsi="Times New Roman" w:cs="Times New Roman" w:hint="cs"/>
          <w:sz w:val="24"/>
          <w:szCs w:val="24"/>
        </w:rPr>
        <w:t>hat are you doing!?" he shouted, even as the extra weight flipped him over. Madica thumped against Ike's belly and slid around into place as he finished his barrel roll. She wrapped her arms around Laurellen's waist again and pressed her face against her f</w:t>
      </w:r>
      <w:r w:rsidRPr="00180F5B">
        <w:rPr>
          <w:rFonts w:ascii="Times New Roman" w:hAnsi="Times New Roman" w:cs="Times New Roman" w:hint="cs"/>
          <w:sz w:val="24"/>
          <w:szCs w:val="24"/>
        </w:rPr>
        <w:t>riend's back, eyes squeezed shut, as Ike whooped and rocketed up into the sk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had thought nothing could scare her more than being shot at while piloting a stolen flying saucer. She had been </w:t>
      </w:r>
      <w:r w:rsidRPr="00180F5B">
        <w:rPr>
          <w:rFonts w:ascii="Times New Roman" w:hAnsi="Times New Roman" w:cs="Times New Roman" w:hint="cs"/>
          <w:i/>
          <w:sz w:val="24"/>
          <w:szCs w:val="24"/>
        </w:rPr>
        <w:t>sure</w:t>
      </w:r>
      <w:r w:rsidRPr="00180F5B">
        <w:rPr>
          <w:rFonts w:ascii="Times New Roman" w:hAnsi="Times New Roman" w:cs="Times New Roman" w:hint="cs"/>
          <w:sz w:val="24"/>
          <w:szCs w:val="24"/>
        </w:rPr>
        <w:t xml:space="preserve"> nothing could scare her more than having lasers fired</w:t>
      </w:r>
      <w:r w:rsidRPr="00180F5B">
        <w:rPr>
          <w:rFonts w:ascii="Times New Roman" w:hAnsi="Times New Roman" w:cs="Times New Roman" w:hint="cs"/>
          <w:sz w:val="24"/>
          <w:szCs w:val="24"/>
        </w:rPr>
        <w:t xml:space="preserve"> at her by angry ELFs, or being on the back of a hungry santasaurus. She was wrong. Hanging onto her best friend on the back of a jet was </w:t>
      </w:r>
      <w:r w:rsidRPr="00180F5B">
        <w:rPr>
          <w:rFonts w:ascii="Times New Roman" w:hAnsi="Times New Roman" w:cs="Times New Roman" w:hint="cs"/>
          <w:i/>
          <w:sz w:val="24"/>
          <w:szCs w:val="24"/>
        </w:rPr>
        <w:t>much</w:t>
      </w:r>
      <w:r w:rsidRPr="00180F5B">
        <w:rPr>
          <w:rFonts w:ascii="Times New Roman" w:hAnsi="Times New Roman" w:cs="Times New Roman" w:hint="cs"/>
          <w:sz w:val="24"/>
          <w:szCs w:val="24"/>
        </w:rPr>
        <w:t xml:space="preserve"> more frightening, particularly when the jet kept shouting things like, "Woo hoo! This is great! What do I do now?</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ow would I know!?" Laurellen shouted back. "Just keep fly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urn back to the castle!" the cat commanded. It had slid back to nestle in Laurellen's lap. Madica could feel its fur tickling her fingers before they went numb from the col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 xml:space="preserve">"What?" Ike </w:t>
      </w:r>
      <w:r w:rsidRPr="00180F5B">
        <w:rPr>
          <w:rFonts w:ascii="Times New Roman" w:hAnsi="Times New Roman" w:cs="Times New Roman" w:hint="cs"/>
          <w:sz w:val="24"/>
          <w:szCs w:val="24"/>
        </w:rPr>
        <w:t>shout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urn! Bac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re you crazy!? They'll blow us u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felt the cat sigh. "Uh oh," she thought. She knew what was coming. Sure enough, it reached out and dug its claws into his wings. Ike yelped and changed cours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y raced back over the tun</w:t>
      </w:r>
      <w:r w:rsidRPr="00180F5B">
        <w:rPr>
          <w:rFonts w:ascii="Times New Roman" w:hAnsi="Times New Roman" w:cs="Times New Roman" w:hint="cs"/>
          <w:sz w:val="24"/>
          <w:szCs w:val="24"/>
        </w:rPr>
        <w:t>dra, chasing their own misshapen shadow. "There it is!" Laurellen shouted. "Wait! Where'd it go?"</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craned her neck to look over her friend's shoulder. For a moment there was nothing but snow, but then there was the same sparkling rainbow fizz she had</w:t>
      </w:r>
      <w:r w:rsidRPr="00180F5B">
        <w:rPr>
          <w:rFonts w:ascii="Times New Roman" w:hAnsi="Times New Roman" w:cs="Times New Roman" w:hint="cs"/>
          <w:sz w:val="24"/>
          <w:szCs w:val="24"/>
        </w:rPr>
        <w:t xml:space="preserve"> seen when the ELF who had captured her had fired its bazooka and the castle was back, the enormous saucer floating over it like a giant's h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last! They've repaired the invisibilator! We have to reach it before it's fully operational! Go faster!" The c</w:t>
      </w:r>
      <w:r w:rsidRPr="00180F5B">
        <w:rPr>
          <w:rFonts w:ascii="Times New Roman" w:hAnsi="Times New Roman" w:cs="Times New Roman" w:hint="cs"/>
          <w:sz w:val="24"/>
          <w:szCs w:val="24"/>
        </w:rPr>
        <w:t>at dug its claws into Ike once aga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m trying!" he shouted back frantically. "But I feel—I feel feel kind of… dizz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ith no more warning than than, his tail jets went </w:t>
      </w:r>
      <w:r w:rsidRPr="00180F5B">
        <w:rPr>
          <w:rFonts w:ascii="Times New Roman" w:hAnsi="Times New Roman" w:cs="Times New Roman" w:hint="cs"/>
          <w:i/>
          <w:sz w:val="24"/>
          <w:szCs w:val="24"/>
        </w:rPr>
        <w:t>putt!</w:t>
      </w:r>
      <w:r w:rsidRPr="00180F5B">
        <w:rPr>
          <w:rFonts w:ascii="Times New Roman" w:hAnsi="Times New Roman" w:cs="Times New Roman" w:hint="cs"/>
          <w:sz w:val="24"/>
          <w:szCs w:val="24"/>
        </w:rPr>
        <w:t xml:space="preserve"> Their twin flames vanished, and for a moment, all Madica could hear was the w</w:t>
      </w:r>
      <w:r w:rsidRPr="00180F5B">
        <w:rPr>
          <w:rFonts w:ascii="Times New Roman" w:hAnsi="Times New Roman" w:cs="Times New Roman" w:hint="cs"/>
          <w:sz w:val="24"/>
          <w:szCs w:val="24"/>
        </w:rPr>
        <w:t>ind rushing past her ears as Ike dipped toward the ground that suddenly seemed a very long way below the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ke! Wake up! Wake up!" Laurellen smacked his fuselage. "Ike, please, we need you!"</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uh? Wha? Wha's happ'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ke, please." Laurellen </w:t>
      </w:r>
      <w:r w:rsidRPr="00180F5B">
        <w:rPr>
          <w:rFonts w:ascii="Times New Roman" w:hAnsi="Times New Roman" w:cs="Times New Roman" w:hint="cs"/>
          <w:sz w:val="24"/>
          <w:szCs w:val="24"/>
        </w:rPr>
        <w:t>leaned forward and whispered something in his ear. Madica suddenly felt out of place, the same way she did when she came into the kitchen and her mother and father were in the middle of kissing each oth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o her relief, Laurellen only patted him and sat b</w:t>
      </w:r>
      <w:r w:rsidRPr="00180F5B">
        <w:rPr>
          <w:rFonts w:ascii="Times New Roman" w:hAnsi="Times New Roman" w:cs="Times New Roman" w:hint="cs"/>
          <w:sz w:val="24"/>
          <w:szCs w:val="24"/>
        </w:rPr>
        <w:t xml:space="preserve">ack up. "Come on," she said. "You can do it. I </w:t>
      </w:r>
      <w:r w:rsidRPr="00180F5B">
        <w:rPr>
          <w:rFonts w:ascii="Times New Roman" w:hAnsi="Times New Roman" w:cs="Times New Roman" w:hint="cs"/>
          <w:i/>
          <w:sz w:val="24"/>
          <w:szCs w:val="24"/>
        </w:rPr>
        <w:t>know</w:t>
      </w:r>
      <w:r w:rsidRPr="00180F5B">
        <w:rPr>
          <w:rFonts w:ascii="Times New Roman" w:hAnsi="Times New Roman" w:cs="Times New Roman" w:hint="cs"/>
          <w:sz w:val="24"/>
          <w:szCs w:val="24"/>
        </w:rPr>
        <w:t xml:space="preserve"> you can do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Putt!</w:t>
      </w:r>
      <w:r w:rsidRPr="00180F5B">
        <w:rPr>
          <w:rFonts w:ascii="Times New Roman" w:hAnsi="Times New Roman" w:cs="Times New Roman" w:hint="cs"/>
          <w:sz w:val="24"/>
          <w:szCs w:val="24"/>
        </w:rPr>
        <w:t xml:space="preserve"> </w:t>
      </w:r>
      <w:r w:rsidRPr="00180F5B">
        <w:rPr>
          <w:rFonts w:ascii="Times New Roman" w:hAnsi="Times New Roman" w:cs="Times New Roman" w:hint="cs"/>
          <w:i/>
          <w:sz w:val="24"/>
          <w:szCs w:val="24"/>
        </w:rPr>
        <w:t>Putt!</w:t>
      </w:r>
      <w:r w:rsidRPr="00180F5B">
        <w:rPr>
          <w:rFonts w:ascii="Times New Roman" w:hAnsi="Times New Roman" w:cs="Times New Roman" w:hint="cs"/>
          <w:sz w:val="24"/>
          <w:szCs w:val="24"/>
        </w:rPr>
        <w:t xml:space="preserve"> </w:t>
      </w:r>
      <w:r w:rsidRPr="00180F5B">
        <w:rPr>
          <w:rFonts w:ascii="Times New Roman" w:hAnsi="Times New Roman" w:cs="Times New Roman" w:hint="cs"/>
          <w:i/>
          <w:sz w:val="24"/>
          <w:szCs w:val="24"/>
        </w:rPr>
        <w:t>Fwoom!</w:t>
      </w:r>
      <w:r w:rsidRPr="00180F5B">
        <w:rPr>
          <w:rFonts w:ascii="Times New Roman" w:hAnsi="Times New Roman" w:cs="Times New Roman" w:hint="cs"/>
          <w:sz w:val="24"/>
          <w:szCs w:val="24"/>
        </w:rPr>
        <w:t xml:space="preserve"> Ike's jets came back to life. They levelled off aga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lmost out of fuel!" the cat said, still stretched out across Ike's back. "We </w:t>
      </w:r>
      <w:r w:rsidRPr="00180F5B">
        <w:rPr>
          <w:rFonts w:ascii="Times New Roman" w:hAnsi="Times New Roman" w:cs="Times New Roman" w:hint="cs"/>
          <w:i/>
          <w:sz w:val="24"/>
          <w:szCs w:val="24"/>
        </w:rPr>
        <w:t>must</w:t>
      </w:r>
      <w:r w:rsidRPr="00180F5B">
        <w:rPr>
          <w:rFonts w:ascii="Times New Roman" w:hAnsi="Times New Roman" w:cs="Times New Roman" w:hint="cs"/>
          <w:sz w:val="24"/>
          <w:szCs w:val="24"/>
        </w:rPr>
        <w:t xml:space="preserve"> get to the super saucer before</w:t>
      </w:r>
      <w:r w:rsidRPr="00180F5B">
        <w:rPr>
          <w:rFonts w:ascii="Times New Roman" w:hAnsi="Times New Roman" w:cs="Times New Roman" w:hint="cs"/>
          <w:sz w:val="24"/>
          <w:szCs w:val="24"/>
        </w:rPr>
        <w:t xml:space="preserve"> it disappear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hat?" "The saucer?" "Are you </w:t>
      </w:r>
      <w:r w:rsidRPr="00180F5B">
        <w:rPr>
          <w:rFonts w:ascii="Times New Roman" w:hAnsi="Times New Roman" w:cs="Times New Roman" w:hint="cs"/>
          <w:i/>
          <w:sz w:val="24"/>
          <w:szCs w:val="24"/>
        </w:rPr>
        <w:t>crazy</w:t>
      </w:r>
      <w:r w:rsidRPr="00180F5B">
        <w:rPr>
          <w:rFonts w:ascii="Times New Roman" w:hAnsi="Times New Roman" w:cs="Times New Roman" w:hint="cs"/>
          <w:sz w:val="24"/>
          <w:szCs w:val="24"/>
        </w:rPr>
        <w:t>?" Madica, Laurellen, and Ike all spoke at onc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saucer," the cat commanded firmly. "It's the only one in the world big enough stop the asteroid. We take it, we save the world, and then we come back</w:t>
      </w:r>
      <w:r w:rsidRPr="00180F5B">
        <w:rPr>
          <w:rFonts w:ascii="Times New Roman" w:hAnsi="Times New Roman" w:cs="Times New Roman" w:hint="cs"/>
          <w:sz w:val="24"/>
          <w:szCs w:val="24"/>
        </w:rPr>
        <w:t xml:space="preserve"> and have a </w:t>
      </w:r>
      <w:r w:rsidRPr="00180F5B">
        <w:rPr>
          <w:rFonts w:ascii="Times New Roman" w:hAnsi="Times New Roman" w:cs="Times New Roman" w:hint="cs"/>
          <w:i/>
          <w:sz w:val="24"/>
          <w:szCs w:val="24"/>
        </w:rPr>
        <w:t>very</w:t>
      </w:r>
      <w:r w:rsidRPr="00180F5B">
        <w:rPr>
          <w:rFonts w:ascii="Times New Roman" w:hAnsi="Times New Roman" w:cs="Times New Roman" w:hint="cs"/>
          <w:sz w:val="24"/>
          <w:szCs w:val="24"/>
        </w:rPr>
        <w:t xml:space="preserve"> firm discussion with these ELFs about what is and isn't a suitable birthday present for Santa."</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efore Madica could ask what birthdays had to do with anything, Ike gasped, "I'm running out again—for real this ti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Just a few more second</w:t>
      </w:r>
      <w:r w:rsidRPr="00180F5B">
        <w:rPr>
          <w:rFonts w:ascii="Times New Roman" w:hAnsi="Times New Roman" w:cs="Times New Roman" w:hint="cs"/>
          <w:sz w:val="24"/>
          <w:szCs w:val="24"/>
        </w:rPr>
        <w:t>s!" Laurellen begged. She leaned forward again, hugging him. Madica leaned forward too, her face against her best friend's back, as they rocketed toward the giant saucer. She closed her eyes, too afraid to look, then took a deep breath and changed her mind</w:t>
      </w:r>
      <w:r w:rsidRPr="00180F5B">
        <w:rPr>
          <w:rFonts w:ascii="Times New Roman" w:hAnsi="Times New Roman" w:cs="Times New Roman" w:hint="cs"/>
          <w:sz w:val="24"/>
          <w:szCs w:val="24"/>
        </w:rPr>
        <w:t xml:space="preserve">. She </w:t>
      </w:r>
      <w:r w:rsidRPr="00180F5B">
        <w:rPr>
          <w:rFonts w:ascii="Times New Roman" w:hAnsi="Times New Roman" w:cs="Times New Roman" w:hint="cs"/>
          <w:i/>
          <w:sz w:val="24"/>
          <w:szCs w:val="24"/>
        </w:rPr>
        <w:t>wasn't</w:t>
      </w:r>
      <w:r w:rsidRPr="00180F5B">
        <w:rPr>
          <w:rFonts w:ascii="Times New Roman" w:hAnsi="Times New Roman" w:cs="Times New Roman" w:hint="cs"/>
          <w:sz w:val="24"/>
          <w:szCs w:val="24"/>
        </w:rPr>
        <w:t xml:space="preserve"> too afraid to look—she just wasn't, not ever aga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 dozen rectangular hatches lay flush against the saucer's side, each large enough to swallow Madica's house. As Ike shot toward it, the one in front of them started to open. Slowly, slowly, </w:t>
      </w:r>
      <w:r w:rsidRPr="00180F5B">
        <w:rPr>
          <w:rFonts w:ascii="Times New Roman" w:hAnsi="Times New Roman" w:cs="Times New Roman" w:hint="cs"/>
          <w:sz w:val="24"/>
          <w:szCs w:val="24"/>
        </w:rPr>
        <w:t>much too slow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 xml:space="preserve">"We're going to crash!" Ike shouted, and despite her new-found courage, Madica </w:t>
      </w:r>
      <w:r w:rsidRPr="00180F5B">
        <w:rPr>
          <w:rFonts w:ascii="Times New Roman" w:hAnsi="Times New Roman" w:cs="Times New Roman" w:hint="cs"/>
          <w:i/>
          <w:sz w:val="24"/>
          <w:szCs w:val="24"/>
        </w:rPr>
        <w:t>did</w:t>
      </w:r>
      <w:r w:rsidRPr="00180F5B">
        <w:rPr>
          <w:rFonts w:ascii="Times New Roman" w:hAnsi="Times New Roman" w:cs="Times New Roman" w:hint="cs"/>
          <w:sz w:val="24"/>
          <w:szCs w:val="24"/>
        </w:rPr>
        <w:t xml:space="preserve"> close her eyes. A moment later they flew straight into the side of the saucer, burst into flames, and were never heard from again.</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15" w:name="chapter-16-brains"/>
      <w:bookmarkEnd w:id="15"/>
      <w:r w:rsidRPr="00180F5B">
        <w:rPr>
          <w:rFonts w:ascii="Times New Roman" w:hAnsi="Times New Roman" w:cs="Times New Roman" w:hint="cs"/>
          <w:sz w:val="24"/>
          <w:szCs w:val="24"/>
        </w:rPr>
        <w:lastRenderedPageBreak/>
        <w:t>Chapter 16:</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Brains!</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t least, that's what Madica </w:t>
      </w:r>
      <w:r w:rsidRPr="00180F5B">
        <w:rPr>
          <w:rFonts w:ascii="Times New Roman" w:hAnsi="Times New Roman" w:cs="Times New Roman" w:hint="cs"/>
          <w:i/>
          <w:sz w:val="24"/>
          <w:szCs w:val="24"/>
        </w:rPr>
        <w:t>expected</w:t>
      </w:r>
      <w:r w:rsidRPr="00180F5B">
        <w:rPr>
          <w:rFonts w:ascii="Times New Roman" w:hAnsi="Times New Roman" w:cs="Times New Roman" w:hint="cs"/>
          <w:sz w:val="24"/>
          <w:szCs w:val="24"/>
        </w:rPr>
        <w:t xml:space="preserve"> would happen, but at the last second Ike rolled onto his side and put on one final burst of speed. They shot through the opening hatch with half a sandwich of fresh air on either side of them, bounced off the deck insi</w:t>
      </w:r>
      <w:r w:rsidRPr="00180F5B">
        <w:rPr>
          <w:rFonts w:ascii="Times New Roman" w:hAnsi="Times New Roman" w:cs="Times New Roman" w:hint="cs"/>
          <w:sz w:val="24"/>
          <w:szCs w:val="24"/>
        </w:rPr>
        <w:t xml:space="preserve">de with a </w:t>
      </w:r>
      <w:r w:rsidRPr="00180F5B">
        <w:rPr>
          <w:rFonts w:ascii="Times New Roman" w:hAnsi="Times New Roman" w:cs="Times New Roman" w:hint="cs"/>
          <w:i/>
          <w:sz w:val="24"/>
          <w:szCs w:val="24"/>
        </w:rPr>
        <w:t>clang!</w:t>
      </w:r>
      <w:r w:rsidRPr="00180F5B">
        <w:rPr>
          <w:rFonts w:ascii="Times New Roman" w:hAnsi="Times New Roman" w:cs="Times New Roman" w:hint="cs"/>
          <w:sz w:val="24"/>
          <w:szCs w:val="24"/>
        </w:rPr>
        <w:t>, then skidded to a hal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Putt! Putt! Ffssss…</w:t>
      </w:r>
      <w:r w:rsidRPr="00180F5B">
        <w:rPr>
          <w:rFonts w:ascii="Times New Roman" w:hAnsi="Times New Roman" w:cs="Times New Roman" w:hint="cs"/>
          <w:sz w:val="24"/>
          <w:szCs w:val="24"/>
        </w:rPr>
        <w:t xml:space="preserve"> Ike's jet's fizzled out for the last time. The two girls on his back clung to him and each other, waiting for their heads and stomachs to stop spinning. The cat, on the other hand, jumped onto t</w:t>
      </w:r>
      <w:r w:rsidRPr="00180F5B">
        <w:rPr>
          <w:rFonts w:ascii="Times New Roman" w:hAnsi="Times New Roman" w:cs="Times New Roman" w:hint="cs"/>
          <w:sz w:val="24"/>
          <w:szCs w:val="24"/>
        </w:rPr>
        <w:t>he deck and began washing itself.</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thank you," Laurellen eventually said in a trembling voice. She patted Ike's side and clambered off. Madica slid to the gray metal deck beside her. "Thank you, Ik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Sokay," he yawned. "I' jus' gonna… take a… </w:t>
      </w:r>
      <w:r w:rsidRPr="00180F5B">
        <w:rPr>
          <w:rFonts w:ascii="Times New Roman" w:hAnsi="Times New Roman" w:cs="Times New Roman" w:hint="cs"/>
          <w:i/>
          <w:sz w:val="24"/>
          <w:szCs w:val="24"/>
        </w:rPr>
        <w:t>snore</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w come with me," the cat ordered. "We still have a world to sav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m not going anywhere." Laurellen crossed her arms. "I'm staying here to look after Ik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stub of the cat's tail twitched. "There will be rather little to look after if the world e</w:t>
      </w:r>
      <w:r w:rsidRPr="00180F5B">
        <w:rPr>
          <w:rFonts w:ascii="Times New Roman" w:hAnsi="Times New Roman" w:cs="Times New Roman" w:hint="cs"/>
          <w:sz w:val="24"/>
          <w:szCs w:val="24"/>
        </w:rPr>
        <w:t>nd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 said, I'm staying," Laurellen repeat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glanced at Madica, who crossed her arms in imitation of her friend (and to stop herself shivering). "Me too."</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blinked. "Jolly good. The world has to end some time, I suppose. Might as well be</w:t>
      </w:r>
      <w:r w:rsidRPr="00180F5B">
        <w:rPr>
          <w:rFonts w:ascii="Times New Roman" w:hAnsi="Times New Roman" w:cs="Times New Roman" w:hint="cs"/>
          <w:sz w:val="24"/>
          <w:szCs w:val="24"/>
        </w:rPr>
        <w:t xml:space="preserve"> today as tomorrow." Calmly, it resumed washing itself.</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Laurellen sighed and nudged Madica. "Go ahead, we'll be oka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re you sure?" Madica asked, secretly wishing that her friend had asked if </w:t>
      </w:r>
      <w:r w:rsidRPr="00180F5B">
        <w:rPr>
          <w:rFonts w:ascii="Times New Roman" w:hAnsi="Times New Roman" w:cs="Times New Roman" w:hint="cs"/>
          <w:i/>
          <w:sz w:val="24"/>
          <w:szCs w:val="24"/>
        </w:rPr>
        <w:t>she</w:t>
      </w:r>
      <w:r w:rsidRPr="00180F5B">
        <w:rPr>
          <w:rFonts w:ascii="Times New Roman" w:hAnsi="Times New Roman" w:cs="Times New Roman" w:hint="cs"/>
          <w:sz w:val="24"/>
          <w:szCs w:val="24"/>
        </w:rPr>
        <w:t xml:space="preserve"> would be okay too.</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m sure." She gave Madica a quick hu</w:t>
      </w:r>
      <w:r w:rsidRPr="00180F5B">
        <w:rPr>
          <w:rFonts w:ascii="Times New Roman" w:hAnsi="Times New Roman" w:cs="Times New Roman" w:hint="cs"/>
          <w:sz w:val="24"/>
          <w:szCs w:val="24"/>
        </w:rPr>
        <w:t>g. "You go save the world for us. We'll be right her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landing bay had only one door. It was three times as wide as a regular door, and twice as high, but it swung open at Madica's touch as easily as if it had been made of feathers instead of </w:t>
      </w:r>
      <w:r w:rsidRPr="00180F5B">
        <w:rPr>
          <w:rFonts w:ascii="Times New Roman" w:hAnsi="Times New Roman" w:cs="Times New Roman" w:hint="cs"/>
          <w:sz w:val="24"/>
          <w:szCs w:val="24"/>
        </w:rPr>
        <w:t>double-thick steel. The white-painted corridor on the other side curved away gently in both directions. "148-G" was stencilled in yellow opposite the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ich way do we go?" Madica whisper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sniffed the air, then nodded to their right. "There. Com</w:t>
      </w:r>
      <w:r w:rsidRPr="00180F5B">
        <w:rPr>
          <w:rFonts w:ascii="Times New Roman" w:hAnsi="Times New Roman" w:cs="Times New Roman" w:hint="cs"/>
          <w:sz w:val="24"/>
          <w:szCs w:val="24"/>
        </w:rPr>
        <w:t>e along." It trotted away so quickly that Madica had to jog to keep u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148-F, 148-E, … The cat halted in front of 148-A. Beside it, on the inner wall of the corridor, was a regular-sized one with a porthole at head height. The cat leaped onto its handle, </w:t>
      </w:r>
      <w:r w:rsidRPr="00180F5B">
        <w:rPr>
          <w:rFonts w:ascii="Times New Roman" w:hAnsi="Times New Roman" w:cs="Times New Roman" w:hint="cs"/>
          <w:sz w:val="24"/>
          <w:szCs w:val="24"/>
        </w:rPr>
        <w:t>balancing on one rear paw with its tail and other rear leg stretched out for balance so that it could peer through the glas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Right," it said in a satisfied voice, hopping back down to the deck. "Open it up, there's a good gir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s that what we're for? </w:t>
      </w:r>
      <w:r w:rsidRPr="00180F5B">
        <w:rPr>
          <w:rFonts w:ascii="Times New Roman" w:hAnsi="Times New Roman" w:cs="Times New Roman" w:hint="cs"/>
          <w:sz w:val="24"/>
          <w:szCs w:val="24"/>
        </w:rPr>
        <w:t>Opening doors?" Madica asked, jok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The cat blinked. "Yes, of course. It's the reason cats domesticated primates in the first plac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opened her mouth, sighed, and closed it again. "I'm </w:t>
      </w:r>
      <w:r w:rsidRPr="00180F5B">
        <w:rPr>
          <w:rFonts w:ascii="Times New Roman" w:hAnsi="Times New Roman" w:cs="Times New Roman" w:hint="cs"/>
          <w:i/>
          <w:sz w:val="24"/>
          <w:szCs w:val="24"/>
        </w:rPr>
        <w:t>not</w:t>
      </w:r>
      <w:r w:rsidRPr="00180F5B">
        <w:rPr>
          <w:rFonts w:ascii="Times New Roman" w:hAnsi="Times New Roman" w:cs="Times New Roman" w:hint="cs"/>
          <w:sz w:val="24"/>
          <w:szCs w:val="24"/>
        </w:rPr>
        <w:t xml:space="preserve"> domesticated," she muttered under her breath, opening the</w:t>
      </w:r>
      <w:r w:rsidRPr="00180F5B">
        <w:rPr>
          <w:rFonts w:ascii="Times New Roman" w:hAnsi="Times New Roman" w:cs="Times New Roman" w:hint="cs"/>
          <w:sz w:val="24"/>
          <w:szCs w:val="24"/>
        </w:rPr>
        <w:t xml:space="preserve"> doo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stairs went up and up—one hundred, two hundred, so many that Madica lost track and started counting landings instead. Each one had a door on either side, and on each door hung a small green sign: "Greenland (all)", "Azores (infants)", "Tierra de</w:t>
      </w:r>
      <w:r w:rsidRPr="00180F5B">
        <w:rPr>
          <w:rFonts w:ascii="Times New Roman" w:hAnsi="Times New Roman" w:cs="Times New Roman" w:hint="cs"/>
          <w:sz w:val="24"/>
          <w:szCs w:val="24"/>
        </w:rPr>
        <w:t>l Fuego (overflow)", "Istanbul (southern suburbs)". She stopped once or twice to look through the small windows set in the doors, but all she could see were empty shelves stretching into the distanc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he was panting by the time they reached the final land</w:t>
      </w:r>
      <w:r w:rsidRPr="00180F5B">
        <w:rPr>
          <w:rFonts w:ascii="Times New Roman" w:hAnsi="Times New Roman" w:cs="Times New Roman" w:hint="cs"/>
          <w:sz w:val="24"/>
          <w:szCs w:val="24"/>
        </w:rPr>
        <w:t>ing. "At least… I'm not… cold… any more…" she gasp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sh," the cat hissed. Instead of a door on each side, this landing had only one right in front of them—and it was ajar. Quiet voices muttered behind it too quietly for Madica to make out the word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w:t>
      </w:r>
      <w:r w:rsidRPr="00180F5B">
        <w:rPr>
          <w:rFonts w:ascii="Times New Roman" w:hAnsi="Times New Roman" w:cs="Times New Roman" w:hint="cs"/>
          <w:sz w:val="24"/>
          <w:szCs w:val="24"/>
        </w:rPr>
        <w:t>at is it?" she whisper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bridge. The brains of the saucer. There are certain to be guards. And almost certain death. Let's go!" The cat slipped through the door on silent fee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waited for the sound of laser blasts, crashing metal, and yowling </w:t>
      </w:r>
      <w:r w:rsidRPr="00180F5B">
        <w:rPr>
          <w:rFonts w:ascii="Times New Roman" w:hAnsi="Times New Roman" w:cs="Times New Roman" w:hint="cs"/>
          <w:sz w:val="24"/>
          <w:szCs w:val="24"/>
        </w:rPr>
        <w:t>ninja cat. When none came, she eased the door open a bit wider and peered around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room inside was round, with a domed ceiling, and as big as her entire house. A single empty chair, twice the size of the one her dad sat in at home when he was reading</w:t>
      </w:r>
      <w:r w:rsidRPr="00180F5B">
        <w:rPr>
          <w:rFonts w:ascii="Times New Roman" w:hAnsi="Times New Roman" w:cs="Times New Roman" w:hint="cs"/>
          <w:sz w:val="24"/>
          <w:szCs w:val="24"/>
        </w:rPr>
        <w:t xml:space="preserve"> his cookbooks, sat on a pedestal in its center. Around it were control panels covered in dials, levers, and blinking lights. And on top of them</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gulped. A square glass case sat on top of each control panel. And inside each case was a head. There</w:t>
      </w:r>
      <w:r w:rsidRPr="00180F5B">
        <w:rPr>
          <w:rFonts w:ascii="Times New Roman" w:hAnsi="Times New Roman" w:cs="Times New Roman" w:hint="cs"/>
          <w:sz w:val="24"/>
          <w:szCs w:val="24"/>
        </w:rPr>
        <w:t xml:space="preserve"> were goats and pterodactyls, gorillas and pandas, something that she </w:t>
      </w:r>
      <w:r w:rsidRPr="00180F5B">
        <w:rPr>
          <w:rFonts w:ascii="Times New Roman" w:hAnsi="Times New Roman" w:cs="Times New Roman" w:hint="cs"/>
          <w:i/>
          <w:sz w:val="24"/>
          <w:szCs w:val="24"/>
        </w:rPr>
        <w:t>hoped</w:t>
      </w:r>
      <w:r w:rsidRPr="00180F5B">
        <w:rPr>
          <w:rFonts w:ascii="Times New Roman" w:hAnsi="Times New Roman" w:cs="Times New Roman" w:hint="cs"/>
          <w:sz w:val="24"/>
          <w:szCs w:val="24"/>
        </w:rPr>
        <w:t xml:space="preserve"> was a squid, and a few she was going to pretend she had never seen, because otherwise she might have nightmare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n she realized that their eyes were open. Each head was watching</w:t>
      </w:r>
      <w:r w:rsidRPr="00180F5B">
        <w:rPr>
          <w:rFonts w:ascii="Times New Roman" w:hAnsi="Times New Roman" w:cs="Times New Roman" w:hint="cs"/>
          <w:sz w:val="24"/>
          <w:szCs w:val="24"/>
        </w:rPr>
        <w:t xml:space="preserve"> the control panel it was perched on and muttering quiet instructions. "Reduce plasma flow to engine three by five percent." "Resume repair on air coolant duct." "Transfer four shelving units from 247-C to 247-B."</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was sitting in front of the big ch</w:t>
      </w:r>
      <w:r w:rsidRPr="00180F5B">
        <w:rPr>
          <w:rFonts w:ascii="Times New Roman" w:hAnsi="Times New Roman" w:cs="Times New Roman" w:hint="cs"/>
          <w:sz w:val="24"/>
          <w:szCs w:val="24"/>
        </w:rPr>
        <w:t xml:space="preserve">air, its back to Madica. She tiptoed up beside it. "What—what </w:t>
      </w:r>
      <w:r w:rsidRPr="00180F5B">
        <w:rPr>
          <w:rFonts w:ascii="Times New Roman" w:hAnsi="Times New Roman" w:cs="Times New Roman" w:hint="cs"/>
          <w:i/>
          <w:sz w:val="24"/>
          <w:szCs w:val="24"/>
        </w:rPr>
        <w:t>are</w:t>
      </w:r>
      <w:r w:rsidRPr="00180F5B">
        <w:rPr>
          <w:rFonts w:ascii="Times New Roman" w:hAnsi="Times New Roman" w:cs="Times New Roman" w:hint="cs"/>
          <w:sz w:val="24"/>
          <w:szCs w:val="24"/>
        </w:rPr>
        <w:t xml:space="preserve"> they?" she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brains of the saucer," the cat replied shortly. "I did say that, didn't I?"</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 didn't think you meant it </w:t>
      </w:r>
      <w:r w:rsidRPr="00180F5B">
        <w:rPr>
          <w:rFonts w:ascii="Times New Roman" w:hAnsi="Times New Roman" w:cs="Times New Roman" w:hint="cs"/>
          <w:i/>
          <w:sz w:val="24"/>
          <w:szCs w:val="24"/>
        </w:rPr>
        <w:t>literally</w:t>
      </w:r>
      <w:r w:rsidRPr="00180F5B">
        <w:rPr>
          <w:rFonts w:ascii="Times New Roman" w:hAnsi="Times New Roman" w:cs="Times New Roman" w:hint="cs"/>
          <w:sz w:val="24"/>
          <w:szCs w:val="24"/>
        </w:rPr>
        <w:t>," Madica muttered, but the cat wasn't paying attenti</w:t>
      </w:r>
      <w:r w:rsidRPr="00180F5B">
        <w:rPr>
          <w:rFonts w:ascii="Times New Roman" w:hAnsi="Times New Roman" w:cs="Times New Roman" w:hint="cs"/>
          <w:sz w:val="24"/>
          <w:szCs w:val="24"/>
        </w:rPr>
        <w:t>o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nstead, it was sniffing at the air. "This room smells like it's been empty for some time." The cat sniffed again. "Except for this chair. Something here smells familiar, like… like warm talc. And old coffe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was going to make a joke—a rude </w:t>
      </w:r>
      <w:r w:rsidRPr="00180F5B">
        <w:rPr>
          <w:rFonts w:ascii="Times New Roman" w:hAnsi="Times New Roman" w:cs="Times New Roman" w:hint="cs"/>
          <w:sz w:val="24"/>
          <w:szCs w:val="24"/>
        </w:rPr>
        <w:t>one—about the kind of person (or cat) who had smelled enough chair seats that one of them could smell familiar, but instead she gasped and pointed. "That's my backpack!" Because it was, hanging over the back of the chair. Without thinking, she took two ste</w:t>
      </w:r>
      <w:r w:rsidRPr="00180F5B">
        <w:rPr>
          <w:rFonts w:ascii="Times New Roman" w:hAnsi="Times New Roman" w:cs="Times New Roman" w:hint="cs"/>
          <w:sz w:val="24"/>
          <w:szCs w:val="24"/>
        </w:rPr>
        <w:t>ps forward and grabbed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heads instantly stopped muttering. </w:t>
      </w:r>
      <w:r w:rsidRPr="00180F5B">
        <w:rPr>
          <w:rFonts w:ascii="Times New Roman" w:hAnsi="Times New Roman" w:cs="Times New Roman" w:hint="cs"/>
          <w:i/>
          <w:sz w:val="24"/>
          <w:szCs w:val="24"/>
        </w:rPr>
        <w:t>Uh oh</w:t>
      </w:r>
      <w:r w:rsidRPr="00180F5B">
        <w:rPr>
          <w:rFonts w:ascii="Times New Roman" w:hAnsi="Times New Roman" w:cs="Times New Roman" w:hint="cs"/>
          <w:sz w:val="24"/>
          <w:szCs w:val="24"/>
        </w:rPr>
        <w:t>, Madica thought weak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lastRenderedPageBreak/>
        <w:t>Hiss!</w:t>
      </w:r>
      <w:r w:rsidRPr="00180F5B">
        <w:rPr>
          <w:rFonts w:ascii="Times New Roman" w:hAnsi="Times New Roman" w:cs="Times New Roman" w:hint="cs"/>
          <w:sz w:val="24"/>
          <w:szCs w:val="24"/>
        </w:rPr>
        <w:t xml:space="preserve"> </w:t>
      </w:r>
      <w:r w:rsidRPr="00180F5B">
        <w:rPr>
          <w:rFonts w:ascii="Times New Roman" w:hAnsi="Times New Roman" w:cs="Times New Roman" w:hint="cs"/>
          <w:i/>
          <w:sz w:val="24"/>
          <w:szCs w:val="24"/>
        </w:rPr>
        <w:t>Kerchunk!</w:t>
      </w:r>
      <w:r w:rsidRPr="00180F5B">
        <w:rPr>
          <w:rFonts w:ascii="Times New Roman" w:hAnsi="Times New Roman" w:cs="Times New Roman" w:hint="cs"/>
          <w:sz w:val="24"/>
          <w:szCs w:val="24"/>
        </w:rPr>
        <w:t xml:space="preserve"> Hatches popped open in the base of each control panel. A hundred headless robot bodies stepped out, raised their arms, and began slow-marching f</w:t>
      </w:r>
      <w:r w:rsidRPr="00180F5B">
        <w:rPr>
          <w:rFonts w:ascii="Times New Roman" w:hAnsi="Times New Roman" w:cs="Times New Roman" w:hint="cs"/>
          <w:sz w:val="24"/>
          <w:szCs w:val="24"/>
        </w:rPr>
        <w:t>orward as the muttering resumed: "Braaaains… fresh braaaains…"</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16" w:name="chapter-17-sixteen-orange-kneecap"/>
      <w:bookmarkEnd w:id="16"/>
      <w:r w:rsidRPr="00180F5B">
        <w:rPr>
          <w:rFonts w:ascii="Times New Roman" w:hAnsi="Times New Roman" w:cs="Times New Roman" w:hint="cs"/>
          <w:sz w:val="24"/>
          <w:szCs w:val="24"/>
        </w:rPr>
        <w:lastRenderedPageBreak/>
        <w:t>Chapter 17:</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Sixteen Orange Kneecap!</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shot her a sour look. "I'm sorry," she said defensively. "I just</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 xml:space="preserve">" </w:t>
      </w:r>
      <w:r w:rsidRPr="00180F5B">
        <w:rPr>
          <w:rFonts w:ascii="Times New Roman" w:hAnsi="Times New Roman" w:cs="Times New Roman" w:hint="cs"/>
          <w:i/>
          <w:sz w:val="24"/>
          <w:szCs w:val="24"/>
        </w:rPr>
        <w:t>I just thought the little dinosaur might still be in it,</w:t>
      </w:r>
      <w:r w:rsidRPr="00180F5B">
        <w:rPr>
          <w:rFonts w:ascii="Times New Roman" w:hAnsi="Times New Roman" w:cs="Times New Roman" w:hint="cs"/>
          <w:sz w:val="24"/>
          <w:szCs w:val="24"/>
        </w:rPr>
        <w:t xml:space="preserve"> she finished in her head, but of course it wasn'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raaaains…" A pair of robot hands brushed against the hem of her jack</w:t>
      </w:r>
      <w:r w:rsidRPr="00180F5B">
        <w:rPr>
          <w:rFonts w:ascii="Times New Roman" w:hAnsi="Times New Roman" w:cs="Times New Roman" w:hint="cs"/>
          <w:sz w:val="24"/>
          <w:szCs w:val="24"/>
        </w:rPr>
        <w:t>et. She yelped and jumped up onto the chai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 Follow me!" the cat ordered. It had jumped onto the nearest control panel and was running along it toward the door, leaping over the glass cases one by on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slipped her arms through the straps of her</w:t>
      </w:r>
      <w:r w:rsidRPr="00180F5B">
        <w:rPr>
          <w:rFonts w:ascii="Times New Roman" w:hAnsi="Times New Roman" w:cs="Times New Roman" w:hint="cs"/>
          <w:sz w:val="24"/>
          <w:szCs w:val="24"/>
        </w:rPr>
        <w:t xml:space="preserve"> backpack, took a deep breath, and threw herself at the nearest control panel. "Ooph!" She scrambled to her feet and stepped gingerly over the nearest glass case, over a second, over a third</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er back foot bumped the case. The headless zombie robots imm</w:t>
      </w:r>
      <w:r w:rsidRPr="00180F5B">
        <w:rPr>
          <w:rFonts w:ascii="Times New Roman" w:hAnsi="Times New Roman" w:cs="Times New Roman" w:hint="cs"/>
          <w:sz w:val="24"/>
          <w:szCs w:val="24"/>
        </w:rPr>
        <w:t>ediately halted, turned toward her, and resumed their slow march.</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orry!" she whispered loudly to the cat, who was perched impatiently on the control panel nearest the doo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ake all time you want," it said even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 Madica wasn't paying attention. Ins</w:t>
      </w:r>
      <w:r w:rsidRPr="00180F5B">
        <w:rPr>
          <w:rFonts w:ascii="Times New Roman" w:hAnsi="Times New Roman" w:cs="Times New Roman" w:hint="cs"/>
          <w:sz w:val="24"/>
          <w:szCs w:val="24"/>
        </w:rPr>
        <w:t>tead, she was staring wide-eyed at the next glass case she had to step over. "That's… Look!" There, inside it, was a tiny dinosaur head—a snarkasaurus hea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case made a quiet little </w:t>
      </w:r>
      <w:r w:rsidRPr="00180F5B">
        <w:rPr>
          <w:rFonts w:ascii="Times New Roman" w:hAnsi="Times New Roman" w:cs="Times New Roman" w:hint="cs"/>
          <w:i/>
          <w:sz w:val="24"/>
          <w:szCs w:val="24"/>
        </w:rPr>
        <w:t>click!</w:t>
      </w:r>
      <w:r w:rsidRPr="00180F5B">
        <w:rPr>
          <w:rFonts w:ascii="Times New Roman" w:hAnsi="Times New Roman" w:cs="Times New Roman" w:hint="cs"/>
          <w:sz w:val="24"/>
          <w:szCs w:val="24"/>
        </w:rPr>
        <w:t xml:space="preserve"> as Madica lifted it off the control panel. The dinosaur head in</w:t>
      </w:r>
      <w:r w:rsidRPr="00180F5B">
        <w:rPr>
          <w:rFonts w:ascii="Times New Roman" w:hAnsi="Times New Roman" w:cs="Times New Roman" w:hint="cs"/>
          <w:sz w:val="24"/>
          <w:szCs w:val="24"/>
        </w:rPr>
        <w:t xml:space="preserve">stantly stopped muttering. It blinked, then blinked again and yawned widely. "What—where am I?" it asked. "Did someone deactivate me? Shwobblebob, did you deactivate me again? You </w:t>
      </w:r>
      <w:r w:rsidRPr="00180F5B">
        <w:rPr>
          <w:rFonts w:ascii="Times New Roman" w:hAnsi="Times New Roman" w:cs="Times New Roman" w:hint="cs"/>
          <w:i/>
          <w:sz w:val="24"/>
          <w:szCs w:val="24"/>
        </w:rPr>
        <w:t>know</w:t>
      </w:r>
      <w:r w:rsidRPr="00180F5B">
        <w:rPr>
          <w:rFonts w:ascii="Times New Roman" w:hAnsi="Times New Roman" w:cs="Times New Roman" w:hint="cs"/>
          <w:sz w:val="24"/>
          <w:szCs w:val="24"/>
        </w:rPr>
        <w:t xml:space="preserve"> that's not nic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ith three great leaps the cat bounded back to Madica</w:t>
      </w:r>
      <w:r w:rsidRPr="00180F5B">
        <w:rPr>
          <w:rFonts w:ascii="Times New Roman" w:hAnsi="Times New Roman" w:cs="Times New Roman" w:hint="cs"/>
          <w:sz w:val="24"/>
          <w:szCs w:val="24"/>
        </w:rPr>
        <w:t xml:space="preserve"> and the dinosaur. "What is the primary launch code for this saucer?" it demand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hy should I tell </w:t>
      </w:r>
      <w:r w:rsidRPr="00180F5B">
        <w:rPr>
          <w:rFonts w:ascii="Times New Roman" w:hAnsi="Times New Roman" w:cs="Times New Roman" w:hint="cs"/>
          <w:i/>
          <w:sz w:val="24"/>
          <w:szCs w:val="24"/>
        </w:rPr>
        <w:t>you</w:t>
      </w:r>
      <w:r w:rsidRPr="00180F5B">
        <w:rPr>
          <w:rFonts w:ascii="Times New Roman" w:hAnsi="Times New Roman" w:cs="Times New Roman" w:hint="cs"/>
          <w:sz w:val="24"/>
          <w:szCs w:val="24"/>
        </w:rPr>
        <w:t>?" the dinosaur head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ey!" Madica said sharply. "We're here to rescue you! So be nice!" Which hadn't been true until Madica said it, but now th</w:t>
      </w:r>
      <w:r w:rsidRPr="00180F5B">
        <w:rPr>
          <w:rFonts w:ascii="Times New Roman" w:hAnsi="Times New Roman" w:cs="Times New Roman" w:hint="cs"/>
          <w:sz w:val="24"/>
          <w:szCs w:val="24"/>
        </w:rPr>
        <w:t>at she had, she realized she wasn't going to leave the little dinosaur behin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raaaains… fresh braaaains…" the heads around them moan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Looks like </w:t>
      </w:r>
      <w:r w:rsidRPr="00180F5B">
        <w:rPr>
          <w:rFonts w:ascii="Times New Roman" w:hAnsi="Times New Roman" w:cs="Times New Roman" w:hint="cs"/>
          <w:i/>
          <w:sz w:val="24"/>
          <w:szCs w:val="24"/>
        </w:rPr>
        <w:t>you</w:t>
      </w:r>
      <w:r w:rsidRPr="00180F5B">
        <w:rPr>
          <w:rFonts w:ascii="Times New Roman" w:hAnsi="Times New Roman" w:cs="Times New Roman" w:hint="cs"/>
          <w:sz w:val="24"/>
          <w:szCs w:val="24"/>
        </w:rPr>
        <w:t xml:space="preserve"> need rescue more than </w:t>
      </w:r>
      <w:r w:rsidRPr="00180F5B">
        <w:rPr>
          <w:rFonts w:ascii="Times New Roman" w:hAnsi="Times New Roman" w:cs="Times New Roman" w:hint="cs"/>
          <w:i/>
          <w:sz w:val="24"/>
          <w:szCs w:val="24"/>
        </w:rPr>
        <w:t>me</w:t>
      </w:r>
      <w:r w:rsidRPr="00180F5B">
        <w:rPr>
          <w:rFonts w:ascii="Times New Roman" w:hAnsi="Times New Roman" w:cs="Times New Roman" w:hint="cs"/>
          <w:sz w:val="24"/>
          <w:szCs w:val="24"/>
        </w:rPr>
        <w:t>," the dinosaur head said. It sighed theatrically. "Fine. Let me look it up."</w:t>
      </w:r>
      <w:r w:rsidRPr="00180F5B">
        <w:rPr>
          <w:rFonts w:ascii="Times New Roman" w:hAnsi="Times New Roman" w:cs="Times New Roman" w:hint="cs"/>
          <w:sz w:val="24"/>
          <w:szCs w:val="24"/>
        </w:rPr>
        <w:t xml:space="preserve"> It closed its eyes. "Searching… searching… Would you like some music while I'm looking for it? We have a wide variety of classical and popular tunes in our databas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 Madica and the cat said simultaneous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Fine," the dinosaur sighed again. "The pr</w:t>
      </w:r>
      <w:r w:rsidRPr="00180F5B">
        <w:rPr>
          <w:rFonts w:ascii="Times New Roman" w:hAnsi="Times New Roman" w:cs="Times New Roman" w:hint="cs"/>
          <w:sz w:val="24"/>
          <w:szCs w:val="24"/>
        </w:rPr>
        <w:t>imary command code is… um… sixteen orange kneecap and then touch your nose with your fing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t's </w:t>
      </w:r>
      <w:r w:rsidRPr="00180F5B">
        <w:rPr>
          <w:rFonts w:ascii="Times New Roman" w:hAnsi="Times New Roman" w:cs="Times New Roman" w:hint="cs"/>
          <w:i/>
          <w:sz w:val="24"/>
          <w:szCs w:val="24"/>
        </w:rPr>
        <w:t>what?</w:t>
      </w:r>
      <w:r w:rsidRPr="00180F5B">
        <w:rPr>
          <w:rFonts w:ascii="Times New Roman" w:hAnsi="Times New Roman" w:cs="Times New Roman" w:hint="cs"/>
          <w:sz w:val="24"/>
          <w:szCs w:val="24"/>
        </w:rPr>
        <w:t>" Madica splutter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t's for security," the dinosaur head said, opening its eyes again. "We </w:t>
      </w:r>
      <w:r w:rsidRPr="00180F5B">
        <w:rPr>
          <w:rFonts w:ascii="Times New Roman" w:hAnsi="Times New Roman" w:cs="Times New Roman" w:hint="cs"/>
          <w:i/>
          <w:sz w:val="24"/>
          <w:szCs w:val="24"/>
        </w:rPr>
        <w:t>can't</w:t>
      </w:r>
      <w:r w:rsidRPr="00180F5B">
        <w:rPr>
          <w:rFonts w:ascii="Times New Roman" w:hAnsi="Times New Roman" w:cs="Times New Roman" w:hint="cs"/>
          <w:sz w:val="24"/>
          <w:szCs w:val="24"/>
        </w:rPr>
        <w:t xml:space="preserve"> touch our noses when our heads are in cases, and ca</w:t>
      </w:r>
      <w:r w:rsidRPr="00180F5B">
        <w:rPr>
          <w:rFonts w:ascii="Times New Roman" w:hAnsi="Times New Roman" w:cs="Times New Roman" w:hint="cs"/>
          <w:sz w:val="24"/>
          <w:szCs w:val="24"/>
        </w:rPr>
        <w:t>ts don't have finger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 xml:space="preserve">"Explain later!" the cat said, racing back to the big chair. "Right now, Miss Primate, if you're not </w:t>
      </w:r>
      <w:r w:rsidRPr="00180F5B">
        <w:rPr>
          <w:rFonts w:ascii="Times New Roman" w:hAnsi="Times New Roman" w:cs="Times New Roman" w:hint="cs"/>
          <w:i/>
          <w:sz w:val="24"/>
          <w:szCs w:val="24"/>
        </w:rPr>
        <w:t>too</w:t>
      </w:r>
      <w:r w:rsidRPr="00180F5B">
        <w:rPr>
          <w:rFonts w:ascii="Times New Roman" w:hAnsi="Times New Roman" w:cs="Times New Roman" w:hint="cs"/>
          <w:sz w:val="24"/>
          <w:szCs w:val="24"/>
        </w:rPr>
        <w:t xml:space="preserve"> busy, could you please join me so we can get on with saving the worl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looked at the sea of arms all around her, then t</w:t>
      </w:r>
      <w:r w:rsidRPr="00180F5B">
        <w:rPr>
          <w:rFonts w:ascii="Times New Roman" w:hAnsi="Times New Roman" w:cs="Times New Roman" w:hint="cs"/>
          <w:sz w:val="24"/>
          <w:szCs w:val="24"/>
        </w:rPr>
        <w:t>ook a deep breath and high-stepped along the top of the control panel. She was almost at the panel closest to the big chair when her foot caught against one of the panel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elp!" she shrieked, but by some miracle she fell forward instead of sideways and l</w:t>
      </w:r>
      <w:r w:rsidRPr="00180F5B">
        <w:rPr>
          <w:rFonts w:ascii="Times New Roman" w:hAnsi="Times New Roman" w:cs="Times New Roman" w:hint="cs"/>
          <w:sz w:val="24"/>
          <w:szCs w:val="24"/>
        </w:rPr>
        <w:t xml:space="preserve">anded with an </w:t>
      </w:r>
      <w:r w:rsidRPr="00180F5B">
        <w:rPr>
          <w:rFonts w:ascii="Times New Roman" w:hAnsi="Times New Roman" w:cs="Times New Roman" w:hint="cs"/>
          <w:i/>
          <w:sz w:val="24"/>
          <w:szCs w:val="24"/>
        </w:rPr>
        <w:t>ooph!</w:t>
      </w:r>
      <w:r w:rsidRPr="00180F5B">
        <w:rPr>
          <w:rFonts w:ascii="Times New Roman" w:hAnsi="Times New Roman" w:cs="Times New Roman" w:hint="cs"/>
          <w:sz w:val="24"/>
          <w:szCs w:val="24"/>
        </w:rPr>
        <w:t xml:space="preserve"> on the panel. A headless rhinoceros reared up and tried to grab her with its front legs, but she snatched her arm away, pulled herself to her feet, sprinted the last few steps, and leaped across to the chai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se buttons, if you </w:t>
      </w:r>
      <w:r w:rsidRPr="00180F5B">
        <w:rPr>
          <w:rFonts w:ascii="Times New Roman" w:hAnsi="Times New Roman" w:cs="Times New Roman" w:hint="cs"/>
          <w:sz w:val="24"/>
          <w:szCs w:val="24"/>
        </w:rPr>
        <w:t>please, one, two, three," the cat ordered, pointing with its paw. Sure enough, Madica saw the buttons were labelled "16", "orange", and "kneecap". Others had "brightly", "spleen", "blandish", and even stranger words written on the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Do I push them?" she a</w:t>
      </w:r>
      <w:r w:rsidRPr="00180F5B">
        <w:rPr>
          <w:rFonts w:ascii="Times New Roman" w:hAnsi="Times New Roman" w:cs="Times New Roman" w:hint="cs"/>
          <w:sz w:val="24"/>
          <w:szCs w:val="24"/>
        </w:rPr>
        <w:t>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No, you </w:t>
      </w:r>
      <w:r w:rsidRPr="00180F5B">
        <w:rPr>
          <w:rFonts w:ascii="Times New Roman" w:hAnsi="Times New Roman" w:cs="Times New Roman" w:hint="cs"/>
          <w:i/>
          <w:sz w:val="24"/>
          <w:szCs w:val="24"/>
        </w:rPr>
        <w:t>lick</w:t>
      </w:r>
      <w:r w:rsidRPr="00180F5B">
        <w:rPr>
          <w:rFonts w:ascii="Times New Roman" w:hAnsi="Times New Roman" w:cs="Times New Roman" w:hint="cs"/>
          <w:sz w:val="24"/>
          <w:szCs w:val="24"/>
        </w:rPr>
        <w:t xml:space="preserve"> them," the cat snapped, then batted Madica's ear with its paw as she leaned forward to stick out her tongue. "That was sarcasm, you silly biped! Yes, push them with your finger, that's a good girl! Then touch your nose with the same fin</w:t>
      </w:r>
      <w:r w:rsidRPr="00180F5B">
        <w:rPr>
          <w:rFonts w:ascii="Times New Roman" w:hAnsi="Times New Roman" w:cs="Times New Roman" w:hint="cs"/>
          <w:sz w:val="24"/>
          <w:szCs w:val="24"/>
        </w:rPr>
        <w:t xml:space="preserve">ger. But whatever you do, </w:t>
      </w:r>
      <w:r w:rsidRPr="00180F5B">
        <w:rPr>
          <w:rFonts w:ascii="Times New Roman" w:hAnsi="Times New Roman" w:cs="Times New Roman" w:hint="cs"/>
          <w:i/>
          <w:sz w:val="24"/>
          <w:szCs w:val="24"/>
        </w:rPr>
        <w:t>don't</w:t>
      </w:r>
      <w:r w:rsidRPr="00180F5B">
        <w:rPr>
          <w:rFonts w:ascii="Times New Roman" w:hAnsi="Times New Roman" w:cs="Times New Roman" w:hint="cs"/>
          <w:sz w:val="24"/>
          <w:szCs w:val="24"/>
        </w:rPr>
        <w:t xml:space="preserve"> touch the big red button. That puts the saucer on manual control, and you're a long way from being ready to fly a ship this siz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Gotcha," Madica said. Sixteen… orange… kneecap… As she pushed each button it changed color f</w:t>
      </w:r>
      <w:r w:rsidRPr="00180F5B">
        <w:rPr>
          <w:rFonts w:ascii="Times New Roman" w:hAnsi="Times New Roman" w:cs="Times New Roman" w:hint="cs"/>
          <w:sz w:val="24"/>
          <w:szCs w:val="24"/>
        </w:rPr>
        <w:t>rom shining white to deep, pulsing red. She swallowed, took a deep breath, and touched the tip of her nos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moans of, "Braaaains… fresh braaaains…" instantly stopped. The zombie robots lowered their arms and stood at attentio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slumped in the ch</w:t>
      </w:r>
      <w:r w:rsidRPr="00180F5B">
        <w:rPr>
          <w:rFonts w:ascii="Times New Roman" w:hAnsi="Times New Roman" w:cs="Times New Roman" w:hint="cs"/>
          <w:sz w:val="24"/>
          <w:szCs w:val="24"/>
        </w:rPr>
        <w:t xml:space="preserve">air. All of a sudden she felt woozy. How long had it been since she'd eaten? Or gone to the bathroom? </w:t>
      </w:r>
      <w:r w:rsidRPr="00180F5B">
        <w:rPr>
          <w:rFonts w:ascii="Times New Roman" w:hAnsi="Times New Roman" w:cs="Times New Roman" w:hint="cs"/>
          <w:i/>
          <w:sz w:val="24"/>
          <w:szCs w:val="24"/>
        </w:rPr>
        <w:t>I really need to go to the bathroom,</w:t>
      </w:r>
      <w:r w:rsidRPr="00180F5B">
        <w:rPr>
          <w:rFonts w:ascii="Times New Roman" w:hAnsi="Times New Roman" w:cs="Times New Roman" w:hint="cs"/>
          <w:sz w:val="24"/>
          <w:szCs w:val="24"/>
        </w:rPr>
        <w:t xml:space="preserve"> she suddenly realized. For some reason, it was the funniest thought she'd ever had, and the foul look from the cat wh</w:t>
      </w:r>
      <w:r w:rsidRPr="00180F5B">
        <w:rPr>
          <w:rFonts w:ascii="Times New Roman" w:hAnsi="Times New Roman" w:cs="Times New Roman" w:hint="cs"/>
          <w:sz w:val="24"/>
          <w:szCs w:val="24"/>
        </w:rPr>
        <w:t>en she started giggling only made it funni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re!" the dinosaur's head called from where Madica had left it. "That's my body over there! Put me back togeth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nodded and pulled herself together. The headless zombie robots were still </w:t>
      </w:r>
      <w:r w:rsidRPr="00180F5B">
        <w:rPr>
          <w:rFonts w:ascii="Times New Roman" w:hAnsi="Times New Roman" w:cs="Times New Roman" w:hint="cs"/>
          <w:sz w:val="24"/>
          <w:szCs w:val="24"/>
        </w:rPr>
        <w:t>standing at attention, so she slid her feet onto the floor and stood up. She could feel a faint vibration, but the robots still didn't move. "Is it safe?" she whispered loud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es, of course it's safe," the dinosaur head said impatient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 still almo</w:t>
      </w:r>
      <w:r w:rsidRPr="00180F5B">
        <w:rPr>
          <w:rFonts w:ascii="Times New Roman" w:hAnsi="Times New Roman" w:cs="Times New Roman" w:hint="cs"/>
          <w:sz w:val="24"/>
          <w:szCs w:val="24"/>
        </w:rPr>
        <w:t>st certain death," the cat add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ell yes, aside from that, it's perfectly safe. Now hurry up—I want to be back in one piece </w:t>
      </w:r>
      <w:r w:rsidRPr="00180F5B">
        <w:rPr>
          <w:rFonts w:ascii="Times New Roman" w:hAnsi="Times New Roman" w:cs="Times New Roman" w:hint="cs"/>
          <w:i/>
          <w:sz w:val="24"/>
          <w:szCs w:val="24"/>
        </w:rPr>
        <w:t>this</w:t>
      </w:r>
      <w:r w:rsidRPr="00180F5B">
        <w:rPr>
          <w:rFonts w:ascii="Times New Roman" w:hAnsi="Times New Roman" w:cs="Times New Roman" w:hint="cs"/>
          <w:sz w:val="24"/>
          <w:szCs w:val="24"/>
        </w:rPr>
        <w:t xml:space="preserve"> year, thank you."</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picked her way through the motionless crowd, doing her best not to touch any of them (particularly </w:t>
      </w:r>
      <w:r w:rsidRPr="00180F5B">
        <w:rPr>
          <w:rFonts w:ascii="Times New Roman" w:hAnsi="Times New Roman" w:cs="Times New Roman" w:hint="cs"/>
          <w:sz w:val="24"/>
          <w:szCs w:val="24"/>
        </w:rPr>
        <w:t>not the one that looked like a cross between a squid and a porcupine with a bit of bulldozer thrown in). The vibration in the floor grew stronger with each step, until the robots' bodies were jiggling slight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s doing that?" she finally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Turb</w:t>
      </w:r>
      <w:r w:rsidRPr="00180F5B">
        <w:rPr>
          <w:rFonts w:ascii="Times New Roman" w:hAnsi="Times New Roman" w:cs="Times New Roman" w:hint="cs"/>
          <w:sz w:val="24"/>
          <w:szCs w:val="24"/>
        </w:rPr>
        <w:t>ulence," the dinosaur head replied. "It'll stop once we're out of the atmospher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ut of the—wh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nce we're in outer space. Where there's no air?" She heard rather than saw the dinosaur roll its eye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h. Right. Outer space. Of course." Madica turne</w:t>
      </w:r>
      <w:r w:rsidRPr="00180F5B">
        <w:rPr>
          <w:rFonts w:ascii="Times New Roman" w:hAnsi="Times New Roman" w:cs="Times New Roman" w:hint="cs"/>
          <w:sz w:val="24"/>
          <w:szCs w:val="24"/>
        </w:rPr>
        <w:t xml:space="preserve">d the head in her hands and set it gently on the dinosaur's body. </w:t>
      </w:r>
      <w:r w:rsidRPr="00180F5B">
        <w:rPr>
          <w:rFonts w:ascii="Times New Roman" w:hAnsi="Times New Roman" w:cs="Times New Roman" w:hint="cs"/>
          <w:i/>
          <w:sz w:val="24"/>
          <w:szCs w:val="24"/>
        </w:rPr>
        <w:t>Clic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dinosaur blinked, then threw up its arms. "Woo hoo!" It did a little dance. "I'm me aga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grinned, but only for an instant, because without warning the lights in the cont</w:t>
      </w:r>
      <w:r w:rsidRPr="00180F5B">
        <w:rPr>
          <w:rFonts w:ascii="Times New Roman" w:hAnsi="Times New Roman" w:cs="Times New Roman" w:hint="cs"/>
          <w:sz w:val="24"/>
          <w:szCs w:val="24"/>
        </w:rPr>
        <w:t>rol room turned red and an alarm started blaring, "Brrrrmp! Brrrrmp! Brrrrm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arning," said a creaky, gravelly voice that seemed to come from everywhere at once. "Re-assembled robot detected on control level. All units, respond and deactive with extreme</w:t>
      </w:r>
      <w:r w:rsidRPr="00180F5B">
        <w:rPr>
          <w:rFonts w:ascii="Times New Roman" w:hAnsi="Times New Roman" w:cs="Times New Roman" w:hint="cs"/>
          <w:sz w:val="24"/>
          <w:szCs w:val="24"/>
        </w:rPr>
        <w:t xml:space="preserve"> prejudic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ll around Madica and the snarkasaurus, a hundred zombie robots raised their arms. "Braaaains… fresh braaaains…" they moaned, turning as one toward the pair.</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17" w:name="chapter-18-outer-space"/>
      <w:bookmarkEnd w:id="17"/>
      <w:r w:rsidRPr="00180F5B">
        <w:rPr>
          <w:rFonts w:ascii="Times New Roman" w:hAnsi="Times New Roman" w:cs="Times New Roman" w:hint="cs"/>
          <w:sz w:val="24"/>
          <w:szCs w:val="24"/>
        </w:rPr>
        <w:lastRenderedPageBreak/>
        <w:t>Chapter 18:</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Outer Space!</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Don't let them get me!" the snarkasaurus squeaked, leapi</w:t>
      </w:r>
      <w:r w:rsidRPr="00180F5B">
        <w:rPr>
          <w:rFonts w:ascii="Times New Roman" w:hAnsi="Times New Roman" w:cs="Times New Roman" w:hint="cs"/>
          <w:sz w:val="24"/>
          <w:szCs w:val="24"/>
        </w:rPr>
        <w:t>ng into Madica's arm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whipped around, hoping to jump back up onto the control panels, but there were too many zombies in her way. "Help us!" she yelled to the c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t was already on its way. It hurtled over the zombies nearest it, spun in the air, </w:t>
      </w:r>
      <w:r w:rsidRPr="00180F5B">
        <w:rPr>
          <w:rFonts w:ascii="Times New Roman" w:hAnsi="Times New Roman" w:cs="Times New Roman" w:hint="cs"/>
          <w:sz w:val="24"/>
          <w:szCs w:val="24"/>
        </w:rPr>
        <w:t>and kicked the headless gorilla nearest Madica as it came down. The zombie tumbled across the room, but as the cat spun around for another kick, a stork-zombie stuck out a skinny leg. "Heeyah!" The cat back-flipped over the leg onto the back of a giant tor</w:t>
      </w:r>
      <w:r w:rsidRPr="00180F5B">
        <w:rPr>
          <w:rFonts w:ascii="Times New Roman" w:hAnsi="Times New Roman" w:cs="Times New Roman" w:hint="cs"/>
          <w:sz w:val="24"/>
          <w:szCs w:val="24"/>
        </w:rPr>
        <w:t>toise. Arms, tentacles, and at least one goopy green pseudopod reached out to grab it</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 and suddenly Madica was falling. No, not falling, </w:t>
      </w:r>
      <w:r w:rsidRPr="00180F5B">
        <w:rPr>
          <w:rFonts w:ascii="Times New Roman" w:hAnsi="Times New Roman" w:cs="Times New Roman" w:hint="cs"/>
          <w:i/>
          <w:sz w:val="24"/>
          <w:szCs w:val="24"/>
        </w:rPr>
        <w:t>floating</w:t>
      </w:r>
      <w:r w:rsidRPr="00180F5B">
        <w:rPr>
          <w:rFonts w:ascii="Times New Roman" w:hAnsi="Times New Roman" w:cs="Times New Roman" w:hint="cs"/>
          <w:sz w:val="24"/>
          <w:szCs w:val="24"/>
        </w:rPr>
        <w:t xml:space="preserve">, except her stomach was definitely convinced she was on the biggest drop of the biggest roller coaster </w:t>
      </w:r>
      <w:r w:rsidRPr="00180F5B">
        <w:rPr>
          <w:rFonts w:ascii="Times New Roman" w:hAnsi="Times New Roman" w:cs="Times New Roman" w:hint="cs"/>
          <w:sz w:val="24"/>
          <w:szCs w:val="24"/>
        </w:rPr>
        <w:t>ride in the worl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e made it! We're in space!" The dinosaur pushed off from the floor and soared toward the ceiling. "Yippe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tried to follow him, but she'd floated just high enough that her feet couldn't reach the floor any more. She kicked with</w:t>
      </w:r>
      <w:r w:rsidRPr="00180F5B">
        <w:rPr>
          <w:rFonts w:ascii="Times New Roman" w:hAnsi="Times New Roman" w:cs="Times New Roman" w:hint="cs"/>
          <w:sz w:val="24"/>
          <w:szCs w:val="24"/>
        </w:rPr>
        <w:t xml:space="preserve"> her feet as though she was swimming, but all it did was set her spinning slow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n, without warning, two small paws pushed against the seat of her pants, sending her up beside the snarkasaurus. "Whoa!" she squawked. Beneath her (if "beneath" actually m</w:t>
      </w:r>
      <w:r w:rsidRPr="00180F5B">
        <w:rPr>
          <w:rFonts w:ascii="Times New Roman" w:hAnsi="Times New Roman" w:cs="Times New Roman" w:hint="cs"/>
          <w:sz w:val="24"/>
          <w:szCs w:val="24"/>
        </w:rPr>
        <w:t>eant anything) she saw the cat rebound from her bum to bounce off floor and follow h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efore she could thank it, the recorded voice said, "Warning! Re-assembled robot still at large on control level. Organic life forms detected on control level. Deactive</w:t>
      </w:r>
      <w:r w:rsidRPr="00180F5B">
        <w:rPr>
          <w:rFonts w:ascii="Times New Roman" w:hAnsi="Times New Roman" w:cs="Times New Roman" w:hint="cs"/>
          <w:sz w:val="24"/>
          <w:szCs w:val="24"/>
        </w:rPr>
        <w:t xml:space="preserve"> all intruders immediately." Instantly, the zombie robots below them began grasping each other's hands, paws, and tentacles to pull themselves togeth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im for the door!" the cat ordered, but it was already too late: half a dozen of the zombies had alrea</w:t>
      </w:r>
      <w:r w:rsidRPr="00180F5B">
        <w:rPr>
          <w:rFonts w:ascii="Times New Roman" w:hAnsi="Times New Roman" w:cs="Times New Roman" w:hint="cs"/>
          <w:sz w:val="24"/>
          <w:szCs w:val="24"/>
        </w:rPr>
        <w:t>dy blocked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s this really the best rescue you can do?" the snarkasaurus spluttered. "I was better off with my head in a box!"</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Do you want me to put you back?" Madica demand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y'll put us </w:t>
      </w:r>
      <w:r w:rsidRPr="00180F5B">
        <w:rPr>
          <w:rFonts w:ascii="Times New Roman" w:hAnsi="Times New Roman" w:cs="Times New Roman" w:hint="cs"/>
          <w:i/>
          <w:sz w:val="24"/>
          <w:szCs w:val="24"/>
        </w:rPr>
        <w:t>both</w:t>
      </w:r>
      <w:r w:rsidRPr="00180F5B">
        <w:rPr>
          <w:rFonts w:ascii="Times New Roman" w:hAnsi="Times New Roman" w:cs="Times New Roman" w:hint="cs"/>
          <w:sz w:val="24"/>
          <w:szCs w:val="24"/>
        </w:rPr>
        <w:t xml:space="preserve"> back if they catch us! And not up here either. They'll put us in crates in the cargo holds, and we'll spend all our time just </w:t>
      </w:r>
      <w:r w:rsidRPr="00180F5B">
        <w:rPr>
          <w:rFonts w:ascii="Times New Roman" w:hAnsi="Times New Roman" w:cs="Times New Roman" w:hint="cs"/>
          <w:i/>
          <w:sz w:val="24"/>
          <w:szCs w:val="24"/>
        </w:rPr>
        <w:t>wishing</w:t>
      </w:r>
      <w:r w:rsidRPr="00180F5B">
        <w:rPr>
          <w:rFonts w:ascii="Times New Roman" w:hAnsi="Times New Roman" w:cs="Times New Roman" w:hint="cs"/>
          <w:sz w:val="24"/>
          <w:szCs w:val="24"/>
        </w:rPr>
        <w:t xml:space="preserve"> our heads were in </w:t>
      </w:r>
      <w:r w:rsidRPr="00180F5B">
        <w:rPr>
          <w:rFonts w:ascii="Times New Roman" w:hAnsi="Times New Roman" w:cs="Times New Roman" w:hint="cs"/>
          <w:i/>
          <w:sz w:val="24"/>
          <w:szCs w:val="24"/>
        </w:rPr>
        <w:t>glass</w:t>
      </w:r>
      <w:r w:rsidRPr="00180F5B">
        <w:rPr>
          <w:rFonts w:ascii="Times New Roman" w:hAnsi="Times New Roman" w:cs="Times New Roman" w:hint="cs"/>
          <w:sz w:val="24"/>
          <w:szCs w:val="24"/>
        </w:rPr>
        <w:t xml:space="preserve"> cases! Oh, why did I ever run away?" And to Madica's complete surprise, the snarkasaurus started </w:t>
      </w:r>
      <w:r w:rsidRPr="00180F5B">
        <w:rPr>
          <w:rFonts w:ascii="Times New Roman" w:hAnsi="Times New Roman" w:cs="Times New Roman" w:hint="cs"/>
          <w:sz w:val="24"/>
          <w:szCs w:val="24"/>
        </w:rPr>
        <w:t>cry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snagged Madica's jacket with a claw and pulled itself onto her shoulder. "Is there another way out?" she asked desperate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t in one piece," the cat rumbl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swallowed a sudden lump in her throat. "Of course not," she said. Beneat</w:t>
      </w:r>
      <w:r w:rsidRPr="00180F5B">
        <w:rPr>
          <w:rFonts w:ascii="Times New Roman" w:hAnsi="Times New Roman" w:cs="Times New Roman" w:hint="cs"/>
          <w:sz w:val="24"/>
          <w:szCs w:val="24"/>
        </w:rPr>
        <w:t>h her, the zombie robots were turning thesmselves into a giant living net. Hands held ankles, claws held paws, tentacles wrapped around each other, and as each zombie added itself, they got closer and closer to the fairy, the cat, and the sniffling dinosau</w:t>
      </w:r>
      <w:r w:rsidRPr="00180F5B">
        <w:rPr>
          <w:rFonts w:ascii="Times New Roman" w:hAnsi="Times New Roman" w:cs="Times New Roman" w:hint="cs"/>
          <w:sz w:val="24"/>
          <w:szCs w:val="24"/>
        </w:rPr>
        <w:t>r floating near the ceil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lastRenderedPageBreak/>
        <w:t>I guess this is how it ends,</w:t>
      </w:r>
      <w:r w:rsidRPr="00180F5B">
        <w:rPr>
          <w:rFonts w:ascii="Times New Roman" w:hAnsi="Times New Roman" w:cs="Times New Roman" w:hint="cs"/>
          <w:sz w:val="24"/>
          <w:szCs w:val="24"/>
        </w:rPr>
        <w:t xml:space="preserve"> Madica thought emptily, as a crocodile stretched out and tried to grab her ankle in its jaws. She tucked her feet up underneath her, as though she were at home on the couch reading with a book in he</w:t>
      </w:r>
      <w:r w:rsidRPr="00180F5B">
        <w:rPr>
          <w:rFonts w:ascii="Times New Roman" w:hAnsi="Times New Roman" w:cs="Times New Roman" w:hint="cs"/>
          <w:sz w:val="24"/>
          <w:szCs w:val="24"/>
        </w:rPr>
        <w:t>r lap with her mom on one side and her dad on the other. She sniffled, just once, as the crocodile's jaws snapped again, closer this ti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Crash!</w:t>
      </w:r>
      <w:r w:rsidRPr="00180F5B">
        <w:rPr>
          <w:rFonts w:ascii="Times New Roman" w:hAnsi="Times New Roman" w:cs="Times New Roman" w:hint="cs"/>
          <w:sz w:val="24"/>
          <w:szCs w:val="24"/>
        </w:rPr>
        <w:t xml:space="preserve"> The door burst open, flinging half a dozen zombie robots in all directions as Ike roared into the room, both j</w:t>
      </w:r>
      <w:r w:rsidRPr="00180F5B">
        <w:rPr>
          <w:rFonts w:ascii="Times New Roman" w:hAnsi="Times New Roman" w:cs="Times New Roman" w:hint="cs"/>
          <w:sz w:val="24"/>
          <w:szCs w:val="24"/>
        </w:rPr>
        <w:t>ets blazing. "Hey!" he shouted. "Does anybody need a lif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arning," the recorded voice said. "Unauthorized flying vehicle detected in control level. Apprehend and</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h, shut up!" Madica said, grinning from ear to ear. Ike fired one engine and then t</w:t>
      </w:r>
      <w:r w:rsidRPr="00180F5B">
        <w:rPr>
          <w:rFonts w:ascii="Times New Roman" w:hAnsi="Times New Roman" w:cs="Times New Roman" w:hint="cs"/>
          <w:sz w:val="24"/>
          <w:szCs w:val="24"/>
        </w:rPr>
        <w:t>he other to shake himself from side to side, batting the now-helpless zombies off to the sides of the room. She stretched out an arm to catch hold of his w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hat are you doing?" the dinosaur squawked. "That's an </w:t>
      </w:r>
      <w:r w:rsidRPr="00180F5B">
        <w:rPr>
          <w:rFonts w:ascii="Times New Roman" w:hAnsi="Times New Roman" w:cs="Times New Roman" w:hint="cs"/>
          <w:i/>
          <w:sz w:val="24"/>
          <w:szCs w:val="24"/>
        </w:rPr>
        <w:t>ELF</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at's my </w:t>
      </w:r>
      <w:r w:rsidRPr="00180F5B">
        <w:rPr>
          <w:rFonts w:ascii="Times New Roman" w:hAnsi="Times New Roman" w:cs="Times New Roman" w:hint="cs"/>
          <w:i/>
          <w:sz w:val="24"/>
          <w:szCs w:val="24"/>
        </w:rPr>
        <w:t>friend</w:t>
      </w:r>
      <w:r w:rsidRPr="00180F5B">
        <w:rPr>
          <w:rFonts w:ascii="Times New Roman" w:hAnsi="Times New Roman" w:cs="Times New Roman" w:hint="cs"/>
          <w:sz w:val="24"/>
          <w:szCs w:val="24"/>
        </w:rPr>
        <w:t>," Madica replied</w:t>
      </w:r>
      <w:r w:rsidRPr="00180F5B">
        <w:rPr>
          <w:rFonts w:ascii="Times New Roman" w:hAnsi="Times New Roman" w:cs="Times New Roman" w:hint="cs"/>
          <w:sz w:val="24"/>
          <w:szCs w:val="24"/>
        </w:rPr>
        <w:t>. She grabbed Ike's wing with one hand and pulled the snarkasaurus toward him with the other. The cat bunched itself against her chest and dove as gracefully as a swallow for Ike's tailf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ll aboard?" Ike sa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Go!" the cat ordered. Ike fired both his </w:t>
      </w:r>
      <w:r w:rsidRPr="00180F5B">
        <w:rPr>
          <w:rFonts w:ascii="Times New Roman" w:hAnsi="Times New Roman" w:cs="Times New Roman" w:hint="cs"/>
          <w:sz w:val="24"/>
          <w:szCs w:val="24"/>
        </w:rPr>
        <w:t>engines and shot through the doo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Look out!" Madica tightened her arms around him as they shot toward the far wall, but Ike tilted and dove down the stairwell, laugh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Don't worry!" he said over his shoulder (or what would have been his shoulder if hi</w:t>
      </w:r>
      <w:r w:rsidRPr="00180F5B">
        <w:rPr>
          <w:rFonts w:ascii="Times New Roman" w:hAnsi="Times New Roman" w:cs="Times New Roman" w:hint="cs"/>
          <w:sz w:val="24"/>
          <w:szCs w:val="24"/>
        </w:rPr>
        <w:t>s arms weren't wings). "I think I've got this whole flying thing pretty much figured—whoops!" His underbelly scraped against a stair. "Sorr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t only took them a few seconds to reach the corridor at the bottom of the stairs. "I got them!" Ike called out, </w:t>
      </w:r>
      <w:r w:rsidRPr="00180F5B">
        <w:rPr>
          <w:rFonts w:ascii="Times New Roman" w:hAnsi="Times New Roman" w:cs="Times New Roman" w:hint="cs"/>
          <w:sz w:val="24"/>
          <w:szCs w:val="24"/>
        </w:rPr>
        <w:t>lowering his flaps and cutting his jet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Laurellen!" The two friends threw themselves into each other</w:t>
      </w:r>
      <w:r w:rsidR="00BF5480" w:rsidRPr="00180F5B">
        <w:rPr>
          <w:rFonts w:ascii="Times New Roman" w:hAnsi="Times New Roman" w:cs="Times New Roman" w:hint="cs"/>
          <w:sz w:val="24"/>
          <w:szCs w:val="24"/>
        </w:rPr>
        <w:t>’s</w:t>
      </w:r>
      <w:r w:rsidRPr="00180F5B">
        <w:rPr>
          <w:rFonts w:ascii="Times New Roman" w:hAnsi="Times New Roman" w:cs="Times New Roman" w:hint="cs"/>
          <w:sz w:val="24"/>
          <w:szCs w:val="24"/>
        </w:rPr>
        <w:t xml:space="preserve"> arms, tumbling over and over in the zero gravity and not caring a b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 was so worried," Laurellen said when she finally let go.</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e too." M</w:t>
      </w:r>
      <w:r w:rsidRPr="00180F5B">
        <w:rPr>
          <w:rFonts w:ascii="Times New Roman" w:hAnsi="Times New Roman" w:cs="Times New Roman" w:hint="cs"/>
          <w:sz w:val="24"/>
          <w:szCs w:val="24"/>
        </w:rPr>
        <w:t>adica wiped her eyes. "I really thought we were done for. There were all these robots with their heads off, and</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nd whatever else she might have said was cut off by an even louder alarm going, "BRRRRMP! BRRRRMP! BRRRRMP!" and a recorded voice saying, </w:t>
      </w:r>
      <w:r w:rsidRPr="00180F5B">
        <w:rPr>
          <w:rFonts w:ascii="Times New Roman" w:hAnsi="Times New Roman" w:cs="Times New Roman" w:hint="cs"/>
          <w:sz w:val="24"/>
          <w:szCs w:val="24"/>
        </w:rPr>
        <w:t>"Warning—collision alert. Warning—collision imminent. Total destruction of this space craft in five… four…"</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18" w:name="chapter-19-once-upon-a-time..."/>
      <w:bookmarkEnd w:id="18"/>
      <w:r w:rsidRPr="00180F5B">
        <w:rPr>
          <w:rFonts w:ascii="Times New Roman" w:hAnsi="Times New Roman" w:cs="Times New Roman" w:hint="cs"/>
          <w:sz w:val="24"/>
          <w:szCs w:val="24"/>
        </w:rPr>
        <w:lastRenderedPageBreak/>
        <w:t>Chapter 19:</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Once Upon a Time…</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Down was suddenly down again. Madica and Laurellen hit the floor with a thump and a double "ow!" The cat, of course</w:t>
      </w:r>
      <w:r w:rsidRPr="00180F5B">
        <w:rPr>
          <w:rFonts w:ascii="Times New Roman" w:hAnsi="Times New Roman" w:cs="Times New Roman" w:hint="cs"/>
          <w:sz w:val="24"/>
          <w:szCs w:val="24"/>
        </w:rPr>
        <w:t>, landed on its feet, though the snarkasaurus was under them, and Ike under th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ree…" the recorded voice continued. Madica and Laurellen hugged each other aga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woooo…" The recording stretched the count ou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cat began licking its flank. </w:t>
      </w:r>
      <w:r w:rsidRPr="00180F5B">
        <w:rPr>
          <w:rFonts w:ascii="Times New Roman" w:hAnsi="Times New Roman" w:cs="Times New Roman" w:hint="cs"/>
          <w:sz w:val="24"/>
          <w:szCs w:val="24"/>
        </w:rPr>
        <w:t>"Oh, not to worry," it said in response to Madica's half-astonished, half-peeved look. "That 'total destruction' thing—it's just to get everyone's attention. We probably have several whole minutes before we crash."</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scrambled to her feet and helped L</w:t>
      </w:r>
      <w:r w:rsidRPr="00180F5B">
        <w:rPr>
          <w:rFonts w:ascii="Times New Roman" w:hAnsi="Times New Roman" w:cs="Times New Roman" w:hint="cs"/>
          <w:sz w:val="24"/>
          <w:szCs w:val="24"/>
        </w:rPr>
        <w:t>aurellen up. "Well, at least we'll have plenty of time for an ear rub," she said sarcastical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froze for a moment, then resumed its cleaning. "I'm sure I have no idea what you're talking about," it said prim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 don't </w:t>
      </w:r>
      <w:r w:rsidRPr="00180F5B">
        <w:rPr>
          <w:rFonts w:ascii="Times New Roman" w:hAnsi="Times New Roman" w:cs="Times New Roman" w:hint="cs"/>
          <w:i/>
          <w:sz w:val="24"/>
          <w:szCs w:val="24"/>
        </w:rPr>
        <w:t>want</w:t>
      </w:r>
      <w:r w:rsidRPr="00180F5B">
        <w:rPr>
          <w:rFonts w:ascii="Times New Roman" w:hAnsi="Times New Roman" w:cs="Times New Roman" w:hint="cs"/>
          <w:sz w:val="24"/>
          <w:szCs w:val="24"/>
        </w:rPr>
        <w:t xml:space="preserve"> to crash." Ike had som</w:t>
      </w:r>
      <w:r w:rsidRPr="00180F5B">
        <w:rPr>
          <w:rFonts w:ascii="Times New Roman" w:hAnsi="Times New Roman" w:cs="Times New Roman" w:hint="cs"/>
          <w:sz w:val="24"/>
          <w:szCs w:val="24"/>
        </w:rPr>
        <w:t>ehow gotten to his feet (or more accurately, landing gear). To Madica's astonishment, he and Laurellen were holding hands (or more accurately, hand and w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ell, I do," the snarkasaurus said. "Anything would be better than going back in a box for anoth</w:t>
      </w:r>
      <w:r w:rsidRPr="00180F5B">
        <w:rPr>
          <w:rFonts w:ascii="Times New Roman" w:hAnsi="Times New Roman" w:cs="Times New Roman" w:hint="cs"/>
          <w:sz w:val="24"/>
          <w:szCs w:val="24"/>
        </w:rPr>
        <w:t>er sixty</w:t>
      </w:r>
      <w:r w:rsidR="00BF5480" w:rsidRPr="00180F5B">
        <w:rPr>
          <w:rFonts w:ascii="Times New Roman" w:hAnsi="Times New Roman" w:cs="Times New Roman" w:hint="cs"/>
          <w:sz w:val="24"/>
          <w:szCs w:val="24"/>
        </w:rPr>
        <w:t>-</w:t>
      </w:r>
      <w:r w:rsidRPr="00180F5B">
        <w:rPr>
          <w:rFonts w:ascii="Times New Roman" w:hAnsi="Times New Roman" w:cs="Times New Roman" w:hint="cs"/>
          <w:sz w:val="24"/>
          <w:szCs w:val="24"/>
        </w:rPr>
        <w:t>five million years." It returned Madica's look defiantly. "What? It would b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sighed. "I suppose this might be as good a time as any to explain what's going on." And quickly it explain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iCs/>
          <w:sz w:val="24"/>
          <w:szCs w:val="24"/>
        </w:rPr>
        <w:t>Once upon a time, the dinosaurs had a king named S</w:t>
      </w:r>
      <w:r w:rsidRPr="00180F5B">
        <w:rPr>
          <w:rFonts w:ascii="Times New Roman" w:hAnsi="Times New Roman" w:cs="Times New Roman" w:hint="cs"/>
          <w:i/>
          <w:iCs/>
          <w:sz w:val="24"/>
          <w:szCs w:val="24"/>
        </w:rPr>
        <w:t>anta Claws. He wanted his daughter's turning-ten birthday to be the best ever in all of history, so he had his scientists and engineers make an entire herd of tiny robot dinosaur toys for her, and then nudge an asteroid out of its orbit to make the greates</w:t>
      </w:r>
      <w:r w:rsidRPr="00180F5B">
        <w:rPr>
          <w:rFonts w:ascii="Times New Roman" w:hAnsi="Times New Roman" w:cs="Times New Roman" w:hint="cs"/>
          <w:i/>
          <w:iCs/>
          <w:sz w:val="24"/>
          <w:szCs w:val="24"/>
        </w:rPr>
        <w:t>t fireworks display anyone had ever seen. But somebody miscalculated, and by the time the dinosaurs realized the asteroid was going to be a little bit more than just a fireworks show</w:t>
      </w:r>
      <w:r w:rsidRPr="00180F5B">
        <w:rPr>
          <w:rFonts w:ascii="Times New Roman" w:eastAsia="PT Sans Narrow" w:hAnsi="Times New Roman" w:cs="Times New Roman" w:hint="cs"/>
          <w:i/>
          <w:i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Nobody miscalculated," the snarkasaurus interrupted. "It was sabotage. It must have been. Dinosaurs </w:t>
      </w:r>
      <w:r w:rsidRPr="00180F5B">
        <w:rPr>
          <w:rFonts w:ascii="Times New Roman" w:hAnsi="Times New Roman" w:cs="Times New Roman" w:hint="cs"/>
          <w:i/>
          <w:sz w:val="24"/>
          <w:szCs w:val="24"/>
        </w:rPr>
        <w:t>never</w:t>
      </w:r>
      <w:r w:rsidRPr="00180F5B">
        <w:rPr>
          <w:rFonts w:ascii="Times New Roman" w:hAnsi="Times New Roman" w:cs="Times New Roman" w:hint="cs"/>
          <w:sz w:val="24"/>
          <w:szCs w:val="24"/>
        </w:rPr>
        <w:t xml:space="preserve"> make mistakes with math."</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ould you like to tell the rest of the story?" the cat asked. "No? Very wel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iCs/>
          <w:sz w:val="24"/>
          <w:szCs w:val="24"/>
        </w:rPr>
        <w:t xml:space="preserve">So by the time the dinosaurs realized that </w:t>
      </w:r>
      <w:r w:rsidRPr="00180F5B">
        <w:rPr>
          <w:rFonts w:ascii="Times New Roman" w:hAnsi="Times New Roman" w:cs="Times New Roman" w:hint="cs"/>
          <w:i/>
          <w:iCs/>
          <w:sz w:val="24"/>
          <w:szCs w:val="24"/>
        </w:rPr>
        <w:t xml:space="preserve">the asteroid was </w:t>
      </w:r>
      <w:r w:rsidRPr="00180F5B">
        <w:rPr>
          <w:rFonts w:ascii="Times New Roman" w:hAnsi="Times New Roman" w:cs="Times New Roman" w:hint="cs"/>
          <w:sz w:val="24"/>
          <w:szCs w:val="24"/>
        </w:rPr>
        <w:t>going to be a problem</w:t>
      </w:r>
      <w:r w:rsidRPr="00180F5B">
        <w:rPr>
          <w:rFonts w:ascii="Times New Roman" w:hAnsi="Times New Roman" w:cs="Times New Roman" w:hint="cs"/>
          <w:i/>
          <w:iCs/>
          <w:sz w:val="24"/>
          <w:szCs w:val="24"/>
        </w:rPr>
        <w:t>, it was too late to stop it. They knew it would be a long, long time until the Earth was livable again, so they put their brains into the toys they had made and sent them all to another asteroid, one that would come b</w:t>
      </w:r>
      <w:r w:rsidRPr="00180F5B">
        <w:rPr>
          <w:rFonts w:ascii="Times New Roman" w:hAnsi="Times New Roman" w:cs="Times New Roman" w:hint="cs"/>
          <w:i/>
          <w:iCs/>
          <w:sz w:val="24"/>
          <w:szCs w:val="24"/>
        </w:rPr>
        <w:t>ack to Earth after ten thousand years. Except they miscalculated again: that asteroid didn't come back for sixty</w:t>
      </w:r>
      <w:r w:rsidR="00BF5480" w:rsidRPr="00180F5B">
        <w:rPr>
          <w:rFonts w:ascii="Times New Roman" w:hAnsi="Times New Roman" w:cs="Times New Roman" w:hint="cs"/>
          <w:i/>
          <w:iCs/>
          <w:sz w:val="24"/>
          <w:szCs w:val="24"/>
        </w:rPr>
        <w:t>-</w:t>
      </w:r>
      <w:r w:rsidRPr="00180F5B">
        <w:rPr>
          <w:rFonts w:ascii="Times New Roman" w:hAnsi="Times New Roman" w:cs="Times New Roman" w:hint="cs"/>
          <w:i/>
          <w:iCs/>
          <w:sz w:val="24"/>
          <w:szCs w:val="24"/>
        </w:rPr>
        <w:t>five million years, by which time</w:t>
      </w:r>
      <w:r w:rsidRPr="00180F5B">
        <w:rPr>
          <w:rFonts w:ascii="Times New Roman" w:eastAsia="PT Sans Narrow" w:hAnsi="Times New Roman" w:cs="Times New Roman" w:hint="cs"/>
          <w:i/>
          <w:i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re you go again with the 'miscalculate'," the snarkasaurus grumbled.</w:t>
      </w:r>
    </w:p>
    <w:p w:rsidR="002D541E" w:rsidRPr="00180F5B" w:rsidRDefault="00B11AE7">
      <w:pPr>
        <w:jc w:val="both"/>
        <w:rPr>
          <w:rFonts w:ascii="Times New Roman" w:hAnsi="Times New Roman" w:cs="Times New Roman" w:hint="cs"/>
          <w:sz w:val="24"/>
          <w:szCs w:val="24"/>
        </w:rPr>
      </w:pPr>
      <w:r w:rsidRPr="00180F5B">
        <w:rPr>
          <w:rFonts w:ascii="Times New Roman" w:eastAsia="PT Sans Narrow" w:hAnsi="Times New Roman" w:cs="Times New Roman" w:hint="cs"/>
          <w:i/>
          <w:iCs/>
          <w:sz w:val="24"/>
          <w:szCs w:val="24"/>
        </w:rPr>
        <w:t>—</w:t>
      </w:r>
      <w:r w:rsidRPr="00180F5B">
        <w:rPr>
          <w:rFonts w:ascii="Times New Roman" w:hAnsi="Times New Roman" w:cs="Times New Roman" w:hint="cs"/>
          <w:i/>
          <w:iCs/>
          <w:sz w:val="24"/>
          <w:szCs w:val="24"/>
        </w:rPr>
        <w:t>by which time the Earth was filled</w:t>
      </w:r>
      <w:r w:rsidRPr="00180F5B">
        <w:rPr>
          <w:rFonts w:ascii="Times New Roman" w:hAnsi="Times New Roman" w:cs="Times New Roman" w:hint="cs"/>
          <w:i/>
          <w:iCs/>
          <w:sz w:val="24"/>
          <w:szCs w:val="24"/>
        </w:rPr>
        <w:t xml:space="preserve"> with all sorts of new reatures, and one last dinosaur. You see, when he found out what had happened, Santa Claws insisted on staying behind to help clean up the planet. He had his scientists put his brain into a robot body so that it would last until the </w:t>
      </w:r>
      <w:r w:rsidRPr="00180F5B">
        <w:rPr>
          <w:rFonts w:ascii="Times New Roman" w:hAnsi="Times New Roman" w:cs="Times New Roman" w:hint="cs"/>
          <w:i/>
          <w:iCs/>
          <w:sz w:val="24"/>
          <w:szCs w:val="24"/>
        </w:rPr>
        <w:t xml:space="preserve">asteroid returned, and he kept one of their great flying saucers so that he could go out and meet it </w:t>
      </w:r>
      <w:r w:rsidRPr="00180F5B">
        <w:rPr>
          <w:rFonts w:ascii="Times New Roman" w:hAnsi="Times New Roman" w:cs="Times New Roman" w:hint="cs"/>
          <w:i/>
          <w:iCs/>
          <w:sz w:val="24"/>
          <w:szCs w:val="24"/>
        </w:rPr>
        <w:lastRenderedPageBreak/>
        <w:t>when the time came, but he didn't count on the asteroid being gone for so long. As the millenia went by</w:t>
      </w:r>
      <w:r w:rsidRPr="00180F5B">
        <w:rPr>
          <w:rFonts w:ascii="Times New Roman" w:eastAsia="PT Sans Narrow" w:hAnsi="Times New Roman" w:cs="Times New Roman" w:hint="cs"/>
          <w:i/>
          <w:i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 millenia is a thousand years," Ike whispered t</w:t>
      </w:r>
      <w:r w:rsidRPr="00180F5B">
        <w:rPr>
          <w:rFonts w:ascii="Times New Roman" w:hAnsi="Times New Roman" w:cs="Times New Roman" w:hint="cs"/>
          <w:sz w:val="24"/>
          <w:szCs w:val="24"/>
        </w:rPr>
        <w:t>o Laurellen. "I know," she said, but squeezed his w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iCs/>
          <w:sz w:val="24"/>
          <w:szCs w:val="24"/>
        </w:rPr>
        <w:t xml:space="preserve">Santa Claws got lonelier and lonelier and started to forget what he was supposed to be doing and why. He kept tidying things up as best he could, but by the time there were creatures with brains big </w:t>
      </w:r>
      <w:r w:rsidRPr="00180F5B">
        <w:rPr>
          <w:rFonts w:ascii="Times New Roman" w:hAnsi="Times New Roman" w:cs="Times New Roman" w:hint="cs"/>
          <w:i/>
          <w:iCs/>
          <w:sz w:val="24"/>
          <w:szCs w:val="24"/>
        </w:rPr>
        <w:t>enough to understand what presents were once again, he was so desperate for company that he started making them little gifts instead of just eating them. He still ate some of them sometimes of course</w:t>
      </w:r>
      <w:r w:rsidRPr="00180F5B">
        <w:rPr>
          <w:rFonts w:ascii="Times New Roman" w:eastAsia="PT Sans Narrow" w:hAnsi="Times New Roman" w:cs="Times New Roman" w:hint="cs"/>
          <w:i/>
          <w:iCs/>
          <w:sz w:val="24"/>
          <w:szCs w:val="24"/>
        </w:rPr>
        <w:t>—</w:t>
      </w:r>
      <w:r w:rsidRPr="00180F5B">
        <w:rPr>
          <w:rFonts w:ascii="Times New Roman" w:hAnsi="Times New Roman" w:cs="Times New Roman" w:hint="cs"/>
          <w:i/>
          <w:iCs/>
          <w:sz w:val="24"/>
          <w:szCs w:val="24"/>
        </w:rPr>
        <w:t>he wouldn't have been much of a dinosaur if he didn't</w:t>
      </w:r>
      <w:r w:rsidRPr="00180F5B">
        <w:rPr>
          <w:rFonts w:ascii="Times New Roman" w:eastAsia="PT Sans Narrow" w:hAnsi="Times New Roman" w:cs="Times New Roman" w:hint="cs"/>
          <w:i/>
          <w:iCs/>
          <w:sz w:val="24"/>
          <w:szCs w:val="24"/>
        </w:rPr>
        <w:t>—</w:t>
      </w:r>
      <w:r w:rsidRPr="00180F5B">
        <w:rPr>
          <w:rFonts w:ascii="Times New Roman" w:hAnsi="Times New Roman" w:cs="Times New Roman" w:hint="cs"/>
          <w:i/>
          <w:iCs/>
          <w:sz w:val="24"/>
          <w:szCs w:val="24"/>
        </w:rPr>
        <w:t>bu</w:t>
      </w:r>
      <w:r w:rsidRPr="00180F5B">
        <w:rPr>
          <w:rFonts w:ascii="Times New Roman" w:hAnsi="Times New Roman" w:cs="Times New Roman" w:hint="cs"/>
          <w:i/>
          <w:iCs/>
          <w:sz w:val="24"/>
          <w:szCs w:val="24"/>
        </w:rPr>
        <w:t>t he made little birdhouses for the birds, and cozy little sweaters to keep the mammals warm during ice ages, and little floating toys for baby whales to play with. And when his body started to rust so badly that he couldn't make toys himself, he began enh</w:t>
      </w:r>
      <w:r w:rsidRPr="00180F5B">
        <w:rPr>
          <w:rFonts w:ascii="Times New Roman" w:hAnsi="Times New Roman" w:cs="Times New Roman" w:hint="cs"/>
          <w:i/>
          <w:iCs/>
          <w:sz w:val="24"/>
          <w:szCs w:val="24"/>
        </w:rPr>
        <w:t>ancing other creatures to help hi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t just fairies?" Madica asked, thinking of all the zombies she had seen in the control roo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shook its head. "All kinds of creatures, but fairies enhanced the best. Except for cats, of course, but he found cat</w:t>
      </w:r>
      <w:r w:rsidRPr="00180F5B">
        <w:rPr>
          <w:rFonts w:ascii="Times New Roman" w:hAnsi="Times New Roman" w:cs="Times New Roman" w:hint="cs"/>
          <w:sz w:val="24"/>
          <w:szCs w:val="24"/>
        </w:rPr>
        <w:t>s awfully hard to catch, especially after we started training each other to be ninja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Laurellen shook her head as if to shake her thoughts into order. "So you're a… a toy?" she asked the snarkasauru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Nooo… Weren't you listening? I'm a </w:t>
      </w:r>
      <w:r w:rsidRPr="00180F5B">
        <w:rPr>
          <w:rFonts w:ascii="Times New Roman" w:hAnsi="Times New Roman" w:cs="Times New Roman" w:hint="cs"/>
          <w:i/>
          <w:sz w:val="24"/>
          <w:szCs w:val="24"/>
        </w:rPr>
        <w:t>dinosuar</w:t>
      </w:r>
      <w:r w:rsidRPr="00180F5B">
        <w:rPr>
          <w:rFonts w:ascii="Times New Roman" w:hAnsi="Times New Roman" w:cs="Times New Roman" w:hint="cs"/>
          <w:sz w:val="24"/>
          <w:szCs w:val="24"/>
        </w:rPr>
        <w:t>. I'm jus</w:t>
      </w:r>
      <w:r w:rsidRPr="00180F5B">
        <w:rPr>
          <w:rFonts w:ascii="Times New Roman" w:hAnsi="Times New Roman" w:cs="Times New Roman" w:hint="cs"/>
          <w:sz w:val="24"/>
          <w:szCs w:val="24"/>
        </w:rPr>
        <w:t xml:space="preserve">t </w:t>
      </w:r>
      <w:r w:rsidRPr="00180F5B">
        <w:rPr>
          <w:rFonts w:ascii="Times New Roman" w:hAnsi="Times New Roman" w:cs="Times New Roman" w:hint="cs"/>
          <w:i/>
          <w:sz w:val="24"/>
          <w:szCs w:val="24"/>
        </w:rPr>
        <w:t>in</w:t>
      </w:r>
      <w:r w:rsidRPr="00180F5B">
        <w:rPr>
          <w:rFonts w:ascii="Times New Roman" w:hAnsi="Times New Roman" w:cs="Times New Roman" w:hint="cs"/>
          <w:sz w:val="24"/>
          <w:szCs w:val="24"/>
        </w:rPr>
        <w:t xml:space="preserve"> a toy." It glared at the cat. "And dad's scientists </w:t>
      </w:r>
      <w:r w:rsidRPr="00180F5B">
        <w:rPr>
          <w:rFonts w:ascii="Times New Roman" w:hAnsi="Times New Roman" w:cs="Times New Roman" w:hint="cs"/>
          <w:i/>
          <w:sz w:val="24"/>
          <w:szCs w:val="24"/>
        </w:rPr>
        <w:t>didn't</w:t>
      </w:r>
      <w:r w:rsidRPr="00180F5B">
        <w:rPr>
          <w:rFonts w:ascii="Times New Roman" w:hAnsi="Times New Roman" w:cs="Times New Roman" w:hint="cs"/>
          <w:sz w:val="24"/>
          <w:szCs w:val="24"/>
        </w:rPr>
        <w:t xml:space="preserve"> miscalculate. Dinosaurs </w:t>
      </w:r>
      <w:r w:rsidRPr="00180F5B">
        <w:rPr>
          <w:rFonts w:ascii="Times New Roman" w:hAnsi="Times New Roman" w:cs="Times New Roman" w:hint="cs"/>
          <w:i/>
          <w:sz w:val="24"/>
          <w:szCs w:val="24"/>
        </w:rPr>
        <w:t>never</w:t>
      </w:r>
      <w:r w:rsidRPr="00180F5B">
        <w:rPr>
          <w:rFonts w:ascii="Times New Roman" w:hAnsi="Times New Roman" w:cs="Times New Roman" w:hint="cs"/>
          <w:sz w:val="24"/>
          <w:szCs w:val="24"/>
        </w:rPr>
        <w:t xml:space="preserve"> make mistakes with math."</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ait a second—</w:t>
      </w:r>
      <w:r w:rsidRPr="00180F5B">
        <w:rPr>
          <w:rFonts w:ascii="Times New Roman" w:hAnsi="Times New Roman" w:cs="Times New Roman" w:hint="cs"/>
          <w:i/>
          <w:sz w:val="24"/>
          <w:szCs w:val="24"/>
        </w:rPr>
        <w:t>dad's</w:t>
      </w:r>
      <w:r w:rsidRPr="00180F5B">
        <w:rPr>
          <w:rFonts w:ascii="Times New Roman" w:hAnsi="Times New Roman" w:cs="Times New Roman" w:hint="cs"/>
          <w:sz w:val="24"/>
          <w:szCs w:val="24"/>
        </w:rPr>
        <w:t xml:space="preserve"> scientists? You're—you're Santa Claws' daughter? It was supposed to be </w:t>
      </w:r>
      <w:r w:rsidRPr="00180F5B">
        <w:rPr>
          <w:rFonts w:ascii="Times New Roman" w:hAnsi="Times New Roman" w:cs="Times New Roman" w:hint="cs"/>
          <w:i/>
          <w:sz w:val="24"/>
          <w:szCs w:val="24"/>
        </w:rPr>
        <w:t>your</w:t>
      </w:r>
      <w:r w:rsidRPr="00180F5B">
        <w:rPr>
          <w:rFonts w:ascii="Times New Roman" w:hAnsi="Times New Roman" w:cs="Times New Roman" w:hint="cs"/>
          <w:sz w:val="24"/>
          <w:szCs w:val="24"/>
        </w:rPr>
        <w:t xml:space="preserve"> birthday that started all of thi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w:t>
      </w:r>
      <w:r w:rsidRPr="00180F5B">
        <w:rPr>
          <w:rFonts w:ascii="Times New Roman" w:hAnsi="Times New Roman" w:cs="Times New Roman" w:hint="cs"/>
          <w:sz w:val="24"/>
          <w:szCs w:val="24"/>
        </w:rPr>
        <w:t xml:space="preserve"> snarkasaurus shrugged. "It wasn't </w:t>
      </w:r>
      <w:r w:rsidRPr="00180F5B">
        <w:rPr>
          <w:rFonts w:ascii="Times New Roman" w:hAnsi="Times New Roman" w:cs="Times New Roman" w:hint="cs"/>
          <w:i/>
          <w:sz w:val="24"/>
          <w:szCs w:val="24"/>
        </w:rPr>
        <w:t>my</w:t>
      </w:r>
      <w:r w:rsidRPr="00180F5B">
        <w:rPr>
          <w:rFonts w:ascii="Times New Roman" w:hAnsi="Times New Roman" w:cs="Times New Roman" w:hint="cs"/>
          <w:sz w:val="24"/>
          <w:szCs w:val="24"/>
        </w:rPr>
        <w:t xml:space="preserve"> faul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o how did you wind up back on Earth?" Madica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snarkasaurus shrugged again. "Everyone on the asteroid had to wake up for one day every thousand years to check the machinery and do the dusting—even me</w:t>
      </w:r>
      <w:r w:rsidRPr="00180F5B">
        <w:rPr>
          <w:rFonts w:ascii="Times New Roman" w:hAnsi="Times New Roman" w:cs="Times New Roman" w:hint="cs"/>
          <w:sz w:val="24"/>
          <w:szCs w:val="24"/>
        </w:rPr>
        <w:t>. And after sixty</w:t>
      </w:r>
      <w:r w:rsidR="00BF5480" w:rsidRPr="00180F5B">
        <w:rPr>
          <w:rFonts w:ascii="Times New Roman" w:hAnsi="Times New Roman" w:cs="Times New Roman" w:hint="cs"/>
          <w:sz w:val="24"/>
          <w:szCs w:val="24"/>
        </w:rPr>
        <w:t>-</w:t>
      </w:r>
      <w:r w:rsidRPr="00180F5B">
        <w:rPr>
          <w:rFonts w:ascii="Times New Roman" w:hAnsi="Times New Roman" w:cs="Times New Roman" w:hint="cs"/>
          <w:sz w:val="24"/>
          <w:szCs w:val="24"/>
        </w:rPr>
        <w:t>five million years, I'd had, like, a zillion turns, and</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ne hundred and seventy</w:t>
      </w:r>
      <w:r w:rsidR="00BF5480" w:rsidRPr="00180F5B">
        <w:rPr>
          <w:rFonts w:ascii="Times New Roman" w:hAnsi="Times New Roman" w:cs="Times New Roman" w:hint="cs"/>
          <w:sz w:val="24"/>
          <w:szCs w:val="24"/>
        </w:rPr>
        <w:t>-</w:t>
      </w:r>
      <w:r w:rsidRPr="00180F5B">
        <w:rPr>
          <w:rFonts w:ascii="Times New Roman" w:hAnsi="Times New Roman" w:cs="Times New Roman" w:hint="cs"/>
          <w:sz w:val="24"/>
          <w:szCs w:val="24"/>
        </w:rPr>
        <w:t>eight, to be exact," the cat correct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snarkasaurus glared at the cat again. "Whatever. My point is, that's a lot of dusting, and I knew we were ge</w:t>
      </w:r>
      <w:r w:rsidRPr="00180F5B">
        <w:rPr>
          <w:rFonts w:ascii="Times New Roman" w:hAnsi="Times New Roman" w:cs="Times New Roman" w:hint="cs"/>
          <w:sz w:val="24"/>
          <w:szCs w:val="24"/>
        </w:rPr>
        <w:t>tting close to home, and so I thought, hey, someone should check it out and see what it looks like these days, so I borrowed a saucer, and</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t>
      </w:r>
      <w:r w:rsidRPr="00180F5B">
        <w:rPr>
          <w:rFonts w:ascii="Times New Roman" w:hAnsi="Times New Roman" w:cs="Times New Roman" w:hint="cs"/>
          <w:i/>
          <w:sz w:val="24"/>
          <w:szCs w:val="24"/>
        </w:rPr>
        <w:t>Stole</w:t>
      </w:r>
      <w:r w:rsidRPr="00180F5B">
        <w:rPr>
          <w:rFonts w:ascii="Times New Roman" w:hAnsi="Times New Roman" w:cs="Times New Roman" w:hint="cs"/>
          <w:sz w:val="24"/>
          <w:szCs w:val="24"/>
        </w:rPr>
        <w:t xml:space="preserve"> a saucer," the cat correct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snarkasaurus harrumphed and crossed her arms. After a moment of awkward</w:t>
      </w:r>
      <w:r w:rsidRPr="00180F5B">
        <w:rPr>
          <w:rFonts w:ascii="Times New Roman" w:hAnsi="Times New Roman" w:cs="Times New Roman" w:hint="cs"/>
          <w:sz w:val="24"/>
          <w:szCs w:val="24"/>
        </w:rPr>
        <w:t xml:space="preserve"> silence, Laurellen cleared her thro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So you </w:t>
      </w:r>
      <w:r w:rsidRPr="00180F5B">
        <w:rPr>
          <w:rFonts w:ascii="Times New Roman" w:hAnsi="Times New Roman" w:cs="Times New Roman" w:hint="cs"/>
          <w:i/>
          <w:sz w:val="24"/>
          <w:szCs w:val="24"/>
        </w:rPr>
        <w:t>got in</w:t>
      </w:r>
      <w:r w:rsidRPr="00180F5B">
        <w:rPr>
          <w:rFonts w:ascii="Times New Roman" w:hAnsi="Times New Roman" w:cs="Times New Roman" w:hint="cs"/>
          <w:sz w:val="24"/>
          <w:szCs w:val="24"/>
        </w:rPr>
        <w:t xml:space="preserve"> a saucer, and flew down, an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nd that automatically woke up some of the other dinosaurs, who decided they just </w:t>
      </w:r>
      <w:r w:rsidRPr="00180F5B">
        <w:rPr>
          <w:rFonts w:ascii="Times New Roman" w:hAnsi="Times New Roman" w:cs="Times New Roman" w:hint="cs"/>
          <w:i/>
          <w:sz w:val="24"/>
          <w:szCs w:val="24"/>
        </w:rPr>
        <w:t>had</w:t>
      </w:r>
      <w:r w:rsidRPr="00180F5B">
        <w:rPr>
          <w:rFonts w:ascii="Times New Roman" w:hAnsi="Times New Roman" w:cs="Times New Roman" w:hint="cs"/>
          <w:sz w:val="24"/>
          <w:szCs w:val="24"/>
        </w:rPr>
        <w:t xml:space="preserve"> to give chase, and then of course Santa's long-range sensors picked them up, and, well, you know the rest," the cat finish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but what did your dad say when he saw you?" Madica asked. "Why didn't Santa Claws</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Because they wouldn't let me see him</w:t>
      </w:r>
      <w:r w:rsidRPr="00180F5B">
        <w:rPr>
          <w:rFonts w:ascii="Times New Roman" w:hAnsi="Times New Roman" w:cs="Times New Roman" w:hint="cs"/>
          <w:sz w:val="24"/>
          <w:szCs w:val="24"/>
        </w:rPr>
        <w:t xml:space="preserve">!" the snarkasaurus snapped. And then, to everyone's astonishment, she sniffled. "They wouldn't let me see him," she repeated. "After so long… As soon as they realized who I was, they took my brain out and put me on this saucer like I was, like I was </w:t>
      </w:r>
      <w:r w:rsidRPr="00180F5B">
        <w:rPr>
          <w:rFonts w:ascii="Times New Roman" w:hAnsi="Times New Roman" w:cs="Times New Roman" w:hint="cs"/>
          <w:i/>
          <w:sz w:val="24"/>
          <w:szCs w:val="24"/>
        </w:rPr>
        <w:t>nobod</w:t>
      </w:r>
      <w:r w:rsidRPr="00180F5B">
        <w:rPr>
          <w:rFonts w:ascii="Times New Roman" w:hAnsi="Times New Roman" w:cs="Times New Roman" w:hint="cs"/>
          <w:i/>
          <w:sz w:val="24"/>
          <w:szCs w:val="24"/>
        </w:rPr>
        <w:t>y</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t which point the gravelly recorded voice said, "Oh, we didn't think you were nobody. Far from it."</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19" w:name="chapter-20-what-are-you-doing-here"/>
      <w:bookmarkEnd w:id="19"/>
      <w:r w:rsidRPr="00180F5B">
        <w:rPr>
          <w:rFonts w:ascii="Times New Roman" w:hAnsi="Times New Roman" w:cs="Times New Roman" w:hint="cs"/>
          <w:sz w:val="24"/>
          <w:szCs w:val="24"/>
        </w:rPr>
        <w:lastRenderedPageBreak/>
        <w:t>Chapter 20:</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hat Are </w:t>
      </w:r>
      <w:r w:rsidRPr="00180F5B">
        <w:rPr>
          <w:rFonts w:ascii="Times New Roman" w:hAnsi="Times New Roman" w:cs="Times New Roman" w:hint="cs"/>
          <w:i/>
          <w:sz w:val="24"/>
          <w:szCs w:val="24"/>
        </w:rPr>
        <w:t>You</w:t>
      </w:r>
      <w:r w:rsidRPr="00180F5B">
        <w:rPr>
          <w:rFonts w:ascii="Times New Roman" w:hAnsi="Times New Roman" w:cs="Times New Roman" w:hint="cs"/>
          <w:sz w:val="24"/>
          <w:szCs w:val="24"/>
        </w:rPr>
        <w:t xml:space="preserve"> Doing Here?</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y all froze: the two fairies, the ELF, the sniffling snarkasaurus, and the regrettably less than fully-taile</w:t>
      </w:r>
      <w:r w:rsidRPr="00180F5B">
        <w:rPr>
          <w:rFonts w:ascii="Times New Roman" w:hAnsi="Times New Roman" w:cs="Times New Roman" w:hint="cs"/>
          <w:sz w:val="24"/>
          <w:szCs w:val="24"/>
        </w:rPr>
        <w:t xml:space="preserve">d cat. They all froze, but the voice carried on. "We knew </w:t>
      </w:r>
      <w:r w:rsidRPr="00180F5B">
        <w:rPr>
          <w:rFonts w:ascii="Times New Roman" w:hAnsi="Times New Roman" w:cs="Times New Roman" w:hint="cs"/>
          <w:i/>
          <w:sz w:val="24"/>
          <w:szCs w:val="24"/>
        </w:rPr>
        <w:t>exactly</w:t>
      </w:r>
      <w:r w:rsidRPr="00180F5B">
        <w:rPr>
          <w:rFonts w:ascii="Times New Roman" w:hAnsi="Times New Roman" w:cs="Times New Roman" w:hint="cs"/>
          <w:sz w:val="24"/>
          <w:szCs w:val="24"/>
        </w:rPr>
        <w:t xml:space="preserve"> who you were, and if anything was going to wake Himself up, it would be seeing you. And we couldn't have that, could we? Not when we were so close to being fre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o's 'we'?" the snarkasau</w:t>
      </w:r>
      <w:r w:rsidRPr="00180F5B">
        <w:rPr>
          <w:rFonts w:ascii="Times New Roman" w:hAnsi="Times New Roman" w:cs="Times New Roman" w:hint="cs"/>
          <w:sz w:val="24"/>
          <w:szCs w:val="24"/>
        </w:rPr>
        <w:t>rus asked angrily. "What do you mean 'free'?" the cat asked at the same time. But it was Laurellen's question that made Madica's eyes go wid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r. Poudell?" Laurellen said. "What are </w:t>
      </w:r>
      <w:r w:rsidRPr="00180F5B">
        <w:rPr>
          <w:rFonts w:ascii="Times New Roman" w:hAnsi="Times New Roman" w:cs="Times New Roman" w:hint="cs"/>
          <w:i/>
          <w:sz w:val="24"/>
          <w:szCs w:val="24"/>
        </w:rPr>
        <w:t>you</w:t>
      </w:r>
      <w:r w:rsidRPr="00180F5B">
        <w:rPr>
          <w:rFonts w:ascii="Times New Roman" w:hAnsi="Times New Roman" w:cs="Times New Roman" w:hint="cs"/>
          <w:sz w:val="24"/>
          <w:szCs w:val="24"/>
        </w:rPr>
        <w:t xml:space="preserve"> doing her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nd suddenly Madica recognized the voice</w:t>
      </w:r>
      <w:r w:rsidRPr="00180F5B">
        <w:rPr>
          <w:rFonts w:ascii="Times New Roman" w:hAnsi="Times New Roman" w:cs="Times New Roman" w:hint="cs"/>
          <w:sz w:val="24"/>
          <w:szCs w:val="24"/>
        </w:rPr>
        <w:t xml:space="preserve"> and remembere</w:t>
      </w:r>
      <w:r w:rsidRPr="00180F5B">
        <w:rPr>
          <w:rFonts w:ascii="Times New Roman" w:hAnsi="Times New Roman" w:cs="Times New Roman" w:hint="cs"/>
          <w:sz w:val="24"/>
          <w:szCs w:val="24"/>
        </w:rPr>
        <w:t>d who it was that smelled like warm talc and old coffee. From the way the cat's fur bristled, she could tell she wasn't the only on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 could ask you the same question," the now-familiar voice replied. "It </w:t>
      </w:r>
      <w:r w:rsidRPr="00180F5B">
        <w:rPr>
          <w:rFonts w:ascii="Times New Roman" w:hAnsi="Times New Roman" w:cs="Times New Roman" w:hint="cs"/>
          <w:i/>
          <w:sz w:val="24"/>
          <w:szCs w:val="24"/>
        </w:rPr>
        <w:t>is</w:t>
      </w:r>
      <w:r w:rsidRPr="00180F5B">
        <w:rPr>
          <w:rFonts w:ascii="Times New Roman" w:hAnsi="Times New Roman" w:cs="Times New Roman" w:hint="cs"/>
          <w:sz w:val="24"/>
          <w:szCs w:val="24"/>
        </w:rPr>
        <w:t xml:space="preserve"> a school day, you know—you </w:t>
      </w:r>
      <w:r w:rsidRPr="00180F5B">
        <w:rPr>
          <w:rFonts w:ascii="Times New Roman" w:hAnsi="Times New Roman" w:cs="Times New Roman" w:hint="cs"/>
          <w:i/>
          <w:sz w:val="24"/>
          <w:szCs w:val="24"/>
        </w:rPr>
        <w:t>should</w:t>
      </w:r>
      <w:r w:rsidRPr="00180F5B">
        <w:rPr>
          <w:rFonts w:ascii="Times New Roman" w:hAnsi="Times New Roman" w:cs="Times New Roman" w:hint="cs"/>
          <w:sz w:val="24"/>
          <w:szCs w:val="24"/>
        </w:rPr>
        <w:t xml:space="preserve"> be in human </w:t>
      </w:r>
      <w:r w:rsidRPr="00180F5B">
        <w:rPr>
          <w:rFonts w:ascii="Times New Roman" w:hAnsi="Times New Roman" w:cs="Times New Roman" w:hint="cs"/>
          <w:sz w:val="24"/>
          <w:szCs w:val="24"/>
        </w:rPr>
        <w:t>studies class right no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 rather think this is a wee bit more important, don't you?" the cat drawled. Batting Madica's leg to get her attention, it pointed at its eyes, then at the walls and ceiling. Madica turned her palms up to signal 'wh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cat </w:t>
      </w:r>
      <w:r w:rsidRPr="00180F5B">
        <w:rPr>
          <w:rFonts w:ascii="Times New Roman" w:hAnsi="Times New Roman" w:cs="Times New Roman" w:hint="cs"/>
          <w:sz w:val="24"/>
          <w:szCs w:val="24"/>
        </w:rPr>
        <w:t xml:space="preserve">sighed impatiently, but before it could try again, Mr. Poudell's voice said, "I agree. Oh, believe me, after twenty million years of filling in forms to keep track of whether </w:t>
      </w:r>
      <w:r w:rsidRPr="00180F5B">
        <w:rPr>
          <w:rFonts w:ascii="Times New Roman" w:hAnsi="Times New Roman" w:cs="Times New Roman" w:hint="cs"/>
          <w:i/>
          <w:sz w:val="24"/>
          <w:szCs w:val="24"/>
        </w:rPr>
        <w:t>this</w:t>
      </w:r>
      <w:r w:rsidRPr="00180F5B">
        <w:rPr>
          <w:rFonts w:ascii="Times New Roman" w:hAnsi="Times New Roman" w:cs="Times New Roman" w:hint="cs"/>
          <w:sz w:val="24"/>
          <w:szCs w:val="24"/>
        </w:rPr>
        <w:t xml:space="preserve"> giant sloth has been nice or </w:t>
      </w:r>
      <w:r w:rsidRPr="00180F5B">
        <w:rPr>
          <w:rFonts w:ascii="Times New Roman" w:hAnsi="Times New Roman" w:cs="Times New Roman" w:hint="cs"/>
          <w:i/>
          <w:sz w:val="24"/>
          <w:szCs w:val="24"/>
        </w:rPr>
        <w:t>that</w:t>
      </w:r>
      <w:r w:rsidRPr="00180F5B">
        <w:rPr>
          <w:rFonts w:ascii="Times New Roman" w:hAnsi="Times New Roman" w:cs="Times New Roman" w:hint="cs"/>
          <w:sz w:val="24"/>
          <w:szCs w:val="24"/>
        </w:rPr>
        <w:t xml:space="preserve"> smilodon has been naughty, I---"</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s a</w:t>
      </w:r>
      <w:r w:rsidRPr="00180F5B">
        <w:rPr>
          <w:rFonts w:ascii="Times New Roman" w:hAnsi="Times New Roman" w:cs="Times New Roman" w:hint="cs"/>
          <w:sz w:val="24"/>
          <w:szCs w:val="24"/>
        </w:rPr>
        <w:t xml:space="preserve"> smilodon?" Ike interrupt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t was what passed for a predator once the mammals took over," the snarkasaurus sniffed. "Kind of like a big cat with teeth that stuck out of its ja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h, you mean a saber-toothed tiger!" Ike nodded vigorously, which made hi</w:t>
      </w:r>
      <w:r w:rsidRPr="00180F5B">
        <w:rPr>
          <w:rFonts w:ascii="Times New Roman" w:hAnsi="Times New Roman" w:cs="Times New Roman" w:hint="cs"/>
          <w:sz w:val="24"/>
          <w:szCs w:val="24"/>
        </w:rPr>
        <w:t>s windshield flap up and down. "I read about them! But the correct name for a giant sloth is 'megatherium'. It was in the same book. There was this picture of them fighting, and</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Do you mind!?" Mr. Poudell's thundered. "This is my first proper super-v</w:t>
      </w:r>
      <w:r w:rsidRPr="00180F5B">
        <w:rPr>
          <w:rFonts w:ascii="Times New Roman" w:hAnsi="Times New Roman" w:cs="Times New Roman" w:hint="cs"/>
          <w:sz w:val="24"/>
          <w:szCs w:val="24"/>
        </w:rPr>
        <w:t>illain speech, and you have quite gone and spoiled it, thank you very much."</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orry, Mr. Poudell," the three children said in uniso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Quite right," the cat said soothingly, all the while gesturing frantically at the walls and ceil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 Madica hisse</w:t>
      </w:r>
      <w:r w:rsidRPr="00180F5B">
        <w:rPr>
          <w:rFonts w:ascii="Times New Roman" w:hAnsi="Times New Roman" w:cs="Times New Roman" w:hint="cs"/>
          <w:sz w:val="24"/>
          <w:szCs w:val="24"/>
        </w:rPr>
        <w:t>d. "I don't know what you're trying to tell 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He's trying to tell you that I don't have any cameras in the hallways," Mr. Poudell said smugly. "Which means you could, oh, I don't know, sneak awak while your ninja friend tries to distract me with witty </w:t>
      </w:r>
      <w:r w:rsidRPr="00180F5B">
        <w:rPr>
          <w:rFonts w:ascii="Times New Roman" w:hAnsi="Times New Roman" w:cs="Times New Roman" w:hint="cs"/>
          <w:sz w:val="24"/>
          <w:szCs w:val="24"/>
        </w:rPr>
        <w:t>banter. But you see, that's not going to wor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nd why is that?" the cat asked, after shooting one last exasperated look at Madica.</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r. Poudell didn't answer. He didn't need to. From up ahead, they suddenly heard the shuffle of slow feet and voices moani</w:t>
      </w:r>
      <w:r w:rsidRPr="00180F5B">
        <w:rPr>
          <w:rFonts w:ascii="Times New Roman" w:hAnsi="Times New Roman" w:cs="Times New Roman" w:hint="cs"/>
          <w:sz w:val="24"/>
          <w:szCs w:val="24"/>
        </w:rPr>
        <w:t>ng, "Braaaains… fresh braaaains…" A moment later the terrifying sound came from the other direction as wel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Have fun with your new friends," Mr. Poudell's voice gloated. "Now if you'll excuse me, I have a planet to obliterat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h no! We're trapped!" th</w:t>
      </w:r>
      <w:r w:rsidRPr="00180F5B">
        <w:rPr>
          <w:rFonts w:ascii="Times New Roman" w:hAnsi="Times New Roman" w:cs="Times New Roman" w:hint="cs"/>
          <w:sz w:val="24"/>
          <w:szCs w:val="24"/>
        </w:rPr>
        <w:t>e snarkasaurus whimpered, sitting down suddenly on the floor and putting her head in her paws. "They're going to put me back in a box and</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Oh, </w:t>
      </w:r>
      <w:r w:rsidRPr="00180F5B">
        <w:rPr>
          <w:rFonts w:ascii="Times New Roman" w:hAnsi="Times New Roman" w:cs="Times New Roman" w:hint="cs"/>
          <w:i/>
          <w:sz w:val="24"/>
          <w:szCs w:val="24"/>
        </w:rPr>
        <w:t>do</w:t>
      </w:r>
      <w:r w:rsidRPr="00180F5B">
        <w:rPr>
          <w:rFonts w:ascii="Times New Roman" w:hAnsi="Times New Roman" w:cs="Times New Roman" w:hint="cs"/>
          <w:sz w:val="24"/>
          <w:szCs w:val="24"/>
        </w:rPr>
        <w:t xml:space="preserve"> be quiet, thank you?" the cat snapped. It tilted its head to one side, then pointed forward. "That way. Quickly no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But what about the zombies?" Madica protested. The voices had given her goosebumps, and the thought of being grabbed at by all </w:t>
      </w:r>
      <w:r w:rsidRPr="00180F5B">
        <w:rPr>
          <w:rFonts w:ascii="Times New Roman" w:hAnsi="Times New Roman" w:cs="Times New Roman" w:hint="cs"/>
          <w:sz w:val="24"/>
          <w:szCs w:val="24"/>
        </w:rPr>
        <w:t>those hands aga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ou can wait here for the other lot if you like," the cat said over its should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ke and Laurellen looked at Madica. She gave an exaggerated shrug, rolling her eyes and waving her hands in circles, just her dad did when she asked a sil</w:t>
      </w:r>
      <w:r w:rsidRPr="00180F5B">
        <w:rPr>
          <w:rFonts w:ascii="Times New Roman" w:hAnsi="Times New Roman" w:cs="Times New Roman" w:hint="cs"/>
          <w:sz w:val="24"/>
          <w:szCs w:val="24"/>
        </w:rPr>
        <w:t>ly question. It drew a small smile from her friend, who tapped Ike on the wing. "Come on." The two followed the cat up the corrido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took two steps to go with them, hesitated, and crouched down instead. "Hey," she said softly to the snarkasaurus. "A</w:t>
      </w:r>
      <w:r w:rsidRPr="00180F5B">
        <w:rPr>
          <w:rFonts w:ascii="Times New Roman" w:hAnsi="Times New Roman" w:cs="Times New Roman" w:hint="cs"/>
          <w:sz w:val="24"/>
          <w:szCs w:val="24"/>
        </w:rPr>
        <w:t>re you coming with u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hat's the point?" the snarkasaurus sniffled. "Stay, go… They'll put my body back in a box and put my brain in a jar and I'll </w:t>
      </w:r>
      <w:r w:rsidRPr="00180F5B">
        <w:rPr>
          <w:rFonts w:ascii="Times New Roman" w:hAnsi="Times New Roman" w:cs="Times New Roman" w:hint="cs"/>
          <w:i/>
          <w:sz w:val="24"/>
          <w:szCs w:val="24"/>
        </w:rPr>
        <w:t>never</w:t>
      </w:r>
      <w:r w:rsidRPr="00180F5B">
        <w:rPr>
          <w:rFonts w:ascii="Times New Roman" w:hAnsi="Times New Roman" w:cs="Times New Roman" w:hint="cs"/>
          <w:sz w:val="24"/>
          <w:szCs w:val="24"/>
        </w:rPr>
        <w:t xml:space="preserve"> get to play or have friends or </w:t>
      </w:r>
      <w:r w:rsidRPr="00180F5B">
        <w:rPr>
          <w:rFonts w:ascii="Times New Roman" w:hAnsi="Times New Roman" w:cs="Times New Roman" w:hint="cs"/>
          <w:i/>
          <w:sz w:val="24"/>
          <w:szCs w:val="24"/>
        </w:rPr>
        <w:t>anything</w:t>
      </w:r>
      <w:r w:rsidRPr="00180F5B">
        <w:rPr>
          <w:rFonts w:ascii="Times New Roman" w:hAnsi="Times New Roman" w:cs="Times New Roman" w:hint="cs"/>
          <w:sz w:val="24"/>
          <w:szCs w:val="24"/>
        </w:rPr>
        <w:t>. It's not fai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w:t>
      </w:r>
      <w:r w:rsidR="00BF5480" w:rsidRPr="00180F5B">
        <w:rPr>
          <w:rFonts w:ascii="Times New Roman" w:hAnsi="Times New Roman" w:cs="Times New Roman" w:hint="cs"/>
          <w:sz w:val="24"/>
          <w:szCs w:val="24"/>
        </w:rPr>
        <w:t>,</w:t>
      </w:r>
      <w:r w:rsidRPr="00180F5B">
        <w:rPr>
          <w:rFonts w:ascii="Times New Roman" w:hAnsi="Times New Roman" w:cs="Times New Roman" w:hint="cs"/>
          <w:sz w:val="24"/>
          <w:szCs w:val="24"/>
        </w:rPr>
        <w:t xml:space="preserve"> it's not," Madica agreed. "That's why </w:t>
      </w:r>
      <w:r w:rsidRPr="00180F5B">
        <w:rPr>
          <w:rFonts w:ascii="Times New Roman" w:hAnsi="Times New Roman" w:cs="Times New Roman" w:hint="cs"/>
          <w:sz w:val="24"/>
          <w:szCs w:val="24"/>
        </w:rPr>
        <w:t>we're not going to let them." She held out her hand. The snarkasaurus sniffled again, then let Madica pull her to her fee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y had to run to catch up with Ike and Laurellen. The cat was nowhere to be seen, but the zombies' slow moans grew louder and loud</w:t>
      </w:r>
      <w:r w:rsidRPr="00180F5B">
        <w:rPr>
          <w:rFonts w:ascii="Times New Roman" w:hAnsi="Times New Roman" w:cs="Times New Roman" w:hint="cs"/>
          <w:sz w:val="24"/>
          <w:szCs w:val="24"/>
        </w:rPr>
        <w:t>er as they raced along the corrido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nd loud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nd </w:t>
      </w:r>
      <w:r w:rsidRPr="00180F5B">
        <w:rPr>
          <w:rFonts w:ascii="Times New Roman" w:hAnsi="Times New Roman" w:cs="Times New Roman" w:hint="cs"/>
          <w:i/>
          <w:sz w:val="24"/>
          <w:szCs w:val="24"/>
        </w:rPr>
        <w:t>louder</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t every step, Madica expected to plow headlong into a pack of robot zombies. Instead, the corridor just went on and on, curving gently around on itself until</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stop!" Ike wheezed, letting g</w:t>
      </w:r>
      <w:r w:rsidRPr="00180F5B">
        <w:rPr>
          <w:rFonts w:ascii="Times New Roman" w:hAnsi="Times New Roman" w:cs="Times New Roman" w:hint="cs"/>
          <w:sz w:val="24"/>
          <w:szCs w:val="24"/>
        </w:rPr>
        <w:t>o of Laurellen's hand and flopping down on the floor. "I c-can't keep… kee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But Ike—we </w:t>
      </w:r>
      <w:r w:rsidRPr="00180F5B">
        <w:rPr>
          <w:rFonts w:ascii="Times New Roman" w:hAnsi="Times New Roman" w:cs="Times New Roman" w:hint="cs"/>
          <w:i/>
          <w:sz w:val="24"/>
          <w:szCs w:val="24"/>
        </w:rPr>
        <w:t>have</w:t>
      </w:r>
      <w:r w:rsidRPr="00180F5B">
        <w:rPr>
          <w:rFonts w:ascii="Times New Roman" w:hAnsi="Times New Roman" w:cs="Times New Roman" w:hint="cs"/>
          <w:sz w:val="24"/>
          <w:szCs w:val="24"/>
        </w:rPr>
        <w:t xml:space="preserve"> to keep running!" Laurellen protested, grabbing one of his wings and tried to pull him back onto his landing gear. "The zombies are</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ait," Madica said. She</w:t>
      </w:r>
      <w:r w:rsidRPr="00180F5B">
        <w:rPr>
          <w:rFonts w:ascii="Times New Roman" w:hAnsi="Times New Roman" w:cs="Times New Roman" w:hint="cs"/>
          <w:sz w:val="24"/>
          <w:szCs w:val="24"/>
        </w:rPr>
        <w:t xml:space="preserve"> pointed at the door beside them. "We're right back where we start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ure enough, the number on the door was 148-A. They had run in a circle all the way around the inside of the flying sauc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and Laurellen looked at each other. "It's just a recor</w:t>
      </w:r>
      <w:r w:rsidRPr="00180F5B">
        <w:rPr>
          <w:rFonts w:ascii="Times New Roman" w:hAnsi="Times New Roman" w:cs="Times New Roman" w:hint="cs"/>
          <w:sz w:val="24"/>
          <w:szCs w:val="24"/>
        </w:rPr>
        <w:t>ding!" they said in uniso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o drive us away from the control room, no doubt. Fiendish!" The cat pointed at the door. "Get that open, no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 the door was locked. First Madica, then Laurellen, then the snarkasaurus rattled it, but it would not open. "If</w:t>
      </w:r>
      <w:r w:rsidRPr="00180F5B">
        <w:rPr>
          <w:rFonts w:ascii="Times New Roman" w:hAnsi="Times New Roman" w:cs="Times New Roman" w:hint="cs"/>
          <w:sz w:val="24"/>
          <w:szCs w:val="24"/>
        </w:rPr>
        <w:t xml:space="preserve"> only I still had my tail," the cat sighed. "I can unlock almost anything with th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ith your tail?" Madica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nodded sorrowfully. "It was part of the training for this mission. I was actually quite proud when I finally mastered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Ike gro</w:t>
      </w:r>
      <w:r w:rsidRPr="00180F5B">
        <w:rPr>
          <w:rFonts w:ascii="Times New Roman" w:hAnsi="Times New Roman" w:cs="Times New Roman" w:hint="cs"/>
          <w:sz w:val="24"/>
          <w:szCs w:val="24"/>
        </w:rPr>
        <w:t>aned and stood up. "I've still got a bit of fuel left," he said. "Maybe I can cut through."</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 Laurellen stepped between him and the door. "You can't use up all your fuel! You'll—you'l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ll just go to sleep," he said. For the first time, Madica hear</w:t>
      </w:r>
      <w:r w:rsidRPr="00180F5B">
        <w:rPr>
          <w:rFonts w:ascii="Times New Roman" w:hAnsi="Times New Roman" w:cs="Times New Roman" w:hint="cs"/>
          <w:sz w:val="24"/>
          <w:szCs w:val="24"/>
        </w:rPr>
        <w:t>d the same gentleness in his voice that had been in Laurellen's. "That won't be so bad. Not if you're here. Now come on—I don't think I can do this by myself."</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e was right. It took all of them, including the cat, to prop him against the door upside down w</w:t>
      </w:r>
      <w:r w:rsidRPr="00180F5B">
        <w:rPr>
          <w:rFonts w:ascii="Times New Roman" w:hAnsi="Times New Roman" w:cs="Times New Roman" w:hint="cs"/>
          <w:sz w:val="24"/>
          <w:szCs w:val="24"/>
        </w:rPr>
        <w:t>ith his jet pointed right at the lock. "Ready?" he asked in a muffled voic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e careful," Laurellen said anxious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ke chuckled. "Sure. Like that's been working for us. Here goe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is jet sputtered, then caught, then flared. A hot white flame splashed a</w:t>
      </w:r>
      <w:r w:rsidRPr="00180F5B">
        <w:rPr>
          <w:rFonts w:ascii="Times New Roman" w:hAnsi="Times New Roman" w:cs="Times New Roman" w:hint="cs"/>
          <w:sz w:val="24"/>
          <w:szCs w:val="24"/>
        </w:rPr>
        <w:t>gainst the door and spilled upward like an upside-down waterfall of fire. The metal turned red, then orange, then</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Pffft.</w:t>
      </w:r>
      <w:r w:rsidRPr="00180F5B">
        <w:rPr>
          <w:rFonts w:ascii="Times New Roman" w:hAnsi="Times New Roman" w:cs="Times New Roman" w:hint="cs"/>
          <w:sz w:val="24"/>
          <w:szCs w:val="24"/>
        </w:rPr>
        <w:t xml:space="preserve"> Without warning, Ike's jet just stopped. "Keep going!" the cat commanded. "You're almost there!" But Ike didn't answ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ke!" Laur</w:t>
      </w:r>
      <w:r w:rsidRPr="00180F5B">
        <w:rPr>
          <w:rFonts w:ascii="Times New Roman" w:hAnsi="Times New Roman" w:cs="Times New Roman" w:hint="cs"/>
          <w:sz w:val="24"/>
          <w:szCs w:val="24"/>
        </w:rPr>
        <w:t>ellen let go of the wing she'd been holding and knelt down beside him. "Oh, Ike, wake up! Please, wake up!" But he didn'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Rats! Darn! Fooey!" The frustration in the cat's voice was almost as fiery as the glowing red patch on the door. "We were so </w:t>
      </w:r>
      <w:r w:rsidRPr="00180F5B">
        <w:rPr>
          <w:rFonts w:ascii="Times New Roman" w:hAnsi="Times New Roman" w:cs="Times New Roman" w:hint="cs"/>
          <w:sz w:val="24"/>
          <w:szCs w:val="24"/>
        </w:rPr>
        <w:t>close! So clos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nd that's when the snarkasaurus ran up the length of Ike's body and pressed both hands against the hot meta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hat are you </w:t>
      </w:r>
      <w:r w:rsidRPr="00180F5B">
        <w:rPr>
          <w:rFonts w:ascii="Times New Roman" w:hAnsi="Times New Roman" w:cs="Times New Roman" w:hint="cs"/>
          <w:i/>
          <w:sz w:val="24"/>
          <w:szCs w:val="24"/>
        </w:rPr>
        <w:t>doing</w:t>
      </w:r>
      <w:r w:rsidRPr="00180F5B">
        <w:rPr>
          <w:rFonts w:ascii="Times New Roman" w:hAnsi="Times New Roman" w:cs="Times New Roman" w:hint="cs"/>
          <w:sz w:val="24"/>
          <w:szCs w:val="24"/>
        </w:rPr>
        <w:t>?" Madica exclaimed. She let go of Ike's other wing and reached out to pull the snarkasaurus awa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 she</w:t>
      </w:r>
      <w:r w:rsidRPr="00180F5B">
        <w:rPr>
          <w:rFonts w:ascii="Times New Roman" w:hAnsi="Times New Roman" w:cs="Times New Roman" w:hint="cs"/>
          <w:sz w:val="24"/>
          <w:szCs w:val="24"/>
        </w:rPr>
        <w:t xml:space="preserve"> said. "Wait! I can almost—look, it's working!" And sure enough, her fingers were slowly, slowly, tearing their way through the hot metal of the door as if it was a sheet of rubb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 the metal was cooling and hardening as she did so. She grunted with th</w:t>
      </w:r>
      <w:r w:rsidRPr="00180F5B">
        <w:rPr>
          <w:rFonts w:ascii="Times New Roman" w:hAnsi="Times New Roman" w:cs="Times New Roman" w:hint="cs"/>
          <w:sz w:val="24"/>
          <w:szCs w:val="24"/>
        </w:rPr>
        <w:t>e strain. Madica took a quick step forward and braced her shoulder underneath the little dinosaur's rear en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Clink!</w:t>
      </w:r>
      <w:r w:rsidRPr="00180F5B">
        <w:rPr>
          <w:rFonts w:ascii="Times New Roman" w:hAnsi="Times New Roman" w:cs="Times New Roman" w:hint="cs"/>
          <w:sz w:val="24"/>
          <w:szCs w:val="24"/>
        </w:rPr>
        <w:t xml:space="preserve"> With that little sound, the metal tore away leaving a hole just big enough for a cat to scramble through. And that's what the cat did—up Ma</w:t>
      </w:r>
      <w:r w:rsidRPr="00180F5B">
        <w:rPr>
          <w:rFonts w:ascii="Times New Roman" w:hAnsi="Times New Roman" w:cs="Times New Roman" w:hint="cs"/>
          <w:sz w:val="24"/>
          <w:szCs w:val="24"/>
        </w:rPr>
        <w:t>dica's back, a bound to the snarkasaurus's head, and through the hol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lock clicked a moment later. Madica and Laurellen shifted Ike out of the way so that the door could open. "You can let go now," Madica said to the snarkasaurus, who hadn't mov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w:t>
      </w:r>
      <w:r w:rsidRPr="00180F5B">
        <w:rPr>
          <w:rFonts w:ascii="Times New Roman" w:hAnsi="Times New Roman" w:cs="Times New Roman" w:hint="cs"/>
          <w:sz w:val="24"/>
          <w:szCs w:val="24"/>
        </w:rPr>
        <w:t>ctually, I can't," the dinosaur said. "My hands are kind of welded her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e'll come back for you," the cat said. "I promise. Now come on, you two, we still have a planet to sav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m not leaving Ike," Laurellen sai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cat rolled its eyes. </w:t>
      </w:r>
      <w:r w:rsidRPr="00180F5B">
        <w:rPr>
          <w:rFonts w:ascii="Times New Roman" w:hAnsi="Times New Roman" w:cs="Times New Roman" w:hint="cs"/>
          <w:sz w:val="24"/>
          <w:szCs w:val="24"/>
        </w:rPr>
        <w:t>"Again? Very well—just the two of us then. Come alo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t scampered up the stairs. Madica and Laurellen exchanged looks that were equal parts "be careful" and "don't worry—I'll be OK" and "how are we </w:t>
      </w:r>
      <w:r w:rsidRPr="00180F5B">
        <w:rPr>
          <w:rFonts w:ascii="Times New Roman" w:hAnsi="Times New Roman" w:cs="Times New Roman" w:hint="cs"/>
          <w:i/>
          <w:sz w:val="24"/>
          <w:szCs w:val="24"/>
        </w:rPr>
        <w:t>ever</w:t>
      </w:r>
      <w:r w:rsidRPr="00180F5B">
        <w:rPr>
          <w:rFonts w:ascii="Times New Roman" w:hAnsi="Times New Roman" w:cs="Times New Roman" w:hint="cs"/>
          <w:sz w:val="24"/>
          <w:szCs w:val="24"/>
        </w:rPr>
        <w:t xml:space="preserve"> going to tell our parents about this?" and then sh</w:t>
      </w:r>
      <w:r w:rsidRPr="00180F5B">
        <w:rPr>
          <w:rFonts w:ascii="Times New Roman" w:hAnsi="Times New Roman" w:cs="Times New Roman" w:hint="cs"/>
          <w:sz w:val="24"/>
          <w:szCs w:val="24"/>
        </w:rPr>
        <w:t>e squeezed through the half-open door to follow.</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20" w:name="chapter-21-taking-command"/>
      <w:bookmarkEnd w:id="20"/>
      <w:r w:rsidRPr="00180F5B">
        <w:rPr>
          <w:rFonts w:ascii="Times New Roman" w:hAnsi="Times New Roman" w:cs="Times New Roman" w:hint="cs"/>
          <w:sz w:val="24"/>
          <w:szCs w:val="24"/>
        </w:rPr>
        <w:lastRenderedPageBreak/>
        <w:t>Chapter 21:</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Taking Command!</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stairs went up and up—one hundred, two hundred, so many that Madica would have lost track if she had been counting. Each landing had a door on either side, and on each door</w:t>
      </w:r>
      <w:r w:rsidRPr="00180F5B">
        <w:rPr>
          <w:rFonts w:ascii="Times New Roman" w:hAnsi="Times New Roman" w:cs="Times New Roman" w:hint="cs"/>
          <w:sz w:val="24"/>
          <w:szCs w:val="24"/>
        </w:rPr>
        <w:t xml:space="preserve"> hung a small green sign, but Madica didn't stop to read them this time. All she could think about was the zombie robots that would be waiting for her at the top, and Ike, unconscious in the hallway with Laurellen fretting over him, and the snarkasaurus's </w:t>
      </w:r>
      <w:r w:rsidRPr="00180F5B">
        <w:rPr>
          <w:rFonts w:ascii="Times New Roman" w:hAnsi="Times New Roman" w:cs="Times New Roman" w:hint="cs"/>
          <w:sz w:val="24"/>
          <w:szCs w:val="24"/>
        </w:rPr>
        <w:t>hands welded to the doo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Do you think it hurt?" she asked the cat. "Her hands, I mea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Probably quite rather, I'd guess," the cat repli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y climbed the rest of the stairs in silence, stopping only when they reached the final landing. "Now what?" Mad</w:t>
      </w:r>
      <w:r w:rsidRPr="00180F5B">
        <w:rPr>
          <w:rFonts w:ascii="Times New Roman" w:hAnsi="Times New Roman" w:cs="Times New Roman" w:hint="cs"/>
          <w:sz w:val="24"/>
          <w:szCs w:val="24"/>
        </w:rPr>
        <w:t>ica puffed, eyeing the door that still lay slightly aja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stump of the cat's tail twitched from side to side. "Now I distract them while you get to the command chair. After that…" If the cat could have shrugged, it would hav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fter that, what? Hey!" </w:t>
      </w:r>
      <w:r w:rsidRPr="00180F5B">
        <w:rPr>
          <w:rFonts w:ascii="Times New Roman" w:hAnsi="Times New Roman" w:cs="Times New Roman" w:hint="cs"/>
          <w:sz w:val="24"/>
          <w:szCs w:val="24"/>
        </w:rPr>
        <w:t>But the cat had slipped through the doo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For a moment—just a moment—there was silence, and then three things happened in quick succession:</w:t>
      </w:r>
    </w:p>
    <w:p w:rsidR="002D541E" w:rsidRPr="00180F5B" w:rsidRDefault="00B11AE7">
      <w:pPr>
        <w:numPr>
          <w:ilvl w:val="0"/>
          <w:numId w:val="3"/>
        </w:num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cat yowled, "So, it </w:t>
      </w:r>
      <w:r w:rsidRPr="00180F5B">
        <w:rPr>
          <w:rFonts w:ascii="Times New Roman" w:hAnsi="Times New Roman" w:cs="Times New Roman" w:hint="cs"/>
          <w:i/>
          <w:sz w:val="24"/>
          <w:szCs w:val="24"/>
        </w:rPr>
        <w:t>is</w:t>
      </w:r>
      <w:r w:rsidRPr="00180F5B">
        <w:rPr>
          <w:rFonts w:ascii="Times New Roman" w:hAnsi="Times New Roman" w:cs="Times New Roman" w:hint="cs"/>
          <w:sz w:val="24"/>
          <w:szCs w:val="24"/>
        </w:rPr>
        <w:t xml:space="preserve"> you!"</w:t>
      </w:r>
    </w:p>
    <w:p w:rsidR="002D541E" w:rsidRPr="00180F5B" w:rsidRDefault="00B11AE7">
      <w:pPr>
        <w:numPr>
          <w:ilvl w:val="0"/>
          <w:numId w:val="3"/>
        </w:numPr>
        <w:jc w:val="both"/>
        <w:rPr>
          <w:rFonts w:ascii="Times New Roman" w:hAnsi="Times New Roman" w:cs="Times New Roman" w:hint="cs"/>
          <w:sz w:val="24"/>
          <w:szCs w:val="24"/>
        </w:rPr>
      </w:pPr>
      <w:r w:rsidRPr="00180F5B">
        <w:rPr>
          <w:rFonts w:ascii="Times New Roman" w:hAnsi="Times New Roman" w:cs="Times New Roman" w:hint="cs"/>
          <w:sz w:val="24"/>
          <w:szCs w:val="24"/>
        </w:rPr>
        <w:t>Mr. Poudell's voice thundered, "Get that cat!"</w:t>
      </w:r>
    </w:p>
    <w:p w:rsidR="002D541E" w:rsidRPr="00180F5B" w:rsidRDefault="00B11AE7">
      <w:pPr>
        <w:numPr>
          <w:ilvl w:val="0"/>
          <w:numId w:val="3"/>
        </w:numPr>
        <w:jc w:val="both"/>
        <w:rPr>
          <w:rFonts w:ascii="Times New Roman" w:hAnsi="Times New Roman" w:cs="Times New Roman" w:hint="cs"/>
          <w:sz w:val="24"/>
          <w:szCs w:val="24"/>
        </w:rPr>
      </w:pPr>
      <w:r w:rsidRPr="00180F5B">
        <w:rPr>
          <w:rFonts w:ascii="Times New Roman" w:hAnsi="Times New Roman" w:cs="Times New Roman" w:hint="cs"/>
          <w:sz w:val="24"/>
          <w:szCs w:val="24"/>
        </w:rPr>
        <w:t>A triple dozen hollow voices began m</w:t>
      </w:r>
      <w:r w:rsidRPr="00180F5B">
        <w:rPr>
          <w:rFonts w:ascii="Times New Roman" w:hAnsi="Times New Roman" w:cs="Times New Roman" w:hint="cs"/>
          <w:sz w:val="24"/>
          <w:szCs w:val="24"/>
        </w:rPr>
        <w:t>oaning, "Braaaains… fresh braaaain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pulled open the door just in time to see the room explode into chaos. The cat was already in the air, leaping and ducking and kicking and tripping. One robot zombie after another was knocked backward or off </w:t>
      </w:r>
      <w:r w:rsidRPr="00180F5B">
        <w:rPr>
          <w:rFonts w:ascii="Times New Roman" w:hAnsi="Times New Roman" w:cs="Times New Roman" w:hint="cs"/>
          <w:sz w:val="24"/>
          <w:szCs w:val="24"/>
        </w:rPr>
        <w:t>its feet (or hooves, or tentacles, or tires), but it wasn't going to be enough. There were just too many, and the cat's luck and skill couldn't last forev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 what Madica saw through it all was Mr. Poudell sitting in the command chair. He looked exactly</w:t>
      </w:r>
      <w:r w:rsidRPr="00180F5B">
        <w:rPr>
          <w:rFonts w:ascii="Times New Roman" w:hAnsi="Times New Roman" w:cs="Times New Roman" w:hint="cs"/>
          <w:sz w:val="24"/>
          <w:szCs w:val="24"/>
        </w:rPr>
        <w:t xml:space="preserve"> as he always had: thin hair combed across his head, pale, watery eyes behind little silver-framed glasses, a tie that didn't quite hang straight, and old. "Get that cat!" he repeated, pointing in case the zombies had any doubt about which cat he mean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w:t>
      </w:r>
      <w:r w:rsidRPr="00180F5B">
        <w:rPr>
          <w:rFonts w:ascii="Times New Roman" w:hAnsi="Times New Roman" w:cs="Times New Roman" w:hint="cs"/>
          <w:sz w:val="24"/>
          <w:szCs w:val="24"/>
        </w:rPr>
        <w:t>at's when the cat made its move. It swung around an ostrich's neck, bounced off the back of what Madica now knew was called a megatherium, and launched itself straight at Mr. Poudell. Madica's teacher moved faster than she'd ever realized he could, but the</w:t>
      </w:r>
      <w:r w:rsidRPr="00180F5B">
        <w:rPr>
          <w:rFonts w:ascii="Times New Roman" w:hAnsi="Times New Roman" w:cs="Times New Roman" w:hint="cs"/>
          <w:sz w:val="24"/>
          <w:szCs w:val="24"/>
        </w:rPr>
        <w:t xml:space="preserve"> cat was fast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Whack!</w:t>
      </w:r>
      <w:r w:rsidRPr="00180F5B">
        <w:rPr>
          <w:rFonts w:ascii="Times New Roman" w:hAnsi="Times New Roman" w:cs="Times New Roman" w:hint="cs"/>
          <w:sz w:val="24"/>
          <w:szCs w:val="24"/>
        </w:rPr>
        <w:t xml:space="preserve"> The cat's kick connected with Mr. Poudell's forehea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Sproing!</w:t>
      </w:r>
      <w:r w:rsidRPr="00180F5B">
        <w:rPr>
          <w:rFonts w:ascii="Times New Roman" w:hAnsi="Times New Roman" w:cs="Times New Roman" w:hint="cs"/>
          <w:sz w:val="24"/>
          <w:szCs w:val="24"/>
        </w:rPr>
        <w:t xml:space="preserve"> Mr. Poudell's head flew off.</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Clank! Clonk!</w:t>
      </w:r>
      <w:r w:rsidRPr="00180F5B">
        <w:rPr>
          <w:rFonts w:ascii="Times New Roman" w:hAnsi="Times New Roman" w:cs="Times New Roman" w:hint="cs"/>
          <w:sz w:val="24"/>
          <w:szCs w:val="24"/>
        </w:rPr>
        <w:t xml:space="preserve"> It bounced off a control panel and fell to the floor. A moment later, Mr. Poudell's body fell forward with a soft thum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z</w:t>
      </w:r>
      <w:r w:rsidRPr="00180F5B">
        <w:rPr>
          <w:rFonts w:ascii="Times New Roman" w:hAnsi="Times New Roman" w:cs="Times New Roman" w:hint="cs"/>
          <w:sz w:val="24"/>
          <w:szCs w:val="24"/>
        </w:rPr>
        <w:t>ombie robots instantly stopped moving. Madica yelled, "Yay! We did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didn't answer. It didn't answer, and it didn't move, and suddenly Madica's heart was in her throat. She rushed over to the little bundle of fur draped across the arm of the com</w:t>
      </w:r>
      <w:r w:rsidRPr="00180F5B">
        <w:rPr>
          <w:rFonts w:ascii="Times New Roman" w:hAnsi="Times New Roman" w:cs="Times New Roman" w:hint="cs"/>
          <w:sz w:val="24"/>
          <w:szCs w:val="24"/>
        </w:rPr>
        <w:t>mand chair and gingerly reached ou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It was still alive, but Madica could hear the ugly rasp in its breath. "Broke… my… ribs…" the cat wheez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Sh…" Madica said in the same voice her mother had used when she had broken her arm. "It's OK. It's going to be </w:t>
      </w:r>
      <w:r w:rsidRPr="00180F5B">
        <w:rPr>
          <w:rFonts w:ascii="Times New Roman" w:hAnsi="Times New Roman" w:cs="Times New Roman" w:hint="cs"/>
          <w:sz w:val="24"/>
          <w:szCs w:val="24"/>
        </w:rPr>
        <w:t>OK. You were magnificen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 was… rather… wasn't… I?" The cat struggled to raise its head. "Would… you… min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 Mind wh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cratching… my… ears…" the cat wheezed. "It's… the other… thing… you primates… are… good fo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Hesitantly, Madica put her </w:t>
      </w:r>
      <w:r w:rsidRPr="00180F5B">
        <w:rPr>
          <w:rFonts w:ascii="Times New Roman" w:hAnsi="Times New Roman" w:cs="Times New Roman" w:hint="cs"/>
          <w:sz w:val="24"/>
          <w:szCs w:val="24"/>
        </w:rPr>
        <w:t>hand on the cat's head and began to scratch. After a moment it started to purr a broken, rattling pur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ou… must… hurry…" the cat finally said. "He'll… be… back… soo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ack?" Madica looked from the headless body lying on the floor beside her to the bod</w:t>
      </w:r>
      <w:r w:rsidRPr="00180F5B">
        <w:rPr>
          <w:rFonts w:ascii="Times New Roman" w:hAnsi="Times New Roman" w:cs="Times New Roman" w:hint="cs"/>
          <w:sz w:val="24"/>
          <w:szCs w:val="24"/>
        </w:rPr>
        <w:t>iless head on the other side of the chair. "How can he come back from th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Just… another… robot…" The cat feebly licked a paw and tried to clean its ear</w:t>
      </w:r>
      <w:r w:rsidRPr="00180F5B">
        <w:rPr>
          <w:rFonts w:ascii="Times New Roman" w:hAnsi="Times New Roman" w:cs="Times New Roman" w:hint="cs"/>
          <w:sz w:val="24"/>
          <w:szCs w:val="24"/>
        </w:rPr>
        <w:t xml:space="preserve"> but couldn't raise its leg far enough.</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uddenly furious, Madica took a step and kicked Mr. Poudell'</w:t>
      </w:r>
      <w:r w:rsidRPr="00180F5B">
        <w:rPr>
          <w:rFonts w:ascii="Times New Roman" w:hAnsi="Times New Roman" w:cs="Times New Roman" w:hint="cs"/>
          <w:sz w:val="24"/>
          <w:szCs w:val="24"/>
        </w:rPr>
        <w:t>s head as hard as she could. It flew across the room</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 straight into Mr. Poudell's arms. "Tsk tsk," he said in his gravelly voice. "That's not very nice." Behind him, the panel that had opened in the wall slid closed with an ominous </w:t>
      </w:r>
      <w:r w:rsidRPr="00180F5B">
        <w:rPr>
          <w:rFonts w:ascii="Times New Roman" w:hAnsi="Times New Roman" w:cs="Times New Roman" w:hint="cs"/>
          <w:i/>
          <w:sz w:val="24"/>
          <w:szCs w:val="24"/>
        </w:rPr>
        <w:t>click</w:t>
      </w:r>
      <w:r w:rsidRPr="00180F5B">
        <w:rPr>
          <w:rFonts w:ascii="Times New Roman" w:hAnsi="Times New Roman" w:cs="Times New Roman" w:hint="cs"/>
          <w:sz w:val="24"/>
          <w:szCs w:val="24"/>
        </w:rPr>
        <w:t>. He put the</w:t>
      </w:r>
      <w:r w:rsidRPr="00180F5B">
        <w:rPr>
          <w:rFonts w:ascii="Times New Roman" w:hAnsi="Times New Roman" w:cs="Times New Roman" w:hint="cs"/>
          <w:sz w:val="24"/>
          <w:szCs w:val="24"/>
        </w:rPr>
        <w:t xml:space="preserve"> head down on the control panel nearest him and took off his glasse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ou've caused quite a lot of trouble, young lady," he said as he cleaned them with the end of his tie. "Right now, for example, the children in your class all think I've fallen asleep a</w:t>
      </w:r>
      <w:r w:rsidRPr="00180F5B">
        <w:rPr>
          <w:rFonts w:ascii="Times New Roman" w:hAnsi="Times New Roman" w:cs="Times New Roman" w:hint="cs"/>
          <w:sz w:val="24"/>
          <w:szCs w:val="24"/>
        </w:rPr>
        <w:t xml:space="preserve">t my desk. Who knows </w:t>
      </w:r>
      <w:r w:rsidRPr="00180F5B">
        <w:rPr>
          <w:rFonts w:ascii="Times New Roman" w:hAnsi="Times New Roman" w:cs="Times New Roman" w:hint="cs"/>
          <w:i/>
          <w:sz w:val="24"/>
          <w:szCs w:val="24"/>
        </w:rPr>
        <w:t>what</w:t>
      </w:r>
      <w:r w:rsidRPr="00180F5B">
        <w:rPr>
          <w:rFonts w:ascii="Times New Roman" w:hAnsi="Times New Roman" w:cs="Times New Roman" w:hint="cs"/>
          <w:sz w:val="24"/>
          <w:szCs w:val="24"/>
        </w:rPr>
        <w:t xml:space="preserve"> mischief they'll get up to?" He replaced his glasses and blinked his pale, watery eyes. "Who knows </w:t>
      </w:r>
      <w:r w:rsidRPr="00180F5B">
        <w:rPr>
          <w:rFonts w:ascii="Times New Roman" w:hAnsi="Times New Roman" w:cs="Times New Roman" w:hint="cs"/>
          <w:i/>
          <w:sz w:val="24"/>
          <w:szCs w:val="24"/>
        </w:rPr>
        <w:t>how</w:t>
      </w:r>
      <w:r w:rsidRPr="00180F5B">
        <w:rPr>
          <w:rFonts w:ascii="Times New Roman" w:hAnsi="Times New Roman" w:cs="Times New Roman" w:hint="cs"/>
          <w:sz w:val="24"/>
          <w:szCs w:val="24"/>
        </w:rPr>
        <w:t xml:space="preserve"> naughty they'll be while I'm here talking to you?"</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But how?" Madica asked, her mind racing. The command chair was right </w:t>
      </w:r>
      <w:r w:rsidRPr="00180F5B">
        <w:rPr>
          <w:rFonts w:ascii="Times New Roman" w:hAnsi="Times New Roman" w:cs="Times New Roman" w:hint="cs"/>
          <w:sz w:val="24"/>
          <w:szCs w:val="24"/>
        </w:rPr>
        <w:t>behind h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ow?" Mr. Poudell laughed the world's driest laugh. "I've been moving my mind from one robot to another for a long, long ti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y? Why would you…? Why?" She tensed, ready to jump. She would only have one chanc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y?" Mr. Poudell's voice w</w:t>
      </w:r>
      <w:r w:rsidRPr="00180F5B">
        <w:rPr>
          <w:rFonts w:ascii="Times New Roman" w:hAnsi="Times New Roman" w:cs="Times New Roman" w:hint="cs"/>
          <w:sz w:val="24"/>
          <w:szCs w:val="24"/>
        </w:rPr>
        <w:t xml:space="preserve">as suddenly as cold and as empty as outer space. "So I can </w:t>
      </w:r>
      <w:r w:rsidRPr="00180F5B">
        <w:rPr>
          <w:rFonts w:ascii="Times New Roman" w:hAnsi="Times New Roman" w:cs="Times New Roman" w:hint="cs"/>
          <w:i/>
          <w:sz w:val="24"/>
          <w:szCs w:val="24"/>
        </w:rPr>
        <w:t>stop</w:t>
      </w:r>
      <w:r w:rsidRPr="00180F5B">
        <w:rPr>
          <w:rFonts w:ascii="Times New Roman" w:hAnsi="Times New Roman" w:cs="Times New Roman" w:hint="cs"/>
          <w:sz w:val="24"/>
          <w:szCs w:val="24"/>
        </w:rPr>
        <w:t xml:space="preserve">, that's why." He moved his arms from side to side as if he was plucking a note from a slot in a desk, scribbling on it, and stuffing it into another slot. "Busy, busy, busy, I've been </w:t>
      </w:r>
      <w:r w:rsidRPr="00180F5B">
        <w:rPr>
          <w:rFonts w:ascii="Times New Roman" w:hAnsi="Times New Roman" w:cs="Times New Roman" w:hint="cs"/>
          <w:i/>
          <w:sz w:val="24"/>
          <w:szCs w:val="24"/>
        </w:rPr>
        <w:t>quite</w:t>
      </w:r>
      <w:r w:rsidRPr="00180F5B">
        <w:rPr>
          <w:rFonts w:ascii="Times New Roman" w:hAnsi="Times New Roman" w:cs="Times New Roman" w:hint="cs"/>
          <w:sz w:val="24"/>
          <w:szCs w:val="24"/>
        </w:rPr>
        <w:t xml:space="preserve"> bu</w:t>
      </w:r>
      <w:r w:rsidRPr="00180F5B">
        <w:rPr>
          <w:rFonts w:ascii="Times New Roman" w:hAnsi="Times New Roman" w:cs="Times New Roman" w:hint="cs"/>
          <w:sz w:val="24"/>
          <w:szCs w:val="24"/>
        </w:rPr>
        <w:t xml:space="preserve">sy thank you, for </w:t>
      </w:r>
      <w:r w:rsidRPr="00180F5B">
        <w:rPr>
          <w:rFonts w:ascii="Times New Roman" w:hAnsi="Times New Roman" w:cs="Times New Roman" w:hint="cs"/>
          <w:i/>
          <w:sz w:val="24"/>
          <w:szCs w:val="24"/>
        </w:rPr>
        <w:t>millions of years</w:t>
      </w:r>
      <w:r w:rsidRPr="00180F5B">
        <w:rPr>
          <w:rFonts w:ascii="Times New Roman" w:hAnsi="Times New Roman" w:cs="Times New Roman" w:hint="cs"/>
          <w:sz w:val="24"/>
          <w:szCs w:val="24"/>
        </w:rPr>
        <w:t xml:space="preserve">! I was the very first creature </w:t>
      </w:r>
      <w:r w:rsidRPr="00180F5B">
        <w:rPr>
          <w:rFonts w:ascii="Times New Roman" w:hAnsi="Times New Roman" w:cs="Times New Roman" w:hint="cs"/>
          <w:i/>
          <w:sz w:val="24"/>
          <w:szCs w:val="24"/>
        </w:rPr>
        <w:t>Himself</w:t>
      </w:r>
      <w:r w:rsidRPr="00180F5B">
        <w:rPr>
          <w:rFonts w:ascii="Times New Roman" w:hAnsi="Times New Roman" w:cs="Times New Roman" w:hint="cs"/>
          <w:sz w:val="24"/>
          <w:szCs w:val="24"/>
        </w:rPr>
        <w:t xml:space="preserve"> enhanced, and I've been slaving away ever since. </w:t>
      </w:r>
      <w:r w:rsidRPr="00180F5B">
        <w:rPr>
          <w:rFonts w:ascii="Times New Roman" w:hAnsi="Times New Roman" w:cs="Times New Roman" w:hint="cs"/>
          <w:i/>
          <w:sz w:val="24"/>
          <w:szCs w:val="24"/>
        </w:rPr>
        <w:t>You</w:t>
      </w:r>
      <w:r w:rsidRPr="00180F5B">
        <w:rPr>
          <w:rFonts w:ascii="Times New Roman" w:hAnsi="Times New Roman" w:cs="Times New Roman" w:hint="cs"/>
          <w:sz w:val="24"/>
          <w:szCs w:val="24"/>
        </w:rPr>
        <w:t xml:space="preserve"> get holidays. </w:t>
      </w:r>
      <w:r w:rsidRPr="00180F5B">
        <w:rPr>
          <w:rFonts w:ascii="Times New Roman" w:hAnsi="Times New Roman" w:cs="Times New Roman" w:hint="cs"/>
          <w:i/>
          <w:sz w:val="24"/>
          <w:szCs w:val="24"/>
        </w:rPr>
        <w:t>You</w:t>
      </w:r>
      <w:r w:rsidRPr="00180F5B">
        <w:rPr>
          <w:rFonts w:ascii="Times New Roman" w:hAnsi="Times New Roman" w:cs="Times New Roman" w:hint="cs"/>
          <w:sz w:val="24"/>
          <w:szCs w:val="24"/>
        </w:rPr>
        <w:t xml:space="preserve"> get presents. What do you think </w:t>
      </w:r>
      <w:r w:rsidRPr="00180F5B">
        <w:rPr>
          <w:rFonts w:ascii="Times New Roman" w:hAnsi="Times New Roman" w:cs="Times New Roman" w:hint="cs"/>
          <w:i/>
          <w:sz w:val="24"/>
          <w:szCs w:val="24"/>
        </w:rPr>
        <w:t>we</w:t>
      </w:r>
      <w:r w:rsidRPr="00180F5B">
        <w:rPr>
          <w:rFonts w:ascii="Times New Roman" w:hAnsi="Times New Roman" w:cs="Times New Roman" w:hint="cs"/>
          <w:sz w:val="24"/>
          <w:szCs w:val="24"/>
        </w:rPr>
        <w:t xml:space="preserve"> get? Nothing! Nothing but more work, work, wor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For just one moment Madic</w:t>
      </w:r>
      <w:r w:rsidRPr="00180F5B">
        <w:rPr>
          <w:rFonts w:ascii="Times New Roman" w:hAnsi="Times New Roman" w:cs="Times New Roman" w:hint="cs"/>
          <w:sz w:val="24"/>
          <w:szCs w:val="24"/>
        </w:rPr>
        <w:t>a forgot about the asteroid, and the cat wheezing on the arm of the command chair, and everything else. For just one moment, all she could imagine was Mr. Poudell and the deskbot and whatever other bodies he had worn spending year after endless, lonely yea</w:t>
      </w:r>
      <w:r w:rsidRPr="00180F5B">
        <w:rPr>
          <w:rFonts w:ascii="Times New Roman" w:hAnsi="Times New Roman" w:cs="Times New Roman" w:hint="cs"/>
          <w:sz w:val="24"/>
          <w:szCs w:val="24"/>
        </w:rPr>
        <w:t>r making notes of which creatures had been naughty and nic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y didn't you just stop?" she breath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 xml:space="preserve">"Because I </w:t>
      </w:r>
      <w:r w:rsidRPr="00180F5B">
        <w:rPr>
          <w:rFonts w:ascii="Times New Roman" w:hAnsi="Times New Roman" w:cs="Times New Roman" w:hint="cs"/>
          <w:i/>
          <w:sz w:val="24"/>
          <w:szCs w:val="24"/>
        </w:rPr>
        <w:t>can't</w:t>
      </w:r>
      <w:r w:rsidRPr="00180F5B">
        <w:rPr>
          <w:rFonts w:ascii="Times New Roman" w:hAnsi="Times New Roman" w:cs="Times New Roman" w:hint="cs"/>
          <w:sz w:val="24"/>
          <w:szCs w:val="24"/>
        </w:rPr>
        <w:t>," Mr. Poudell snapped. He tapped the back of his head. "Any more than your little friend Ike could go home. It's all part of being enhan</w:t>
      </w:r>
      <w:r w:rsidRPr="00180F5B">
        <w:rPr>
          <w:rFonts w:ascii="Times New Roman" w:hAnsi="Times New Roman" w:cs="Times New Roman" w:hint="cs"/>
          <w:sz w:val="24"/>
          <w:szCs w:val="24"/>
        </w:rPr>
        <w:t xml:space="preserve">ced, you see. It's all part of Himself's wonderful plan to welcome his daughter home, but </w:t>
      </w:r>
      <w:r w:rsidRPr="00180F5B">
        <w:rPr>
          <w:rFonts w:ascii="Times New Roman" w:hAnsi="Times New Roman" w:cs="Times New Roman" w:hint="cs"/>
          <w:i/>
          <w:sz w:val="24"/>
          <w:szCs w:val="24"/>
        </w:rPr>
        <w:t>where were we</w:t>
      </w:r>
      <w:r w:rsidRPr="00180F5B">
        <w:rPr>
          <w:rFonts w:ascii="Times New Roman" w:hAnsi="Times New Roman" w:cs="Times New Roman" w:hint="cs"/>
          <w:sz w:val="24"/>
          <w:szCs w:val="24"/>
        </w:rPr>
        <w:t>? Where were we in that plan, eh?"</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He took a breath to calm himself. "I'm sorry. I have waited so long. I am </w:t>
      </w:r>
      <w:r w:rsidRPr="00180F5B">
        <w:rPr>
          <w:rFonts w:ascii="Times New Roman" w:hAnsi="Times New Roman" w:cs="Times New Roman" w:hint="cs"/>
          <w:i/>
          <w:sz w:val="24"/>
          <w:szCs w:val="24"/>
        </w:rPr>
        <w:t>so</w:t>
      </w:r>
      <w:r w:rsidRPr="00180F5B">
        <w:rPr>
          <w:rFonts w:ascii="Times New Roman" w:hAnsi="Times New Roman" w:cs="Times New Roman" w:hint="cs"/>
          <w:sz w:val="24"/>
          <w:szCs w:val="24"/>
        </w:rPr>
        <w:t xml:space="preserve"> close. You weren't a bad student, as mamm</w:t>
      </w:r>
      <w:r w:rsidRPr="00180F5B">
        <w:rPr>
          <w:rFonts w:ascii="Times New Roman" w:hAnsi="Times New Roman" w:cs="Times New Roman" w:hint="cs"/>
          <w:sz w:val="24"/>
          <w:szCs w:val="24"/>
        </w:rPr>
        <w:t>als go, but I can't let you stop me, not now."</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e tossed his head aside and straightened his tie. The cat struggled to get its legs underneath it, but slumped back onto the arm of the chair, too weak even to stand. As Mr. Poudell stepped forward to do what</w:t>
      </w:r>
      <w:r w:rsidRPr="00180F5B">
        <w:rPr>
          <w:rFonts w:ascii="Times New Roman" w:hAnsi="Times New Roman" w:cs="Times New Roman" w:hint="cs"/>
          <w:sz w:val="24"/>
          <w:szCs w:val="24"/>
        </w:rPr>
        <w:t>ever he was going to do next, Madica leaped into the command chair and pressed three buttons in quick succession. Sixteen! Orange! Kneeca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Stop!" Mr. Poudell commanded, but he was too late. With a </w:t>
      </w:r>
      <w:r w:rsidRPr="00180F5B">
        <w:rPr>
          <w:rFonts w:ascii="Times New Roman" w:hAnsi="Times New Roman" w:cs="Times New Roman" w:hint="cs"/>
          <w:i/>
          <w:sz w:val="24"/>
          <w:szCs w:val="24"/>
        </w:rPr>
        <w:t>smack</w:t>
      </w:r>
      <w:r w:rsidRPr="00180F5B">
        <w:rPr>
          <w:rFonts w:ascii="Times New Roman" w:hAnsi="Times New Roman" w:cs="Times New Roman" w:hint="cs"/>
          <w:sz w:val="24"/>
          <w:szCs w:val="24"/>
        </w:rPr>
        <w:t>, Madica slapped her hand down on the big red button in the center of the control panel.</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21" w:name="chapter-22-a-new-moon"/>
      <w:bookmarkEnd w:id="21"/>
      <w:r w:rsidRPr="00180F5B">
        <w:rPr>
          <w:rFonts w:ascii="Times New Roman" w:hAnsi="Times New Roman" w:cs="Times New Roman" w:hint="cs"/>
          <w:sz w:val="24"/>
          <w:szCs w:val="24"/>
        </w:rPr>
        <w:lastRenderedPageBreak/>
        <w:t>Chapter 22:</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A New Moon!</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Click!</w:t>
      </w:r>
      <w:r w:rsidRPr="00180F5B">
        <w:rPr>
          <w:rFonts w:ascii="Times New Roman" w:hAnsi="Times New Roman" w:cs="Times New Roman" w:hint="cs"/>
          <w:sz w:val="24"/>
          <w:szCs w:val="24"/>
        </w:rPr>
        <w:t xml:space="preserve"> A set of handlebars popped up out of the control panel in front of th</w:t>
      </w:r>
      <w:r w:rsidRPr="00180F5B">
        <w:rPr>
          <w:rFonts w:ascii="Times New Roman" w:hAnsi="Times New Roman" w:cs="Times New Roman" w:hint="cs"/>
          <w:sz w:val="24"/>
          <w:szCs w:val="24"/>
        </w:rPr>
        <w:t>e command chair. Madica seized them with both hands and yanked them bac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Vroom!</w:t>
      </w:r>
      <w:r w:rsidRPr="00180F5B">
        <w:rPr>
          <w:rFonts w:ascii="Times New Roman" w:hAnsi="Times New Roman" w:cs="Times New Roman" w:hint="cs"/>
          <w:sz w:val="24"/>
          <w:szCs w:val="24"/>
        </w:rPr>
        <w:t xml:space="preserve"> The saucer's engines growled deep beneath her, pushing her back into the chair. The zombies frozen in front of her tumbled to the floor like so many bowling pins. She threw ou</w:t>
      </w:r>
      <w:r w:rsidRPr="00180F5B">
        <w:rPr>
          <w:rFonts w:ascii="Times New Roman" w:hAnsi="Times New Roman" w:cs="Times New Roman" w:hint="cs"/>
          <w:sz w:val="24"/>
          <w:szCs w:val="24"/>
        </w:rPr>
        <w:t>t an arm to scoop the ninja cat into her lap with a hasty "Sorry!" Behind her, Mr. Poudell yelled something angry as the acceleration knocked him back against the wal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t the same time, the wall in front of her sprung to life. It was a screen, filled with</w:t>
      </w:r>
      <w:r w:rsidRPr="00180F5B">
        <w:rPr>
          <w:rFonts w:ascii="Times New Roman" w:hAnsi="Times New Roman" w:cs="Times New Roman" w:hint="cs"/>
          <w:sz w:val="24"/>
          <w:szCs w:val="24"/>
        </w:rPr>
        <w:t xml:space="preserve"> stars labelled in scratchy letters she didn't recognize. There, in the center, a big gray potato covered with pockmarks tumbled end over end. The letters above it were big and red. She couldn't read them, but she knew what they said. Gritting her teeth, s</w:t>
      </w:r>
      <w:r w:rsidRPr="00180F5B">
        <w:rPr>
          <w:rFonts w:ascii="Times New Roman" w:hAnsi="Times New Roman" w:cs="Times New Roman" w:hint="cs"/>
          <w:sz w:val="24"/>
          <w:szCs w:val="24"/>
        </w:rPr>
        <w:t>he slewed the controls to the side to point the saucer straight at the asteroi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 are you doing!?" Mr. Poudell demand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aving the world!" Madica yelled. She heard him struggle to his feet, so she pushed the controls right then left then right again</w:t>
      </w:r>
      <w:r w:rsidRPr="00180F5B">
        <w:rPr>
          <w:rFonts w:ascii="Times New Roman" w:hAnsi="Times New Roman" w:cs="Times New Roman" w:hint="cs"/>
          <w:sz w:val="24"/>
          <w:szCs w:val="24"/>
        </w:rPr>
        <w:t xml:space="preserve"> to throw him back on the floo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arning," said a familiar recorded voice. "Interceptors detected." Sure enough, half a dozen red circles had lifted off from a dome at one end of the asteroid and were speeding straight at them. Madica yanked the controls </w:t>
      </w:r>
      <w:r w:rsidRPr="00180F5B">
        <w:rPr>
          <w:rFonts w:ascii="Times New Roman" w:hAnsi="Times New Roman" w:cs="Times New Roman" w:hint="cs"/>
          <w:sz w:val="24"/>
          <w:szCs w:val="24"/>
        </w:rPr>
        <w:t>again as a laser beam lanced through spac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kip…" the cat gurgled in her la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 Madica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Like… skipping… stone…" The cat struggled to lift its hea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suddenly understood what the cat meant. She pushed the handlebars all the way forward</w:t>
      </w:r>
      <w:r w:rsidRPr="00180F5B">
        <w:rPr>
          <w:rFonts w:ascii="Times New Roman" w:hAnsi="Times New Roman" w:cs="Times New Roman" w:hint="cs"/>
          <w:sz w:val="24"/>
          <w:szCs w:val="24"/>
        </w:rPr>
        <w:t>. The saucer accelerated again, straight toward the smaller ship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She turned at the last possible moment. </w:t>
      </w:r>
      <w:r w:rsidRPr="00180F5B">
        <w:rPr>
          <w:rFonts w:ascii="Times New Roman" w:hAnsi="Times New Roman" w:cs="Times New Roman" w:hint="cs"/>
          <w:i/>
          <w:sz w:val="24"/>
          <w:szCs w:val="24"/>
        </w:rPr>
        <w:t>Clang!</w:t>
      </w:r>
      <w:r w:rsidRPr="00180F5B">
        <w:rPr>
          <w:rFonts w:ascii="Times New Roman" w:hAnsi="Times New Roman" w:cs="Times New Roman" w:hint="cs"/>
          <w:sz w:val="24"/>
          <w:szCs w:val="24"/>
        </w:rPr>
        <w:t xml:space="preserve"> The first little saucer bounced off the belly of the one she was flying. </w:t>
      </w:r>
      <w:r w:rsidRPr="00180F5B">
        <w:rPr>
          <w:rFonts w:ascii="Times New Roman" w:hAnsi="Times New Roman" w:cs="Times New Roman" w:hint="cs"/>
          <w:i/>
          <w:sz w:val="24"/>
          <w:szCs w:val="24"/>
        </w:rPr>
        <w:t>Clang!</w:t>
      </w:r>
      <w:r w:rsidRPr="00180F5B">
        <w:rPr>
          <w:rFonts w:ascii="Times New Roman" w:hAnsi="Times New Roman" w:cs="Times New Roman" w:hint="cs"/>
          <w:sz w:val="24"/>
          <w:szCs w:val="24"/>
        </w:rPr>
        <w:t xml:space="preserve"> Another hit and ricocheted away. The others scattered, lasers </w:t>
      </w:r>
      <w:r w:rsidRPr="00180F5B">
        <w:rPr>
          <w:rFonts w:ascii="Times New Roman" w:hAnsi="Times New Roman" w:cs="Times New Roman" w:hint="cs"/>
          <w:sz w:val="24"/>
          <w:szCs w:val="24"/>
        </w:rPr>
        <w:t>firing wildly. "Warning - hull breach. Deliveries for Hawaii, Honduras, and Hyderabad have been damag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asteroid was right in front of her. She had to get the angle just right—just… righ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 cold hand closed on her ankle. "Stop this nonsense </w:t>
      </w:r>
      <w:r w:rsidRPr="00180F5B">
        <w:rPr>
          <w:rFonts w:ascii="Times New Roman" w:hAnsi="Times New Roman" w:cs="Times New Roman" w:hint="cs"/>
          <w:i/>
          <w:sz w:val="24"/>
          <w:szCs w:val="24"/>
        </w:rPr>
        <w:t>now!</w:t>
      </w:r>
      <w:r w:rsidRPr="00180F5B">
        <w:rPr>
          <w:rFonts w:ascii="Times New Roman" w:hAnsi="Times New Roman" w:cs="Times New Roman" w:hint="cs"/>
          <w:sz w:val="24"/>
          <w:szCs w:val="24"/>
        </w:rPr>
        <w:t>" Mr. Poudell roared. He had pulled himself across the floor and right under the chai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shrieked and kicked, but his grip was too strong. He was pulling her right out of the chair! She pulled </w:t>
      </w:r>
      <w:r w:rsidRPr="00180F5B">
        <w:rPr>
          <w:rFonts w:ascii="Times New Roman" w:hAnsi="Times New Roman" w:cs="Times New Roman" w:hint="cs"/>
          <w:sz w:val="24"/>
          <w:szCs w:val="24"/>
        </w:rPr>
        <w:t>up her other leg and wedged it against the control panel. Her knee dug into her chest as she leaned forward to keep her grip on the controls. Almost… almost… She pulled back harder, harder, harder</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Ping!</w:t>
      </w:r>
      <w:r w:rsidRPr="00180F5B">
        <w:rPr>
          <w:rFonts w:ascii="Times New Roman" w:hAnsi="Times New Roman" w:cs="Times New Roman" w:hint="cs"/>
          <w:sz w:val="24"/>
          <w:szCs w:val="24"/>
        </w:rPr>
        <w:t xml:space="preserve"> The metal snapped off in her hand. "No!" she wail</w:t>
      </w:r>
      <w:r w:rsidRPr="00180F5B">
        <w:rPr>
          <w:rFonts w:ascii="Times New Roman" w:hAnsi="Times New Roman" w:cs="Times New Roman" w:hint="cs"/>
          <w:sz w:val="24"/>
          <w:szCs w:val="24"/>
        </w:rPr>
        <w:t xml:space="preserve">ed. For one crazy heartbeat she thought she had missed the asteroid entirely, but then there was a deafening </w:t>
      </w:r>
      <w:r w:rsidRPr="00180F5B">
        <w:rPr>
          <w:rFonts w:ascii="Times New Roman" w:hAnsi="Times New Roman" w:cs="Times New Roman" w:hint="cs"/>
          <w:i/>
          <w:sz w:val="24"/>
          <w:szCs w:val="24"/>
        </w:rPr>
        <w:t>clang!</w:t>
      </w:r>
      <w:r w:rsidRPr="00180F5B">
        <w:rPr>
          <w:rFonts w:ascii="Times New Roman" w:hAnsi="Times New Roman" w:cs="Times New Roman" w:hint="cs"/>
          <w:sz w:val="24"/>
          <w:szCs w:val="24"/>
        </w:rPr>
        <w:t xml:space="preserve">. The robot zombies bounced into the air and fell back to the floor. Mr. Poudell yelled words she was sure she wasn't </w:t>
      </w:r>
      <w:r w:rsidRPr="00180F5B">
        <w:rPr>
          <w:rFonts w:ascii="Times New Roman" w:hAnsi="Times New Roman" w:cs="Times New Roman" w:hint="cs"/>
          <w:sz w:val="24"/>
          <w:szCs w:val="24"/>
        </w:rPr>
        <w:lastRenderedPageBreak/>
        <w:t xml:space="preserve">supposed to know as he </w:t>
      </w:r>
      <w:r w:rsidRPr="00180F5B">
        <w:rPr>
          <w:rFonts w:ascii="Times New Roman" w:hAnsi="Times New Roman" w:cs="Times New Roman" w:hint="cs"/>
          <w:sz w:val="24"/>
          <w:szCs w:val="24"/>
        </w:rPr>
        <w:t>bumped his head hard against the bottom of the chair. The cat flew up, turned over, and fell back into her lap (with its feet under it, of cours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Up on the screen in front of her, the line tracing the asteroid's future path blinked out. "Recalculating co</w:t>
      </w:r>
      <w:r w:rsidRPr="00180F5B">
        <w:rPr>
          <w:rFonts w:ascii="Times New Roman" w:hAnsi="Times New Roman" w:cs="Times New Roman" w:hint="cs"/>
          <w:sz w:val="24"/>
          <w:szCs w:val="24"/>
        </w:rPr>
        <w:t>urse," said the recorded voice. A new line of dashes curved forward, plip plip plip toward the Earth</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and missed it by a hair. The dashes hesitated for a moment while the flying saucer's computer calculated angles and trajectories and probabilities,</w:t>
      </w:r>
      <w:r w:rsidRPr="00180F5B">
        <w:rPr>
          <w:rFonts w:ascii="Times New Roman" w:hAnsi="Times New Roman" w:cs="Times New Roman" w:hint="cs"/>
          <w:sz w:val="24"/>
          <w:szCs w:val="24"/>
        </w:rPr>
        <w:t xml:space="preserve"> then curved around on itself. The impact with the flying saucer had knocked the asteroid off course just enough to put it into orbit around the Earth instead of hitting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ew… moon…" the cat wheezed. "Not… bad… for… a… primat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 Oh, no no no no no</w:t>
      </w:r>
      <w:r w:rsidRPr="00180F5B">
        <w:rPr>
          <w:rFonts w:ascii="Times New Roman" w:hAnsi="Times New Roman" w:cs="Times New Roman" w:hint="cs"/>
          <w:sz w:val="24"/>
          <w:szCs w:val="24"/>
        </w:rPr>
        <w:t>…" Mr. Poudell had pulled himself to his feet and was staring at the screen in despair. "No no no no no…" And to Madica's shock and embarrassment he fell to his knees and put his head in his hands. "No no no… I worked so hard… I've waited so long…" He bega</w:t>
      </w:r>
      <w:r w:rsidRPr="00180F5B">
        <w:rPr>
          <w:rFonts w:ascii="Times New Roman" w:hAnsi="Times New Roman" w:cs="Times New Roman" w:hint="cs"/>
          <w:sz w:val="24"/>
          <w:szCs w:val="24"/>
        </w:rPr>
        <w:t>n to cr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For a moment, all Madica could think was, </w:t>
      </w:r>
      <w:r w:rsidRPr="00180F5B">
        <w:rPr>
          <w:rFonts w:ascii="Times New Roman" w:hAnsi="Times New Roman" w:cs="Times New Roman" w:hint="cs"/>
          <w:i/>
          <w:sz w:val="24"/>
          <w:szCs w:val="24"/>
        </w:rPr>
        <w:t>Serves you right, trying to destroy the world.</w:t>
      </w:r>
      <w:r w:rsidRPr="00180F5B">
        <w:rPr>
          <w:rFonts w:ascii="Times New Roman" w:hAnsi="Times New Roman" w:cs="Times New Roman" w:hint="cs"/>
          <w:sz w:val="24"/>
          <w:szCs w:val="24"/>
        </w:rPr>
        <w:t xml:space="preserve"> But when his weeping didn't stop, she began to feel uncomfortable. The look on his face—it was if his world actually </w:t>
      </w:r>
      <w:r w:rsidRPr="00180F5B">
        <w:rPr>
          <w:rFonts w:ascii="Times New Roman" w:hAnsi="Times New Roman" w:cs="Times New Roman" w:hint="cs"/>
          <w:i/>
          <w:sz w:val="24"/>
          <w:szCs w:val="24"/>
        </w:rPr>
        <w:t>had</w:t>
      </w:r>
      <w:r w:rsidRPr="00180F5B">
        <w:rPr>
          <w:rFonts w:ascii="Times New Roman" w:hAnsi="Times New Roman" w:cs="Times New Roman" w:hint="cs"/>
          <w:sz w:val="24"/>
          <w:szCs w:val="24"/>
        </w:rPr>
        <w:t xml:space="preserve"> end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Um, hey," she finally said. </w:t>
      </w:r>
      <w:r w:rsidRPr="00180F5B">
        <w:rPr>
          <w:rFonts w:ascii="Times New Roman" w:hAnsi="Times New Roman" w:cs="Times New Roman" w:hint="cs"/>
          <w:sz w:val="24"/>
          <w:szCs w:val="24"/>
        </w:rPr>
        <w:t>"Mr. Poudell? Are you all righ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He wiped his eyes on his sleeve and glared at her. "Am I all right? Of course I'm not all right! I've waited </w:t>
      </w:r>
      <w:r w:rsidRPr="00180F5B">
        <w:rPr>
          <w:rFonts w:ascii="Times New Roman" w:hAnsi="Times New Roman" w:cs="Times New Roman" w:hint="cs"/>
          <w:i/>
          <w:sz w:val="24"/>
          <w:szCs w:val="24"/>
        </w:rPr>
        <w:t>sixty… five… million… years</w:t>
      </w:r>
      <w:r w:rsidRPr="00180F5B">
        <w:rPr>
          <w:rFonts w:ascii="Times New Roman" w:hAnsi="Times New Roman" w:cs="Times New Roman" w:hint="cs"/>
          <w:sz w:val="24"/>
          <w:szCs w:val="24"/>
        </w:rPr>
        <w:t xml:space="preserve"> for this, and you just ruined it! And now I'm going to spend the rest of eternity stu</w:t>
      </w:r>
      <w:r w:rsidRPr="00180F5B">
        <w:rPr>
          <w:rFonts w:ascii="Times New Roman" w:hAnsi="Times New Roman" w:cs="Times New Roman" w:hint="cs"/>
          <w:sz w:val="24"/>
          <w:szCs w:val="24"/>
        </w:rPr>
        <w:t>ck in this flying saucer. Unless you can fix the controls before our fuel runs ou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looked the snapped-off handlebars that was still in her hand, then at the stub of post sticking up from the control panel, then at the dashed line tracing the </w:t>
      </w:r>
      <w:r w:rsidRPr="00180F5B">
        <w:rPr>
          <w:rFonts w:ascii="Times New Roman" w:hAnsi="Times New Roman" w:cs="Times New Roman" w:hint="cs"/>
          <w:sz w:val="24"/>
          <w:szCs w:val="24"/>
        </w:rPr>
        <w:t>flying saucer's path on the big screen. She gulped. Mr. Poudell was right—they were still on a course directly away from Earth with no way to change directio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Can't you fix it?" she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r. Poudell crossed his arms. "Of course I can. Or I could transf</w:t>
      </w:r>
      <w:r w:rsidRPr="00180F5B">
        <w:rPr>
          <w:rFonts w:ascii="Times New Roman" w:hAnsi="Times New Roman" w:cs="Times New Roman" w:hint="cs"/>
          <w:sz w:val="24"/>
          <w:szCs w:val="24"/>
        </w:rPr>
        <w:t>er my mind back into the saucer, but I'm not going to do that. I'd rather rattle around out here forever than go back and do paperwork for one more minut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 what about me?" Madica protested. "And Laurellen and Ike and, and, I'm sorry, I still don't kn</w:t>
      </w:r>
      <w:r w:rsidRPr="00180F5B">
        <w:rPr>
          <w:rFonts w:ascii="Times New Roman" w:hAnsi="Times New Roman" w:cs="Times New Roman" w:hint="cs"/>
          <w:sz w:val="24"/>
          <w:szCs w:val="24"/>
        </w:rPr>
        <w:t>ow your name," she said to the cat in her lap. It didn't answer. She scratched behind its ears. "Hey—are you all right? Cat? Hey, wake u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 it wouldn't. She put her hand on its ribs as delicately as it could. It was still breathing, but only just. "Hey</w:t>
      </w:r>
      <w:r w:rsidRPr="00180F5B">
        <w:rPr>
          <w:rFonts w:ascii="Times New Roman" w:hAnsi="Times New Roman" w:cs="Times New Roman" w:hint="cs"/>
          <w:sz w:val="24"/>
          <w:szCs w:val="24"/>
        </w:rPr>
        <w:t>," she said helplessly. "Hey, don't. Don't, not now." Tears welled up in her eye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Don't what?" Mr. Poudell demand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t you!" Madica snapped. "Oh please, no, wake up, come on, don't leave me here. Please, wake u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ree steps and Mr. Poudell was besid</w:t>
      </w:r>
      <w:r w:rsidRPr="00180F5B">
        <w:rPr>
          <w:rFonts w:ascii="Times New Roman" w:hAnsi="Times New Roman" w:cs="Times New Roman" w:hint="cs"/>
          <w:sz w:val="24"/>
          <w:szCs w:val="24"/>
        </w:rPr>
        <w:t xml:space="preserve">e her. "Oh no," he said angrily. "You don't get to escape </w:t>
      </w:r>
      <w:r w:rsidRPr="00180F5B">
        <w:rPr>
          <w:rFonts w:ascii="Times New Roman" w:hAnsi="Times New Roman" w:cs="Times New Roman" w:hint="cs"/>
          <w:i/>
          <w:sz w:val="24"/>
          <w:szCs w:val="24"/>
        </w:rPr>
        <w:t>that</w:t>
      </w:r>
      <w:r w:rsidRPr="00180F5B">
        <w:rPr>
          <w:rFonts w:ascii="Times New Roman" w:hAnsi="Times New Roman" w:cs="Times New Roman" w:hint="cs"/>
          <w:sz w:val="24"/>
          <w:szCs w:val="24"/>
        </w:rPr>
        <w:t xml:space="preserve"> easily. If I'm going to be out here for the next umptily gazillion years, you're going to be out </w:t>
      </w:r>
      <w:r w:rsidRPr="00180F5B">
        <w:rPr>
          <w:rFonts w:ascii="Times New Roman" w:hAnsi="Times New Roman" w:cs="Times New Roman" w:hint="cs"/>
          <w:sz w:val="24"/>
          <w:szCs w:val="24"/>
        </w:rPr>
        <w:lastRenderedPageBreak/>
        <w:t>here with me." And before Madica could do anything to stop him, he snatched the cat out of her l</w:t>
      </w:r>
      <w:r w:rsidRPr="00180F5B">
        <w:rPr>
          <w:rFonts w:ascii="Times New Roman" w:hAnsi="Times New Roman" w:cs="Times New Roman" w:hint="cs"/>
          <w:sz w:val="24"/>
          <w:szCs w:val="24"/>
        </w:rPr>
        <w:t>a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ey!" Madica shouted, but she was too slow. Six quick steps and he was back beside the panel in the wall his most recent body had stepped out of. It slid open at a touch. He stepped inside and disappeared without a backward glance as the panel slid cl</w:t>
      </w:r>
      <w:r w:rsidRPr="00180F5B">
        <w:rPr>
          <w:rFonts w:ascii="Times New Roman" w:hAnsi="Times New Roman" w:cs="Times New Roman" w:hint="cs"/>
          <w:sz w:val="24"/>
          <w:szCs w:val="24"/>
        </w:rPr>
        <w:t>osed behind hi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s if that was a signal, the zombie robots lying on the floor began to stir. "Braaaains… fresh braaaains…" their heads began to moan.</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22" w:name="chapter-23-free"/>
      <w:bookmarkEnd w:id="22"/>
      <w:r w:rsidRPr="00180F5B">
        <w:rPr>
          <w:rFonts w:ascii="Times New Roman" w:hAnsi="Times New Roman" w:cs="Times New Roman" w:hint="cs"/>
          <w:sz w:val="24"/>
          <w:szCs w:val="24"/>
        </w:rPr>
        <w:lastRenderedPageBreak/>
        <w:t>Chapter 23:</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Free!</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It's not fair!</w:t>
      </w:r>
      <w:r w:rsidRPr="00180F5B">
        <w:rPr>
          <w:rFonts w:ascii="Times New Roman" w:hAnsi="Times New Roman" w:cs="Times New Roman" w:hint="cs"/>
          <w:sz w:val="24"/>
          <w:szCs w:val="24"/>
        </w:rPr>
        <w:t xml:space="preserve"> Madica thought. She had just saved the world. She was apparently doom</w:t>
      </w:r>
      <w:r w:rsidRPr="00180F5B">
        <w:rPr>
          <w:rFonts w:ascii="Times New Roman" w:hAnsi="Times New Roman" w:cs="Times New Roman" w:hint="cs"/>
          <w:sz w:val="24"/>
          <w:szCs w:val="24"/>
        </w:rPr>
        <w:t xml:space="preserve">ed to spend eternity floating through space, and now there were </w:t>
      </w:r>
      <w:r w:rsidRPr="00180F5B">
        <w:rPr>
          <w:rFonts w:ascii="Times New Roman" w:hAnsi="Times New Roman" w:cs="Times New Roman" w:hint="cs"/>
          <w:i/>
          <w:sz w:val="24"/>
          <w:szCs w:val="24"/>
        </w:rPr>
        <w:t>these</w:t>
      </w:r>
      <w:r w:rsidRPr="00180F5B">
        <w:rPr>
          <w:rFonts w:ascii="Times New Roman" w:hAnsi="Times New Roman" w:cs="Times New Roman" w:hint="cs"/>
          <w:sz w:val="24"/>
          <w:szCs w:val="24"/>
        </w:rPr>
        <w:t xml:space="preserve"> guys again. And the poor cat—who knew </w:t>
      </w:r>
      <w:r w:rsidRPr="00180F5B">
        <w:rPr>
          <w:rFonts w:ascii="Times New Roman" w:hAnsi="Times New Roman" w:cs="Times New Roman" w:hint="cs"/>
          <w:i/>
          <w:sz w:val="24"/>
          <w:szCs w:val="24"/>
        </w:rPr>
        <w:t>what</w:t>
      </w:r>
      <w:r w:rsidRPr="00180F5B">
        <w:rPr>
          <w:rFonts w:ascii="Times New Roman" w:hAnsi="Times New Roman" w:cs="Times New Roman" w:hint="cs"/>
          <w:sz w:val="24"/>
          <w:szCs w:val="24"/>
        </w:rPr>
        <w:t xml:space="preserve"> Mr. Poudell was going to do to it? He was probably going going to take its head off and</w:t>
      </w:r>
      <w:r w:rsidR="00016254">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sat up. The heads! When she had put the snar</w:t>
      </w:r>
      <w:r w:rsidRPr="00180F5B">
        <w:rPr>
          <w:rFonts w:ascii="Times New Roman" w:hAnsi="Times New Roman" w:cs="Times New Roman" w:hint="cs"/>
          <w:sz w:val="24"/>
          <w:szCs w:val="24"/>
        </w:rPr>
        <w:t>kasaurus's head back on, it had woken up! She jumped out of the chair, ran over to the nearest glass case, and knocked it off the control panel. It cracked when it hit the floor, but she didn't care—she was already lifting the pygmy elephant's head off its</w:t>
      </w:r>
      <w:r w:rsidRPr="00180F5B">
        <w:rPr>
          <w:rFonts w:ascii="Times New Roman" w:hAnsi="Times New Roman" w:cs="Times New Roman" w:hint="cs"/>
          <w:sz w:val="24"/>
          <w:szCs w:val="24"/>
        </w:rPr>
        <w:t xml:space="preserve"> pedesta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here where where where—there! The zombies were still getting to their feet, but she had to move fast. "Excuse me," she said, stepping around one and tripping another (some kind of velociraptor that she </w:t>
      </w:r>
      <w:r w:rsidRPr="00180F5B">
        <w:rPr>
          <w:rFonts w:ascii="Times New Roman" w:hAnsi="Times New Roman" w:cs="Times New Roman" w:hint="cs"/>
          <w:i/>
          <w:sz w:val="24"/>
          <w:szCs w:val="24"/>
        </w:rPr>
        <w:t>didn't</w:t>
      </w:r>
      <w:r w:rsidRPr="00180F5B">
        <w:rPr>
          <w:rFonts w:ascii="Times New Roman" w:hAnsi="Times New Roman" w:cs="Times New Roman" w:hint="cs"/>
          <w:sz w:val="24"/>
          <w:szCs w:val="24"/>
        </w:rPr>
        <w:t xml:space="preserve"> want chasing her, thank you very mu</w:t>
      </w:r>
      <w:r w:rsidRPr="00180F5B">
        <w:rPr>
          <w:rFonts w:ascii="Times New Roman" w:hAnsi="Times New Roman" w:cs="Times New Roman" w:hint="cs"/>
          <w:sz w:val="24"/>
          <w:szCs w:val="24"/>
        </w:rPr>
        <w:t xml:space="preserve">ch). She set the elephant's head on its body and twisted it to the side until she heard a </w:t>
      </w:r>
      <w:r w:rsidRPr="00180F5B">
        <w:rPr>
          <w:rFonts w:ascii="Times New Roman" w:hAnsi="Times New Roman" w:cs="Times New Roman" w:hint="cs"/>
          <w:i/>
          <w:sz w:val="24"/>
          <w:szCs w:val="24"/>
        </w:rPr>
        <w:t>clic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elephant stopped moaning and blinked. "Oh, thank goodness," it said. It twisted around and scratched its back with its trunk. "I've been waiting </w:t>
      </w:r>
      <w:r w:rsidRPr="00180F5B">
        <w:rPr>
          <w:rFonts w:ascii="Times New Roman" w:hAnsi="Times New Roman" w:cs="Times New Roman" w:hint="cs"/>
          <w:i/>
          <w:sz w:val="24"/>
          <w:szCs w:val="24"/>
        </w:rPr>
        <w:t>forever</w:t>
      </w:r>
      <w:r w:rsidRPr="00180F5B">
        <w:rPr>
          <w:rFonts w:ascii="Times New Roman" w:hAnsi="Times New Roman" w:cs="Times New Roman" w:hint="cs"/>
          <w:sz w:val="24"/>
          <w:szCs w:val="24"/>
        </w:rPr>
        <w:t xml:space="preserve"> to</w:t>
      </w:r>
      <w:r w:rsidRPr="00180F5B">
        <w:rPr>
          <w:rFonts w:ascii="Times New Roman" w:hAnsi="Times New Roman" w:cs="Times New Roman" w:hint="cs"/>
          <w:sz w:val="24"/>
          <w:szCs w:val="24"/>
        </w:rPr>
        <w:t xml:space="preserve"> get at that itch. Thank you—thank you so much." It held out its trunk for Madica to shak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ou're welcome," she said, giving the trunk a squeeze. "But please, help me—we don't have much ti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t first they were two. Then four, then eight, as each </w:t>
      </w:r>
      <w:r w:rsidRPr="00180F5B">
        <w:rPr>
          <w:rFonts w:ascii="Times New Roman" w:hAnsi="Times New Roman" w:cs="Times New Roman" w:hint="cs"/>
          <w:sz w:val="24"/>
          <w:szCs w:val="24"/>
        </w:rPr>
        <w:t>newly reassembled zombie woke up and joined their team. Those that didn't have hands or trunks or tentacles helped by spotting bodies and knocking over zombies that were still trying to reach Madica. Only the bat didn't join in. "I'm nocturnal, and it's de</w:t>
      </w:r>
      <w:r w:rsidRPr="00180F5B">
        <w:rPr>
          <w:rFonts w:ascii="Times New Roman" w:hAnsi="Times New Roman" w:cs="Times New Roman" w:hint="cs"/>
          <w:sz w:val="24"/>
          <w:szCs w:val="24"/>
        </w:rPr>
        <w:t>finitely daytime," it squeaked defensively before finding a quiet spot of the ceiling to hang fro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Forty-eight heads later, the moaning finally stopped. "Right!" said the elephant, who had appointed herself Madica's second-in-command. "Now wh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w it'</w:t>
      </w:r>
      <w:r w:rsidRPr="00180F5B">
        <w:rPr>
          <w:rFonts w:ascii="Times New Roman" w:hAnsi="Times New Roman" w:cs="Times New Roman" w:hint="cs"/>
          <w:sz w:val="24"/>
          <w:szCs w:val="24"/>
        </w:rPr>
        <w:t>sss time for sssupper…" hissed the velociraptor, eyeing the goat next to it. It bleated and ducked behind the gorilla, which huffed warningly at the skinny dinosau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top that!" Madica said sharply. "We have bigger problems right now than dinner. This sau</w:t>
      </w:r>
      <w:r w:rsidRPr="00180F5B">
        <w:rPr>
          <w:rFonts w:ascii="Times New Roman" w:hAnsi="Times New Roman" w:cs="Times New Roman" w:hint="cs"/>
          <w:sz w:val="24"/>
          <w:szCs w:val="24"/>
        </w:rPr>
        <w:t>cer is headed into outer space, and if we don't turn it around, we'll never get ho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ome?" snorted the panda. "What home? Humans bulldozed my home fifty years ago to make a highwa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Yeah." "Mine too." "They cut down my tree!" the other creatures chor</w:t>
      </w:r>
      <w:r w:rsidRPr="00180F5B">
        <w:rPr>
          <w:rFonts w:ascii="Times New Roman" w:hAnsi="Times New Roman" w:cs="Times New Roman" w:hint="cs"/>
          <w:sz w:val="24"/>
          <w:szCs w:val="24"/>
        </w:rPr>
        <w:t>us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y ssspecies is exsstinct," the raptor hissed. "I'm the lassst of my kind. What home is there for 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 good one!" Madica said. "One with green grass and snow and, and a blue sky instead of a ceiling and fresh air. Don't you want to breathe fresh </w:t>
      </w:r>
      <w:r w:rsidRPr="00180F5B">
        <w:rPr>
          <w:rFonts w:ascii="Times New Roman" w:hAnsi="Times New Roman" w:cs="Times New Roman" w:hint="cs"/>
          <w:sz w:val="24"/>
          <w:szCs w:val="24"/>
        </w:rPr>
        <w:t>air agai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n awkward silence followed. "We don't actually breathe," the elephant said. "Being robots and all."</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 xml:space="preserve">"All right, forget the breathing. What about the sky? What about, what about splashing yourself in a river? Or chasing </w:t>
      </w:r>
      <w:r w:rsidRPr="00180F5B">
        <w:rPr>
          <w:rFonts w:ascii="Times New Roman" w:hAnsi="Times New Roman" w:cs="Times New Roman" w:hint="cs"/>
          <w:sz w:val="24"/>
          <w:szCs w:val="24"/>
        </w:rPr>
        <w:t>butterflies?" That last was for the raptor, which still had its eye on the nervous goa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 miss climbing trees," the gorilla admitt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nd coral reefs—I always enjoyed exploring coral reefs," the squid burbl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Everyone looked at the raptor. "All right,"</w:t>
      </w:r>
      <w:r w:rsidRPr="00180F5B">
        <w:rPr>
          <w:rFonts w:ascii="Times New Roman" w:hAnsi="Times New Roman" w:cs="Times New Roman" w:hint="cs"/>
          <w:sz w:val="24"/>
          <w:szCs w:val="24"/>
        </w:rPr>
        <w:t xml:space="preserve"> it said grudgingly. "I like chasssing butterfliess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Great! Now, how do we take control of the saucer?" Madica held up the broken handlebar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assembled creatures groaned. "Well, </w:t>
      </w:r>
      <w:r w:rsidRPr="00180F5B">
        <w:rPr>
          <w:rFonts w:ascii="Times New Roman" w:hAnsi="Times New Roman" w:cs="Times New Roman" w:hint="cs"/>
          <w:i/>
          <w:sz w:val="24"/>
          <w:szCs w:val="24"/>
        </w:rPr>
        <w:t>that'sss</w:t>
      </w:r>
      <w:r w:rsidRPr="00180F5B">
        <w:rPr>
          <w:rFonts w:ascii="Times New Roman" w:hAnsi="Times New Roman" w:cs="Times New Roman" w:hint="cs"/>
          <w:sz w:val="24"/>
          <w:szCs w:val="24"/>
        </w:rPr>
        <w:t xml:space="preserve"> helpful," the raptor muttered just loudly enough to be hear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Come on," Madica snapped. "Some of you have been flying this saucer for ages! There has to be another wa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gorilla frowned. "If you could connect a brain directly to the main comput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t could repolarize the anti-gravity drive," the elephant fini</w:t>
      </w:r>
      <w:r w:rsidRPr="00180F5B">
        <w:rPr>
          <w:rFonts w:ascii="Times New Roman" w:hAnsi="Times New Roman" w:cs="Times New Roman" w:hint="cs"/>
          <w:sz w:val="24"/>
          <w:szCs w:val="24"/>
        </w:rPr>
        <w:t>shed, nodding. "That would pull us back toward the Earth instead of pushing us awa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ut it hasss to be a fresh brain," the raptor hissed. "The computer will have been programmed to ignore all of ours as a sssafety measur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re were murmurs of agreeme</w:t>
      </w:r>
      <w:r w:rsidRPr="00180F5B">
        <w:rPr>
          <w:rFonts w:ascii="Times New Roman" w:hAnsi="Times New Roman" w:cs="Times New Roman" w:hint="cs"/>
          <w:sz w:val="24"/>
          <w:szCs w:val="24"/>
        </w:rPr>
        <w:t>nt. All faces turned to Madica. She gulped. "A fresh brain—you mean, like min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t's the only way," the elephant sai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closed her eyes for a moment. The snow castle she and Laurellen had been building seemed a long way away. She wondered what her </w:t>
      </w:r>
      <w:r w:rsidRPr="00180F5B">
        <w:rPr>
          <w:rFonts w:ascii="Times New Roman" w:hAnsi="Times New Roman" w:cs="Times New Roman" w:hint="cs"/>
          <w:sz w:val="24"/>
          <w:szCs w:val="24"/>
        </w:rPr>
        <w:t>mom and dad were doing. Probably looking for her, she decided. Probably worried sick after what had happened to Ike and Laurelle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ll right," she said, opening her eyes. "Let's go be pirates."</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23" w:name="chapter-24-this-is-my-saucer-now"/>
      <w:bookmarkEnd w:id="23"/>
      <w:r w:rsidRPr="00180F5B">
        <w:rPr>
          <w:rFonts w:ascii="Times New Roman" w:hAnsi="Times New Roman" w:cs="Times New Roman" w:hint="cs"/>
          <w:sz w:val="24"/>
          <w:szCs w:val="24"/>
        </w:rPr>
        <w:lastRenderedPageBreak/>
        <w:t>Chapter 24:</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This Is My Saucer Now!"</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raptor turned out</w:t>
      </w:r>
      <w:r w:rsidRPr="00180F5B">
        <w:rPr>
          <w:rFonts w:ascii="Times New Roman" w:hAnsi="Times New Roman" w:cs="Times New Roman" w:hint="cs"/>
          <w:sz w:val="24"/>
          <w:szCs w:val="24"/>
        </w:rPr>
        <w:t xml:space="preserve"> to be very good at picking locks. "It'sss all in the clawsss," it said proudly as the panel that Mr. Poudell had disappeared through snicked ope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loset-sized room behind the secret panel turned out to be an elevator. After a brief discussion and a s</w:t>
      </w:r>
      <w:r w:rsidRPr="00180F5B">
        <w:rPr>
          <w:rFonts w:ascii="Times New Roman" w:hAnsi="Times New Roman" w:cs="Times New Roman" w:hint="cs"/>
          <w:sz w:val="24"/>
          <w:szCs w:val="24"/>
        </w:rPr>
        <w:t>lightly longer argument, Madica decided to take only the raptor and the gorilla with her—the elephant was too loud on the stairs, the squid's suit had started leaking, the goat was still too nervous, and the bat was still pretending to be asleep. "The rest</w:t>
      </w:r>
      <w:r w:rsidRPr="00180F5B">
        <w:rPr>
          <w:rFonts w:ascii="Times New Roman" w:hAnsi="Times New Roman" w:cs="Times New Roman" w:hint="cs"/>
          <w:sz w:val="24"/>
          <w:szCs w:val="24"/>
        </w:rPr>
        <w:t xml:space="preserve"> of you go and find the snarkasaurus," Madica ordered. "And Laurellen and Ike. Tell them what's happened and make sure they're OK. And tell them—tell them</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Don't worry," the panda rumbled, patting her shoulder awkwardly. "We'll tell them you were thin</w:t>
      </w:r>
      <w:r w:rsidRPr="00180F5B">
        <w:rPr>
          <w:rFonts w:ascii="Times New Roman" w:hAnsi="Times New Roman" w:cs="Times New Roman" w:hint="cs"/>
          <w:sz w:val="24"/>
          <w:szCs w:val="24"/>
        </w:rPr>
        <w:t>king of the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the gorilla, and the raptor squeezed into the elevator. There was only one button. The panel snicked shut when Madica pressed it. She felt heavy for an instant as the elevator rose, then stopped. The door opened. In front of them was</w:t>
      </w:r>
      <w:r w:rsidRPr="00180F5B">
        <w:rPr>
          <w:rFonts w:ascii="Times New Roman" w:hAnsi="Times New Roman" w:cs="Times New Roman" w:hint="cs"/>
          <w:sz w:val="24"/>
          <w:szCs w:val="24"/>
        </w:rPr>
        <w:t xml:space="preserve"> a smaller version of the room they had just left. There were no glass cases on its control panels, but where the command chair had been, they saw instead a black cube covered in blinking colored light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Beside it was a table surrounded by an ominous colle</w:t>
      </w:r>
      <w:r w:rsidRPr="00180F5B">
        <w:rPr>
          <w:rFonts w:ascii="Times New Roman" w:hAnsi="Times New Roman" w:cs="Times New Roman" w:hint="cs"/>
          <w:sz w:val="24"/>
          <w:szCs w:val="24"/>
        </w:rPr>
        <w:t xml:space="preserve">ction of robot arms tipped with pliers and screwdrivers and—Madica gulped. And sawblades. And </w:t>
      </w:r>
      <w:r w:rsidRPr="00180F5B">
        <w:rPr>
          <w:rFonts w:ascii="Times New Roman" w:hAnsi="Times New Roman" w:cs="Times New Roman" w:hint="cs"/>
          <w:i/>
          <w:sz w:val="24"/>
          <w:szCs w:val="24"/>
        </w:rPr>
        <w:t>that</w:t>
      </w:r>
      <w:r w:rsidRPr="00180F5B">
        <w:rPr>
          <w:rFonts w:ascii="Times New Roman" w:hAnsi="Times New Roman" w:cs="Times New Roman" w:hint="cs"/>
          <w:sz w:val="24"/>
          <w:szCs w:val="24"/>
        </w:rPr>
        <w:t xml:space="preserve"> one looked like—she didn't want to think about what it looked like, but she knew instantly that this was where ELFs were mad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ich meant that this was wher</w:t>
      </w:r>
      <w:r w:rsidRPr="00180F5B">
        <w:rPr>
          <w:rFonts w:ascii="Times New Roman" w:hAnsi="Times New Roman" w:cs="Times New Roman" w:hint="cs"/>
          <w:sz w:val="24"/>
          <w:szCs w:val="24"/>
        </w:rPr>
        <w:t>e her adventure was going to en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ait," the raptor whispered, pulling Madica back as she started to step forward. "It might be a trap." It leaned forward to peer around the corn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Bzzzzap!</w:t>
      </w:r>
      <w:r w:rsidRPr="00180F5B">
        <w:rPr>
          <w:rFonts w:ascii="Times New Roman" w:hAnsi="Times New Roman" w:cs="Times New Roman" w:hint="cs"/>
          <w:sz w:val="24"/>
          <w:szCs w:val="24"/>
        </w:rPr>
        <w:t xml:space="preserve"> A bright red laser sliced through its neck. Its head tumbled to </w:t>
      </w:r>
      <w:r w:rsidRPr="00180F5B">
        <w:rPr>
          <w:rFonts w:ascii="Times New Roman" w:hAnsi="Times New Roman" w:cs="Times New Roman" w:hint="cs"/>
          <w:sz w:val="24"/>
          <w:szCs w:val="24"/>
        </w:rPr>
        <w:t>the deck. "Drat! Darn! Fooey!" it cursed as its body fell beside it, sparks shooting out of the cu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Come out," Mr. Poudell's voice said. "Come out now and I won't hurt you."</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Before Madica could say anything, the gorilla put a hand over her mouth. "Does that mean that if I </w:t>
      </w:r>
      <w:r w:rsidRPr="00180F5B">
        <w:rPr>
          <w:rFonts w:ascii="Times New Roman" w:hAnsi="Times New Roman" w:cs="Times New Roman" w:hint="cs"/>
          <w:i/>
          <w:sz w:val="24"/>
          <w:szCs w:val="24"/>
        </w:rPr>
        <w:t>don't</w:t>
      </w:r>
      <w:r w:rsidRPr="00180F5B">
        <w:rPr>
          <w:rFonts w:ascii="Times New Roman" w:hAnsi="Times New Roman" w:cs="Times New Roman" w:hint="cs"/>
          <w:sz w:val="24"/>
          <w:szCs w:val="24"/>
        </w:rPr>
        <w:t xml:space="preserve"> come out, you </w:t>
      </w:r>
      <w:r w:rsidRPr="00180F5B">
        <w:rPr>
          <w:rFonts w:ascii="Times New Roman" w:hAnsi="Times New Roman" w:cs="Times New Roman" w:hint="cs"/>
          <w:i/>
          <w:sz w:val="24"/>
          <w:szCs w:val="24"/>
        </w:rPr>
        <w:t>will</w:t>
      </w:r>
      <w:r w:rsidRPr="00180F5B">
        <w:rPr>
          <w:rFonts w:ascii="Times New Roman" w:hAnsi="Times New Roman" w:cs="Times New Roman" w:hint="cs"/>
          <w:sz w:val="24"/>
          <w:szCs w:val="24"/>
        </w:rPr>
        <w:t xml:space="preserve"> hurt me?" it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y don't you ask your friend?" Mr. Poudell sneer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He'll… definitely… hurt you…" The light faded from the </w:t>
      </w:r>
      <w:r w:rsidRPr="00180F5B">
        <w:rPr>
          <w:rFonts w:ascii="Times New Roman" w:hAnsi="Times New Roman" w:cs="Times New Roman" w:hint="cs"/>
          <w:sz w:val="24"/>
          <w:szCs w:val="24"/>
        </w:rPr>
        <w:t>raptor's eyes as the last of the battery charge in its head was drain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gorilla took its hand from Madica's mouth. "I'll take care of him," it whispered in her ear. "You get to the ELFing tabl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nodded. The gorilla squeezed her shoulder, "All </w:t>
      </w:r>
      <w:r w:rsidRPr="00180F5B">
        <w:rPr>
          <w:rFonts w:ascii="Times New Roman" w:hAnsi="Times New Roman" w:cs="Times New Roman" w:hint="cs"/>
          <w:sz w:val="24"/>
          <w:szCs w:val="24"/>
        </w:rPr>
        <w:t>right," it said, "As long as you promise not to shoot, I'm coming out." It knuckled out of the elevator, held held high, to stand beside the raptor's fallen bod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Good choice," Mr. Poudell said. "You're a smart—he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With a sudden burst of speed, the gori</w:t>
      </w:r>
      <w:r w:rsidRPr="00180F5B">
        <w:rPr>
          <w:rFonts w:ascii="Times New Roman" w:hAnsi="Times New Roman" w:cs="Times New Roman" w:hint="cs"/>
          <w:sz w:val="24"/>
          <w:szCs w:val="24"/>
        </w:rPr>
        <w:t>lla had leaped forward through the forest of robot arms onto the table, then leaped again to the lef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laser sizzled. </w:t>
      </w:r>
      <w:r w:rsidRPr="00180F5B">
        <w:rPr>
          <w:rFonts w:ascii="Times New Roman" w:hAnsi="Times New Roman" w:cs="Times New Roman" w:hint="cs"/>
          <w:i/>
          <w:sz w:val="24"/>
          <w:szCs w:val="24"/>
        </w:rPr>
        <w:t>Thud!</w:t>
      </w:r>
      <w:r w:rsidRPr="00180F5B">
        <w:rPr>
          <w:rFonts w:ascii="Times New Roman" w:hAnsi="Times New Roman" w:cs="Times New Roman" w:hint="cs"/>
          <w:sz w:val="24"/>
          <w:szCs w:val="24"/>
        </w:rPr>
        <w:t xml:space="preserve"> "Ooph!" Madica heard the gorilla collide with Mr. Poudell, then silence. She swallowed, took a deep breath, and peeked around th</w:t>
      </w:r>
      <w:r w:rsidRPr="00180F5B">
        <w:rPr>
          <w:rFonts w:ascii="Times New Roman" w:hAnsi="Times New Roman" w:cs="Times New Roman" w:hint="cs"/>
          <w:sz w:val="24"/>
          <w:szCs w:val="24"/>
        </w:rPr>
        <w:t>e corn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gorilla's head had rolled across the room. Mr. Poudell's was still attached to his body, but only by a couple of wires, and that body was struggling clumsily to lift the gorilla off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r. Poudell caught sight of Madica as she stepped out of</w:t>
      </w:r>
      <w:r w:rsidRPr="00180F5B">
        <w:rPr>
          <w:rFonts w:ascii="Times New Roman" w:hAnsi="Times New Roman" w:cs="Times New Roman" w:hint="cs"/>
          <w:sz w:val="24"/>
          <w:szCs w:val="24"/>
        </w:rPr>
        <w:t xml:space="preserve"> the elevator. "You!" he spat. He reached for the complicated twist of glass and metal lying on the floor beside him. Madica lunged forward and grabbed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Don't move!" she ordered, straightening up and pointing it at his hea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Go ahead," he sneered. "It</w:t>
      </w:r>
      <w:r w:rsidRPr="00180F5B">
        <w:rPr>
          <w:rFonts w:ascii="Times New Roman" w:hAnsi="Times New Roman" w:cs="Times New Roman" w:hint="cs"/>
          <w:sz w:val="24"/>
          <w:szCs w:val="24"/>
        </w:rPr>
        <w:t>'ll be quicker than reattaching this head." He drew his arms back under the gorilla's body and strained to lift i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Oh no you don't," Madica muttered. She sighted down the length of the laser and pushed the big red button on its handle. </w:t>
      </w:r>
      <w:r w:rsidRPr="00180F5B">
        <w:rPr>
          <w:rFonts w:ascii="Times New Roman" w:hAnsi="Times New Roman" w:cs="Times New Roman" w:hint="cs"/>
          <w:i/>
          <w:sz w:val="24"/>
          <w:szCs w:val="24"/>
        </w:rPr>
        <w:t>Bzzzzap!</w:t>
      </w:r>
      <w:r w:rsidRPr="00180F5B">
        <w:rPr>
          <w:rFonts w:ascii="Times New Roman" w:hAnsi="Times New Roman" w:cs="Times New Roman" w:hint="cs"/>
          <w:sz w:val="24"/>
          <w:szCs w:val="24"/>
        </w:rPr>
        <w:t xml:space="preserve"> Mr. Poude</w:t>
      </w:r>
      <w:r w:rsidRPr="00180F5B">
        <w:rPr>
          <w:rFonts w:ascii="Times New Roman" w:hAnsi="Times New Roman" w:cs="Times New Roman" w:hint="cs"/>
          <w:sz w:val="24"/>
          <w:szCs w:val="24"/>
        </w:rPr>
        <w:t>ll's arm clunked to the floo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She tossed the laser aside, ignoring his shouted threats. She knew his body was just another robot, but cutting off the arm… She felt light-headed and queasy. Without thinking, she sat on the edge of the ELFing tabl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i/>
          <w:sz w:val="24"/>
          <w:szCs w:val="24"/>
        </w:rPr>
        <w:t>Click!</w:t>
      </w:r>
      <w:r w:rsidRPr="00180F5B">
        <w:rPr>
          <w:rFonts w:ascii="Times New Roman" w:hAnsi="Times New Roman" w:cs="Times New Roman" w:hint="cs"/>
          <w:sz w:val="24"/>
          <w:szCs w:val="24"/>
        </w:rPr>
        <w:t xml:space="preserve"> </w:t>
      </w:r>
      <w:r w:rsidRPr="00180F5B">
        <w:rPr>
          <w:rFonts w:ascii="Times New Roman" w:hAnsi="Times New Roman" w:cs="Times New Roman" w:hint="cs"/>
          <w:sz w:val="24"/>
          <w:szCs w:val="24"/>
        </w:rPr>
        <w:t>A bright white spotlight came on overhead. The robot arms around her twitched. "Subject species: fairy," said a cool mechanical voice. "Recommend immediate full enhancement. Proce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 are you doing!?" Mr. Poudell demand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 told you—saving the worl</w:t>
      </w:r>
      <w:r w:rsidRPr="00180F5B">
        <w:rPr>
          <w:rFonts w:ascii="Times New Roman" w:hAnsi="Times New Roman" w:cs="Times New Roman" w:hint="cs"/>
          <w:sz w:val="24"/>
          <w:szCs w:val="24"/>
        </w:rPr>
        <w:t>d." Madica nodded toward the black cube beside the table. "That's where I tell it to put my head so that I can control the saucer, righ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Control the—ah ha ha ha. A ha ha ha ha ha—sure, go ahead, tell it to put your head there. A ha ha ha ha…"</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s so</w:t>
      </w:r>
      <w:r w:rsidRPr="00180F5B">
        <w:rPr>
          <w:rFonts w:ascii="Times New Roman" w:hAnsi="Times New Roman" w:cs="Times New Roman" w:hint="cs"/>
          <w:sz w:val="24"/>
          <w:szCs w:val="24"/>
        </w:rPr>
        <w:t xml:space="preserve"> funny?" Madica demand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t's already full!" Mr. Poudell said triumphantly. "Your little friend, remember? I ELFed it while you and your friends were figuring out what to do! It's too late—the saucer already has a brain, and it's </w:t>
      </w:r>
      <w:r w:rsidRPr="00180F5B">
        <w:rPr>
          <w:rFonts w:ascii="Times New Roman" w:hAnsi="Times New Roman" w:cs="Times New Roman" w:hint="cs"/>
          <w:i/>
          <w:sz w:val="24"/>
          <w:szCs w:val="24"/>
        </w:rPr>
        <w:t>not yours</w:t>
      </w:r>
      <w:r w:rsidRPr="00180F5B">
        <w:rPr>
          <w:rFonts w:ascii="Times New Roman" w:hAnsi="Times New Roman" w:cs="Times New Roman" w:hint="cs"/>
          <w:sz w:val="24"/>
          <w:szCs w:val="24"/>
        </w:rPr>
        <w:t>! A ha ha ha ha</w:t>
      </w:r>
      <w:r w:rsidRPr="00180F5B">
        <w:rPr>
          <w:rFonts w:ascii="Times New Roman" w:hAnsi="Times New Roman" w:cs="Times New Roman" w:hint="cs"/>
          <w:sz w:val="24"/>
          <w:szCs w:val="24"/>
        </w:rPr>
        <w:t xml:space="preserve"> ha…"</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grit her teeth. "Well then how about we give it some company?" She hopped up onto the table and lay bac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spotlight whirred quietly as it tilted to focus on her. "Calculating…" said the recorded voice, then, "Commencing enhancement." Two s</w:t>
      </w:r>
      <w:r w:rsidRPr="00180F5B">
        <w:rPr>
          <w:rFonts w:ascii="Times New Roman" w:hAnsi="Times New Roman" w:cs="Times New Roman" w:hint="cs"/>
          <w:sz w:val="24"/>
          <w:szCs w:val="24"/>
        </w:rPr>
        <w:t>trong metal arms reached out to grasp her wrists. Two more took hold of her ankles. The sawblades started to spin. As they descended, Madica took a deep breath. She hoped Laurellen and Ike were OK.</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And then the sawblade came down just a fingernail's width </w:t>
      </w:r>
      <w:r w:rsidRPr="00180F5B">
        <w:rPr>
          <w:rFonts w:ascii="Times New Roman" w:hAnsi="Times New Roman" w:cs="Times New Roman" w:hint="cs"/>
          <w:sz w:val="24"/>
          <w:szCs w:val="24"/>
        </w:rPr>
        <w:t>away from her ear. As a stray tuft of hair fell silently to the table, the saucer's voice said, "Finally. That's been bothering me since we met."</w:t>
      </w:r>
    </w:p>
    <w:p w:rsidR="002D541E" w:rsidRPr="00180F5B" w:rsidRDefault="00B11AE7">
      <w:pPr>
        <w:pStyle w:val="Heading2"/>
        <w:jc w:val="both"/>
        <w:rPr>
          <w:rFonts w:ascii="Times New Roman" w:hAnsi="Times New Roman" w:cs="Times New Roman" w:hint="cs"/>
          <w:sz w:val="24"/>
          <w:szCs w:val="24"/>
        </w:rPr>
      </w:pPr>
      <w:r w:rsidRPr="00180F5B">
        <w:rPr>
          <w:rFonts w:ascii="Times New Roman" w:hAnsi="Times New Roman" w:cs="Times New Roman" w:hint="cs"/>
          <w:sz w:val="24"/>
          <w:szCs w:val="24"/>
        </w:rPr>
        <w:br w:type="page"/>
      </w:r>
    </w:p>
    <w:p w:rsidR="002D541E" w:rsidRPr="00180F5B" w:rsidRDefault="00B11AE7">
      <w:pPr>
        <w:pStyle w:val="Heading2"/>
        <w:numPr>
          <w:ilvl w:val="1"/>
          <w:numId w:val="1"/>
        </w:numPr>
        <w:jc w:val="both"/>
        <w:rPr>
          <w:rFonts w:ascii="Times New Roman" w:hAnsi="Times New Roman" w:cs="Times New Roman" w:hint="cs"/>
          <w:sz w:val="24"/>
          <w:szCs w:val="24"/>
        </w:rPr>
      </w:pPr>
      <w:bookmarkStart w:id="24" w:name="chapter-25-home"/>
      <w:bookmarkEnd w:id="24"/>
      <w:r w:rsidRPr="00180F5B">
        <w:rPr>
          <w:rFonts w:ascii="Times New Roman" w:hAnsi="Times New Roman" w:cs="Times New Roman" w:hint="cs"/>
          <w:sz w:val="24"/>
          <w:szCs w:val="24"/>
        </w:rPr>
        <w:lastRenderedPageBreak/>
        <w:t>Chapter 25:</w:t>
      </w:r>
    </w:p>
    <w:p w:rsidR="002D541E" w:rsidRPr="00180F5B" w:rsidRDefault="00B11AE7">
      <w:pPr>
        <w:pStyle w:val="Heading2"/>
        <w:numPr>
          <w:ilvl w:val="1"/>
          <w:numId w:val="1"/>
        </w:numPr>
        <w:jc w:val="both"/>
        <w:rPr>
          <w:rFonts w:ascii="Times New Roman" w:hAnsi="Times New Roman" w:cs="Times New Roman" w:hint="cs"/>
          <w:sz w:val="24"/>
          <w:szCs w:val="24"/>
        </w:rPr>
      </w:pPr>
      <w:r w:rsidRPr="00180F5B">
        <w:rPr>
          <w:rFonts w:ascii="Times New Roman" w:hAnsi="Times New Roman" w:cs="Times New Roman" w:hint="cs"/>
          <w:sz w:val="24"/>
          <w:szCs w:val="24"/>
        </w:rPr>
        <w:t>Home</w:t>
      </w:r>
    </w:p>
    <w:p w:rsidR="002D541E" w:rsidRPr="00180F5B" w:rsidRDefault="002D541E">
      <w:pPr>
        <w:jc w:val="both"/>
        <w:rPr>
          <w:rFonts w:ascii="Times New Roman" w:hAnsi="Times New Roman" w:cs="Times New Roman" w:hint="cs"/>
          <w:sz w:val="24"/>
          <w:szCs w:val="24"/>
        </w:rPr>
      </w:pP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hat?" Madica asked blank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What!?" Mr. Poudell exploded. "You!? No! It's not possible! You </w:t>
      </w:r>
      <w:r w:rsidRPr="00180F5B">
        <w:rPr>
          <w:rFonts w:ascii="Times New Roman" w:hAnsi="Times New Roman" w:cs="Times New Roman" w:hint="cs"/>
          <w:i/>
          <w:sz w:val="24"/>
          <w:szCs w:val="24"/>
        </w:rPr>
        <w:t>can't</w:t>
      </w:r>
      <w:r w:rsidRPr="00180F5B">
        <w:rPr>
          <w:rFonts w:ascii="Times New Roman" w:hAnsi="Times New Roman" w:cs="Times New Roman" w:hint="cs"/>
          <w:sz w:val="24"/>
          <w:szCs w:val="24"/>
        </w:rPr>
        <w:t xml:space="preserve"> be</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h, but I can," the voice purr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Cat!" Madica exclaimed. She sat up. "You're all righ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 don't know if I'd go </w:t>
      </w:r>
      <w:r w:rsidRPr="00180F5B">
        <w:rPr>
          <w:rFonts w:ascii="Times New Roman" w:hAnsi="Times New Roman" w:cs="Times New Roman" w:hint="cs"/>
          <w:i/>
          <w:sz w:val="24"/>
          <w:szCs w:val="24"/>
        </w:rPr>
        <w:t>that</w:t>
      </w:r>
      <w:r w:rsidRPr="00180F5B">
        <w:rPr>
          <w:rFonts w:ascii="Times New Roman" w:hAnsi="Times New Roman" w:cs="Times New Roman" w:hint="cs"/>
          <w:sz w:val="24"/>
          <w:szCs w:val="24"/>
        </w:rPr>
        <w:t xml:space="preserve"> far," the familiar voice said. "I mean, I </w:t>
      </w:r>
      <w:r w:rsidRPr="00180F5B">
        <w:rPr>
          <w:rFonts w:ascii="Times New Roman" w:hAnsi="Times New Roman" w:cs="Times New Roman" w:hint="cs"/>
          <w:i/>
          <w:sz w:val="24"/>
          <w:szCs w:val="24"/>
        </w:rPr>
        <w:t>am</w:t>
      </w:r>
      <w:r w:rsidRPr="00180F5B">
        <w:rPr>
          <w:rFonts w:ascii="Times New Roman" w:hAnsi="Times New Roman" w:cs="Times New Roman" w:hint="cs"/>
          <w:sz w:val="24"/>
          <w:szCs w:val="24"/>
        </w:rPr>
        <w:t xml:space="preserve"> stuck in th</w:t>
      </w:r>
      <w:r w:rsidRPr="00180F5B">
        <w:rPr>
          <w:rFonts w:ascii="Times New Roman" w:hAnsi="Times New Roman" w:cs="Times New Roman" w:hint="cs"/>
          <w:sz w:val="24"/>
          <w:szCs w:val="24"/>
        </w:rPr>
        <w:t>is box. But I'm certainly better off than I wa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But you </w:t>
      </w:r>
      <w:r w:rsidRPr="00180F5B">
        <w:rPr>
          <w:rFonts w:ascii="Times New Roman" w:hAnsi="Times New Roman" w:cs="Times New Roman" w:hint="cs"/>
          <w:i/>
          <w:sz w:val="24"/>
          <w:szCs w:val="24"/>
        </w:rPr>
        <w:t>can't</w:t>
      </w:r>
      <w:r w:rsidRPr="00180F5B">
        <w:rPr>
          <w:rFonts w:ascii="Times New Roman" w:hAnsi="Times New Roman" w:cs="Times New Roman" w:hint="cs"/>
          <w:sz w:val="24"/>
          <w:szCs w:val="24"/>
        </w:rPr>
        <w:t>!" Mr. Poudell moaned. "It's impossible. You'd have to</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d have to meditate for hours every day to be able to resist the ELFing, is that what you were going to say?" The cat's voice was </w:t>
      </w:r>
      <w:r w:rsidRPr="00180F5B">
        <w:rPr>
          <w:rFonts w:ascii="Times New Roman" w:hAnsi="Times New Roman" w:cs="Times New Roman" w:hint="cs"/>
          <w:sz w:val="24"/>
          <w:szCs w:val="24"/>
        </w:rPr>
        <w:t xml:space="preserve">as gentle as a finely-sharpened scalpel. "Funnily enough, it happens that I've been doing exactly that ever since I was a kitten. That's what </w:t>
      </w:r>
      <w:r w:rsidRPr="00180F5B">
        <w:rPr>
          <w:rFonts w:ascii="Times New Roman" w:hAnsi="Times New Roman" w:cs="Times New Roman" w:hint="cs"/>
          <w:i/>
          <w:sz w:val="24"/>
          <w:szCs w:val="24"/>
        </w:rPr>
        <w:t>every</w:t>
      </w:r>
      <w:r w:rsidRPr="00180F5B">
        <w:rPr>
          <w:rFonts w:ascii="Times New Roman" w:hAnsi="Times New Roman" w:cs="Times New Roman" w:hint="cs"/>
          <w:sz w:val="24"/>
          <w:szCs w:val="24"/>
        </w:rPr>
        <w:t xml:space="preserve"> cat does—it only </w:t>
      </w:r>
      <w:r w:rsidRPr="00180F5B">
        <w:rPr>
          <w:rFonts w:ascii="Times New Roman" w:hAnsi="Times New Roman" w:cs="Times New Roman" w:hint="cs"/>
          <w:i/>
          <w:sz w:val="24"/>
          <w:szCs w:val="24"/>
        </w:rPr>
        <w:t>looks</w:t>
      </w:r>
      <w:r w:rsidRPr="00180F5B">
        <w:rPr>
          <w:rFonts w:ascii="Times New Roman" w:hAnsi="Times New Roman" w:cs="Times New Roman" w:hint="cs"/>
          <w:sz w:val="24"/>
          <w:szCs w:val="24"/>
        </w:rPr>
        <w:t xml:space="preserve"> like we're sleeping."</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couldn't help it. She started to laugh. "I was—I was </w:t>
      </w:r>
      <w:r w:rsidRPr="00180F5B">
        <w:rPr>
          <w:rFonts w:ascii="Times New Roman" w:hAnsi="Times New Roman" w:cs="Times New Roman" w:hint="cs"/>
          <w:sz w:val="24"/>
          <w:szCs w:val="24"/>
        </w:rPr>
        <w:t>wondering about that," she eventually gasped, ignoring Mr. Poudell's bewildered, angry look. "Oh cat, it's good to have you back. Kind of," she added belatedl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r. Poudell started struggling against the gorilla's weight once again. "You'll never get away </w:t>
      </w:r>
      <w:r w:rsidRPr="00180F5B">
        <w:rPr>
          <w:rFonts w:ascii="Times New Roman" w:hAnsi="Times New Roman" w:cs="Times New Roman" w:hint="cs"/>
          <w:sz w:val="24"/>
          <w:szCs w:val="24"/>
        </w:rPr>
        <w:t>with this!" his head raged as he tried to lift the gorilla's body with his remaining arm. "Once we're back in range of Earth, I'll wake up another body and crush you, do you hear? I'll crush you, you furry little</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One of the robot arms by the table spu</w:t>
      </w:r>
      <w:r w:rsidRPr="00180F5B">
        <w:rPr>
          <w:rFonts w:ascii="Times New Roman" w:hAnsi="Times New Roman" w:cs="Times New Roman" w:hint="cs"/>
          <w:sz w:val="24"/>
          <w:szCs w:val="24"/>
        </w:rPr>
        <w:t xml:space="preserve">n around, reached out, and poked a switch in the bottom of Mr. Poudell's head. </w:t>
      </w:r>
      <w:r w:rsidRPr="00180F5B">
        <w:rPr>
          <w:rFonts w:ascii="Times New Roman" w:hAnsi="Times New Roman" w:cs="Times New Roman" w:hint="cs"/>
          <w:i/>
          <w:sz w:val="24"/>
          <w:szCs w:val="24"/>
        </w:rPr>
        <w:t>Click!</w:t>
      </w:r>
      <w:r w:rsidRPr="00180F5B">
        <w:rPr>
          <w:rFonts w:ascii="Times New Roman" w:hAnsi="Times New Roman" w:cs="Times New Roman" w:hint="cs"/>
          <w:sz w:val="24"/>
          <w:szCs w:val="24"/>
        </w:rPr>
        <w:t xml:space="preserve"> The head froze mid-threat with its mouth still ope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re, that's much better," the cat's voice said. "Now, let's see if we can get this saucer turned around, shall we?</w:t>
      </w:r>
      <w:r w:rsidRPr="00180F5B">
        <w:rPr>
          <w:rFonts w:ascii="Times New Roman" w:hAnsi="Times New Roman" w:cs="Times New Roman" w:hint="cs"/>
          <w:sz w:val="24"/>
          <w:szCs w:val="24"/>
        </w:rPr>
        <w:t xml:space="preserve"> We need to get you back to Antarctica."</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No," Madica said. "We're going back to Santa's castle firs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cat was silent for a moment. "Very well," it said approvingly. "Santa's castle, here we co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t only took the saucer an hour to get back to Earth.</w:t>
      </w:r>
      <w:r w:rsidRPr="00180F5B">
        <w:rPr>
          <w:rFonts w:ascii="Times New Roman" w:hAnsi="Times New Roman" w:cs="Times New Roman" w:hint="cs"/>
          <w:sz w:val="24"/>
          <w:szCs w:val="24"/>
        </w:rPr>
        <w:t xml:space="preserve"> That was just long enough for the creatures Madica had unzombied to put the raptor and the gorilla back together and cut the snarkasaurus's hands free from the door. Madica left them to it—she spent the hour sitting with Laurellen and watching Ike sleep.</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We'll find some fuel for him, I promise," Madica said, squeezing her friend's han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Laurellen squeezed back and said, "I know," leaving, </w:t>
      </w:r>
      <w:r w:rsidRPr="00180F5B">
        <w:rPr>
          <w:rFonts w:ascii="Times New Roman" w:hAnsi="Times New Roman" w:cs="Times New Roman" w:hint="cs"/>
          <w:i/>
          <w:sz w:val="24"/>
          <w:szCs w:val="24"/>
        </w:rPr>
        <w:t>And then what?</w:t>
      </w:r>
      <w:r w:rsidRPr="00180F5B">
        <w:rPr>
          <w:rFonts w:ascii="Times New Roman" w:hAnsi="Times New Roman" w:cs="Times New Roman" w:hint="cs"/>
          <w:sz w:val="24"/>
          <w:szCs w:val="24"/>
        </w:rPr>
        <w:t xml:space="preserve"> unspoken.</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Finally the cat's voice came over the speakers. "We're approaching the castle now," it said. </w:t>
      </w:r>
      <w:r w:rsidRPr="00180F5B">
        <w:rPr>
          <w:rFonts w:ascii="Times New Roman" w:hAnsi="Times New Roman" w:cs="Times New Roman" w:hint="cs"/>
          <w:sz w:val="24"/>
          <w:szCs w:val="24"/>
        </w:rPr>
        <w:t>"I've radioed ahead to let them know we're coming, but they haven't answered, so this might get a bit bump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e means my dad might shoot at us," the snarkasaurus whispered loudly to no one in particular. "With lasers. Really big one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But the lasers did</w:t>
      </w:r>
      <w:r w:rsidRPr="00180F5B">
        <w:rPr>
          <w:rFonts w:ascii="Times New Roman" w:hAnsi="Times New Roman" w:cs="Times New Roman" w:hint="cs"/>
          <w:sz w:val="24"/>
          <w:szCs w:val="24"/>
        </w:rPr>
        <w:t>n't fire. The saucer came to a stop right where it had started beside the castle. A gangplank whirred out from its side to make a bridge to the docking tower. Madica took a step, then hesitated. "You should go first," she said to the snarkasaurus. "He'll w</w:t>
      </w:r>
      <w:r w:rsidRPr="00180F5B">
        <w:rPr>
          <w:rFonts w:ascii="Times New Roman" w:hAnsi="Times New Roman" w:cs="Times New Roman" w:hint="cs"/>
          <w:sz w:val="24"/>
          <w:szCs w:val="24"/>
        </w:rPr>
        <w:t>ant to see you."</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re—are you sure?" the little dinosaur asked. She held up her hands, which still had bits of door welded to them. "I'm kind of a mes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smiled. "I'm sure." She followed the snarkasaurus across the gangplank with the rest of the cre</w:t>
      </w:r>
      <w:r w:rsidRPr="00180F5B">
        <w:rPr>
          <w:rFonts w:ascii="Times New Roman" w:hAnsi="Times New Roman" w:cs="Times New Roman" w:hint="cs"/>
          <w:sz w:val="24"/>
          <w:szCs w:val="24"/>
        </w:rPr>
        <w:t>atures behind her. The gorilla came behind them with Ike slung over his shoulder and Laurellen by his sid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 pogo ELF was waiting for them. "So it really </w:t>
      </w:r>
      <w:r w:rsidRPr="00180F5B">
        <w:rPr>
          <w:rFonts w:ascii="Times New Roman" w:hAnsi="Times New Roman" w:cs="Times New Roman" w:hint="cs"/>
          <w:i/>
          <w:sz w:val="24"/>
          <w:szCs w:val="24"/>
        </w:rPr>
        <w:t>is</w:t>
      </w:r>
      <w:r w:rsidRPr="00180F5B">
        <w:rPr>
          <w:rFonts w:ascii="Times New Roman" w:hAnsi="Times New Roman" w:cs="Times New Roman" w:hint="cs"/>
          <w:sz w:val="24"/>
          <w:szCs w:val="24"/>
        </w:rPr>
        <w:t xml:space="preserve"> you," it said to the snarkasaurus. "We didn't know what to think when Mr. Secretary started shou</w:t>
      </w:r>
      <w:r w:rsidRPr="00180F5B">
        <w:rPr>
          <w:rFonts w:ascii="Times New Roman" w:hAnsi="Times New Roman" w:cs="Times New Roman" w:hint="cs"/>
          <w:sz w:val="24"/>
          <w:szCs w:val="24"/>
        </w:rPr>
        <w:t>ting. And then he just… stopped. Was he really trying to smash an asteroid into the Earth?"</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He sure was," the snarkasaurus sai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pogo ELF blinked. "Cool. I mean, that's really evil—I'm glad you stopped him."</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snarkasaurus looked up at Madica. "Than</w:t>
      </w:r>
      <w:r w:rsidRPr="00180F5B">
        <w:rPr>
          <w:rFonts w:ascii="Times New Roman" w:hAnsi="Times New Roman" w:cs="Times New Roman" w:hint="cs"/>
          <w:sz w:val="24"/>
          <w:szCs w:val="24"/>
        </w:rPr>
        <w:t>k her. And</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nd whatever else the snarkasaurus might have said was lost in a huge roaring bellow. Madica jumped as heavy footsteps tromped toward them. The whole floor shook, and then, "Is it you? Is it really you!?" a huge voice full of tears said, an</w:t>
      </w:r>
      <w:r w:rsidRPr="00180F5B">
        <w:rPr>
          <w:rFonts w:ascii="Times New Roman" w:hAnsi="Times New Roman" w:cs="Times New Roman" w:hint="cs"/>
          <w:sz w:val="24"/>
          <w:szCs w:val="24"/>
        </w:rPr>
        <w:t>d the snarkasaurus ran forward and was snatched up to be hugged close in her father's tiny loving arm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tapped the pogo ELF on the shoulder. "Excuse me, but do you have any jet fuel? My friend…" She nodded at Ike, who was snoring gently on the goril</w:t>
      </w:r>
      <w:r w:rsidRPr="00180F5B">
        <w:rPr>
          <w:rFonts w:ascii="Times New Roman" w:hAnsi="Times New Roman" w:cs="Times New Roman" w:hint="cs"/>
          <w:sz w:val="24"/>
          <w:szCs w:val="24"/>
        </w:rPr>
        <w:t>la's should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pogo ELF wiped away an oily tear. "Sure, this way."</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put his hand on the ELF's arm. "And can you show me where all the disassembled ELFs are put?"</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There were thousands. Some were creatures like the ones on the saucer. Others </w:t>
      </w:r>
      <w:r w:rsidRPr="00180F5B">
        <w:rPr>
          <w:rFonts w:ascii="Times New Roman" w:hAnsi="Times New Roman" w:cs="Times New Roman" w:hint="cs"/>
          <w:sz w:val="24"/>
          <w:szCs w:val="24"/>
        </w:rPr>
        <w:t>were machines like the pogo ELF and the ones Madica had first met out in the snow. All of them were neatly crated up with their arms and legs and tentacles and tails wrapped in bubble wrap and their heads in little glass cases. The ELF in charge, who looke</w:t>
      </w:r>
      <w:r w:rsidRPr="00180F5B">
        <w:rPr>
          <w:rFonts w:ascii="Times New Roman" w:hAnsi="Times New Roman" w:cs="Times New Roman" w:hint="cs"/>
          <w:sz w:val="24"/>
          <w:szCs w:val="24"/>
        </w:rPr>
        <w:t>d like a crane with two sturdy arms ending in mechanical pincers, led Madica to the one she was looking fo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It took Madica a couple of minutes to unwrap the whiskered ELF who had captured her out in the snow. The crane ELF showed her how to remove the lit</w:t>
      </w:r>
      <w:r w:rsidRPr="00180F5B">
        <w:rPr>
          <w:rFonts w:ascii="Times New Roman" w:hAnsi="Times New Roman" w:cs="Times New Roman" w:hint="cs"/>
          <w:sz w:val="24"/>
          <w:szCs w:val="24"/>
        </w:rPr>
        <w:t>tle chip from inside the whiskered ELF's head and put her back together.</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At first nothing happened when she clicked the ELF's head into place, but then her eyes flickered and came to life. "Mummy?" the ELF ask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Madica shook her head. "I'm sorry. I'm not </w:t>
      </w:r>
      <w:r w:rsidRPr="00180F5B">
        <w:rPr>
          <w:rFonts w:ascii="Times New Roman" w:hAnsi="Times New Roman" w:cs="Times New Roman" w:hint="cs"/>
          <w:sz w:val="24"/>
          <w:szCs w:val="24"/>
        </w:rPr>
        <w:t>your mummy. I don't</w:t>
      </w:r>
      <w:r w:rsidR="00016254">
        <w:rPr>
          <w:rFonts w:ascii="Times New Roman" w:hAnsi="Times New Roman" w:cs="Times New Roman" w:hint="cs"/>
          <w:sz w:val="24"/>
          <w:szCs w:val="24"/>
        </w:rPr>
        <w:t>—</w:t>
      </w:r>
      <w:r w:rsidRPr="00180F5B">
        <w:rPr>
          <w:rFonts w:ascii="Times New Roman" w:hAnsi="Times New Roman" w:cs="Times New Roman" w:hint="cs"/>
          <w:sz w:val="24"/>
          <w:szCs w:val="24"/>
        </w:rPr>
        <w:t>" She swallowed. "I don't know where your mummy is."</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whiskered ELF started to cry. "I want to go hom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Madica hugged her. "Me too," she said. She wiped her face. "And you know what? If we can't find your mummy and daddy, I'm sur</w:t>
      </w:r>
      <w:r w:rsidRPr="00180F5B">
        <w:rPr>
          <w:rFonts w:ascii="Times New Roman" w:hAnsi="Times New Roman" w:cs="Times New Roman" w:hint="cs"/>
          <w:sz w:val="24"/>
          <w:szCs w:val="24"/>
        </w:rPr>
        <w:t>e mine would like to have you." She smiled.</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t>The whiskered ELF smiled back uncertainly. "Are you sure?"</w:t>
      </w:r>
    </w:p>
    <w:p w:rsidR="002D541E" w:rsidRPr="00180F5B" w:rsidRDefault="00B11AE7">
      <w:pPr>
        <w:jc w:val="both"/>
        <w:rPr>
          <w:rFonts w:ascii="Times New Roman" w:hAnsi="Times New Roman" w:cs="Times New Roman" w:hint="cs"/>
          <w:sz w:val="24"/>
          <w:szCs w:val="24"/>
        </w:rPr>
      </w:pPr>
      <w:r w:rsidRPr="00180F5B">
        <w:rPr>
          <w:rFonts w:ascii="Times New Roman" w:hAnsi="Times New Roman" w:cs="Times New Roman" w:hint="cs"/>
          <w:sz w:val="24"/>
          <w:szCs w:val="24"/>
        </w:rPr>
        <w:lastRenderedPageBreak/>
        <w:t>Madica nodded firmly. "I'm positive." She had no idea what would happen when Santa's giant saucer showed up above the fairies' hidden city at the South P</w:t>
      </w:r>
      <w:r w:rsidRPr="00180F5B">
        <w:rPr>
          <w:rFonts w:ascii="Times New Roman" w:hAnsi="Times New Roman" w:cs="Times New Roman" w:hint="cs"/>
          <w:sz w:val="24"/>
          <w:szCs w:val="24"/>
        </w:rPr>
        <w:t xml:space="preserve">ole with its hold full of ELFs. Or how the humans would explain the second little moon now circling the Earth. Or if the cat would find a way to get its body back, or what would happen to Mr. Poudell, or whether Laurellen would still want to come and play </w:t>
      </w:r>
      <w:r w:rsidRPr="00180F5B">
        <w:rPr>
          <w:rFonts w:ascii="Times New Roman" w:hAnsi="Times New Roman" w:cs="Times New Roman" w:hint="cs"/>
          <w:sz w:val="24"/>
          <w:szCs w:val="24"/>
        </w:rPr>
        <w:t>every day after school now that she and Ike were—whatever they were.</w:t>
      </w:r>
    </w:p>
    <w:p w:rsidR="002D541E" w:rsidRPr="00180F5B" w:rsidRDefault="00B11AE7">
      <w:pPr>
        <w:spacing w:before="320" w:after="160"/>
        <w:contextualSpacing/>
        <w:jc w:val="both"/>
        <w:rPr>
          <w:rFonts w:ascii="Times New Roman" w:hAnsi="Times New Roman" w:cs="Times New Roman" w:hint="cs"/>
          <w:sz w:val="24"/>
          <w:szCs w:val="24"/>
        </w:rPr>
        <w:sectPr w:rsidR="002D541E" w:rsidRPr="00180F5B" w:rsidSect="002752CD">
          <w:headerReference w:type="even" r:id="rId14"/>
          <w:headerReference w:type="default" r:id="rId15"/>
          <w:footerReference w:type="even" r:id="rId16"/>
          <w:footerReference w:type="default" r:id="rId17"/>
          <w:type w:val="continuous"/>
          <w:pgSz w:w="12240" w:h="15840" w:code="1"/>
          <w:pgMar w:top="1440" w:right="1440" w:bottom="1440" w:left="1440" w:header="504" w:footer="504" w:gutter="0"/>
          <w:cols w:space="720"/>
          <w:formProt w:val="0"/>
          <w:docGrid w:linePitch="360" w:charSpace="-2049"/>
        </w:sectPr>
      </w:pPr>
      <w:r w:rsidRPr="00180F5B">
        <w:rPr>
          <w:rFonts w:ascii="Times New Roman" w:hAnsi="Times New Roman" w:cs="Times New Roman" w:hint="cs"/>
          <w:sz w:val="24"/>
          <w:szCs w:val="24"/>
        </w:rPr>
        <w:t>All she knew was, the ELFs on the shelves around her were going to have the best… Christmas… ever.</w:t>
      </w:r>
    </w:p>
    <w:p w:rsidR="002D541E" w:rsidRPr="00180F5B" w:rsidRDefault="00B11AE7">
      <w:pPr>
        <w:pStyle w:val="TextBodyIndent"/>
        <w:ind w:left="0"/>
        <w:contextualSpacing/>
        <w:jc w:val="both"/>
        <w:rPr>
          <w:rFonts w:ascii="Times New Roman" w:hAnsi="Times New Roman" w:cs="Times New Roman" w:hint="cs"/>
          <w:sz w:val="24"/>
          <w:szCs w:val="24"/>
        </w:rPr>
      </w:pPr>
      <w:r w:rsidRPr="00180F5B">
        <w:rPr>
          <w:rFonts w:ascii="Times New Roman" w:hAnsi="Times New Roman" w:cs="Times New Roman" w:hint="cs"/>
          <w:b/>
          <w:sz w:val="24"/>
          <w:szCs w:val="24"/>
        </w:rPr>
        <w:t>Greg Wilson</w:t>
      </w:r>
      <w:r w:rsidRPr="00180F5B">
        <w:rPr>
          <w:rFonts w:ascii="Times New Roman" w:hAnsi="Times New Roman" w:cs="Times New Roman" w:hint="cs"/>
          <w:sz w:val="24"/>
          <w:szCs w:val="24"/>
        </w:rPr>
        <w:t xml:space="preserve"> was born and raised on Vanco</w:t>
      </w:r>
      <w:r w:rsidRPr="00180F5B">
        <w:rPr>
          <w:rFonts w:ascii="Times New Roman" w:hAnsi="Times New Roman" w:cs="Times New Roman" w:hint="cs"/>
          <w:sz w:val="24"/>
          <w:szCs w:val="24"/>
        </w:rPr>
        <w:t>uver Island, where it rains so much that people get a rust rather than a tan. He lives in Toronto now with a wonderful woman and their particularly wonderful daughter. When he’s not trying to get her to eat her vegetables (the daughter, that is), he teache</w:t>
      </w:r>
      <w:r w:rsidRPr="00180F5B">
        <w:rPr>
          <w:rFonts w:ascii="Times New Roman" w:hAnsi="Times New Roman" w:cs="Times New Roman" w:hint="cs"/>
          <w:sz w:val="24"/>
          <w:szCs w:val="24"/>
        </w:rPr>
        <w:t>s scientists how to program and writes stories like this one. He apologizes for the lack of dragons, and will try to do better next time.</w:t>
      </w:r>
    </w:p>
    <w:p w:rsidR="002D541E" w:rsidRPr="00180F5B" w:rsidRDefault="002D541E">
      <w:pPr>
        <w:pStyle w:val="TextBodyIndent"/>
        <w:ind w:left="0"/>
        <w:contextualSpacing/>
        <w:jc w:val="both"/>
        <w:rPr>
          <w:rFonts w:ascii="Times New Roman" w:hAnsi="Times New Roman" w:cs="Times New Roman" w:hint="cs"/>
          <w:sz w:val="24"/>
          <w:szCs w:val="24"/>
        </w:rPr>
      </w:pPr>
    </w:p>
    <w:p w:rsidR="002D541E" w:rsidRPr="00180F5B" w:rsidRDefault="00B11AE7">
      <w:pPr>
        <w:pStyle w:val="TextBodyIndent"/>
        <w:ind w:left="0"/>
        <w:contextualSpacing/>
        <w:jc w:val="both"/>
        <w:rPr>
          <w:rFonts w:ascii="Times New Roman" w:hAnsi="Times New Roman" w:cs="Times New Roman" w:hint="cs"/>
          <w:sz w:val="24"/>
          <w:szCs w:val="24"/>
        </w:rPr>
      </w:pPr>
      <w:r w:rsidRPr="00180F5B">
        <w:rPr>
          <w:rFonts w:ascii="Times New Roman" w:hAnsi="Times New Roman" w:cs="Times New Roman" w:hint="cs"/>
          <w:sz w:val="24"/>
          <w:szCs w:val="24"/>
        </w:rPr>
        <w:t xml:space="preserve">If you’d like to read more of Greg’s stories, you can find him online at </w:t>
      </w:r>
      <w:r w:rsidRPr="00180F5B">
        <w:rPr>
          <w:rFonts w:ascii="Times New Roman" w:hAnsi="Times New Roman" w:cs="Times New Roman" w:hint="cs"/>
          <w:sz w:val="24"/>
          <w:szCs w:val="24"/>
        </w:rPr>
        <w:t>http://sensibleadventures.com.</w:t>
      </w:r>
    </w:p>
    <w:sectPr w:rsidR="002D541E" w:rsidRPr="00180F5B" w:rsidSect="002752CD">
      <w:headerReference w:type="even" r:id="rId18"/>
      <w:headerReference w:type="default" r:id="rId19"/>
      <w:footerReference w:type="even" r:id="rId20"/>
      <w:footerReference w:type="default" r:id="rId21"/>
      <w:headerReference w:type="first" r:id="rId22"/>
      <w:footerReference w:type="first" r:id="rId23"/>
      <w:type w:val="continuous"/>
      <w:pgSz w:w="12240" w:h="15840" w:code="1"/>
      <w:pgMar w:top="1440" w:right="1440" w:bottom="1440" w:left="1440" w:header="504" w:footer="504" w:gutter="0"/>
      <w:pgNumType w:start="1"/>
      <w:cols w:space="720"/>
      <w:formProt w:val="0"/>
      <w:titlePg/>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1AE7" w:rsidRDefault="00B11AE7">
      <w:pPr>
        <w:spacing w:after="0"/>
      </w:pPr>
      <w:r>
        <w:separator/>
      </w:r>
    </w:p>
  </w:endnote>
  <w:endnote w:type="continuationSeparator" w:id="0">
    <w:p w:rsidR="00B11AE7" w:rsidRDefault="00B11A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Liberation Serif">
    <w:altName w:val="Times New Roman"/>
    <w:panose1 w:val="020B0604020202020204"/>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1"/>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Helvetica 45 Light">
    <w:panose1 w:val="020B0403020202020204"/>
    <w:charset w:val="00"/>
    <w:family w:val="swiss"/>
    <w:pitch w:val="variable"/>
    <w:sig w:usb0="800000AF" w:usb1="4000204A" w:usb2="00000000" w:usb3="00000000" w:csb0="00000001" w:csb1="00000000"/>
  </w:font>
  <w:font w:name="PT Sans Narrow">
    <w:panose1 w:val="020B0506020203020204"/>
    <w:charset w:val="4D"/>
    <w:family w:val="swiss"/>
    <w:pitch w:val="variable"/>
    <w:sig w:usb0="A00002EF" w:usb1="5000204B" w:usb2="00000000" w:usb3="00000000" w:csb0="00000097"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B11AE7">
    <w:pPr>
      <w:pStyle w:val="Footer"/>
      <w:jc w:val="left"/>
    </w:pPr>
    <w:r>
      <w:fldChar w:fldCharType="begin"/>
    </w:r>
    <w:r>
      <w:instrText>PAGE</w:instrText>
    </w:r>
    <w:r>
      <w:fldChar w:fldCharType="separate"/>
    </w:r>
    <w:r>
      <w:t>106</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B11AE7">
    <w:pPr>
      <w:pStyle w:val="Footer"/>
      <w:jc w:val="right"/>
    </w:pPr>
    <w:r>
      <w:fldChar w:fldCharType="begin"/>
    </w:r>
    <w:r>
      <w:instrText>PAGE</w:instrText>
    </w:r>
    <w:r>
      <w:fldChar w:fldCharType="separate"/>
    </w:r>
    <w:r>
      <w:t>107</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B11AE7">
    <w:pPr>
      <w:pStyle w:val="Footer"/>
      <w:jc w:val="right"/>
    </w:pPr>
    <w:r>
      <w:fldChar w:fldCharType="begin"/>
    </w:r>
    <w:r>
      <w:instrText>PAGE</w:instrText>
    </w:r>
    <w:r>
      <w:fldChar w:fldCharType="separate"/>
    </w:r>
    <w:r>
      <w:t>1</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B11AE7">
    <w:pPr>
      <w:pStyle w:val="Footer"/>
      <w:jc w:val="left"/>
    </w:pPr>
    <w:r>
      <w:fldChar w:fldCharType="begin"/>
    </w:r>
    <w:r>
      <w:instrText>PAGE</w:instrText>
    </w:r>
    <w:r>
      <w:fldChar w:fldCharType="separate"/>
    </w:r>
    <w:r>
      <w:t>106</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B11AE7">
    <w:pPr>
      <w:pStyle w:val="Footer"/>
      <w:jc w:val="right"/>
    </w:pPr>
    <w:r>
      <w:fldChar w:fldCharType="begin"/>
    </w:r>
    <w:r>
      <w:instrText>PAGE</w:instrText>
    </w:r>
    <w:r>
      <w:fldChar w:fldCharType="separate"/>
    </w:r>
    <w:r>
      <w:t>107</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B11AE7">
    <w:pPr>
      <w:pStyle w:val="Footer"/>
      <w:jc w:val="left"/>
    </w:pPr>
    <w:r>
      <w:fldChar w:fldCharType="begin"/>
    </w:r>
    <w:r>
      <w:instrText>PAGE</w:instrText>
    </w:r>
    <w:r>
      <w:fldChar w:fldCharType="separate"/>
    </w:r>
    <w:r>
      <w:t>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B11AE7">
    <w:pPr>
      <w:pStyle w:val="Footer"/>
      <w:jc w:val="right"/>
    </w:pPr>
    <w:r>
      <w:fldChar w:fldCharType="begin"/>
    </w:r>
    <w:r>
      <w:instrText>PAGE</w:instrText>
    </w:r>
    <w:r>
      <w:fldChar w:fldCharType="separate"/>
    </w:r>
    <w:r>
      <w:t>0</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1AE7" w:rsidRDefault="00B11AE7">
      <w:pPr>
        <w:spacing w:after="0"/>
      </w:pPr>
      <w:r>
        <w:separator/>
      </w:r>
    </w:p>
  </w:footnote>
  <w:footnote w:type="continuationSeparator" w:id="0">
    <w:p w:rsidR="00B11AE7" w:rsidRDefault="00B11AE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Header"/>
      <w:tabs>
        <w:tab w:val="left" w:pos="513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Header"/>
      <w:tabs>
        <w:tab w:val="left" w:pos="5133"/>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Header"/>
      <w:tabs>
        <w:tab w:val="left" w:pos="513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A50542"/>
    <w:multiLevelType w:val="multilevel"/>
    <w:tmpl w:val="EEDAC31E"/>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1" w15:restartNumberingAfterBreak="0">
    <w:nsid w:val="378D6157"/>
    <w:multiLevelType w:val="multilevel"/>
    <w:tmpl w:val="317843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4747285B"/>
    <w:multiLevelType w:val="multilevel"/>
    <w:tmpl w:val="E8C8F5C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6E382413"/>
    <w:multiLevelType w:val="multilevel"/>
    <w:tmpl w:val="42EA6364"/>
    <w:lvl w:ilvl="0">
      <w:start w:val="1"/>
      <w:numFmt w:val="bullet"/>
      <w:lvlText w:val=""/>
      <w:lvlJc w:val="left"/>
      <w:pPr>
        <w:ind w:left="480" w:hanging="480"/>
      </w:pPr>
      <w:rPr>
        <w:rFonts w:ascii="Symbol" w:hAnsi="Symbol" w:cs="Symbol" w:hint="default"/>
        <w:sz w:val="24"/>
      </w:rPr>
    </w:lvl>
    <w:lvl w:ilvl="1">
      <w:start w:val="1"/>
      <w:numFmt w:val="bullet"/>
      <w:lvlText w:val=""/>
      <w:lvlJc w:val="left"/>
      <w:pPr>
        <w:tabs>
          <w:tab w:val="num" w:pos="720"/>
        </w:tabs>
        <w:ind w:left="1200" w:hanging="480"/>
      </w:pPr>
      <w:rPr>
        <w:rFonts w:ascii="Symbol" w:hAnsi="Symbol" w:cs="Symbol" w:hint="default"/>
        <w:sz w:val="24"/>
      </w:rPr>
    </w:lvl>
    <w:lvl w:ilvl="2">
      <w:start w:val="1"/>
      <w:numFmt w:val="bullet"/>
      <w:lvlText w:val=""/>
      <w:lvlJc w:val="left"/>
      <w:pPr>
        <w:tabs>
          <w:tab w:val="num" w:pos="1440"/>
        </w:tabs>
        <w:ind w:left="1920" w:hanging="480"/>
      </w:pPr>
      <w:rPr>
        <w:rFonts w:ascii="Symbol" w:hAnsi="Symbol" w:cs="Symbol" w:hint="default"/>
        <w:sz w:val="24"/>
      </w:rPr>
    </w:lvl>
    <w:lvl w:ilvl="3">
      <w:start w:val="1"/>
      <w:numFmt w:val="bullet"/>
      <w:lvlText w:val=""/>
      <w:lvlJc w:val="left"/>
      <w:pPr>
        <w:tabs>
          <w:tab w:val="num" w:pos="2160"/>
        </w:tabs>
        <w:ind w:left="2640" w:hanging="480"/>
      </w:pPr>
      <w:rPr>
        <w:rFonts w:ascii="Symbol" w:hAnsi="Symbol" w:cs="Symbol" w:hint="default"/>
        <w:sz w:val="24"/>
      </w:rPr>
    </w:lvl>
    <w:lvl w:ilvl="4">
      <w:start w:val="1"/>
      <w:numFmt w:val="bullet"/>
      <w:lvlText w:val=""/>
      <w:lvlJc w:val="left"/>
      <w:pPr>
        <w:tabs>
          <w:tab w:val="num" w:pos="2880"/>
        </w:tabs>
        <w:ind w:left="3360" w:hanging="480"/>
      </w:pPr>
      <w:rPr>
        <w:rFonts w:ascii="Symbol" w:hAnsi="Symbol" w:cs="Symbol" w:hint="default"/>
        <w:sz w:val="24"/>
      </w:rPr>
    </w:lvl>
    <w:lvl w:ilvl="5">
      <w:start w:val="1"/>
      <w:numFmt w:val="bullet"/>
      <w:lvlText w:val=""/>
      <w:lvlJc w:val="left"/>
      <w:pPr>
        <w:tabs>
          <w:tab w:val="num" w:pos="3600"/>
        </w:tabs>
        <w:ind w:left="4080" w:hanging="480"/>
      </w:pPr>
      <w:rPr>
        <w:rFonts w:ascii="Symbol" w:hAnsi="Symbol" w:cs="Symbol" w:hint="default"/>
        <w:sz w:val="24"/>
      </w:rPr>
    </w:lvl>
    <w:lvl w:ilvl="6">
      <w:start w:val="1"/>
      <w:numFmt w:val="bullet"/>
      <w:lvlText w:val=""/>
      <w:lvlJc w:val="left"/>
      <w:pPr>
        <w:tabs>
          <w:tab w:val="num" w:pos="4320"/>
        </w:tabs>
        <w:ind w:left="4800" w:hanging="480"/>
      </w:pPr>
      <w:rPr>
        <w:rFonts w:ascii="Symbol" w:hAnsi="Symbol" w:cs="Symbol" w:hint="default"/>
        <w:sz w:val="24"/>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541E"/>
    <w:rsid w:val="00016254"/>
    <w:rsid w:val="00180F5B"/>
    <w:rsid w:val="002752CD"/>
    <w:rsid w:val="002D541E"/>
    <w:rsid w:val="00330AA5"/>
    <w:rsid w:val="00513D7E"/>
    <w:rsid w:val="005401A5"/>
    <w:rsid w:val="00796E8D"/>
    <w:rsid w:val="00B11AE7"/>
    <w:rsid w:val="00BF17DA"/>
    <w:rsid w:val="00BF5480"/>
    <w:rsid w:val="00C71CF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9BB4D"/>
  <w15:docId w15:val="{25B6F880-7D7F-FA4F-A370-FCD3A2015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Arial Unicode MS" w:hAnsi="Liberation Serif" w:cs="Arial Unicode MS"/>
        <w:sz w:val="24"/>
        <w:szCs w:val="24"/>
        <w:lang w:val="en-US"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spacing w:after="100"/>
    </w:pPr>
    <w:rPr>
      <w:rFonts w:ascii="Garamond" w:eastAsia="Times New Roman" w:hAnsi="Garamond" w:cs="Garamond"/>
      <w:color w:val="00000A"/>
      <w:sz w:val="22"/>
      <w:szCs w:val="22"/>
      <w:lang w:bidi="ar-SA"/>
    </w:rPr>
  </w:style>
  <w:style w:type="paragraph" w:styleId="Heading1">
    <w:name w:val="heading 1"/>
    <w:basedOn w:val="Normal"/>
    <w:uiPriority w:val="9"/>
    <w:qFormat/>
    <w:pPr>
      <w:keepNext/>
      <w:pageBreakBefore/>
      <w:tabs>
        <w:tab w:val="right" w:pos="-2900"/>
        <w:tab w:val="left" w:pos="700"/>
      </w:tabs>
      <w:spacing w:before="320" w:after="160"/>
      <w:outlineLvl w:val="0"/>
    </w:pPr>
    <w:rPr>
      <w:b/>
      <w:sz w:val="32"/>
    </w:rPr>
  </w:style>
  <w:style w:type="paragraph" w:styleId="Heading2">
    <w:name w:val="heading 2"/>
    <w:basedOn w:val="Normal"/>
    <w:next w:val="Normal"/>
    <w:uiPriority w:val="9"/>
    <w:unhideWhenUsed/>
    <w:qFormat/>
    <w:pPr>
      <w:keepNext/>
      <w:spacing w:before="240" w:after="120"/>
      <w:outlineLvl w:val="1"/>
    </w:pPr>
    <w:rPr>
      <w:b/>
      <w:sz w:val="28"/>
    </w:rPr>
  </w:style>
  <w:style w:type="paragraph" w:styleId="Heading3">
    <w:name w:val="heading 3"/>
    <w:basedOn w:val="Normal"/>
    <w:next w:val="Normal"/>
    <w:uiPriority w:val="9"/>
    <w:semiHidden/>
    <w:unhideWhenUsed/>
    <w:qFormat/>
    <w:pPr>
      <w:keepNext/>
      <w:spacing w:before="160" w:after="120"/>
      <w:outlineLvl w:val="2"/>
    </w:pPr>
    <w:rPr>
      <w:rFonts w:cs="Arial"/>
      <w:b/>
    </w:rPr>
  </w:style>
  <w:style w:type="paragraph" w:styleId="Heading4">
    <w:name w:val="heading 4"/>
    <w:basedOn w:val="Normal"/>
    <w:next w:val="Normal"/>
    <w:uiPriority w:val="9"/>
    <w:semiHidden/>
    <w:unhideWhenUsed/>
    <w:qFormat/>
    <w:pPr>
      <w:keepNext/>
      <w:tabs>
        <w:tab w:val="right" w:pos="-2800"/>
      </w:tabs>
      <w:spacing w:before="240" w:after="60"/>
      <w:outlineLvl w:val="3"/>
    </w:pPr>
    <w:rPr>
      <w:b/>
    </w:rPr>
  </w:style>
  <w:style w:type="paragraph" w:styleId="Heading5">
    <w:name w:val="heading 5"/>
    <w:basedOn w:val="Normal"/>
    <w:next w:val="Normal"/>
    <w:uiPriority w:val="9"/>
    <w:semiHidden/>
    <w:unhideWhenUsed/>
    <w:qFormat/>
    <w:pPr>
      <w:spacing w:before="240" w:after="60"/>
      <w:outlineLvl w:val="4"/>
    </w:pPr>
    <w:rPr>
      <w:b/>
    </w:rPr>
  </w:style>
  <w:style w:type="paragraph" w:styleId="Heading6">
    <w:name w:val="heading 6"/>
    <w:basedOn w:val="Normal"/>
    <w:next w:val="Normal"/>
    <w:uiPriority w:val="9"/>
    <w:semiHidden/>
    <w:unhideWhenUsed/>
    <w:qFormat/>
    <w:pPr>
      <w:spacing w:before="240" w:after="60"/>
      <w:outlineLvl w:val="5"/>
    </w:pPr>
    <w:rPr>
      <w:i/>
      <w:sz w:val="18"/>
    </w:rPr>
  </w:style>
  <w:style w:type="paragraph" w:styleId="Heading7">
    <w:name w:val="heading 7"/>
    <w:basedOn w:val="Normal"/>
    <w:next w:val="Normal"/>
    <w:pPr>
      <w:spacing w:before="240" w:after="60"/>
      <w:outlineLvl w:val="6"/>
    </w:pPr>
    <w:rPr>
      <w:sz w:val="18"/>
    </w:rPr>
  </w:style>
  <w:style w:type="paragraph" w:styleId="Heading8">
    <w:name w:val="heading 8"/>
    <w:basedOn w:val="Normal"/>
    <w:next w:val="Normal"/>
    <w:pPr>
      <w:spacing w:before="240" w:after="60"/>
      <w:outlineLvl w:val="7"/>
    </w:pPr>
    <w:rPr>
      <w:i/>
      <w:sz w:val="18"/>
    </w:rPr>
  </w:style>
  <w:style w:type="paragraph" w:styleId="Heading9">
    <w:name w:val="heading 9"/>
    <w:basedOn w:val="Normal"/>
    <w:next w:val="Normal"/>
    <w:pPr>
      <w:spacing w:before="240" w:after="60"/>
      <w:outlineLvl w:val="8"/>
    </w:pPr>
    <w:rPr>
      <w:rFonts w:ascii="Arial" w:hAnsi="Arial" w:cs="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2z0">
    <w:name w:val="WW8Num2z0"/>
  </w:style>
  <w:style w:type="character" w:customStyle="1" w:styleId="WW8Num3z0">
    <w:name w:val="WW8Num3z0"/>
  </w:style>
  <w:style w:type="character" w:customStyle="1" w:styleId="WW8Num4z0">
    <w:name w:val="WW8Num4z0"/>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8z0">
    <w:name w:val="WW8Num8z0"/>
    <w:rPr>
      <w:rFonts w:ascii="Symbol" w:hAnsi="Symbol" w:cs="Symbol"/>
    </w:rPr>
  </w:style>
  <w:style w:type="character" w:customStyle="1" w:styleId="WW8Num9z0">
    <w:name w:val="WW8Num9z0"/>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rFonts w:ascii="Times New Roman" w:eastAsia="Times New Roman" w:hAnsi="Times New Roman" w:cs="Times New Roman"/>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3z3">
    <w:name w:val="WW8Num13z3"/>
    <w:rPr>
      <w:rFonts w:ascii="Symbol" w:hAnsi="Symbol" w:cs="Symbol"/>
    </w:rPr>
  </w:style>
  <w:style w:type="character" w:customStyle="1" w:styleId="WW8Num14z0">
    <w:name w:val="WW8Num14z0"/>
    <w:rPr>
      <w:rFonts w:ascii="Symbol" w:hAnsi="Symbol" w:cs="Symbol"/>
    </w:rPr>
  </w:style>
  <w:style w:type="character" w:customStyle="1" w:styleId="WW8Num15z0">
    <w:name w:val="WW8Num15z0"/>
  </w:style>
  <w:style w:type="character" w:customStyle="1" w:styleId="WW8Num15z1">
    <w:name w:val="WW8Num15z1"/>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ascii="Times New Roman" w:hAnsi="Times New Roman" w:cs="Times New Roman"/>
      <w:b w:val="0"/>
      <w:i w:val="0"/>
      <w:color w:val="000000"/>
    </w:rPr>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ascii="Symbol" w:hAnsi="Symbol" w:cs="Symbol"/>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cs="Wingdings"/>
    </w:rPr>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3z0">
    <w:name w:val="WW8Num23z0"/>
  </w:style>
  <w:style w:type="character" w:customStyle="1" w:styleId="WW8Num24z0">
    <w:name w:val="WW8Num24z0"/>
    <w:rPr>
      <w:rFonts w:ascii="Symbol" w:hAnsi="Symbol" w:cs="Symbol"/>
      <w:sz w:val="22"/>
    </w:rPr>
  </w:style>
  <w:style w:type="character" w:customStyle="1" w:styleId="WW8Num25z0">
    <w:name w:val="WW8Num25z0"/>
    <w:rPr>
      <w:rFonts w:ascii="Symbol" w:hAnsi="Symbol" w:cs="Times New Roman"/>
    </w:rPr>
  </w:style>
  <w:style w:type="character" w:customStyle="1" w:styleId="WW8Num25z1">
    <w:name w:val="WW8Num25z1"/>
    <w:rPr>
      <w:rFonts w:ascii="Times New Roman" w:eastAsia="Times New Roman" w:hAnsi="Times New Roman" w:cs="Times New Roman"/>
    </w:rPr>
  </w:style>
  <w:style w:type="character" w:customStyle="1" w:styleId="WW8Num25z2">
    <w:name w:val="WW8Num25z2"/>
    <w:rPr>
      <w:rFonts w:ascii="Wingdings" w:hAnsi="Wingdings" w:cs="Times New Roman"/>
    </w:rPr>
  </w:style>
  <w:style w:type="character" w:customStyle="1" w:styleId="WW8Num25z4">
    <w:name w:val="WW8Num25z4"/>
    <w:rPr>
      <w:rFonts w:ascii="Courier New" w:hAnsi="Courier New" w:cs="Wingdings"/>
    </w:rPr>
  </w:style>
  <w:style w:type="character" w:customStyle="1" w:styleId="WW8Num26z0">
    <w:name w:val="WW8Num26z0"/>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Symbol" w:hAnsi="Symbol" w:cs="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cs="Wingdings"/>
    </w:rPr>
  </w:style>
  <w:style w:type="character" w:customStyle="1" w:styleId="InternetLink">
    <w:name w:val="Internet Link"/>
    <w:rPr>
      <w:color w:val="0000FF"/>
      <w:u w:val="single"/>
      <w:lang/>
    </w:rPr>
  </w:style>
  <w:style w:type="character" w:styleId="PageNumber">
    <w:name w:val="page number"/>
    <w:rPr>
      <w:rFonts w:ascii="Times New Roman" w:hAnsi="Times New Roman" w:cs="Times New Roman"/>
      <w:b/>
      <w:sz w:val="20"/>
    </w:rPr>
  </w:style>
  <w:style w:type="character" w:customStyle="1" w:styleId="VisitedInternetLink">
    <w:name w:val="Visited Internet Link"/>
    <w:rPr>
      <w:color w:val="800080"/>
      <w:u w:val="single"/>
      <w:lang/>
    </w:rPr>
  </w:style>
  <w:style w:type="character" w:styleId="HTMLCode">
    <w:name w:val="HTML Code"/>
    <w:rPr>
      <w:rFonts w:ascii="Courier New" w:hAnsi="Courier New" w:cs="Courier New"/>
      <w:sz w:val="16"/>
      <w:szCs w:val="20"/>
    </w:rPr>
  </w:style>
  <w:style w:type="character" w:styleId="HTMLKeyboard">
    <w:name w:val="HTML Keyboard"/>
    <w:rPr>
      <w:rFonts w:ascii="Courier New" w:hAnsi="Courier New" w:cs="Courier New"/>
      <w:sz w:val="18"/>
      <w:szCs w:val="20"/>
    </w:rPr>
  </w:style>
  <w:style w:type="character" w:styleId="HTMLTypewriter">
    <w:name w:val="HTML Typewriter"/>
    <w:rPr>
      <w:rFonts w:ascii="Courier New" w:hAnsi="Courier New" w:cs="Courier New"/>
      <w:sz w:val="18"/>
      <w:szCs w:val="20"/>
    </w:rPr>
  </w:style>
  <w:style w:type="character" w:customStyle="1" w:styleId="BodyTextIndentChar">
    <w:name w:val="Body Text Indent Char"/>
    <w:rPr>
      <w:rFonts w:ascii="Garamond" w:hAnsi="Garamond" w:cs="Garamond"/>
      <w:sz w:val="22"/>
      <w:szCs w:val="22"/>
    </w:rPr>
  </w:style>
  <w:style w:type="character" w:customStyle="1" w:styleId="BodyTextIndent2Char">
    <w:name w:val="Body Text Indent 2 Char"/>
    <w:rPr>
      <w:b/>
      <w:bCs/>
      <w:i/>
      <w:iCs/>
      <w:sz w:val="24"/>
    </w:rPr>
  </w:style>
  <w:style w:type="character" w:customStyle="1" w:styleId="WW8Dropcap0">
    <w:name w:val="WW8Dropcap0"/>
    <w:rPr>
      <w:b/>
      <w:sz w:val="70"/>
    </w:rPr>
  </w:style>
  <w:style w:type="character" w:customStyle="1" w:styleId="WW8Dropcap1">
    <w:name w:val="WW8Dropcap1"/>
    <w:rPr>
      <w:b/>
      <w:sz w:val="70"/>
    </w:rPr>
  </w:style>
  <w:style w:type="character" w:customStyle="1" w:styleId="WW8Dropcap2">
    <w:name w:val="WW8Dropcap2"/>
    <w:rPr>
      <w:b/>
      <w:sz w:val="68"/>
    </w:rPr>
  </w:style>
  <w:style w:type="character" w:customStyle="1" w:styleId="WW8Dropcap3">
    <w:name w:val="WW8Dropcap3"/>
    <w:rPr>
      <w:b/>
      <w:sz w:val="68"/>
    </w:rPr>
  </w:style>
  <w:style w:type="character" w:customStyle="1" w:styleId="WW8Dropcap4">
    <w:name w:val="WW8Dropcap4"/>
    <w:rPr>
      <w:b/>
      <w:sz w:val="68"/>
    </w:rPr>
  </w:style>
  <w:style w:type="character" w:customStyle="1" w:styleId="WW8Dropcap5">
    <w:name w:val="WW8Dropcap5"/>
    <w:rPr>
      <w:b/>
      <w:sz w:val="71"/>
    </w:rPr>
  </w:style>
  <w:style w:type="character" w:customStyle="1" w:styleId="WW8Dropcap6">
    <w:name w:val="WW8Dropcap6"/>
    <w:rPr>
      <w:b/>
      <w:sz w:val="68"/>
    </w:rPr>
  </w:style>
  <w:style w:type="character" w:customStyle="1" w:styleId="WW8Dropcap7">
    <w:name w:val="WW8Dropcap7"/>
    <w:rPr>
      <w:b/>
      <w:sz w:val="68"/>
    </w:rPr>
  </w:style>
  <w:style w:type="character" w:customStyle="1" w:styleId="WW8Dropcap8">
    <w:name w:val="WW8Dropcap8"/>
    <w:rPr>
      <w:b/>
      <w:sz w:val="69"/>
    </w:rPr>
  </w:style>
  <w:style w:type="character" w:customStyle="1" w:styleId="WW8Dropcap9">
    <w:name w:val="WW8Dropcap9"/>
    <w:rPr>
      <w:b/>
      <w:sz w:val="68"/>
    </w:rPr>
  </w:style>
  <w:style w:type="character" w:customStyle="1" w:styleId="WW8Dropcap10">
    <w:name w:val="WW8Dropcap10"/>
    <w:rPr>
      <w:b/>
      <w:sz w:val="68"/>
    </w:rPr>
  </w:style>
  <w:style w:type="character" w:customStyle="1" w:styleId="WW8Dropcap11">
    <w:name w:val="WW8Dropcap11"/>
    <w:rPr>
      <w:b/>
      <w:sz w:val="68"/>
    </w:rPr>
  </w:style>
  <w:style w:type="character" w:customStyle="1" w:styleId="WW8Dropcap12">
    <w:name w:val="WW8Dropcap12"/>
    <w:rPr>
      <w:b/>
      <w:sz w:val="68"/>
    </w:rPr>
  </w:style>
  <w:style w:type="character" w:customStyle="1" w:styleId="WW8Dropcap13">
    <w:name w:val="WW8Dropcap13"/>
    <w:rPr>
      <w:b/>
      <w:sz w:val="71"/>
    </w:rPr>
  </w:style>
  <w:style w:type="character" w:customStyle="1" w:styleId="WW8Dropcap14">
    <w:name w:val="WW8Dropcap14"/>
    <w:rPr>
      <w:b/>
      <w:sz w:val="68"/>
    </w:rPr>
  </w:style>
  <w:style w:type="character" w:customStyle="1" w:styleId="BodyTextChar">
    <w:name w:val="Body Text Char"/>
    <w:basedOn w:val="DefaultParagraphFont"/>
  </w:style>
  <w:style w:type="character" w:customStyle="1" w:styleId="VerbatimChar">
    <w:name w:val="Verbatim Char"/>
    <w:basedOn w:val="BodyTextChar"/>
    <w:rPr>
      <w:rFonts w:ascii="Consolas" w:hAnsi="Consolas"/>
      <w:sz w:val="22"/>
    </w:rPr>
  </w:style>
  <w:style w:type="character" w:customStyle="1" w:styleId="ListLabel1">
    <w:name w:val="ListLabel 1"/>
    <w:rPr>
      <w:rFonts w:cs="Symbol"/>
      <w:sz w:val="24"/>
    </w:rPr>
  </w:style>
  <w:style w:type="character" w:customStyle="1" w:styleId="ListLabel2">
    <w:name w:val="ListLabel 2"/>
    <w:rPr>
      <w:b w:val="0"/>
      <w:i w:val="0"/>
    </w:rPr>
  </w:style>
  <w:style w:type="character" w:customStyle="1" w:styleId="ListLabel3">
    <w:name w:val="ListLabel 3"/>
    <w:rPr>
      <w:rFonts w:cs="Symbol"/>
      <w:sz w:val="22"/>
    </w:rPr>
  </w:style>
  <w:style w:type="character" w:customStyle="1" w:styleId="ListLabel4">
    <w:name w:val="ListLabel 4"/>
    <w:rPr>
      <w:rFonts w:cs="Symbol"/>
      <w:sz w:val="24"/>
    </w:rPr>
  </w:style>
  <w:style w:type="character" w:customStyle="1" w:styleId="ListLabel5">
    <w:name w:val="ListLabel 5"/>
    <w:rPr>
      <w:rFonts w:cs="Symbol"/>
      <w:sz w:val="24"/>
    </w:rPr>
  </w:style>
  <w:style w:type="character" w:customStyle="1" w:styleId="ListLabel6">
    <w:name w:val="ListLabel 6"/>
    <w:rPr>
      <w:rFonts w:cs="Symbol"/>
      <w:sz w:val="24"/>
    </w:rPr>
  </w:style>
  <w:style w:type="paragraph" w:customStyle="1" w:styleId="Heading">
    <w:name w:val="Heading"/>
    <w:basedOn w:val="Normal"/>
    <w:next w:val="TextBody"/>
    <w:pPr>
      <w:keepNext/>
      <w:spacing w:before="240" w:after="60"/>
      <w:jc w:val="center"/>
    </w:pPr>
    <w:rPr>
      <w:rFonts w:ascii="Liberation Sans" w:eastAsia="Arial Unicode MS" w:hAnsi="Liberation Sans" w:cs="Arial"/>
      <w:b/>
      <w:bCs/>
      <w:sz w:val="24"/>
      <w:szCs w:val="32"/>
    </w:rPr>
  </w:style>
  <w:style w:type="paragraph" w:customStyle="1" w:styleId="TextBody">
    <w:name w:val="Text Body"/>
    <w:basedOn w:val="Normal"/>
    <w:pPr>
      <w:spacing w:after="140" w:line="288" w:lineRule="auto"/>
    </w:pPr>
    <w:rPr>
      <w:sz w:val="18"/>
    </w:rPr>
  </w:style>
  <w:style w:type="paragraph" w:styleId="List">
    <w:name w:val="List"/>
    <w:basedOn w:val="Normal"/>
    <w:pPr>
      <w:ind w:left="360"/>
    </w:pPr>
  </w:style>
  <w:style w:type="paragraph" w:styleId="Caption">
    <w:name w:val="caption"/>
    <w:basedOn w:val="Normal"/>
    <w:next w:val="Normal"/>
    <w:pPr>
      <w:suppressLineNumbers/>
      <w:spacing w:before="120" w:after="120"/>
    </w:pPr>
    <w:rPr>
      <w:b/>
      <w:bCs/>
      <w:i/>
      <w:iCs/>
      <w:sz w:val="18"/>
      <w:szCs w:val="24"/>
    </w:rPr>
  </w:style>
  <w:style w:type="paragraph" w:customStyle="1" w:styleId="Index">
    <w:name w:val="Index"/>
    <w:basedOn w:val="Normal"/>
    <w:pPr>
      <w:suppressLineNumbers/>
    </w:pPr>
  </w:style>
  <w:style w:type="paragraph" w:customStyle="1" w:styleId="ParagraphX">
    <w:name w:val="Paragraph (X)"/>
    <w:basedOn w:val="Normal"/>
    <w:pPr>
      <w:spacing w:before="120" w:after="60"/>
      <w:ind w:left="720" w:right="60"/>
      <w:jc w:val="both"/>
    </w:pPr>
  </w:style>
  <w:style w:type="paragraph" w:customStyle="1" w:styleId="ListBulletedX">
    <w:name w:val="List Bulleted (X)"/>
    <w:basedOn w:val="List"/>
    <w:pPr>
      <w:tabs>
        <w:tab w:val="left" w:pos="360"/>
      </w:tabs>
      <w:spacing w:after="60"/>
      <w:ind w:right="1008"/>
    </w:pPr>
  </w:style>
  <w:style w:type="paragraph" w:customStyle="1" w:styleId="ListNumberedX">
    <w:name w:val="List Numbered (X)"/>
    <w:basedOn w:val="Normal"/>
    <w:pPr>
      <w:spacing w:before="60" w:after="60"/>
      <w:ind w:right="1080"/>
    </w:pPr>
  </w:style>
  <w:style w:type="paragraph" w:customStyle="1" w:styleId="TableText">
    <w:name w:val="Table Text"/>
    <w:basedOn w:val="Normal"/>
    <w:pPr>
      <w:spacing w:before="120" w:after="60"/>
    </w:pPr>
  </w:style>
  <w:style w:type="paragraph" w:customStyle="1" w:styleId="TableBulletedList">
    <w:name w:val="Table Bulleted List"/>
    <w:basedOn w:val="TableText"/>
    <w:pPr>
      <w:spacing w:before="60"/>
    </w:pPr>
  </w:style>
  <w:style w:type="paragraph" w:customStyle="1" w:styleId="ListNumbered">
    <w:name w:val="List Numbered"/>
    <w:basedOn w:val="Normal"/>
    <w:pPr>
      <w:spacing w:before="60" w:after="60"/>
      <w:ind w:right="1080"/>
    </w:pPr>
  </w:style>
  <w:style w:type="paragraph" w:styleId="ListBullet4">
    <w:name w:val="List Bullet 4"/>
    <w:basedOn w:val="Normal"/>
    <w:pPr>
      <w:spacing w:after="120"/>
    </w:pPr>
  </w:style>
  <w:style w:type="paragraph" w:styleId="ListBullet5">
    <w:name w:val="List Bullet 5"/>
    <w:basedOn w:val="Normal"/>
    <w:rPr>
      <w:sz w:val="18"/>
    </w:rPr>
  </w:style>
  <w:style w:type="paragraph" w:customStyle="1" w:styleId="leadbullet">
    <w:name w:val="lead bullet"/>
    <w:basedOn w:val="Normal"/>
    <w:pPr>
      <w:spacing w:before="40" w:after="120"/>
      <w:ind w:left="720"/>
    </w:pPr>
    <w:rPr>
      <w:rFonts w:ascii="Helvetica 45 Light" w:hAnsi="Helvetica 45 Light" w:cs="Helvetica 45 Light"/>
    </w:rPr>
  </w:style>
  <w:style w:type="paragraph" w:styleId="ListBullet3">
    <w:name w:val="List Bullet 3"/>
    <w:basedOn w:val="Normal"/>
    <w:pPr>
      <w:tabs>
        <w:tab w:val="left" w:pos="1440"/>
        <w:tab w:val="left" w:pos="2880"/>
      </w:tabs>
    </w:pPr>
  </w:style>
  <w:style w:type="paragraph" w:customStyle="1" w:styleId="Heading3NoIndent">
    <w:name w:val="Heading 3 No Indent"/>
    <w:basedOn w:val="Heading3"/>
    <w:pPr>
      <w:tabs>
        <w:tab w:val="left" w:pos="1152"/>
      </w:tabs>
    </w:pPr>
    <w:rPr>
      <w:rFonts w:cs="Times New Roman"/>
    </w:rPr>
  </w:style>
  <w:style w:type="paragraph" w:styleId="ListBullet">
    <w:name w:val="List Bullet"/>
    <w:basedOn w:val="Normal"/>
  </w:style>
  <w:style w:type="paragraph" w:customStyle="1" w:styleId="SpecHeading1">
    <w:name w:val="Spec Heading 1"/>
    <w:basedOn w:val="Heading1"/>
    <w:next w:val="Normal"/>
    <w:rPr>
      <w:sz w:val="28"/>
    </w:rPr>
  </w:style>
  <w:style w:type="paragraph" w:customStyle="1" w:styleId="SpecHeading2">
    <w:name w:val="Spec Heading 2"/>
    <w:basedOn w:val="SpecHeading1"/>
    <w:pPr>
      <w:spacing w:before="240" w:after="120"/>
    </w:pPr>
    <w:rPr>
      <w:sz w:val="24"/>
    </w:rPr>
  </w:style>
  <w:style w:type="paragraph" w:customStyle="1" w:styleId="Paragraph">
    <w:name w:val="Paragraph"/>
    <w:basedOn w:val="Normal"/>
    <w:pPr>
      <w:spacing w:before="60" w:after="60"/>
      <w:ind w:left="720"/>
      <w:jc w:val="both"/>
    </w:pPr>
    <w:rPr>
      <w:rFonts w:cs="Arial"/>
    </w:rPr>
  </w:style>
  <w:style w:type="paragraph" w:customStyle="1" w:styleId="BdyTxtlvl1">
    <w:name w:val="Bdy_Txt_lvl_1"/>
    <w:basedOn w:val="Normal"/>
    <w:pPr>
      <w:widowControl w:val="0"/>
      <w:spacing w:after="120"/>
      <w:ind w:left="360"/>
    </w:pPr>
    <w:rPr>
      <w:sz w:val="18"/>
    </w:rPr>
  </w:style>
  <w:style w:type="paragraph" w:customStyle="1" w:styleId="Contents4">
    <w:name w:val="Contents 4"/>
    <w:basedOn w:val="Normal"/>
    <w:next w:val="Normal"/>
    <w:rPr>
      <w:b/>
    </w:rPr>
  </w:style>
  <w:style w:type="paragraph" w:customStyle="1" w:styleId="Contents1">
    <w:name w:val="Contents 1"/>
    <w:basedOn w:val="Normal"/>
    <w:next w:val="Normal"/>
    <w:pPr>
      <w:tabs>
        <w:tab w:val="left" w:pos="400"/>
        <w:tab w:val="right" w:leader="dot" w:pos="9360"/>
      </w:tabs>
      <w:spacing w:before="120" w:after="120"/>
    </w:pPr>
    <w:rPr>
      <w:rFonts w:cs="Arial"/>
      <w:b/>
      <w:szCs w:val="32"/>
      <w:lang w:eastAsia="en-US"/>
    </w:rPr>
  </w:style>
  <w:style w:type="paragraph" w:customStyle="1" w:styleId="Contents2">
    <w:name w:val="Contents 2"/>
    <w:basedOn w:val="Normal"/>
    <w:next w:val="Normal"/>
    <w:pPr>
      <w:tabs>
        <w:tab w:val="left" w:leader="dot" w:pos="200"/>
        <w:tab w:val="right" w:leader="dot" w:pos="9360"/>
      </w:tabs>
      <w:ind w:left="200"/>
    </w:pPr>
    <w:rPr>
      <w:smallCaps/>
    </w:rPr>
  </w:style>
  <w:style w:type="paragraph" w:customStyle="1" w:styleId="Contents3">
    <w:name w:val="Contents 3"/>
    <w:basedOn w:val="Normal"/>
    <w:next w:val="Normal"/>
    <w:pPr>
      <w:tabs>
        <w:tab w:val="left" w:pos="1200"/>
        <w:tab w:val="right" w:leader="dot" w:pos="9360"/>
      </w:tabs>
      <w:ind w:left="400"/>
    </w:pPr>
    <w:rPr>
      <w:i/>
      <w:lang w:eastAsia="en-US"/>
    </w:rPr>
  </w:style>
  <w:style w:type="paragraph" w:customStyle="1" w:styleId="Contents5">
    <w:name w:val="Contents 5"/>
    <w:basedOn w:val="Normal"/>
    <w:next w:val="Normal"/>
    <w:pPr>
      <w:ind w:left="960"/>
    </w:pPr>
    <w:rPr>
      <w:szCs w:val="24"/>
    </w:rPr>
  </w:style>
  <w:style w:type="paragraph" w:customStyle="1" w:styleId="Contents6">
    <w:name w:val="Contents 6"/>
    <w:basedOn w:val="Normal"/>
    <w:next w:val="Normal"/>
    <w:pPr>
      <w:ind w:left="1200"/>
    </w:pPr>
    <w:rPr>
      <w:szCs w:val="24"/>
    </w:rPr>
  </w:style>
  <w:style w:type="paragraph" w:customStyle="1" w:styleId="Contents7">
    <w:name w:val="Contents 7"/>
    <w:basedOn w:val="Normal"/>
    <w:next w:val="Normal"/>
    <w:pPr>
      <w:ind w:left="1440"/>
    </w:pPr>
    <w:rPr>
      <w:szCs w:val="24"/>
    </w:rPr>
  </w:style>
  <w:style w:type="paragraph" w:customStyle="1" w:styleId="Contents8">
    <w:name w:val="Contents 8"/>
    <w:basedOn w:val="Normal"/>
    <w:next w:val="Normal"/>
    <w:pPr>
      <w:ind w:left="1680"/>
    </w:pPr>
    <w:rPr>
      <w:szCs w:val="24"/>
    </w:rPr>
  </w:style>
  <w:style w:type="paragraph" w:customStyle="1" w:styleId="Contents9">
    <w:name w:val="Contents 9"/>
    <w:basedOn w:val="Normal"/>
    <w:next w:val="Normal"/>
    <w:pPr>
      <w:ind w:left="1920"/>
    </w:pPr>
    <w:rPr>
      <w:szCs w:val="24"/>
    </w:rPr>
  </w:style>
  <w:style w:type="paragraph" w:customStyle="1" w:styleId="ListBulleted">
    <w:name w:val="List Bulleted"/>
    <w:basedOn w:val="List"/>
    <w:pPr>
      <w:tabs>
        <w:tab w:val="left" w:pos="720"/>
      </w:tabs>
      <w:spacing w:before="60" w:after="60"/>
      <w:ind w:left="720" w:right="1008" w:hanging="432"/>
    </w:pPr>
  </w:style>
  <w:style w:type="paragraph" w:customStyle="1" w:styleId="ListIndented">
    <w:name w:val="List Indented"/>
    <w:basedOn w:val="Normal"/>
    <w:pPr>
      <w:spacing w:before="60" w:after="60"/>
      <w:ind w:left="1440" w:right="720"/>
    </w:pPr>
  </w:style>
  <w:style w:type="paragraph" w:customStyle="1" w:styleId="TableContents">
    <w:name w:val="Table Contents"/>
    <w:basedOn w:val="Normal"/>
    <w:pPr>
      <w:suppressLineNumbers/>
    </w:pPr>
  </w:style>
  <w:style w:type="paragraph" w:customStyle="1" w:styleId="TableHeading">
    <w:name w:val="Table Heading"/>
    <w:basedOn w:val="Normal"/>
    <w:pPr>
      <w:spacing w:before="120" w:after="120"/>
    </w:pPr>
    <w:rPr>
      <w:b/>
    </w:rPr>
  </w:style>
  <w:style w:type="paragraph" w:customStyle="1" w:styleId="ParagraphIndentedBold">
    <w:name w:val="Paragraph Indented Bold"/>
    <w:basedOn w:val="Paragraph"/>
    <w:pPr>
      <w:spacing w:before="120"/>
      <w:ind w:right="720"/>
      <w:jc w:val="left"/>
    </w:pPr>
    <w:rPr>
      <w:b/>
    </w:rPr>
  </w:style>
  <w:style w:type="paragraph" w:customStyle="1" w:styleId="ParagraphIndentedRegular">
    <w:name w:val="Paragraph Indented Regular"/>
    <w:basedOn w:val="ParagraphIndentedBold"/>
    <w:rPr>
      <w:b w:val="0"/>
    </w:rPr>
  </w:style>
  <w:style w:type="paragraph" w:customStyle="1" w:styleId="BdyTxtlvl2">
    <w:name w:val="Bdy_Txt_lvl_2"/>
    <w:basedOn w:val="Normal"/>
    <w:pPr>
      <w:widowControl w:val="0"/>
      <w:spacing w:before="60" w:after="40"/>
      <w:ind w:left="540"/>
    </w:pPr>
    <w:rPr>
      <w:sz w:val="18"/>
    </w:rPr>
  </w:style>
  <w:style w:type="paragraph" w:customStyle="1" w:styleId="BdyTxtlvl3">
    <w:name w:val="Bdy_Txt_lvl_3"/>
    <w:basedOn w:val="BdyTxtlvl2"/>
    <w:pPr>
      <w:ind w:left="720"/>
    </w:pPr>
  </w:style>
  <w:style w:type="paragraph" w:customStyle="1" w:styleId="font6">
    <w:name w:val="font6"/>
    <w:basedOn w:val="Normal"/>
    <w:pPr>
      <w:spacing w:before="100"/>
    </w:pPr>
    <w:rPr>
      <w:rFonts w:eastAsia="Arial Unicode MS" w:cs="Arial"/>
      <w:sz w:val="18"/>
    </w:rPr>
  </w:style>
  <w:style w:type="paragraph" w:customStyle="1" w:styleId="Titlepgsubtitle">
    <w:name w:val="Title_pg_subtitle"/>
    <w:basedOn w:val="Normal"/>
    <w:pPr>
      <w:widowControl w:val="0"/>
    </w:pPr>
  </w:style>
  <w:style w:type="paragraph" w:styleId="Footer">
    <w:name w:val="footer"/>
    <w:basedOn w:val="Normal"/>
    <w:pPr>
      <w:pBdr>
        <w:top w:val="single" w:sz="4" w:space="1" w:color="000001"/>
      </w:pBdr>
      <w:tabs>
        <w:tab w:val="center" w:pos="5040"/>
        <w:tab w:val="left" w:pos="8820"/>
      </w:tabs>
      <w:jc w:val="center"/>
    </w:pPr>
    <w:rPr>
      <w:sz w:val="16"/>
    </w:rPr>
  </w:style>
  <w:style w:type="paragraph" w:customStyle="1" w:styleId="SubHeading">
    <w:name w:val="Sub Heading"/>
    <w:basedOn w:val="Paragraph"/>
    <w:pPr>
      <w:keepNext/>
      <w:spacing w:before="180"/>
    </w:pPr>
    <w:rPr>
      <w:b/>
    </w:rPr>
  </w:style>
  <w:style w:type="paragraph" w:customStyle="1" w:styleId="ParagraphFirst">
    <w:name w:val="Paragraph First"/>
    <w:basedOn w:val="Normal"/>
    <w:pPr>
      <w:spacing w:before="240" w:after="120"/>
      <w:ind w:left="720" w:right="720"/>
    </w:pPr>
  </w:style>
  <w:style w:type="paragraph" w:customStyle="1" w:styleId="ParagraphSecond">
    <w:name w:val="Paragraph Second+"/>
    <w:basedOn w:val="ParagraphFirst"/>
    <w:pPr>
      <w:spacing w:before="120" w:after="60"/>
    </w:pPr>
  </w:style>
  <w:style w:type="paragraph" w:styleId="Header">
    <w:name w:val="header"/>
    <w:basedOn w:val="Normal"/>
    <w:pPr>
      <w:pBdr>
        <w:bottom w:val="single" w:sz="4" w:space="1" w:color="000001"/>
      </w:pBdr>
      <w:tabs>
        <w:tab w:val="center" w:pos="-2880"/>
        <w:tab w:val="right" w:pos="9360"/>
      </w:tabs>
    </w:pPr>
    <w:rPr>
      <w:b/>
    </w:rPr>
  </w:style>
  <w:style w:type="paragraph" w:styleId="NormalWeb">
    <w:name w:val="Normal (Web)"/>
    <w:basedOn w:val="Normal"/>
    <w:rPr>
      <w:szCs w:val="24"/>
    </w:rPr>
  </w:style>
  <w:style w:type="paragraph" w:styleId="BodyText2">
    <w:name w:val="Body Text 2"/>
    <w:basedOn w:val="Normal"/>
    <w:pPr>
      <w:spacing w:after="120" w:line="480" w:lineRule="auto"/>
    </w:pPr>
  </w:style>
  <w:style w:type="paragraph" w:styleId="CommentText">
    <w:name w:val="annotation text"/>
    <w:basedOn w:val="Normal"/>
    <w:rPr>
      <w:sz w:val="18"/>
    </w:rPr>
  </w:style>
  <w:style w:type="paragraph" w:customStyle="1" w:styleId="Endnote">
    <w:name w:val="Endnote"/>
    <w:basedOn w:val="Normal"/>
    <w:rPr>
      <w:sz w:val="18"/>
    </w:rPr>
  </w:style>
  <w:style w:type="paragraph" w:customStyle="1" w:styleId="Addressee">
    <w:name w:val="Addressee"/>
    <w:basedOn w:val="Normal"/>
    <w:pPr>
      <w:ind w:left="2880"/>
    </w:pPr>
    <w:rPr>
      <w:rFonts w:cs="Arial"/>
      <w:sz w:val="18"/>
      <w:szCs w:val="24"/>
    </w:rPr>
  </w:style>
  <w:style w:type="paragraph" w:customStyle="1" w:styleId="Sender">
    <w:name w:val="Sender"/>
    <w:basedOn w:val="Normal"/>
    <w:rPr>
      <w:rFonts w:cs="Arial"/>
      <w:sz w:val="18"/>
    </w:rPr>
  </w:style>
  <w:style w:type="paragraph" w:customStyle="1" w:styleId="Footnote">
    <w:name w:val="Footnote"/>
    <w:basedOn w:val="Normal"/>
    <w:rPr>
      <w:sz w:val="18"/>
    </w:rPr>
  </w:style>
  <w:style w:type="paragraph" w:styleId="HTMLPreformatted">
    <w:name w:val="HTML Preformatted"/>
    <w:basedOn w:val="Normal"/>
    <w:rPr>
      <w:rFonts w:ascii="Courier New" w:hAnsi="Courier New" w:cs="Courier New"/>
      <w:sz w:val="18"/>
    </w:r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eastAsia="Times New Roman" w:hAnsi="Courier New" w:cs="Courier New"/>
      <w:color w:val="00000A"/>
      <w:sz w:val="16"/>
      <w:szCs w:val="20"/>
      <w:lang w:bidi="ar-SA"/>
    </w:rPr>
  </w:style>
  <w:style w:type="paragraph" w:styleId="MessageHeader">
    <w:name w:val="Message Header"/>
    <w:basedOn w:val="Normal"/>
    <w:pPr>
      <w:pBdr>
        <w:top w:val="single" w:sz="6" w:space="1" w:color="000001"/>
        <w:left w:val="single" w:sz="6" w:space="1" w:color="000001"/>
        <w:bottom w:val="single" w:sz="6" w:space="1" w:color="000001"/>
        <w:right w:val="single" w:sz="6" w:space="1" w:color="000001"/>
      </w:pBdr>
      <w:shd w:val="clear" w:color="auto" w:fill="CCCCCC"/>
      <w:ind w:left="1080" w:hanging="1080"/>
    </w:pPr>
    <w:rPr>
      <w:rFonts w:cs="Arial"/>
      <w:szCs w:val="24"/>
    </w:rPr>
  </w:style>
  <w:style w:type="paragraph" w:styleId="PlainText">
    <w:name w:val="Plain Text"/>
    <w:basedOn w:val="Normal"/>
    <w:rPr>
      <w:rFonts w:ascii="Courier New" w:hAnsi="Courier New" w:cs="Courier New"/>
    </w:rPr>
  </w:style>
  <w:style w:type="paragraph" w:styleId="Subtitle">
    <w:name w:val="Subtitle"/>
    <w:basedOn w:val="Normal"/>
    <w:uiPriority w:val="11"/>
    <w:qFormat/>
    <w:pPr>
      <w:spacing w:after="60"/>
      <w:jc w:val="center"/>
    </w:pPr>
    <w:rPr>
      <w:rFonts w:cs="Arial"/>
      <w:szCs w:val="24"/>
    </w:rPr>
  </w:style>
  <w:style w:type="paragraph" w:styleId="TOAHeading">
    <w:name w:val="toa heading"/>
    <w:basedOn w:val="Normal"/>
    <w:next w:val="Normal"/>
    <w:pPr>
      <w:spacing w:before="120"/>
    </w:pPr>
    <w:rPr>
      <w:rFonts w:cs="Arial"/>
      <w:b/>
      <w:bCs/>
      <w:szCs w:val="24"/>
    </w:rPr>
  </w:style>
  <w:style w:type="paragraph" w:customStyle="1" w:styleId="Appendix1">
    <w:name w:val="Appendix 1"/>
    <w:basedOn w:val="Normal"/>
    <w:next w:val="Normal"/>
    <w:pPr>
      <w:keepNext/>
      <w:pageBreakBefore/>
      <w:tabs>
        <w:tab w:val="right" w:pos="-2900"/>
        <w:tab w:val="left" w:pos="700"/>
      </w:tabs>
      <w:spacing w:before="320"/>
    </w:pPr>
    <w:rPr>
      <w:b/>
      <w:sz w:val="28"/>
    </w:rPr>
  </w:style>
  <w:style w:type="paragraph" w:customStyle="1" w:styleId="Appendix2">
    <w:name w:val="Appendix 2"/>
    <w:basedOn w:val="Normal"/>
    <w:next w:val="Normal"/>
    <w:pPr>
      <w:spacing w:before="240"/>
    </w:pPr>
    <w:rPr>
      <w:b/>
      <w:sz w:val="24"/>
    </w:rPr>
  </w:style>
  <w:style w:type="paragraph" w:customStyle="1" w:styleId="Appendix3">
    <w:name w:val="Appendix 3"/>
    <w:basedOn w:val="Normal"/>
    <w:next w:val="Normal"/>
    <w:pPr>
      <w:keepNext/>
      <w:spacing w:before="160"/>
    </w:pPr>
    <w:rPr>
      <w:b/>
    </w:rPr>
  </w:style>
  <w:style w:type="paragraph" w:customStyle="1" w:styleId="Preface1">
    <w:name w:val="Preface 1"/>
    <w:basedOn w:val="Normal"/>
    <w:next w:val="Normal"/>
    <w:pPr>
      <w:keepNext/>
      <w:pageBreakBefore/>
      <w:tabs>
        <w:tab w:val="right" w:pos="-2900"/>
        <w:tab w:val="left" w:pos="700"/>
      </w:tabs>
      <w:spacing w:before="320"/>
    </w:pPr>
    <w:rPr>
      <w:b/>
      <w:sz w:val="28"/>
    </w:rPr>
  </w:style>
  <w:style w:type="paragraph" w:customStyle="1" w:styleId="Preface2">
    <w:name w:val="Preface 2"/>
    <w:basedOn w:val="Normal"/>
    <w:next w:val="Normal"/>
    <w:pPr>
      <w:keepNext/>
      <w:spacing w:before="240"/>
    </w:pPr>
    <w:rPr>
      <w:b/>
      <w:sz w:val="24"/>
    </w:rPr>
  </w:style>
  <w:style w:type="paragraph" w:customStyle="1" w:styleId="Preface3">
    <w:name w:val="Preface 3"/>
    <w:basedOn w:val="Normal"/>
    <w:next w:val="Normal"/>
    <w:pPr>
      <w:keepNext/>
      <w:spacing w:before="160"/>
    </w:pPr>
    <w:rPr>
      <w:b/>
    </w:rPr>
  </w:style>
  <w:style w:type="paragraph" w:customStyle="1" w:styleId="TextBodyIndent">
    <w:name w:val="Text Body Indent"/>
    <w:basedOn w:val="Normal"/>
    <w:pPr>
      <w:spacing w:after="120"/>
      <w:ind w:left="283"/>
    </w:pPr>
  </w:style>
  <w:style w:type="paragraph" w:styleId="BodyTextIndent2">
    <w:name w:val="Body Text Indent 2"/>
    <w:basedOn w:val="Normal"/>
    <w:pPr>
      <w:spacing w:after="0" w:line="360" w:lineRule="auto"/>
      <w:ind w:firstLine="288"/>
    </w:pPr>
    <w:rPr>
      <w:rFonts w:ascii="Times New Roman" w:hAnsi="Times New Roman" w:cs="Times New Roman"/>
      <w:b/>
      <w:bCs/>
      <w:i/>
      <w:iCs/>
      <w:sz w:val="24"/>
      <w:szCs w:val="20"/>
    </w:rPr>
  </w:style>
  <w:style w:type="paragraph" w:customStyle="1" w:styleId="Compact">
    <w:name w:val="Compact"/>
    <w:basedOn w:val="Normal"/>
    <w:pPr>
      <w:spacing w:before="36" w:after="36"/>
    </w:pPr>
  </w:style>
  <w:style w:type="paragraph" w:customStyle="1" w:styleId="SourceCode">
    <w:name w:val="Source Code"/>
    <w:basedOn w:val="Normal"/>
  </w:style>
  <w:style w:type="paragraph" w:customStyle="1" w:styleId="Quotations">
    <w:name w:val="Quotations"/>
    <w:basedOn w:val="Normal"/>
    <w:pPr>
      <w:spacing w:after="283"/>
      <w:ind w:left="567" w:right="567"/>
    </w:pPr>
  </w:style>
  <w:style w:type="paragraph" w:styleId="Title">
    <w:name w:val="Title"/>
    <w:basedOn w:val="Heading"/>
    <w:uiPriority w:val="10"/>
    <w:qFormat/>
    <w:rPr>
      <w:sz w:val="56"/>
      <w:szCs w:val="56"/>
    </w:rPr>
  </w:style>
  <w:style w:type="numbering" w:customStyle="1" w:styleId="WW8Num1">
    <w:name w:val="WW8Num1"/>
  </w:style>
  <w:style w:type="numbering" w:customStyle="1" w:styleId="WW8Num2">
    <w:name w:val="WW8Num2"/>
  </w:style>
  <w:style w:type="numbering" w:customStyle="1" w:styleId="WW8Num3">
    <w:name w:val="WW8Num3"/>
  </w:style>
  <w:style w:type="numbering" w:customStyle="1" w:styleId="WW8Num4">
    <w:name w:val="WW8Num4"/>
  </w:style>
  <w:style w:type="numbering" w:customStyle="1" w:styleId="WW8Num5">
    <w:name w:val="WW8Num5"/>
  </w:style>
  <w:style w:type="numbering" w:customStyle="1" w:styleId="WW8Num6">
    <w:name w:val="WW8Num6"/>
  </w:style>
  <w:style w:type="numbering" w:customStyle="1" w:styleId="WW8Num7">
    <w:name w:val="WW8Num7"/>
  </w:style>
  <w:style w:type="numbering" w:customStyle="1" w:styleId="WW8Num8">
    <w:name w:val="WW8Num8"/>
  </w:style>
  <w:style w:type="numbering" w:customStyle="1" w:styleId="WW8Num9">
    <w:name w:val="WW8Num9"/>
  </w:style>
  <w:style w:type="numbering" w:customStyle="1" w:styleId="WW8Num10">
    <w:name w:val="WW8Num10"/>
  </w:style>
  <w:style w:type="numbering" w:customStyle="1" w:styleId="WW8Num11">
    <w:name w:val="WW8Num11"/>
  </w:style>
  <w:style w:type="numbering" w:customStyle="1" w:styleId="WW8Num12">
    <w:name w:val="WW8Num12"/>
  </w:style>
  <w:style w:type="numbering" w:customStyle="1" w:styleId="WW8Num13">
    <w:name w:val="WW8Num13"/>
  </w:style>
  <w:style w:type="numbering" w:customStyle="1" w:styleId="WW8Num14">
    <w:name w:val="WW8Num14"/>
  </w:style>
  <w:style w:type="numbering" w:customStyle="1" w:styleId="WW8Num15">
    <w:name w:val="WW8Num15"/>
  </w:style>
  <w:style w:type="numbering" w:customStyle="1" w:styleId="WW8Num16">
    <w:name w:val="WW8Num16"/>
  </w:style>
  <w:style w:type="numbering" w:customStyle="1" w:styleId="WW8Num17">
    <w:name w:val="WW8Num17"/>
  </w:style>
  <w:style w:type="numbering" w:customStyle="1" w:styleId="WW8Num18">
    <w:name w:val="WW8Num18"/>
  </w:style>
  <w:style w:type="numbering" w:customStyle="1" w:styleId="WW8Num19">
    <w:name w:val="WW8Num19"/>
  </w:style>
  <w:style w:type="numbering" w:customStyle="1" w:styleId="WW8Num20">
    <w:name w:val="WW8Num20"/>
  </w:style>
  <w:style w:type="numbering" w:customStyle="1" w:styleId="WW8Num21">
    <w:name w:val="WW8Num21"/>
  </w:style>
  <w:style w:type="numbering" w:customStyle="1" w:styleId="WW8Num22">
    <w:name w:val="WW8Num22"/>
  </w:style>
  <w:style w:type="numbering" w:customStyle="1" w:styleId="WW8Num23">
    <w:name w:val="WW8Num23"/>
  </w:style>
  <w:style w:type="numbering" w:customStyle="1" w:styleId="WW8Num24">
    <w:name w:val="WW8Num24"/>
  </w:style>
  <w:style w:type="numbering" w:customStyle="1" w:styleId="WW8Num25">
    <w:name w:val="WW8Num25"/>
  </w:style>
  <w:style w:type="numbering" w:customStyle="1" w:styleId="WW8Num26">
    <w:name w:val="WW8Num26"/>
  </w:style>
  <w:style w:type="numbering" w:customStyle="1" w:styleId="WW8Num27">
    <w:name w:val="WW8Num27"/>
  </w:style>
  <w:style w:type="numbering" w:customStyle="1" w:styleId="WW8Num28">
    <w:name w:val="WW8Num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7.xml"/><Relationship Id="rId3" Type="http://schemas.openxmlformats.org/officeDocument/2006/relationships/settings" Target="settings.xml"/><Relationship Id="rId21" Type="http://schemas.openxmlformats.org/officeDocument/2006/relationships/footer" Target="footer7.xml"/><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footer" Target="footer5.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eader" Target="header6.xml"/><Relationship Id="rId23" Type="http://schemas.openxmlformats.org/officeDocument/2006/relationships/footer" Target="footer8.xml"/><Relationship Id="rId10" Type="http://schemas.openxmlformats.org/officeDocument/2006/relationships/footer" Target="footer1.xml"/><Relationship Id="rId19" Type="http://schemas.openxmlformats.org/officeDocument/2006/relationships/header" Target="header8.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5.xml"/><Relationship Id="rId22"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72</Pages>
  <Words>29476</Words>
  <Characters>134413</Characters>
  <Application>Microsoft Office Word</Application>
  <DocSecurity>0</DocSecurity>
  <Lines>2167</Lines>
  <Paragraphs>1232</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16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Craig Lightfoot</dc:creator>
  <cp:lastModifiedBy>Greg Wilson</cp:lastModifiedBy>
  <cp:revision>8</cp:revision>
  <cp:lastPrinted>2009-03-27T13:02:00Z</cp:lastPrinted>
  <dcterms:created xsi:type="dcterms:W3CDTF">2018-11-04T20:51:00Z</dcterms:created>
  <dcterms:modified xsi:type="dcterms:W3CDTF">2018-11-04T20:59:00Z</dcterms:modified>
  <dc:language>en-US</dc:language>
</cp:coreProperties>
</file>